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4C77" w:rsidRDefault="006F4C77">
      <w:pPr>
        <w:jc w:val="center"/>
        <w:rPr>
          <w:b/>
          <w:spacing w:val="30"/>
          <w:sz w:val="28"/>
        </w:rPr>
      </w:pPr>
    </w:p>
    <w:p w:rsidR="006F4C77" w:rsidRDefault="006F4C77">
      <w:pPr>
        <w:jc w:val="center"/>
        <w:rPr>
          <w:b/>
          <w:spacing w:val="30"/>
          <w:sz w:val="28"/>
        </w:rPr>
      </w:pPr>
    </w:p>
    <w:p w:rsidR="006F4C77" w:rsidRDefault="006F4C77">
      <w:pPr>
        <w:jc w:val="center"/>
        <w:rPr>
          <w:b/>
          <w:spacing w:val="30"/>
          <w:sz w:val="28"/>
        </w:rPr>
      </w:pPr>
    </w:p>
    <w:p w:rsidR="006F4C77" w:rsidRPr="00C05E8B" w:rsidRDefault="006F4C77">
      <w:pPr>
        <w:jc w:val="center"/>
        <w:rPr>
          <w:b/>
          <w:spacing w:val="30"/>
          <w:sz w:val="28"/>
        </w:rPr>
      </w:pPr>
      <w:r w:rsidRPr="00C05E8B">
        <w:rPr>
          <w:rFonts w:hint="eastAsia"/>
          <w:b/>
          <w:spacing w:val="30"/>
          <w:sz w:val="28"/>
        </w:rPr>
        <w:t>沙頭角區鄉事委員會</w:t>
      </w:r>
    </w:p>
    <w:p w:rsidR="006F4C77" w:rsidRPr="00C05E8B" w:rsidRDefault="006F4C77">
      <w:pPr>
        <w:jc w:val="center"/>
        <w:rPr>
          <w:b/>
          <w:spacing w:val="30"/>
          <w:sz w:val="28"/>
        </w:rPr>
      </w:pPr>
    </w:p>
    <w:p w:rsidR="006F4C77" w:rsidRPr="00C05E8B" w:rsidRDefault="006F4C77">
      <w:pPr>
        <w:jc w:val="center"/>
        <w:rPr>
          <w:b/>
          <w:spacing w:val="30"/>
          <w:sz w:val="28"/>
        </w:rPr>
      </w:pPr>
    </w:p>
    <w:p w:rsidR="00DD686E" w:rsidRPr="00C05E8B" w:rsidRDefault="006F4C77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r w:rsidRPr="00C05E8B">
        <w:rPr>
          <w:b/>
          <w:spacing w:val="30"/>
          <w:sz w:val="28"/>
        </w:rPr>
        <w:fldChar w:fldCharType="begin"/>
      </w:r>
      <w:r w:rsidRPr="00C05E8B">
        <w:rPr>
          <w:b/>
          <w:spacing w:val="30"/>
          <w:sz w:val="28"/>
        </w:rPr>
        <w:instrText xml:space="preserve"> TOC \o "1-1" \h \z </w:instrText>
      </w:r>
      <w:r w:rsidRPr="00C05E8B">
        <w:rPr>
          <w:b/>
          <w:spacing w:val="30"/>
          <w:sz w:val="28"/>
        </w:rPr>
        <w:fldChar w:fldCharType="separate"/>
      </w:r>
      <w:hyperlink w:anchor="_Toc525747188" w:history="1">
        <w:r w:rsidR="00DD686E" w:rsidRPr="00C05E8B">
          <w:rPr>
            <w:rStyle w:val="a3"/>
            <w:rFonts w:hint="eastAsia"/>
            <w:noProof/>
          </w:rPr>
          <w:t>七木橋</w:t>
        </w:r>
        <w:r w:rsidR="00DD686E" w:rsidRPr="00C05E8B">
          <w:rPr>
            <w:noProof/>
            <w:webHidden/>
          </w:rPr>
          <w:tab/>
        </w:r>
        <w:r w:rsidR="00DD686E" w:rsidRPr="00C05E8B">
          <w:rPr>
            <w:noProof/>
            <w:webHidden/>
          </w:rPr>
          <w:fldChar w:fldCharType="begin"/>
        </w:r>
        <w:r w:rsidR="00DD686E" w:rsidRPr="00C05E8B">
          <w:rPr>
            <w:noProof/>
            <w:webHidden/>
          </w:rPr>
          <w:instrText xml:space="preserve"> PAGEREF _Toc525747188 \h </w:instrText>
        </w:r>
        <w:r w:rsidR="00DD686E" w:rsidRPr="00C05E8B">
          <w:rPr>
            <w:noProof/>
            <w:webHidden/>
          </w:rPr>
        </w:r>
        <w:r w:rsidR="00DD686E" w:rsidRPr="00C05E8B">
          <w:rPr>
            <w:noProof/>
            <w:webHidden/>
          </w:rPr>
          <w:fldChar w:fldCharType="separate"/>
        </w:r>
        <w:r w:rsidR="00DD686E" w:rsidRPr="00C05E8B">
          <w:rPr>
            <w:noProof/>
            <w:webHidden/>
          </w:rPr>
          <w:t>3</w:t>
        </w:r>
        <w:r w:rsidR="00DD686E" w:rsidRPr="00C05E8B">
          <w:rPr>
            <w:noProof/>
            <w:webHidden/>
          </w:rPr>
          <w:fldChar w:fldCharType="end"/>
        </w:r>
      </w:hyperlink>
    </w:p>
    <w:p w:rsidR="00DD686E" w:rsidRPr="00C05E8B" w:rsidRDefault="00A97158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89" w:history="1">
        <w:r w:rsidR="00DD686E" w:rsidRPr="00C05E8B">
          <w:rPr>
            <w:rStyle w:val="a3"/>
            <w:rFonts w:hint="eastAsia"/>
            <w:noProof/>
          </w:rPr>
          <w:t>九担租</w:t>
        </w:r>
        <w:r w:rsidR="00DD686E" w:rsidRPr="00C05E8B">
          <w:rPr>
            <w:noProof/>
            <w:webHidden/>
          </w:rPr>
          <w:tab/>
        </w:r>
        <w:r w:rsidR="00DD686E" w:rsidRPr="00C05E8B">
          <w:rPr>
            <w:noProof/>
            <w:webHidden/>
          </w:rPr>
          <w:fldChar w:fldCharType="begin"/>
        </w:r>
        <w:r w:rsidR="00DD686E" w:rsidRPr="00C05E8B">
          <w:rPr>
            <w:noProof/>
            <w:webHidden/>
          </w:rPr>
          <w:instrText xml:space="preserve"> PAGEREF _Toc525747189 \h </w:instrText>
        </w:r>
        <w:r w:rsidR="00DD686E" w:rsidRPr="00C05E8B">
          <w:rPr>
            <w:noProof/>
            <w:webHidden/>
          </w:rPr>
        </w:r>
        <w:r w:rsidR="00DD686E" w:rsidRPr="00C05E8B">
          <w:rPr>
            <w:noProof/>
            <w:webHidden/>
          </w:rPr>
          <w:fldChar w:fldCharType="separate"/>
        </w:r>
        <w:r w:rsidR="00DD686E" w:rsidRPr="00C05E8B">
          <w:rPr>
            <w:noProof/>
            <w:webHidden/>
          </w:rPr>
          <w:t>4</w:t>
        </w:r>
        <w:r w:rsidR="00DD686E" w:rsidRPr="00C05E8B">
          <w:rPr>
            <w:noProof/>
            <w:webHidden/>
          </w:rPr>
          <w:fldChar w:fldCharType="end"/>
        </w:r>
      </w:hyperlink>
    </w:p>
    <w:p w:rsidR="00DD686E" w:rsidRPr="00C05E8B" w:rsidRDefault="00A97158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90" w:history="1">
        <w:r w:rsidR="00DD686E" w:rsidRPr="00C05E8B">
          <w:rPr>
            <w:rStyle w:val="a3"/>
            <w:rFonts w:hint="eastAsia"/>
            <w:noProof/>
          </w:rPr>
          <w:t>三椏</w:t>
        </w:r>
        <w:r w:rsidR="00DD686E" w:rsidRPr="00C05E8B">
          <w:rPr>
            <w:noProof/>
            <w:webHidden/>
          </w:rPr>
          <w:tab/>
        </w:r>
        <w:r w:rsidR="00DD686E" w:rsidRPr="00C05E8B">
          <w:rPr>
            <w:noProof/>
            <w:webHidden/>
          </w:rPr>
          <w:fldChar w:fldCharType="begin"/>
        </w:r>
        <w:r w:rsidR="00DD686E" w:rsidRPr="00C05E8B">
          <w:rPr>
            <w:noProof/>
            <w:webHidden/>
          </w:rPr>
          <w:instrText xml:space="preserve"> PAGEREF _Toc525747190 \h </w:instrText>
        </w:r>
        <w:r w:rsidR="00DD686E" w:rsidRPr="00C05E8B">
          <w:rPr>
            <w:noProof/>
            <w:webHidden/>
          </w:rPr>
        </w:r>
        <w:r w:rsidR="00DD686E" w:rsidRPr="00C05E8B">
          <w:rPr>
            <w:noProof/>
            <w:webHidden/>
          </w:rPr>
          <w:fldChar w:fldCharType="separate"/>
        </w:r>
        <w:r w:rsidR="00DD686E" w:rsidRPr="00C05E8B">
          <w:rPr>
            <w:noProof/>
            <w:webHidden/>
          </w:rPr>
          <w:t>5</w:t>
        </w:r>
        <w:r w:rsidR="00DD686E" w:rsidRPr="00C05E8B">
          <w:rPr>
            <w:noProof/>
            <w:webHidden/>
          </w:rPr>
          <w:fldChar w:fldCharType="end"/>
        </w:r>
      </w:hyperlink>
    </w:p>
    <w:p w:rsidR="00DD686E" w:rsidRPr="00C05E8B" w:rsidRDefault="00A97158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91" w:history="1">
        <w:r w:rsidR="00DD686E" w:rsidRPr="00C05E8B">
          <w:rPr>
            <w:rStyle w:val="a3"/>
            <w:rFonts w:hint="eastAsia"/>
            <w:noProof/>
          </w:rPr>
          <w:t>上禾坑</w:t>
        </w:r>
        <w:r w:rsidR="00DD686E" w:rsidRPr="00C05E8B">
          <w:rPr>
            <w:noProof/>
            <w:webHidden/>
          </w:rPr>
          <w:tab/>
        </w:r>
        <w:r w:rsidR="00DD686E" w:rsidRPr="00C05E8B">
          <w:rPr>
            <w:noProof/>
            <w:webHidden/>
          </w:rPr>
          <w:fldChar w:fldCharType="begin"/>
        </w:r>
        <w:r w:rsidR="00DD686E" w:rsidRPr="00C05E8B">
          <w:rPr>
            <w:noProof/>
            <w:webHidden/>
          </w:rPr>
          <w:instrText xml:space="preserve"> PAGEREF _Toc525747191 \h </w:instrText>
        </w:r>
        <w:r w:rsidR="00DD686E" w:rsidRPr="00C05E8B">
          <w:rPr>
            <w:noProof/>
            <w:webHidden/>
          </w:rPr>
        </w:r>
        <w:r w:rsidR="00DD686E" w:rsidRPr="00C05E8B">
          <w:rPr>
            <w:noProof/>
            <w:webHidden/>
          </w:rPr>
          <w:fldChar w:fldCharType="separate"/>
        </w:r>
        <w:r w:rsidR="00DD686E" w:rsidRPr="00C05E8B">
          <w:rPr>
            <w:noProof/>
            <w:webHidden/>
          </w:rPr>
          <w:t>6</w:t>
        </w:r>
        <w:r w:rsidR="00DD686E" w:rsidRPr="00C05E8B">
          <w:rPr>
            <w:noProof/>
            <w:webHidden/>
          </w:rPr>
          <w:fldChar w:fldCharType="end"/>
        </w:r>
      </w:hyperlink>
    </w:p>
    <w:p w:rsidR="00DD686E" w:rsidRPr="00C05E8B" w:rsidRDefault="00A97158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92" w:history="1">
        <w:r w:rsidR="00DD686E" w:rsidRPr="00C05E8B">
          <w:rPr>
            <w:rStyle w:val="a3"/>
            <w:rFonts w:hint="eastAsia"/>
            <w:noProof/>
          </w:rPr>
          <w:t>下禾坑</w:t>
        </w:r>
        <w:r w:rsidR="00DD686E" w:rsidRPr="00C05E8B">
          <w:rPr>
            <w:noProof/>
            <w:webHidden/>
          </w:rPr>
          <w:tab/>
        </w:r>
        <w:r w:rsidR="00DD686E" w:rsidRPr="00C05E8B">
          <w:rPr>
            <w:noProof/>
            <w:webHidden/>
          </w:rPr>
          <w:fldChar w:fldCharType="begin"/>
        </w:r>
        <w:r w:rsidR="00DD686E" w:rsidRPr="00C05E8B">
          <w:rPr>
            <w:noProof/>
            <w:webHidden/>
          </w:rPr>
          <w:instrText xml:space="preserve"> PAGEREF _Toc525747192 \h </w:instrText>
        </w:r>
        <w:r w:rsidR="00DD686E" w:rsidRPr="00C05E8B">
          <w:rPr>
            <w:noProof/>
            <w:webHidden/>
          </w:rPr>
        </w:r>
        <w:r w:rsidR="00DD686E" w:rsidRPr="00C05E8B">
          <w:rPr>
            <w:noProof/>
            <w:webHidden/>
          </w:rPr>
          <w:fldChar w:fldCharType="separate"/>
        </w:r>
        <w:r w:rsidR="00DD686E" w:rsidRPr="00C05E8B">
          <w:rPr>
            <w:noProof/>
            <w:webHidden/>
          </w:rPr>
          <w:t>7</w:t>
        </w:r>
        <w:r w:rsidR="00DD686E" w:rsidRPr="00C05E8B">
          <w:rPr>
            <w:noProof/>
            <w:webHidden/>
          </w:rPr>
          <w:fldChar w:fldCharType="end"/>
        </w:r>
      </w:hyperlink>
    </w:p>
    <w:p w:rsidR="00DD686E" w:rsidRPr="00C05E8B" w:rsidRDefault="00A97158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93" w:history="1">
        <w:r w:rsidR="00DD686E" w:rsidRPr="00C05E8B">
          <w:rPr>
            <w:rStyle w:val="a3"/>
            <w:rFonts w:hint="eastAsia"/>
            <w:noProof/>
          </w:rPr>
          <w:t>大朗</w:t>
        </w:r>
        <w:r w:rsidR="00DD686E" w:rsidRPr="00C05E8B">
          <w:rPr>
            <w:noProof/>
            <w:webHidden/>
          </w:rPr>
          <w:tab/>
        </w:r>
        <w:r w:rsidR="00DD686E" w:rsidRPr="00C05E8B">
          <w:rPr>
            <w:noProof/>
            <w:webHidden/>
          </w:rPr>
          <w:fldChar w:fldCharType="begin"/>
        </w:r>
        <w:r w:rsidR="00DD686E" w:rsidRPr="00C05E8B">
          <w:rPr>
            <w:noProof/>
            <w:webHidden/>
          </w:rPr>
          <w:instrText xml:space="preserve"> PAGEREF _Toc525747193 \h </w:instrText>
        </w:r>
        <w:r w:rsidR="00DD686E" w:rsidRPr="00C05E8B">
          <w:rPr>
            <w:noProof/>
            <w:webHidden/>
          </w:rPr>
        </w:r>
        <w:r w:rsidR="00DD686E" w:rsidRPr="00C05E8B">
          <w:rPr>
            <w:noProof/>
            <w:webHidden/>
          </w:rPr>
          <w:fldChar w:fldCharType="separate"/>
        </w:r>
        <w:r w:rsidR="00DD686E" w:rsidRPr="00C05E8B">
          <w:rPr>
            <w:noProof/>
            <w:webHidden/>
          </w:rPr>
          <w:t>8</w:t>
        </w:r>
        <w:r w:rsidR="00DD686E" w:rsidRPr="00C05E8B">
          <w:rPr>
            <w:noProof/>
            <w:webHidden/>
          </w:rPr>
          <w:fldChar w:fldCharType="end"/>
        </w:r>
      </w:hyperlink>
    </w:p>
    <w:p w:rsidR="00DD686E" w:rsidRPr="00C05E8B" w:rsidRDefault="00A97158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94" w:history="1">
        <w:r w:rsidR="00DD686E" w:rsidRPr="00C05E8B">
          <w:rPr>
            <w:rStyle w:val="a3"/>
            <w:rFonts w:hint="eastAsia"/>
            <w:noProof/>
          </w:rPr>
          <w:t>大塘湖</w:t>
        </w:r>
        <w:r w:rsidR="00DD686E" w:rsidRPr="00C05E8B">
          <w:rPr>
            <w:noProof/>
            <w:webHidden/>
          </w:rPr>
          <w:tab/>
        </w:r>
        <w:r w:rsidR="00DD686E" w:rsidRPr="00C05E8B">
          <w:rPr>
            <w:noProof/>
            <w:webHidden/>
          </w:rPr>
          <w:fldChar w:fldCharType="begin"/>
        </w:r>
        <w:r w:rsidR="00DD686E" w:rsidRPr="00C05E8B">
          <w:rPr>
            <w:noProof/>
            <w:webHidden/>
          </w:rPr>
          <w:instrText xml:space="preserve"> PAGEREF _Toc525747194 \h </w:instrText>
        </w:r>
        <w:r w:rsidR="00DD686E" w:rsidRPr="00C05E8B">
          <w:rPr>
            <w:noProof/>
            <w:webHidden/>
          </w:rPr>
        </w:r>
        <w:r w:rsidR="00DD686E" w:rsidRPr="00C05E8B">
          <w:rPr>
            <w:noProof/>
            <w:webHidden/>
          </w:rPr>
          <w:fldChar w:fldCharType="separate"/>
        </w:r>
        <w:r w:rsidR="00DD686E" w:rsidRPr="00C05E8B">
          <w:rPr>
            <w:noProof/>
            <w:webHidden/>
          </w:rPr>
          <w:t>9</w:t>
        </w:r>
        <w:r w:rsidR="00DD686E" w:rsidRPr="00C05E8B">
          <w:rPr>
            <w:noProof/>
            <w:webHidden/>
          </w:rPr>
          <w:fldChar w:fldCharType="end"/>
        </w:r>
      </w:hyperlink>
    </w:p>
    <w:p w:rsidR="00DD686E" w:rsidRPr="00C05E8B" w:rsidRDefault="00A97158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95" w:history="1">
        <w:r w:rsidR="00DD686E" w:rsidRPr="00C05E8B">
          <w:rPr>
            <w:rStyle w:val="a3"/>
            <w:rFonts w:hint="eastAsia"/>
            <w:noProof/>
          </w:rPr>
          <w:t>山嘴</w:t>
        </w:r>
        <w:r w:rsidR="00DD686E" w:rsidRPr="00C05E8B">
          <w:rPr>
            <w:noProof/>
            <w:webHidden/>
          </w:rPr>
          <w:tab/>
        </w:r>
        <w:r w:rsidR="00DD686E" w:rsidRPr="00C05E8B">
          <w:rPr>
            <w:noProof/>
            <w:webHidden/>
          </w:rPr>
          <w:fldChar w:fldCharType="begin"/>
        </w:r>
        <w:r w:rsidR="00DD686E" w:rsidRPr="00C05E8B">
          <w:rPr>
            <w:noProof/>
            <w:webHidden/>
          </w:rPr>
          <w:instrText xml:space="preserve"> PAGEREF _Toc525747195 \h </w:instrText>
        </w:r>
        <w:r w:rsidR="00DD686E" w:rsidRPr="00C05E8B">
          <w:rPr>
            <w:noProof/>
            <w:webHidden/>
          </w:rPr>
        </w:r>
        <w:r w:rsidR="00DD686E" w:rsidRPr="00C05E8B">
          <w:rPr>
            <w:noProof/>
            <w:webHidden/>
          </w:rPr>
          <w:fldChar w:fldCharType="separate"/>
        </w:r>
        <w:r w:rsidR="00DD686E" w:rsidRPr="00C05E8B">
          <w:rPr>
            <w:noProof/>
            <w:webHidden/>
          </w:rPr>
          <w:t>10</w:t>
        </w:r>
        <w:r w:rsidR="00DD686E" w:rsidRPr="00C05E8B">
          <w:rPr>
            <w:noProof/>
            <w:webHidden/>
          </w:rPr>
          <w:fldChar w:fldCharType="end"/>
        </w:r>
      </w:hyperlink>
    </w:p>
    <w:p w:rsidR="00DD686E" w:rsidRPr="00C05E8B" w:rsidRDefault="00A97158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96" w:history="1">
        <w:r w:rsidR="00DD686E" w:rsidRPr="00C05E8B">
          <w:rPr>
            <w:rStyle w:val="a3"/>
            <w:rFonts w:hint="eastAsia"/>
            <w:noProof/>
          </w:rPr>
          <w:t>木棉頭及蕉坑</w:t>
        </w:r>
        <w:r w:rsidR="00DD686E" w:rsidRPr="00C05E8B">
          <w:rPr>
            <w:noProof/>
            <w:webHidden/>
          </w:rPr>
          <w:tab/>
        </w:r>
        <w:r w:rsidR="00DD686E" w:rsidRPr="00C05E8B">
          <w:rPr>
            <w:noProof/>
            <w:webHidden/>
          </w:rPr>
          <w:fldChar w:fldCharType="begin"/>
        </w:r>
        <w:r w:rsidR="00DD686E" w:rsidRPr="00C05E8B">
          <w:rPr>
            <w:noProof/>
            <w:webHidden/>
          </w:rPr>
          <w:instrText xml:space="preserve"> PAGEREF _Toc525747196 \h </w:instrText>
        </w:r>
        <w:r w:rsidR="00DD686E" w:rsidRPr="00C05E8B">
          <w:rPr>
            <w:noProof/>
            <w:webHidden/>
          </w:rPr>
        </w:r>
        <w:r w:rsidR="00DD686E" w:rsidRPr="00C05E8B">
          <w:rPr>
            <w:noProof/>
            <w:webHidden/>
          </w:rPr>
          <w:fldChar w:fldCharType="separate"/>
        </w:r>
        <w:r w:rsidR="00DD686E" w:rsidRPr="00C05E8B">
          <w:rPr>
            <w:noProof/>
            <w:webHidden/>
          </w:rPr>
          <w:t>11</w:t>
        </w:r>
        <w:r w:rsidR="00DD686E" w:rsidRPr="00C05E8B">
          <w:rPr>
            <w:noProof/>
            <w:webHidden/>
          </w:rPr>
          <w:fldChar w:fldCharType="end"/>
        </w:r>
      </w:hyperlink>
    </w:p>
    <w:p w:rsidR="00DD686E" w:rsidRPr="00C05E8B" w:rsidRDefault="00A97158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97" w:history="1">
        <w:r w:rsidR="00DD686E" w:rsidRPr="00C05E8B">
          <w:rPr>
            <w:rStyle w:val="a3"/>
            <w:rFonts w:hint="eastAsia"/>
            <w:noProof/>
          </w:rPr>
          <w:t>牛屎湖</w:t>
        </w:r>
        <w:r w:rsidR="00DD686E" w:rsidRPr="00C05E8B">
          <w:rPr>
            <w:noProof/>
            <w:webHidden/>
          </w:rPr>
          <w:tab/>
        </w:r>
        <w:r w:rsidR="00DD686E" w:rsidRPr="00C05E8B">
          <w:rPr>
            <w:noProof/>
            <w:webHidden/>
          </w:rPr>
          <w:fldChar w:fldCharType="begin"/>
        </w:r>
        <w:r w:rsidR="00DD686E" w:rsidRPr="00C05E8B">
          <w:rPr>
            <w:noProof/>
            <w:webHidden/>
          </w:rPr>
          <w:instrText xml:space="preserve"> PAGEREF _Toc525747197 \h </w:instrText>
        </w:r>
        <w:r w:rsidR="00DD686E" w:rsidRPr="00C05E8B">
          <w:rPr>
            <w:noProof/>
            <w:webHidden/>
          </w:rPr>
        </w:r>
        <w:r w:rsidR="00DD686E" w:rsidRPr="00C05E8B">
          <w:rPr>
            <w:noProof/>
            <w:webHidden/>
          </w:rPr>
          <w:fldChar w:fldCharType="separate"/>
        </w:r>
        <w:r w:rsidR="00DD686E" w:rsidRPr="00C05E8B">
          <w:rPr>
            <w:noProof/>
            <w:webHidden/>
          </w:rPr>
          <w:t>12</w:t>
        </w:r>
        <w:r w:rsidR="00DD686E" w:rsidRPr="00C05E8B">
          <w:rPr>
            <w:noProof/>
            <w:webHidden/>
          </w:rPr>
          <w:fldChar w:fldCharType="end"/>
        </w:r>
      </w:hyperlink>
    </w:p>
    <w:p w:rsidR="00DD686E" w:rsidRPr="00C05E8B" w:rsidRDefault="00A97158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98" w:history="1">
        <w:r w:rsidR="00DD686E" w:rsidRPr="00C05E8B">
          <w:rPr>
            <w:rStyle w:val="a3"/>
            <w:rFonts w:hint="eastAsia"/>
            <w:noProof/>
          </w:rPr>
          <w:t>凹下</w:t>
        </w:r>
        <w:r w:rsidR="00DD686E" w:rsidRPr="00C05E8B">
          <w:rPr>
            <w:noProof/>
            <w:webHidden/>
          </w:rPr>
          <w:tab/>
        </w:r>
        <w:r w:rsidR="00DD686E" w:rsidRPr="00C05E8B">
          <w:rPr>
            <w:noProof/>
            <w:webHidden/>
          </w:rPr>
          <w:fldChar w:fldCharType="begin"/>
        </w:r>
        <w:r w:rsidR="00DD686E" w:rsidRPr="00C05E8B">
          <w:rPr>
            <w:noProof/>
            <w:webHidden/>
          </w:rPr>
          <w:instrText xml:space="preserve"> PAGEREF _Toc525747198 \h </w:instrText>
        </w:r>
        <w:r w:rsidR="00DD686E" w:rsidRPr="00C05E8B">
          <w:rPr>
            <w:noProof/>
            <w:webHidden/>
          </w:rPr>
        </w:r>
        <w:r w:rsidR="00DD686E" w:rsidRPr="00C05E8B">
          <w:rPr>
            <w:noProof/>
            <w:webHidden/>
          </w:rPr>
          <w:fldChar w:fldCharType="separate"/>
        </w:r>
        <w:r w:rsidR="00DD686E" w:rsidRPr="00C05E8B">
          <w:rPr>
            <w:noProof/>
            <w:webHidden/>
          </w:rPr>
          <w:t>13</w:t>
        </w:r>
        <w:r w:rsidR="00DD686E" w:rsidRPr="00C05E8B">
          <w:rPr>
            <w:noProof/>
            <w:webHidden/>
          </w:rPr>
          <w:fldChar w:fldCharType="end"/>
        </w:r>
      </w:hyperlink>
    </w:p>
    <w:p w:rsidR="00DD686E" w:rsidRPr="00C05E8B" w:rsidRDefault="00A97158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199" w:history="1">
        <w:r w:rsidR="00DD686E" w:rsidRPr="00C05E8B">
          <w:rPr>
            <w:rStyle w:val="a3"/>
            <w:rFonts w:hint="eastAsia"/>
            <w:noProof/>
          </w:rPr>
          <w:t>石涌凹</w:t>
        </w:r>
        <w:r w:rsidR="00DD686E" w:rsidRPr="00C05E8B">
          <w:rPr>
            <w:noProof/>
            <w:webHidden/>
          </w:rPr>
          <w:tab/>
        </w:r>
        <w:r w:rsidR="00DD686E" w:rsidRPr="00C05E8B">
          <w:rPr>
            <w:noProof/>
            <w:webHidden/>
          </w:rPr>
          <w:fldChar w:fldCharType="begin"/>
        </w:r>
        <w:r w:rsidR="00DD686E" w:rsidRPr="00C05E8B">
          <w:rPr>
            <w:noProof/>
            <w:webHidden/>
          </w:rPr>
          <w:instrText xml:space="preserve"> PAGEREF _Toc525747199 \h </w:instrText>
        </w:r>
        <w:r w:rsidR="00DD686E" w:rsidRPr="00C05E8B">
          <w:rPr>
            <w:noProof/>
            <w:webHidden/>
          </w:rPr>
        </w:r>
        <w:r w:rsidR="00DD686E" w:rsidRPr="00C05E8B">
          <w:rPr>
            <w:noProof/>
            <w:webHidden/>
          </w:rPr>
          <w:fldChar w:fldCharType="separate"/>
        </w:r>
        <w:r w:rsidR="00DD686E" w:rsidRPr="00C05E8B">
          <w:rPr>
            <w:noProof/>
            <w:webHidden/>
          </w:rPr>
          <w:t>14</w:t>
        </w:r>
        <w:r w:rsidR="00DD686E" w:rsidRPr="00C05E8B">
          <w:rPr>
            <w:noProof/>
            <w:webHidden/>
          </w:rPr>
          <w:fldChar w:fldCharType="end"/>
        </w:r>
      </w:hyperlink>
    </w:p>
    <w:p w:rsidR="00DD686E" w:rsidRPr="00C05E8B" w:rsidRDefault="00A97158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200" w:history="1">
        <w:r w:rsidR="00DD686E" w:rsidRPr="00C05E8B">
          <w:rPr>
            <w:rStyle w:val="a3"/>
            <w:rFonts w:hint="eastAsia"/>
            <w:noProof/>
          </w:rPr>
          <w:t>石橋頭</w:t>
        </w:r>
        <w:r w:rsidR="00DD686E" w:rsidRPr="00C05E8B">
          <w:rPr>
            <w:noProof/>
            <w:webHidden/>
          </w:rPr>
          <w:tab/>
        </w:r>
        <w:r w:rsidR="00DD686E" w:rsidRPr="00C05E8B">
          <w:rPr>
            <w:noProof/>
            <w:webHidden/>
          </w:rPr>
          <w:fldChar w:fldCharType="begin"/>
        </w:r>
        <w:r w:rsidR="00DD686E" w:rsidRPr="00C05E8B">
          <w:rPr>
            <w:noProof/>
            <w:webHidden/>
          </w:rPr>
          <w:instrText xml:space="preserve"> PAGEREF _Toc525747200 \h </w:instrText>
        </w:r>
        <w:r w:rsidR="00DD686E" w:rsidRPr="00C05E8B">
          <w:rPr>
            <w:noProof/>
            <w:webHidden/>
          </w:rPr>
        </w:r>
        <w:r w:rsidR="00DD686E" w:rsidRPr="00C05E8B">
          <w:rPr>
            <w:noProof/>
            <w:webHidden/>
          </w:rPr>
          <w:fldChar w:fldCharType="separate"/>
        </w:r>
        <w:r w:rsidR="00DD686E" w:rsidRPr="00C05E8B">
          <w:rPr>
            <w:noProof/>
            <w:webHidden/>
          </w:rPr>
          <w:t>15</w:t>
        </w:r>
        <w:r w:rsidR="00DD686E" w:rsidRPr="00C05E8B">
          <w:rPr>
            <w:noProof/>
            <w:webHidden/>
          </w:rPr>
          <w:fldChar w:fldCharType="end"/>
        </w:r>
      </w:hyperlink>
    </w:p>
    <w:p w:rsidR="00DD686E" w:rsidRPr="00C05E8B" w:rsidRDefault="00A97158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201" w:history="1">
        <w:r w:rsidR="00DD686E" w:rsidRPr="00C05E8B">
          <w:rPr>
            <w:rStyle w:val="a3"/>
            <w:rFonts w:hint="eastAsia"/>
            <w:noProof/>
          </w:rPr>
          <w:t>吉澳</w:t>
        </w:r>
        <w:r w:rsidR="00DD686E" w:rsidRPr="00C05E8B">
          <w:rPr>
            <w:noProof/>
            <w:webHidden/>
          </w:rPr>
          <w:tab/>
        </w:r>
        <w:r w:rsidR="00DD686E" w:rsidRPr="00C05E8B">
          <w:rPr>
            <w:noProof/>
            <w:webHidden/>
          </w:rPr>
          <w:fldChar w:fldCharType="begin"/>
        </w:r>
        <w:r w:rsidR="00DD686E" w:rsidRPr="00C05E8B">
          <w:rPr>
            <w:noProof/>
            <w:webHidden/>
          </w:rPr>
          <w:instrText xml:space="preserve"> PAGEREF _Toc525747201 \h </w:instrText>
        </w:r>
        <w:r w:rsidR="00DD686E" w:rsidRPr="00C05E8B">
          <w:rPr>
            <w:noProof/>
            <w:webHidden/>
          </w:rPr>
        </w:r>
        <w:r w:rsidR="00DD686E" w:rsidRPr="00C05E8B">
          <w:rPr>
            <w:noProof/>
            <w:webHidden/>
          </w:rPr>
          <w:fldChar w:fldCharType="separate"/>
        </w:r>
        <w:r w:rsidR="00DD686E" w:rsidRPr="00C05E8B">
          <w:rPr>
            <w:noProof/>
            <w:webHidden/>
          </w:rPr>
          <w:t>16</w:t>
        </w:r>
        <w:r w:rsidR="00DD686E" w:rsidRPr="00C05E8B">
          <w:rPr>
            <w:noProof/>
            <w:webHidden/>
          </w:rPr>
          <w:fldChar w:fldCharType="end"/>
        </w:r>
      </w:hyperlink>
    </w:p>
    <w:p w:rsidR="00DD686E" w:rsidRPr="00C05E8B" w:rsidRDefault="00A97158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202" w:history="1">
        <w:r w:rsidR="00DD686E" w:rsidRPr="00C05E8B">
          <w:rPr>
            <w:rStyle w:val="a3"/>
            <w:rFonts w:hint="eastAsia"/>
            <w:noProof/>
          </w:rPr>
          <w:t>西流江</w:t>
        </w:r>
        <w:r w:rsidR="00DD686E" w:rsidRPr="00C05E8B">
          <w:rPr>
            <w:noProof/>
            <w:webHidden/>
          </w:rPr>
          <w:tab/>
        </w:r>
        <w:r w:rsidR="00DD686E" w:rsidRPr="00C05E8B">
          <w:rPr>
            <w:noProof/>
            <w:webHidden/>
          </w:rPr>
          <w:fldChar w:fldCharType="begin"/>
        </w:r>
        <w:r w:rsidR="00DD686E" w:rsidRPr="00C05E8B">
          <w:rPr>
            <w:noProof/>
            <w:webHidden/>
          </w:rPr>
          <w:instrText xml:space="preserve"> PAGEREF _Toc525747202 \h </w:instrText>
        </w:r>
        <w:r w:rsidR="00DD686E" w:rsidRPr="00C05E8B">
          <w:rPr>
            <w:noProof/>
            <w:webHidden/>
          </w:rPr>
        </w:r>
        <w:r w:rsidR="00DD686E" w:rsidRPr="00C05E8B">
          <w:rPr>
            <w:noProof/>
            <w:webHidden/>
          </w:rPr>
          <w:fldChar w:fldCharType="separate"/>
        </w:r>
        <w:r w:rsidR="00DD686E" w:rsidRPr="00C05E8B">
          <w:rPr>
            <w:noProof/>
            <w:webHidden/>
          </w:rPr>
          <w:t>17</w:t>
        </w:r>
        <w:r w:rsidR="00DD686E" w:rsidRPr="00C05E8B">
          <w:rPr>
            <w:noProof/>
            <w:webHidden/>
          </w:rPr>
          <w:fldChar w:fldCharType="end"/>
        </w:r>
      </w:hyperlink>
    </w:p>
    <w:p w:rsidR="00DD686E" w:rsidRPr="00C05E8B" w:rsidRDefault="00A97158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203" w:history="1">
        <w:r w:rsidR="00DD686E" w:rsidRPr="00C05E8B">
          <w:rPr>
            <w:rStyle w:val="a3"/>
            <w:rFonts w:hint="eastAsia"/>
            <w:noProof/>
          </w:rPr>
          <w:t>沙頭角墟</w:t>
        </w:r>
        <w:r w:rsidR="00DD686E" w:rsidRPr="00C05E8B">
          <w:rPr>
            <w:rStyle w:val="a3"/>
            <w:noProof/>
          </w:rPr>
          <w:t>(</w:t>
        </w:r>
        <w:r w:rsidR="00DD686E" w:rsidRPr="00C05E8B">
          <w:rPr>
            <w:rStyle w:val="a3"/>
            <w:rFonts w:hint="eastAsia"/>
            <w:noProof/>
          </w:rPr>
          <w:t>西上</w:t>
        </w:r>
        <w:r w:rsidR="00DD686E" w:rsidRPr="00C05E8B">
          <w:rPr>
            <w:rStyle w:val="a3"/>
            <w:noProof/>
          </w:rPr>
          <w:t>)</w:t>
        </w:r>
        <w:r w:rsidR="00DD686E" w:rsidRPr="00C05E8B">
          <w:rPr>
            <w:noProof/>
            <w:webHidden/>
          </w:rPr>
          <w:tab/>
        </w:r>
        <w:r w:rsidR="00DD686E" w:rsidRPr="00C05E8B">
          <w:rPr>
            <w:noProof/>
            <w:webHidden/>
          </w:rPr>
          <w:fldChar w:fldCharType="begin"/>
        </w:r>
        <w:r w:rsidR="00DD686E" w:rsidRPr="00C05E8B">
          <w:rPr>
            <w:noProof/>
            <w:webHidden/>
          </w:rPr>
          <w:instrText xml:space="preserve"> PAGEREF _Toc525747203 \h </w:instrText>
        </w:r>
        <w:r w:rsidR="00DD686E" w:rsidRPr="00C05E8B">
          <w:rPr>
            <w:noProof/>
            <w:webHidden/>
          </w:rPr>
        </w:r>
        <w:r w:rsidR="00DD686E" w:rsidRPr="00C05E8B">
          <w:rPr>
            <w:noProof/>
            <w:webHidden/>
          </w:rPr>
          <w:fldChar w:fldCharType="separate"/>
        </w:r>
        <w:r w:rsidR="00DD686E" w:rsidRPr="00C05E8B">
          <w:rPr>
            <w:noProof/>
            <w:webHidden/>
          </w:rPr>
          <w:t>18</w:t>
        </w:r>
        <w:r w:rsidR="00DD686E" w:rsidRPr="00C05E8B">
          <w:rPr>
            <w:noProof/>
            <w:webHidden/>
          </w:rPr>
          <w:fldChar w:fldCharType="end"/>
        </w:r>
      </w:hyperlink>
    </w:p>
    <w:p w:rsidR="00DD686E" w:rsidRPr="00C05E8B" w:rsidRDefault="00A97158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204" w:history="1">
        <w:r w:rsidR="00DD686E" w:rsidRPr="00C05E8B">
          <w:rPr>
            <w:rStyle w:val="a3"/>
            <w:rFonts w:hint="eastAsia"/>
            <w:noProof/>
          </w:rPr>
          <w:t>沙頭角墟</w:t>
        </w:r>
        <w:r w:rsidR="00DD686E" w:rsidRPr="00C05E8B">
          <w:rPr>
            <w:rStyle w:val="a3"/>
            <w:noProof/>
          </w:rPr>
          <w:t>(</w:t>
        </w:r>
        <w:r w:rsidR="00DD686E" w:rsidRPr="00C05E8B">
          <w:rPr>
            <w:rStyle w:val="a3"/>
            <w:rFonts w:hint="eastAsia"/>
            <w:noProof/>
          </w:rPr>
          <w:t>西下</w:t>
        </w:r>
        <w:r w:rsidR="00DD686E" w:rsidRPr="00C05E8B">
          <w:rPr>
            <w:rStyle w:val="a3"/>
            <w:noProof/>
          </w:rPr>
          <w:t>)</w:t>
        </w:r>
        <w:r w:rsidR="00DD686E" w:rsidRPr="00C05E8B">
          <w:rPr>
            <w:noProof/>
            <w:webHidden/>
          </w:rPr>
          <w:tab/>
        </w:r>
        <w:r w:rsidR="00DD686E" w:rsidRPr="00C05E8B">
          <w:rPr>
            <w:noProof/>
            <w:webHidden/>
          </w:rPr>
          <w:fldChar w:fldCharType="begin"/>
        </w:r>
        <w:r w:rsidR="00DD686E" w:rsidRPr="00C05E8B">
          <w:rPr>
            <w:noProof/>
            <w:webHidden/>
          </w:rPr>
          <w:instrText xml:space="preserve"> PAGEREF _Toc525747204 \h </w:instrText>
        </w:r>
        <w:r w:rsidR="00DD686E" w:rsidRPr="00C05E8B">
          <w:rPr>
            <w:noProof/>
            <w:webHidden/>
          </w:rPr>
        </w:r>
        <w:r w:rsidR="00DD686E" w:rsidRPr="00C05E8B">
          <w:rPr>
            <w:noProof/>
            <w:webHidden/>
          </w:rPr>
          <w:fldChar w:fldCharType="separate"/>
        </w:r>
        <w:r w:rsidR="00DD686E" w:rsidRPr="00C05E8B">
          <w:rPr>
            <w:noProof/>
            <w:webHidden/>
          </w:rPr>
          <w:t>19</w:t>
        </w:r>
        <w:r w:rsidR="00DD686E" w:rsidRPr="00C05E8B">
          <w:rPr>
            <w:noProof/>
            <w:webHidden/>
          </w:rPr>
          <w:fldChar w:fldCharType="end"/>
        </w:r>
      </w:hyperlink>
    </w:p>
    <w:p w:rsidR="00DD686E" w:rsidRPr="00C05E8B" w:rsidRDefault="00A97158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205" w:history="1">
        <w:r w:rsidR="00DD686E" w:rsidRPr="00C05E8B">
          <w:rPr>
            <w:rStyle w:val="a3"/>
            <w:rFonts w:hint="eastAsia"/>
            <w:noProof/>
          </w:rPr>
          <w:t>沙頭角墟</w:t>
        </w:r>
        <w:r w:rsidR="00DD686E" w:rsidRPr="00C05E8B">
          <w:rPr>
            <w:rStyle w:val="a3"/>
            <w:noProof/>
          </w:rPr>
          <w:t>(</w:t>
        </w:r>
        <w:r w:rsidR="00DD686E" w:rsidRPr="00C05E8B">
          <w:rPr>
            <w:rStyle w:val="a3"/>
            <w:rFonts w:hint="eastAsia"/>
            <w:noProof/>
          </w:rPr>
          <w:t>東</w:t>
        </w:r>
        <w:r w:rsidR="00DD686E" w:rsidRPr="00C05E8B">
          <w:rPr>
            <w:rStyle w:val="a3"/>
            <w:noProof/>
          </w:rPr>
          <w:t>)</w:t>
        </w:r>
        <w:r w:rsidR="00DD686E" w:rsidRPr="00C05E8B">
          <w:rPr>
            <w:noProof/>
            <w:webHidden/>
          </w:rPr>
          <w:tab/>
        </w:r>
        <w:r w:rsidR="00DD686E" w:rsidRPr="00C05E8B">
          <w:rPr>
            <w:noProof/>
            <w:webHidden/>
          </w:rPr>
          <w:fldChar w:fldCharType="begin"/>
        </w:r>
        <w:r w:rsidR="00DD686E" w:rsidRPr="00C05E8B">
          <w:rPr>
            <w:noProof/>
            <w:webHidden/>
          </w:rPr>
          <w:instrText xml:space="preserve"> PAGEREF _Toc525747205 \h </w:instrText>
        </w:r>
        <w:r w:rsidR="00DD686E" w:rsidRPr="00C05E8B">
          <w:rPr>
            <w:noProof/>
            <w:webHidden/>
          </w:rPr>
        </w:r>
        <w:r w:rsidR="00DD686E" w:rsidRPr="00C05E8B">
          <w:rPr>
            <w:noProof/>
            <w:webHidden/>
          </w:rPr>
          <w:fldChar w:fldCharType="separate"/>
        </w:r>
        <w:r w:rsidR="00DD686E" w:rsidRPr="00C05E8B">
          <w:rPr>
            <w:noProof/>
            <w:webHidden/>
          </w:rPr>
          <w:t>20</w:t>
        </w:r>
        <w:r w:rsidR="00DD686E" w:rsidRPr="00C05E8B">
          <w:rPr>
            <w:noProof/>
            <w:webHidden/>
          </w:rPr>
          <w:fldChar w:fldCharType="end"/>
        </w:r>
      </w:hyperlink>
    </w:p>
    <w:p w:rsidR="00DD686E" w:rsidRPr="00C05E8B" w:rsidRDefault="00A97158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206" w:history="1">
        <w:r w:rsidR="00DD686E" w:rsidRPr="00C05E8B">
          <w:rPr>
            <w:rStyle w:val="a3"/>
            <w:rFonts w:hint="eastAsia"/>
            <w:noProof/>
          </w:rPr>
          <w:t>谷埔</w:t>
        </w:r>
        <w:r w:rsidR="00DD686E" w:rsidRPr="00C05E8B">
          <w:rPr>
            <w:noProof/>
            <w:webHidden/>
          </w:rPr>
          <w:tab/>
        </w:r>
        <w:r w:rsidR="00DD686E" w:rsidRPr="00C05E8B">
          <w:rPr>
            <w:noProof/>
            <w:webHidden/>
          </w:rPr>
          <w:fldChar w:fldCharType="begin"/>
        </w:r>
        <w:r w:rsidR="00DD686E" w:rsidRPr="00C05E8B">
          <w:rPr>
            <w:noProof/>
            <w:webHidden/>
          </w:rPr>
          <w:instrText xml:space="preserve"> PAGEREF _Toc525747206 \h </w:instrText>
        </w:r>
        <w:r w:rsidR="00DD686E" w:rsidRPr="00C05E8B">
          <w:rPr>
            <w:noProof/>
            <w:webHidden/>
          </w:rPr>
        </w:r>
        <w:r w:rsidR="00DD686E" w:rsidRPr="00C05E8B">
          <w:rPr>
            <w:noProof/>
            <w:webHidden/>
          </w:rPr>
          <w:fldChar w:fldCharType="separate"/>
        </w:r>
        <w:r w:rsidR="00DD686E" w:rsidRPr="00C05E8B">
          <w:rPr>
            <w:noProof/>
            <w:webHidden/>
          </w:rPr>
          <w:t>21</w:t>
        </w:r>
        <w:r w:rsidR="00DD686E" w:rsidRPr="00C05E8B">
          <w:rPr>
            <w:noProof/>
            <w:webHidden/>
          </w:rPr>
          <w:fldChar w:fldCharType="end"/>
        </w:r>
      </w:hyperlink>
    </w:p>
    <w:p w:rsidR="00DD686E" w:rsidRPr="00C05E8B" w:rsidRDefault="00A97158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207" w:history="1">
        <w:r w:rsidR="00DD686E" w:rsidRPr="00C05E8B">
          <w:rPr>
            <w:rStyle w:val="a3"/>
            <w:rFonts w:hint="eastAsia"/>
            <w:noProof/>
          </w:rPr>
          <w:t>亞媽笏</w:t>
        </w:r>
        <w:r w:rsidR="00DD686E" w:rsidRPr="00C05E8B">
          <w:rPr>
            <w:noProof/>
            <w:webHidden/>
          </w:rPr>
          <w:tab/>
        </w:r>
        <w:r w:rsidR="00DD686E" w:rsidRPr="00C05E8B">
          <w:rPr>
            <w:noProof/>
            <w:webHidden/>
          </w:rPr>
          <w:fldChar w:fldCharType="begin"/>
        </w:r>
        <w:r w:rsidR="00DD686E" w:rsidRPr="00C05E8B">
          <w:rPr>
            <w:noProof/>
            <w:webHidden/>
          </w:rPr>
          <w:instrText xml:space="preserve"> PAGEREF _Toc525747207 \h </w:instrText>
        </w:r>
        <w:r w:rsidR="00DD686E" w:rsidRPr="00C05E8B">
          <w:rPr>
            <w:noProof/>
            <w:webHidden/>
          </w:rPr>
        </w:r>
        <w:r w:rsidR="00DD686E" w:rsidRPr="00C05E8B">
          <w:rPr>
            <w:noProof/>
            <w:webHidden/>
          </w:rPr>
          <w:fldChar w:fldCharType="separate"/>
        </w:r>
        <w:r w:rsidR="00DD686E" w:rsidRPr="00C05E8B">
          <w:rPr>
            <w:noProof/>
            <w:webHidden/>
          </w:rPr>
          <w:t>22</w:t>
        </w:r>
        <w:r w:rsidR="00DD686E" w:rsidRPr="00C05E8B">
          <w:rPr>
            <w:noProof/>
            <w:webHidden/>
          </w:rPr>
          <w:fldChar w:fldCharType="end"/>
        </w:r>
      </w:hyperlink>
    </w:p>
    <w:p w:rsidR="00DD686E" w:rsidRPr="00C05E8B" w:rsidRDefault="00A97158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208" w:history="1">
        <w:r w:rsidR="00DD686E" w:rsidRPr="00C05E8B">
          <w:rPr>
            <w:rStyle w:val="a3"/>
            <w:rFonts w:hint="eastAsia"/>
            <w:noProof/>
          </w:rPr>
          <w:t>担水坑</w:t>
        </w:r>
        <w:r w:rsidR="00DD686E" w:rsidRPr="00C05E8B">
          <w:rPr>
            <w:noProof/>
            <w:webHidden/>
          </w:rPr>
          <w:tab/>
        </w:r>
        <w:r w:rsidR="00DD686E" w:rsidRPr="00C05E8B">
          <w:rPr>
            <w:noProof/>
            <w:webHidden/>
          </w:rPr>
          <w:fldChar w:fldCharType="begin"/>
        </w:r>
        <w:r w:rsidR="00DD686E" w:rsidRPr="00C05E8B">
          <w:rPr>
            <w:noProof/>
            <w:webHidden/>
          </w:rPr>
          <w:instrText xml:space="preserve"> PAGEREF _Toc525747208 \h </w:instrText>
        </w:r>
        <w:r w:rsidR="00DD686E" w:rsidRPr="00C05E8B">
          <w:rPr>
            <w:noProof/>
            <w:webHidden/>
          </w:rPr>
        </w:r>
        <w:r w:rsidR="00DD686E" w:rsidRPr="00C05E8B">
          <w:rPr>
            <w:noProof/>
            <w:webHidden/>
          </w:rPr>
          <w:fldChar w:fldCharType="separate"/>
        </w:r>
        <w:r w:rsidR="00DD686E" w:rsidRPr="00C05E8B">
          <w:rPr>
            <w:noProof/>
            <w:webHidden/>
          </w:rPr>
          <w:t>23</w:t>
        </w:r>
        <w:r w:rsidR="00DD686E" w:rsidRPr="00C05E8B">
          <w:rPr>
            <w:noProof/>
            <w:webHidden/>
          </w:rPr>
          <w:fldChar w:fldCharType="end"/>
        </w:r>
      </w:hyperlink>
    </w:p>
    <w:p w:rsidR="00DD686E" w:rsidRPr="00C05E8B" w:rsidRDefault="00A97158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209" w:history="1">
        <w:r w:rsidR="00DD686E" w:rsidRPr="00C05E8B">
          <w:rPr>
            <w:rStyle w:val="a3"/>
            <w:rFonts w:hint="eastAsia"/>
            <w:noProof/>
          </w:rPr>
          <w:t>南涌</w:t>
        </w:r>
        <w:r w:rsidR="00DD686E" w:rsidRPr="00C05E8B">
          <w:rPr>
            <w:noProof/>
            <w:webHidden/>
          </w:rPr>
          <w:tab/>
        </w:r>
        <w:r w:rsidR="00DD686E" w:rsidRPr="00C05E8B">
          <w:rPr>
            <w:noProof/>
            <w:webHidden/>
          </w:rPr>
          <w:fldChar w:fldCharType="begin"/>
        </w:r>
        <w:r w:rsidR="00DD686E" w:rsidRPr="00C05E8B">
          <w:rPr>
            <w:noProof/>
            <w:webHidden/>
          </w:rPr>
          <w:instrText xml:space="preserve"> PAGEREF _Toc525747209 \h </w:instrText>
        </w:r>
        <w:r w:rsidR="00DD686E" w:rsidRPr="00C05E8B">
          <w:rPr>
            <w:noProof/>
            <w:webHidden/>
          </w:rPr>
        </w:r>
        <w:r w:rsidR="00DD686E" w:rsidRPr="00C05E8B">
          <w:rPr>
            <w:noProof/>
            <w:webHidden/>
          </w:rPr>
          <w:fldChar w:fldCharType="separate"/>
        </w:r>
        <w:r w:rsidR="00DD686E" w:rsidRPr="00C05E8B">
          <w:rPr>
            <w:noProof/>
            <w:webHidden/>
          </w:rPr>
          <w:t>24</w:t>
        </w:r>
        <w:r w:rsidR="00DD686E" w:rsidRPr="00C05E8B">
          <w:rPr>
            <w:noProof/>
            <w:webHidden/>
          </w:rPr>
          <w:fldChar w:fldCharType="end"/>
        </w:r>
      </w:hyperlink>
    </w:p>
    <w:p w:rsidR="00DD686E" w:rsidRPr="00C05E8B" w:rsidRDefault="00A97158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210" w:history="1">
        <w:r w:rsidR="00DD686E" w:rsidRPr="00C05E8B">
          <w:rPr>
            <w:rStyle w:val="a3"/>
            <w:rFonts w:hint="eastAsia"/>
            <w:noProof/>
          </w:rPr>
          <w:t>苗田</w:t>
        </w:r>
        <w:r w:rsidR="00DD686E" w:rsidRPr="00C05E8B">
          <w:rPr>
            <w:noProof/>
            <w:webHidden/>
          </w:rPr>
          <w:tab/>
        </w:r>
        <w:r w:rsidR="00DD686E" w:rsidRPr="00C05E8B">
          <w:rPr>
            <w:noProof/>
            <w:webHidden/>
          </w:rPr>
          <w:fldChar w:fldCharType="begin"/>
        </w:r>
        <w:r w:rsidR="00DD686E" w:rsidRPr="00C05E8B">
          <w:rPr>
            <w:noProof/>
            <w:webHidden/>
          </w:rPr>
          <w:instrText xml:space="preserve"> PAGEREF _Toc525747210 \h </w:instrText>
        </w:r>
        <w:r w:rsidR="00DD686E" w:rsidRPr="00C05E8B">
          <w:rPr>
            <w:noProof/>
            <w:webHidden/>
          </w:rPr>
        </w:r>
        <w:r w:rsidR="00DD686E" w:rsidRPr="00C05E8B">
          <w:rPr>
            <w:noProof/>
            <w:webHidden/>
          </w:rPr>
          <w:fldChar w:fldCharType="separate"/>
        </w:r>
        <w:r w:rsidR="00DD686E" w:rsidRPr="00C05E8B">
          <w:rPr>
            <w:noProof/>
            <w:webHidden/>
          </w:rPr>
          <w:t>25</w:t>
        </w:r>
        <w:r w:rsidR="00DD686E" w:rsidRPr="00C05E8B">
          <w:rPr>
            <w:noProof/>
            <w:webHidden/>
          </w:rPr>
          <w:fldChar w:fldCharType="end"/>
        </w:r>
      </w:hyperlink>
    </w:p>
    <w:p w:rsidR="00DD686E" w:rsidRPr="00C05E8B" w:rsidRDefault="00A97158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211" w:history="1">
        <w:r w:rsidR="00DD686E" w:rsidRPr="00C05E8B">
          <w:rPr>
            <w:rStyle w:val="a3"/>
            <w:rFonts w:hint="eastAsia"/>
            <w:noProof/>
          </w:rPr>
          <w:t>烏石角</w:t>
        </w:r>
        <w:r w:rsidR="00DD686E" w:rsidRPr="00C05E8B">
          <w:rPr>
            <w:noProof/>
            <w:webHidden/>
          </w:rPr>
          <w:tab/>
        </w:r>
        <w:r w:rsidR="00DD686E" w:rsidRPr="00C05E8B">
          <w:rPr>
            <w:noProof/>
            <w:webHidden/>
          </w:rPr>
          <w:fldChar w:fldCharType="begin"/>
        </w:r>
        <w:r w:rsidR="00DD686E" w:rsidRPr="00C05E8B">
          <w:rPr>
            <w:noProof/>
            <w:webHidden/>
          </w:rPr>
          <w:instrText xml:space="preserve"> PAGEREF _Toc525747211 \h </w:instrText>
        </w:r>
        <w:r w:rsidR="00DD686E" w:rsidRPr="00C05E8B">
          <w:rPr>
            <w:noProof/>
            <w:webHidden/>
          </w:rPr>
        </w:r>
        <w:r w:rsidR="00DD686E" w:rsidRPr="00C05E8B">
          <w:rPr>
            <w:noProof/>
            <w:webHidden/>
          </w:rPr>
          <w:fldChar w:fldCharType="separate"/>
        </w:r>
        <w:r w:rsidR="00DD686E" w:rsidRPr="00C05E8B">
          <w:rPr>
            <w:noProof/>
            <w:webHidden/>
          </w:rPr>
          <w:t>26</w:t>
        </w:r>
        <w:r w:rsidR="00DD686E" w:rsidRPr="00C05E8B">
          <w:rPr>
            <w:noProof/>
            <w:webHidden/>
          </w:rPr>
          <w:fldChar w:fldCharType="end"/>
        </w:r>
      </w:hyperlink>
    </w:p>
    <w:p w:rsidR="00DD686E" w:rsidRPr="00C05E8B" w:rsidRDefault="00A97158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212" w:history="1">
        <w:r w:rsidR="00DD686E" w:rsidRPr="00C05E8B">
          <w:rPr>
            <w:rStyle w:val="a3"/>
            <w:rFonts w:hint="eastAsia"/>
            <w:noProof/>
          </w:rPr>
          <w:t>烏蛟騰</w:t>
        </w:r>
        <w:r w:rsidR="00DD686E" w:rsidRPr="00C05E8B">
          <w:rPr>
            <w:noProof/>
            <w:webHidden/>
          </w:rPr>
          <w:tab/>
        </w:r>
        <w:r w:rsidR="00DD686E" w:rsidRPr="00C05E8B">
          <w:rPr>
            <w:noProof/>
            <w:webHidden/>
          </w:rPr>
          <w:fldChar w:fldCharType="begin"/>
        </w:r>
        <w:r w:rsidR="00DD686E" w:rsidRPr="00C05E8B">
          <w:rPr>
            <w:noProof/>
            <w:webHidden/>
          </w:rPr>
          <w:instrText xml:space="preserve"> PAGEREF _Toc525747212 \h </w:instrText>
        </w:r>
        <w:r w:rsidR="00DD686E" w:rsidRPr="00C05E8B">
          <w:rPr>
            <w:noProof/>
            <w:webHidden/>
          </w:rPr>
        </w:r>
        <w:r w:rsidR="00DD686E" w:rsidRPr="00C05E8B">
          <w:rPr>
            <w:noProof/>
            <w:webHidden/>
          </w:rPr>
          <w:fldChar w:fldCharType="separate"/>
        </w:r>
        <w:r w:rsidR="00DD686E" w:rsidRPr="00C05E8B">
          <w:rPr>
            <w:noProof/>
            <w:webHidden/>
          </w:rPr>
          <w:t>27</w:t>
        </w:r>
        <w:r w:rsidR="00DD686E" w:rsidRPr="00C05E8B">
          <w:rPr>
            <w:noProof/>
            <w:webHidden/>
          </w:rPr>
          <w:fldChar w:fldCharType="end"/>
        </w:r>
      </w:hyperlink>
    </w:p>
    <w:p w:rsidR="00DD686E" w:rsidRPr="00C05E8B" w:rsidRDefault="00A97158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213" w:history="1">
        <w:r w:rsidR="00DD686E" w:rsidRPr="00C05E8B">
          <w:rPr>
            <w:rStyle w:val="a3"/>
            <w:rFonts w:hint="eastAsia"/>
            <w:noProof/>
          </w:rPr>
          <w:t>荔枝窩</w:t>
        </w:r>
        <w:r w:rsidR="00DD686E" w:rsidRPr="00C05E8B">
          <w:rPr>
            <w:noProof/>
            <w:webHidden/>
          </w:rPr>
          <w:tab/>
        </w:r>
        <w:r w:rsidR="00DD686E" w:rsidRPr="00C05E8B">
          <w:rPr>
            <w:noProof/>
            <w:webHidden/>
          </w:rPr>
          <w:fldChar w:fldCharType="begin"/>
        </w:r>
        <w:r w:rsidR="00DD686E" w:rsidRPr="00C05E8B">
          <w:rPr>
            <w:noProof/>
            <w:webHidden/>
          </w:rPr>
          <w:instrText xml:space="preserve"> PAGEREF _Toc525747213 \h </w:instrText>
        </w:r>
        <w:r w:rsidR="00DD686E" w:rsidRPr="00C05E8B">
          <w:rPr>
            <w:noProof/>
            <w:webHidden/>
          </w:rPr>
        </w:r>
        <w:r w:rsidR="00DD686E" w:rsidRPr="00C05E8B">
          <w:rPr>
            <w:noProof/>
            <w:webHidden/>
          </w:rPr>
          <w:fldChar w:fldCharType="separate"/>
        </w:r>
        <w:r w:rsidR="00DD686E" w:rsidRPr="00C05E8B">
          <w:rPr>
            <w:noProof/>
            <w:webHidden/>
          </w:rPr>
          <w:t>28</w:t>
        </w:r>
        <w:r w:rsidR="00DD686E" w:rsidRPr="00C05E8B">
          <w:rPr>
            <w:noProof/>
            <w:webHidden/>
          </w:rPr>
          <w:fldChar w:fldCharType="end"/>
        </w:r>
      </w:hyperlink>
    </w:p>
    <w:p w:rsidR="00DD686E" w:rsidRPr="00C05E8B" w:rsidRDefault="00A97158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214" w:history="1">
        <w:r w:rsidR="00DD686E" w:rsidRPr="00C05E8B">
          <w:rPr>
            <w:rStyle w:val="a3"/>
            <w:rFonts w:hint="eastAsia"/>
            <w:noProof/>
          </w:rPr>
          <w:t>崗下</w:t>
        </w:r>
        <w:r w:rsidR="00DD686E" w:rsidRPr="00C05E8B">
          <w:rPr>
            <w:noProof/>
            <w:webHidden/>
          </w:rPr>
          <w:tab/>
        </w:r>
        <w:r w:rsidR="00DD686E" w:rsidRPr="00C05E8B">
          <w:rPr>
            <w:noProof/>
            <w:webHidden/>
          </w:rPr>
          <w:fldChar w:fldCharType="begin"/>
        </w:r>
        <w:r w:rsidR="00DD686E" w:rsidRPr="00C05E8B">
          <w:rPr>
            <w:noProof/>
            <w:webHidden/>
          </w:rPr>
          <w:instrText xml:space="preserve"> PAGEREF _Toc525747214 \h </w:instrText>
        </w:r>
        <w:r w:rsidR="00DD686E" w:rsidRPr="00C05E8B">
          <w:rPr>
            <w:noProof/>
            <w:webHidden/>
          </w:rPr>
        </w:r>
        <w:r w:rsidR="00DD686E" w:rsidRPr="00C05E8B">
          <w:rPr>
            <w:noProof/>
            <w:webHidden/>
          </w:rPr>
          <w:fldChar w:fldCharType="separate"/>
        </w:r>
        <w:r w:rsidR="00DD686E" w:rsidRPr="00C05E8B">
          <w:rPr>
            <w:noProof/>
            <w:webHidden/>
          </w:rPr>
          <w:t>29</w:t>
        </w:r>
        <w:r w:rsidR="00DD686E" w:rsidRPr="00C05E8B">
          <w:rPr>
            <w:noProof/>
            <w:webHidden/>
          </w:rPr>
          <w:fldChar w:fldCharType="end"/>
        </w:r>
      </w:hyperlink>
    </w:p>
    <w:p w:rsidR="00DD686E" w:rsidRPr="00C05E8B" w:rsidRDefault="00A97158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215" w:history="1">
        <w:r w:rsidR="00DD686E" w:rsidRPr="00C05E8B">
          <w:rPr>
            <w:rStyle w:val="a3"/>
            <w:rFonts w:hint="eastAsia"/>
            <w:noProof/>
          </w:rPr>
          <w:t>梅子林</w:t>
        </w:r>
        <w:r w:rsidR="00DD686E" w:rsidRPr="00C05E8B">
          <w:rPr>
            <w:noProof/>
            <w:webHidden/>
          </w:rPr>
          <w:tab/>
        </w:r>
        <w:r w:rsidR="00DD686E" w:rsidRPr="00C05E8B">
          <w:rPr>
            <w:noProof/>
            <w:webHidden/>
          </w:rPr>
          <w:fldChar w:fldCharType="begin"/>
        </w:r>
        <w:r w:rsidR="00DD686E" w:rsidRPr="00C05E8B">
          <w:rPr>
            <w:noProof/>
            <w:webHidden/>
          </w:rPr>
          <w:instrText xml:space="preserve"> PAGEREF _Toc525747215 \h </w:instrText>
        </w:r>
        <w:r w:rsidR="00DD686E" w:rsidRPr="00C05E8B">
          <w:rPr>
            <w:noProof/>
            <w:webHidden/>
          </w:rPr>
        </w:r>
        <w:r w:rsidR="00DD686E" w:rsidRPr="00C05E8B">
          <w:rPr>
            <w:noProof/>
            <w:webHidden/>
          </w:rPr>
          <w:fldChar w:fldCharType="separate"/>
        </w:r>
        <w:r w:rsidR="00DD686E" w:rsidRPr="00C05E8B">
          <w:rPr>
            <w:noProof/>
            <w:webHidden/>
          </w:rPr>
          <w:t>30</w:t>
        </w:r>
        <w:r w:rsidR="00DD686E" w:rsidRPr="00C05E8B">
          <w:rPr>
            <w:noProof/>
            <w:webHidden/>
          </w:rPr>
          <w:fldChar w:fldCharType="end"/>
        </w:r>
      </w:hyperlink>
    </w:p>
    <w:p w:rsidR="00DD686E" w:rsidRPr="00C05E8B" w:rsidRDefault="00A97158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216" w:history="1">
        <w:r w:rsidR="00DD686E" w:rsidRPr="00C05E8B">
          <w:rPr>
            <w:rStyle w:val="a3"/>
            <w:rFonts w:hint="eastAsia"/>
            <w:noProof/>
          </w:rPr>
          <w:t>鹿頸陳屋</w:t>
        </w:r>
        <w:r w:rsidR="00DD686E" w:rsidRPr="00C05E8B">
          <w:rPr>
            <w:noProof/>
            <w:webHidden/>
          </w:rPr>
          <w:tab/>
        </w:r>
        <w:r w:rsidR="00DD686E" w:rsidRPr="00C05E8B">
          <w:rPr>
            <w:noProof/>
            <w:webHidden/>
          </w:rPr>
          <w:fldChar w:fldCharType="begin"/>
        </w:r>
        <w:r w:rsidR="00DD686E" w:rsidRPr="00C05E8B">
          <w:rPr>
            <w:noProof/>
            <w:webHidden/>
          </w:rPr>
          <w:instrText xml:space="preserve"> PAGEREF _Toc525747216 \h </w:instrText>
        </w:r>
        <w:r w:rsidR="00DD686E" w:rsidRPr="00C05E8B">
          <w:rPr>
            <w:noProof/>
            <w:webHidden/>
          </w:rPr>
        </w:r>
        <w:r w:rsidR="00DD686E" w:rsidRPr="00C05E8B">
          <w:rPr>
            <w:noProof/>
            <w:webHidden/>
          </w:rPr>
          <w:fldChar w:fldCharType="separate"/>
        </w:r>
        <w:r w:rsidR="00DD686E" w:rsidRPr="00C05E8B">
          <w:rPr>
            <w:noProof/>
            <w:webHidden/>
          </w:rPr>
          <w:t>31</w:t>
        </w:r>
        <w:r w:rsidR="00DD686E" w:rsidRPr="00C05E8B">
          <w:rPr>
            <w:noProof/>
            <w:webHidden/>
          </w:rPr>
          <w:fldChar w:fldCharType="end"/>
        </w:r>
      </w:hyperlink>
    </w:p>
    <w:p w:rsidR="00DD686E" w:rsidRPr="00C05E8B" w:rsidRDefault="00A97158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217" w:history="1">
        <w:r w:rsidR="00DD686E" w:rsidRPr="00C05E8B">
          <w:rPr>
            <w:rStyle w:val="a3"/>
            <w:rFonts w:hint="eastAsia"/>
            <w:noProof/>
          </w:rPr>
          <w:t>鹿頸黃屋</w:t>
        </w:r>
        <w:r w:rsidR="00DD686E" w:rsidRPr="00C05E8B">
          <w:rPr>
            <w:noProof/>
            <w:webHidden/>
          </w:rPr>
          <w:tab/>
        </w:r>
        <w:r w:rsidR="00DD686E" w:rsidRPr="00C05E8B">
          <w:rPr>
            <w:noProof/>
            <w:webHidden/>
          </w:rPr>
          <w:fldChar w:fldCharType="begin"/>
        </w:r>
        <w:r w:rsidR="00DD686E" w:rsidRPr="00C05E8B">
          <w:rPr>
            <w:noProof/>
            <w:webHidden/>
          </w:rPr>
          <w:instrText xml:space="preserve"> PAGEREF _Toc525747217 \h </w:instrText>
        </w:r>
        <w:r w:rsidR="00DD686E" w:rsidRPr="00C05E8B">
          <w:rPr>
            <w:noProof/>
            <w:webHidden/>
          </w:rPr>
        </w:r>
        <w:r w:rsidR="00DD686E" w:rsidRPr="00C05E8B">
          <w:rPr>
            <w:noProof/>
            <w:webHidden/>
          </w:rPr>
          <w:fldChar w:fldCharType="separate"/>
        </w:r>
        <w:r w:rsidR="00DD686E" w:rsidRPr="00C05E8B">
          <w:rPr>
            <w:noProof/>
            <w:webHidden/>
          </w:rPr>
          <w:t>32</w:t>
        </w:r>
        <w:r w:rsidR="00DD686E" w:rsidRPr="00C05E8B">
          <w:rPr>
            <w:noProof/>
            <w:webHidden/>
          </w:rPr>
          <w:fldChar w:fldCharType="end"/>
        </w:r>
      </w:hyperlink>
    </w:p>
    <w:p w:rsidR="00DD686E" w:rsidRPr="00C05E8B" w:rsidRDefault="00A97158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218" w:history="1">
        <w:r w:rsidR="00DD686E" w:rsidRPr="00C05E8B">
          <w:rPr>
            <w:rStyle w:val="a3"/>
            <w:rFonts w:hint="eastAsia"/>
            <w:noProof/>
          </w:rPr>
          <w:t>麻雀嶺上</w:t>
        </w:r>
        <w:r w:rsidR="00DD686E" w:rsidRPr="00C05E8B">
          <w:rPr>
            <w:noProof/>
            <w:webHidden/>
          </w:rPr>
          <w:tab/>
        </w:r>
        <w:r w:rsidR="00DD686E" w:rsidRPr="00C05E8B">
          <w:rPr>
            <w:noProof/>
            <w:webHidden/>
          </w:rPr>
          <w:fldChar w:fldCharType="begin"/>
        </w:r>
        <w:r w:rsidR="00DD686E" w:rsidRPr="00C05E8B">
          <w:rPr>
            <w:noProof/>
            <w:webHidden/>
          </w:rPr>
          <w:instrText xml:space="preserve"> PAGEREF _Toc525747218 \h </w:instrText>
        </w:r>
        <w:r w:rsidR="00DD686E" w:rsidRPr="00C05E8B">
          <w:rPr>
            <w:noProof/>
            <w:webHidden/>
          </w:rPr>
        </w:r>
        <w:r w:rsidR="00DD686E" w:rsidRPr="00C05E8B">
          <w:rPr>
            <w:noProof/>
            <w:webHidden/>
          </w:rPr>
          <w:fldChar w:fldCharType="separate"/>
        </w:r>
        <w:r w:rsidR="00DD686E" w:rsidRPr="00C05E8B">
          <w:rPr>
            <w:noProof/>
            <w:webHidden/>
          </w:rPr>
          <w:t>33</w:t>
        </w:r>
        <w:r w:rsidR="00DD686E" w:rsidRPr="00C05E8B">
          <w:rPr>
            <w:noProof/>
            <w:webHidden/>
          </w:rPr>
          <w:fldChar w:fldCharType="end"/>
        </w:r>
      </w:hyperlink>
    </w:p>
    <w:p w:rsidR="00DD686E" w:rsidRPr="00C05E8B" w:rsidRDefault="00A97158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219" w:history="1">
        <w:r w:rsidR="00DD686E" w:rsidRPr="00C05E8B">
          <w:rPr>
            <w:rStyle w:val="a3"/>
            <w:rFonts w:hint="eastAsia"/>
            <w:noProof/>
          </w:rPr>
          <w:t>麻雀嶺下</w:t>
        </w:r>
        <w:r w:rsidR="00DD686E" w:rsidRPr="00C05E8B">
          <w:rPr>
            <w:noProof/>
            <w:webHidden/>
          </w:rPr>
          <w:tab/>
        </w:r>
        <w:r w:rsidR="00DD686E" w:rsidRPr="00C05E8B">
          <w:rPr>
            <w:noProof/>
            <w:webHidden/>
          </w:rPr>
          <w:fldChar w:fldCharType="begin"/>
        </w:r>
        <w:r w:rsidR="00DD686E" w:rsidRPr="00C05E8B">
          <w:rPr>
            <w:noProof/>
            <w:webHidden/>
          </w:rPr>
          <w:instrText xml:space="preserve"> PAGEREF _Toc525747219 \h </w:instrText>
        </w:r>
        <w:r w:rsidR="00DD686E" w:rsidRPr="00C05E8B">
          <w:rPr>
            <w:noProof/>
            <w:webHidden/>
          </w:rPr>
        </w:r>
        <w:r w:rsidR="00DD686E" w:rsidRPr="00C05E8B">
          <w:rPr>
            <w:noProof/>
            <w:webHidden/>
          </w:rPr>
          <w:fldChar w:fldCharType="separate"/>
        </w:r>
        <w:r w:rsidR="00DD686E" w:rsidRPr="00C05E8B">
          <w:rPr>
            <w:noProof/>
            <w:webHidden/>
          </w:rPr>
          <w:t>34</w:t>
        </w:r>
        <w:r w:rsidR="00DD686E" w:rsidRPr="00C05E8B">
          <w:rPr>
            <w:noProof/>
            <w:webHidden/>
          </w:rPr>
          <w:fldChar w:fldCharType="end"/>
        </w:r>
      </w:hyperlink>
    </w:p>
    <w:p w:rsidR="00DD686E" w:rsidRPr="00C05E8B" w:rsidRDefault="00A97158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220" w:history="1">
        <w:r w:rsidR="00DD686E" w:rsidRPr="00C05E8B">
          <w:rPr>
            <w:rStyle w:val="a3"/>
            <w:rFonts w:hint="eastAsia"/>
            <w:noProof/>
          </w:rPr>
          <w:t>犂頭石</w:t>
        </w:r>
        <w:r w:rsidR="00DD686E" w:rsidRPr="00C05E8B">
          <w:rPr>
            <w:noProof/>
            <w:webHidden/>
          </w:rPr>
          <w:tab/>
        </w:r>
        <w:r w:rsidR="00DD686E" w:rsidRPr="00C05E8B">
          <w:rPr>
            <w:noProof/>
            <w:webHidden/>
          </w:rPr>
          <w:fldChar w:fldCharType="begin"/>
        </w:r>
        <w:r w:rsidR="00DD686E" w:rsidRPr="00C05E8B">
          <w:rPr>
            <w:noProof/>
            <w:webHidden/>
          </w:rPr>
          <w:instrText xml:space="preserve"> PAGEREF _Toc525747220 \h </w:instrText>
        </w:r>
        <w:r w:rsidR="00DD686E" w:rsidRPr="00C05E8B">
          <w:rPr>
            <w:noProof/>
            <w:webHidden/>
          </w:rPr>
        </w:r>
        <w:r w:rsidR="00DD686E" w:rsidRPr="00C05E8B">
          <w:rPr>
            <w:noProof/>
            <w:webHidden/>
          </w:rPr>
          <w:fldChar w:fldCharType="separate"/>
        </w:r>
        <w:r w:rsidR="00DD686E" w:rsidRPr="00C05E8B">
          <w:rPr>
            <w:noProof/>
            <w:webHidden/>
          </w:rPr>
          <w:t>35</w:t>
        </w:r>
        <w:r w:rsidR="00DD686E" w:rsidRPr="00C05E8B">
          <w:rPr>
            <w:noProof/>
            <w:webHidden/>
          </w:rPr>
          <w:fldChar w:fldCharType="end"/>
        </w:r>
      </w:hyperlink>
    </w:p>
    <w:p w:rsidR="00DD686E" w:rsidRPr="00C05E8B" w:rsidRDefault="00A97158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221" w:history="1">
        <w:r w:rsidR="00DD686E" w:rsidRPr="00C05E8B">
          <w:rPr>
            <w:rStyle w:val="a3"/>
            <w:rFonts w:hint="eastAsia"/>
            <w:noProof/>
          </w:rPr>
          <w:t>萊洞</w:t>
        </w:r>
        <w:r w:rsidR="00DD686E" w:rsidRPr="00C05E8B">
          <w:rPr>
            <w:noProof/>
            <w:webHidden/>
          </w:rPr>
          <w:tab/>
        </w:r>
        <w:r w:rsidR="00DD686E" w:rsidRPr="00C05E8B">
          <w:rPr>
            <w:noProof/>
            <w:webHidden/>
          </w:rPr>
          <w:fldChar w:fldCharType="begin"/>
        </w:r>
        <w:r w:rsidR="00DD686E" w:rsidRPr="00C05E8B">
          <w:rPr>
            <w:noProof/>
            <w:webHidden/>
          </w:rPr>
          <w:instrText xml:space="preserve"> PAGEREF _Toc525747221 \h </w:instrText>
        </w:r>
        <w:r w:rsidR="00DD686E" w:rsidRPr="00C05E8B">
          <w:rPr>
            <w:noProof/>
            <w:webHidden/>
          </w:rPr>
        </w:r>
        <w:r w:rsidR="00DD686E" w:rsidRPr="00C05E8B">
          <w:rPr>
            <w:noProof/>
            <w:webHidden/>
          </w:rPr>
          <w:fldChar w:fldCharType="separate"/>
        </w:r>
        <w:r w:rsidR="00DD686E" w:rsidRPr="00C05E8B">
          <w:rPr>
            <w:noProof/>
            <w:webHidden/>
          </w:rPr>
          <w:t>36</w:t>
        </w:r>
        <w:r w:rsidR="00DD686E" w:rsidRPr="00C05E8B">
          <w:rPr>
            <w:noProof/>
            <w:webHidden/>
          </w:rPr>
          <w:fldChar w:fldCharType="end"/>
        </w:r>
      </w:hyperlink>
    </w:p>
    <w:p w:rsidR="00DD686E" w:rsidRPr="00C05E8B" w:rsidRDefault="00A97158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222" w:history="1">
        <w:r w:rsidR="00DD686E" w:rsidRPr="00C05E8B">
          <w:rPr>
            <w:rStyle w:val="a3"/>
            <w:rFonts w:hint="eastAsia"/>
            <w:noProof/>
          </w:rPr>
          <w:t>蛤塘</w:t>
        </w:r>
        <w:r w:rsidR="00DD686E" w:rsidRPr="00C05E8B">
          <w:rPr>
            <w:noProof/>
            <w:webHidden/>
          </w:rPr>
          <w:tab/>
        </w:r>
        <w:r w:rsidR="00DD686E" w:rsidRPr="00C05E8B">
          <w:rPr>
            <w:noProof/>
            <w:webHidden/>
          </w:rPr>
          <w:fldChar w:fldCharType="begin"/>
        </w:r>
        <w:r w:rsidR="00DD686E" w:rsidRPr="00C05E8B">
          <w:rPr>
            <w:noProof/>
            <w:webHidden/>
          </w:rPr>
          <w:instrText xml:space="preserve"> PAGEREF _Toc525747222 \h </w:instrText>
        </w:r>
        <w:r w:rsidR="00DD686E" w:rsidRPr="00C05E8B">
          <w:rPr>
            <w:noProof/>
            <w:webHidden/>
          </w:rPr>
        </w:r>
        <w:r w:rsidR="00DD686E" w:rsidRPr="00C05E8B">
          <w:rPr>
            <w:noProof/>
            <w:webHidden/>
          </w:rPr>
          <w:fldChar w:fldCharType="separate"/>
        </w:r>
        <w:r w:rsidR="00DD686E" w:rsidRPr="00C05E8B">
          <w:rPr>
            <w:noProof/>
            <w:webHidden/>
          </w:rPr>
          <w:t>37</w:t>
        </w:r>
        <w:r w:rsidR="00DD686E" w:rsidRPr="00C05E8B">
          <w:rPr>
            <w:noProof/>
            <w:webHidden/>
          </w:rPr>
          <w:fldChar w:fldCharType="end"/>
        </w:r>
      </w:hyperlink>
    </w:p>
    <w:p w:rsidR="00DD686E" w:rsidRPr="00C05E8B" w:rsidRDefault="00A97158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223" w:history="1">
        <w:r w:rsidR="00DD686E" w:rsidRPr="00C05E8B">
          <w:rPr>
            <w:rStyle w:val="a3"/>
            <w:rFonts w:hint="eastAsia"/>
            <w:noProof/>
          </w:rPr>
          <w:t>塘肚</w:t>
        </w:r>
        <w:r w:rsidR="00DD686E" w:rsidRPr="00C05E8B">
          <w:rPr>
            <w:noProof/>
            <w:webHidden/>
          </w:rPr>
          <w:tab/>
        </w:r>
        <w:r w:rsidR="00DD686E" w:rsidRPr="00C05E8B">
          <w:rPr>
            <w:noProof/>
            <w:webHidden/>
          </w:rPr>
          <w:fldChar w:fldCharType="begin"/>
        </w:r>
        <w:r w:rsidR="00DD686E" w:rsidRPr="00C05E8B">
          <w:rPr>
            <w:noProof/>
            <w:webHidden/>
          </w:rPr>
          <w:instrText xml:space="preserve"> PAGEREF _Toc525747223 \h </w:instrText>
        </w:r>
        <w:r w:rsidR="00DD686E" w:rsidRPr="00C05E8B">
          <w:rPr>
            <w:noProof/>
            <w:webHidden/>
          </w:rPr>
        </w:r>
        <w:r w:rsidR="00DD686E" w:rsidRPr="00C05E8B">
          <w:rPr>
            <w:noProof/>
            <w:webHidden/>
          </w:rPr>
          <w:fldChar w:fldCharType="separate"/>
        </w:r>
        <w:r w:rsidR="00DD686E" w:rsidRPr="00C05E8B">
          <w:rPr>
            <w:noProof/>
            <w:webHidden/>
          </w:rPr>
          <w:t>38</w:t>
        </w:r>
        <w:r w:rsidR="00DD686E" w:rsidRPr="00C05E8B">
          <w:rPr>
            <w:noProof/>
            <w:webHidden/>
          </w:rPr>
          <w:fldChar w:fldCharType="end"/>
        </w:r>
      </w:hyperlink>
    </w:p>
    <w:p w:rsidR="00DD686E" w:rsidRPr="00C05E8B" w:rsidRDefault="00A97158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224" w:history="1">
        <w:r w:rsidR="00DD686E" w:rsidRPr="00C05E8B">
          <w:rPr>
            <w:rStyle w:val="a3"/>
            <w:rFonts w:hint="eastAsia"/>
            <w:noProof/>
          </w:rPr>
          <w:t>新村</w:t>
        </w:r>
        <w:r w:rsidR="00DD686E" w:rsidRPr="00C05E8B">
          <w:rPr>
            <w:noProof/>
            <w:webHidden/>
          </w:rPr>
          <w:tab/>
        </w:r>
        <w:r w:rsidR="00DD686E" w:rsidRPr="00C05E8B">
          <w:rPr>
            <w:noProof/>
            <w:webHidden/>
          </w:rPr>
          <w:fldChar w:fldCharType="begin"/>
        </w:r>
        <w:r w:rsidR="00DD686E" w:rsidRPr="00C05E8B">
          <w:rPr>
            <w:noProof/>
            <w:webHidden/>
          </w:rPr>
          <w:instrText xml:space="preserve"> PAGEREF _Toc525747224 \h </w:instrText>
        </w:r>
        <w:r w:rsidR="00DD686E" w:rsidRPr="00C05E8B">
          <w:rPr>
            <w:noProof/>
            <w:webHidden/>
          </w:rPr>
        </w:r>
        <w:r w:rsidR="00DD686E" w:rsidRPr="00C05E8B">
          <w:rPr>
            <w:noProof/>
            <w:webHidden/>
          </w:rPr>
          <w:fldChar w:fldCharType="separate"/>
        </w:r>
        <w:r w:rsidR="00DD686E" w:rsidRPr="00C05E8B">
          <w:rPr>
            <w:noProof/>
            <w:webHidden/>
          </w:rPr>
          <w:t>39</w:t>
        </w:r>
        <w:r w:rsidR="00DD686E" w:rsidRPr="00C05E8B">
          <w:rPr>
            <w:noProof/>
            <w:webHidden/>
          </w:rPr>
          <w:fldChar w:fldCharType="end"/>
        </w:r>
      </w:hyperlink>
    </w:p>
    <w:p w:rsidR="00DD686E" w:rsidRPr="00C05E8B" w:rsidRDefault="00A97158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225" w:history="1">
        <w:r w:rsidR="00DD686E" w:rsidRPr="00C05E8B">
          <w:rPr>
            <w:rStyle w:val="a3"/>
            <w:rFonts w:hint="eastAsia"/>
            <w:noProof/>
          </w:rPr>
          <w:t>萬屋邊</w:t>
        </w:r>
        <w:r w:rsidR="00DD686E" w:rsidRPr="00C05E8B">
          <w:rPr>
            <w:noProof/>
            <w:webHidden/>
          </w:rPr>
          <w:tab/>
        </w:r>
        <w:r w:rsidR="00DD686E" w:rsidRPr="00C05E8B">
          <w:rPr>
            <w:noProof/>
            <w:webHidden/>
          </w:rPr>
          <w:fldChar w:fldCharType="begin"/>
        </w:r>
        <w:r w:rsidR="00DD686E" w:rsidRPr="00C05E8B">
          <w:rPr>
            <w:noProof/>
            <w:webHidden/>
          </w:rPr>
          <w:instrText xml:space="preserve"> PAGEREF _Toc525747225 \h </w:instrText>
        </w:r>
        <w:r w:rsidR="00DD686E" w:rsidRPr="00C05E8B">
          <w:rPr>
            <w:noProof/>
            <w:webHidden/>
          </w:rPr>
        </w:r>
        <w:r w:rsidR="00DD686E" w:rsidRPr="00C05E8B">
          <w:rPr>
            <w:noProof/>
            <w:webHidden/>
          </w:rPr>
          <w:fldChar w:fldCharType="separate"/>
        </w:r>
        <w:r w:rsidR="00DD686E" w:rsidRPr="00C05E8B">
          <w:rPr>
            <w:noProof/>
            <w:webHidden/>
          </w:rPr>
          <w:t>40</w:t>
        </w:r>
        <w:r w:rsidR="00DD686E" w:rsidRPr="00C05E8B">
          <w:rPr>
            <w:noProof/>
            <w:webHidden/>
          </w:rPr>
          <w:fldChar w:fldCharType="end"/>
        </w:r>
      </w:hyperlink>
    </w:p>
    <w:p w:rsidR="00DD686E" w:rsidRPr="00C05E8B" w:rsidRDefault="00A97158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226" w:history="1">
        <w:r w:rsidR="00DD686E" w:rsidRPr="00C05E8B">
          <w:rPr>
            <w:rStyle w:val="a3"/>
            <w:rFonts w:hint="eastAsia"/>
            <w:noProof/>
          </w:rPr>
          <w:t>榕樹凹</w:t>
        </w:r>
        <w:r w:rsidR="00DD686E" w:rsidRPr="00C05E8B">
          <w:rPr>
            <w:noProof/>
            <w:webHidden/>
          </w:rPr>
          <w:tab/>
        </w:r>
        <w:r w:rsidR="00DD686E" w:rsidRPr="00C05E8B">
          <w:rPr>
            <w:noProof/>
            <w:webHidden/>
          </w:rPr>
          <w:fldChar w:fldCharType="begin"/>
        </w:r>
        <w:r w:rsidR="00DD686E" w:rsidRPr="00C05E8B">
          <w:rPr>
            <w:noProof/>
            <w:webHidden/>
          </w:rPr>
          <w:instrText xml:space="preserve"> PAGEREF _Toc525747226 \h </w:instrText>
        </w:r>
        <w:r w:rsidR="00DD686E" w:rsidRPr="00C05E8B">
          <w:rPr>
            <w:noProof/>
            <w:webHidden/>
          </w:rPr>
        </w:r>
        <w:r w:rsidR="00DD686E" w:rsidRPr="00C05E8B">
          <w:rPr>
            <w:noProof/>
            <w:webHidden/>
          </w:rPr>
          <w:fldChar w:fldCharType="separate"/>
        </w:r>
        <w:r w:rsidR="00DD686E" w:rsidRPr="00C05E8B">
          <w:rPr>
            <w:noProof/>
            <w:webHidden/>
          </w:rPr>
          <w:t>41</w:t>
        </w:r>
        <w:r w:rsidR="00DD686E" w:rsidRPr="00C05E8B">
          <w:rPr>
            <w:noProof/>
            <w:webHidden/>
          </w:rPr>
          <w:fldChar w:fldCharType="end"/>
        </w:r>
      </w:hyperlink>
    </w:p>
    <w:p w:rsidR="00DD686E" w:rsidRPr="00C05E8B" w:rsidRDefault="00A97158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227" w:history="1">
        <w:r w:rsidR="00DD686E" w:rsidRPr="00C05E8B">
          <w:rPr>
            <w:rStyle w:val="a3"/>
            <w:rFonts w:hint="eastAsia"/>
            <w:noProof/>
          </w:rPr>
          <w:t>鳳坑</w:t>
        </w:r>
        <w:r w:rsidR="00DD686E" w:rsidRPr="00C05E8B">
          <w:rPr>
            <w:noProof/>
            <w:webHidden/>
          </w:rPr>
          <w:tab/>
        </w:r>
        <w:r w:rsidR="00DD686E" w:rsidRPr="00C05E8B">
          <w:rPr>
            <w:noProof/>
            <w:webHidden/>
          </w:rPr>
          <w:fldChar w:fldCharType="begin"/>
        </w:r>
        <w:r w:rsidR="00DD686E" w:rsidRPr="00C05E8B">
          <w:rPr>
            <w:noProof/>
            <w:webHidden/>
          </w:rPr>
          <w:instrText xml:space="preserve"> PAGEREF _Toc525747227 \h </w:instrText>
        </w:r>
        <w:r w:rsidR="00DD686E" w:rsidRPr="00C05E8B">
          <w:rPr>
            <w:noProof/>
            <w:webHidden/>
          </w:rPr>
        </w:r>
        <w:r w:rsidR="00DD686E" w:rsidRPr="00C05E8B">
          <w:rPr>
            <w:noProof/>
            <w:webHidden/>
          </w:rPr>
          <w:fldChar w:fldCharType="separate"/>
        </w:r>
        <w:r w:rsidR="00DD686E" w:rsidRPr="00C05E8B">
          <w:rPr>
            <w:noProof/>
            <w:webHidden/>
          </w:rPr>
          <w:t>42</w:t>
        </w:r>
        <w:r w:rsidR="00DD686E" w:rsidRPr="00C05E8B">
          <w:rPr>
            <w:noProof/>
            <w:webHidden/>
          </w:rPr>
          <w:fldChar w:fldCharType="end"/>
        </w:r>
      </w:hyperlink>
    </w:p>
    <w:p w:rsidR="00DD686E" w:rsidRPr="00C05E8B" w:rsidRDefault="00A97158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228" w:history="1">
        <w:r w:rsidR="00DD686E" w:rsidRPr="00C05E8B">
          <w:rPr>
            <w:rStyle w:val="a3"/>
            <w:rFonts w:hint="eastAsia"/>
            <w:noProof/>
          </w:rPr>
          <w:t>蓮麻坑</w:t>
        </w:r>
        <w:r w:rsidR="00DD686E" w:rsidRPr="00C05E8B">
          <w:rPr>
            <w:noProof/>
            <w:webHidden/>
          </w:rPr>
          <w:tab/>
        </w:r>
        <w:r w:rsidR="00DD686E" w:rsidRPr="00C05E8B">
          <w:rPr>
            <w:noProof/>
            <w:webHidden/>
          </w:rPr>
          <w:fldChar w:fldCharType="begin"/>
        </w:r>
        <w:r w:rsidR="00DD686E" w:rsidRPr="00C05E8B">
          <w:rPr>
            <w:noProof/>
            <w:webHidden/>
          </w:rPr>
          <w:instrText xml:space="preserve"> PAGEREF _Toc525747228 \h </w:instrText>
        </w:r>
        <w:r w:rsidR="00DD686E" w:rsidRPr="00C05E8B">
          <w:rPr>
            <w:noProof/>
            <w:webHidden/>
          </w:rPr>
        </w:r>
        <w:r w:rsidR="00DD686E" w:rsidRPr="00C05E8B">
          <w:rPr>
            <w:noProof/>
            <w:webHidden/>
          </w:rPr>
          <w:fldChar w:fldCharType="separate"/>
        </w:r>
        <w:r w:rsidR="00DD686E" w:rsidRPr="00C05E8B">
          <w:rPr>
            <w:noProof/>
            <w:webHidden/>
          </w:rPr>
          <w:t>43</w:t>
        </w:r>
        <w:r w:rsidR="00DD686E" w:rsidRPr="00C05E8B">
          <w:rPr>
            <w:noProof/>
            <w:webHidden/>
          </w:rPr>
          <w:fldChar w:fldCharType="end"/>
        </w:r>
      </w:hyperlink>
    </w:p>
    <w:p w:rsidR="00DD686E" w:rsidRPr="00C05E8B" w:rsidRDefault="00A97158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229" w:history="1">
        <w:r w:rsidR="00DD686E" w:rsidRPr="00C05E8B">
          <w:rPr>
            <w:rStyle w:val="a3"/>
            <w:rFonts w:hint="eastAsia"/>
            <w:noProof/>
          </w:rPr>
          <w:t>橫山</w:t>
        </w:r>
        <w:r w:rsidR="00DD686E" w:rsidRPr="00C05E8B">
          <w:rPr>
            <w:noProof/>
            <w:webHidden/>
          </w:rPr>
          <w:tab/>
        </w:r>
        <w:r w:rsidR="00DD686E" w:rsidRPr="00C05E8B">
          <w:rPr>
            <w:noProof/>
            <w:webHidden/>
          </w:rPr>
          <w:fldChar w:fldCharType="begin"/>
        </w:r>
        <w:r w:rsidR="00DD686E" w:rsidRPr="00C05E8B">
          <w:rPr>
            <w:noProof/>
            <w:webHidden/>
          </w:rPr>
          <w:instrText xml:space="preserve"> PAGEREF _Toc525747229 \h </w:instrText>
        </w:r>
        <w:r w:rsidR="00DD686E" w:rsidRPr="00C05E8B">
          <w:rPr>
            <w:noProof/>
            <w:webHidden/>
          </w:rPr>
        </w:r>
        <w:r w:rsidR="00DD686E" w:rsidRPr="00C05E8B">
          <w:rPr>
            <w:noProof/>
            <w:webHidden/>
          </w:rPr>
          <w:fldChar w:fldCharType="separate"/>
        </w:r>
        <w:r w:rsidR="00DD686E" w:rsidRPr="00C05E8B">
          <w:rPr>
            <w:noProof/>
            <w:webHidden/>
          </w:rPr>
          <w:t>44</w:t>
        </w:r>
        <w:r w:rsidR="00DD686E" w:rsidRPr="00C05E8B">
          <w:rPr>
            <w:noProof/>
            <w:webHidden/>
          </w:rPr>
          <w:fldChar w:fldCharType="end"/>
        </w:r>
      </w:hyperlink>
    </w:p>
    <w:p w:rsidR="00DD686E" w:rsidRPr="00C05E8B" w:rsidRDefault="00A97158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230" w:history="1">
        <w:r w:rsidR="00DD686E" w:rsidRPr="00C05E8B">
          <w:rPr>
            <w:rStyle w:val="a3"/>
            <w:rFonts w:hint="eastAsia"/>
            <w:noProof/>
          </w:rPr>
          <w:t>鴨洲</w:t>
        </w:r>
        <w:r w:rsidR="00DD686E" w:rsidRPr="00C05E8B">
          <w:rPr>
            <w:noProof/>
            <w:webHidden/>
          </w:rPr>
          <w:tab/>
        </w:r>
        <w:r w:rsidR="00DD686E" w:rsidRPr="00C05E8B">
          <w:rPr>
            <w:noProof/>
            <w:webHidden/>
          </w:rPr>
          <w:fldChar w:fldCharType="begin"/>
        </w:r>
        <w:r w:rsidR="00DD686E" w:rsidRPr="00C05E8B">
          <w:rPr>
            <w:noProof/>
            <w:webHidden/>
          </w:rPr>
          <w:instrText xml:space="preserve"> PAGEREF _Toc525747230 \h </w:instrText>
        </w:r>
        <w:r w:rsidR="00DD686E" w:rsidRPr="00C05E8B">
          <w:rPr>
            <w:noProof/>
            <w:webHidden/>
          </w:rPr>
        </w:r>
        <w:r w:rsidR="00DD686E" w:rsidRPr="00C05E8B">
          <w:rPr>
            <w:noProof/>
            <w:webHidden/>
          </w:rPr>
          <w:fldChar w:fldCharType="separate"/>
        </w:r>
        <w:r w:rsidR="00DD686E" w:rsidRPr="00C05E8B">
          <w:rPr>
            <w:noProof/>
            <w:webHidden/>
          </w:rPr>
          <w:t>45</w:t>
        </w:r>
        <w:r w:rsidR="00DD686E" w:rsidRPr="00C05E8B">
          <w:rPr>
            <w:noProof/>
            <w:webHidden/>
          </w:rPr>
          <w:fldChar w:fldCharType="end"/>
        </w:r>
      </w:hyperlink>
    </w:p>
    <w:p w:rsidR="00DD686E" w:rsidRPr="00C05E8B" w:rsidRDefault="00A97158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231" w:history="1">
        <w:r w:rsidR="00DD686E" w:rsidRPr="00C05E8B">
          <w:rPr>
            <w:rStyle w:val="a3"/>
            <w:rFonts w:hint="eastAsia"/>
            <w:noProof/>
          </w:rPr>
          <w:t>鎖羅盆</w:t>
        </w:r>
        <w:r w:rsidR="00DD686E" w:rsidRPr="00C05E8B">
          <w:rPr>
            <w:noProof/>
            <w:webHidden/>
          </w:rPr>
          <w:tab/>
        </w:r>
        <w:r w:rsidR="00DD686E" w:rsidRPr="00C05E8B">
          <w:rPr>
            <w:noProof/>
            <w:webHidden/>
          </w:rPr>
          <w:fldChar w:fldCharType="begin"/>
        </w:r>
        <w:r w:rsidR="00DD686E" w:rsidRPr="00C05E8B">
          <w:rPr>
            <w:noProof/>
            <w:webHidden/>
          </w:rPr>
          <w:instrText xml:space="preserve"> PAGEREF _Toc525747231 \h </w:instrText>
        </w:r>
        <w:r w:rsidR="00DD686E" w:rsidRPr="00C05E8B">
          <w:rPr>
            <w:noProof/>
            <w:webHidden/>
          </w:rPr>
        </w:r>
        <w:r w:rsidR="00DD686E" w:rsidRPr="00C05E8B">
          <w:rPr>
            <w:noProof/>
            <w:webHidden/>
          </w:rPr>
          <w:fldChar w:fldCharType="separate"/>
        </w:r>
        <w:r w:rsidR="00DD686E" w:rsidRPr="00C05E8B">
          <w:rPr>
            <w:noProof/>
            <w:webHidden/>
          </w:rPr>
          <w:t>46</w:t>
        </w:r>
        <w:r w:rsidR="00DD686E" w:rsidRPr="00C05E8B">
          <w:rPr>
            <w:noProof/>
            <w:webHidden/>
          </w:rPr>
          <w:fldChar w:fldCharType="end"/>
        </w:r>
      </w:hyperlink>
    </w:p>
    <w:p w:rsidR="00DD686E" w:rsidRPr="00C05E8B" w:rsidRDefault="00A97158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232" w:history="1">
        <w:r w:rsidR="00DD686E" w:rsidRPr="00C05E8B">
          <w:rPr>
            <w:rStyle w:val="a3"/>
            <w:rFonts w:hint="eastAsia"/>
            <w:noProof/>
          </w:rPr>
          <w:t>雞谷樹下及南坑尾</w:t>
        </w:r>
        <w:r w:rsidR="00DD686E" w:rsidRPr="00C05E8B">
          <w:rPr>
            <w:noProof/>
            <w:webHidden/>
          </w:rPr>
          <w:tab/>
        </w:r>
        <w:r w:rsidR="00DD686E" w:rsidRPr="00C05E8B">
          <w:rPr>
            <w:noProof/>
            <w:webHidden/>
          </w:rPr>
          <w:fldChar w:fldCharType="begin"/>
        </w:r>
        <w:r w:rsidR="00DD686E" w:rsidRPr="00C05E8B">
          <w:rPr>
            <w:noProof/>
            <w:webHidden/>
          </w:rPr>
          <w:instrText xml:space="preserve"> PAGEREF _Toc525747232 \h </w:instrText>
        </w:r>
        <w:r w:rsidR="00DD686E" w:rsidRPr="00C05E8B">
          <w:rPr>
            <w:noProof/>
            <w:webHidden/>
          </w:rPr>
        </w:r>
        <w:r w:rsidR="00DD686E" w:rsidRPr="00C05E8B">
          <w:rPr>
            <w:noProof/>
            <w:webHidden/>
          </w:rPr>
          <w:fldChar w:fldCharType="separate"/>
        </w:r>
        <w:r w:rsidR="00DD686E" w:rsidRPr="00C05E8B">
          <w:rPr>
            <w:noProof/>
            <w:webHidden/>
          </w:rPr>
          <w:t>47</w:t>
        </w:r>
        <w:r w:rsidR="00DD686E" w:rsidRPr="00C05E8B">
          <w:rPr>
            <w:noProof/>
            <w:webHidden/>
          </w:rPr>
          <w:fldChar w:fldCharType="end"/>
        </w:r>
      </w:hyperlink>
    </w:p>
    <w:p w:rsidR="00DD686E" w:rsidRPr="00C05E8B" w:rsidRDefault="00A97158">
      <w:pPr>
        <w:pStyle w:val="10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747233" w:history="1">
        <w:r w:rsidR="00DD686E" w:rsidRPr="00C05E8B">
          <w:rPr>
            <w:rStyle w:val="a3"/>
            <w:rFonts w:hint="eastAsia"/>
            <w:noProof/>
          </w:rPr>
          <w:t>鹽灶下及膊頭下</w:t>
        </w:r>
        <w:r w:rsidR="00DD686E" w:rsidRPr="00C05E8B">
          <w:rPr>
            <w:noProof/>
            <w:webHidden/>
          </w:rPr>
          <w:tab/>
        </w:r>
        <w:r w:rsidR="00DD686E" w:rsidRPr="00C05E8B">
          <w:rPr>
            <w:noProof/>
            <w:webHidden/>
          </w:rPr>
          <w:fldChar w:fldCharType="begin"/>
        </w:r>
        <w:r w:rsidR="00DD686E" w:rsidRPr="00C05E8B">
          <w:rPr>
            <w:noProof/>
            <w:webHidden/>
          </w:rPr>
          <w:instrText xml:space="preserve"> PAGEREF _Toc525747233 \h </w:instrText>
        </w:r>
        <w:r w:rsidR="00DD686E" w:rsidRPr="00C05E8B">
          <w:rPr>
            <w:noProof/>
            <w:webHidden/>
          </w:rPr>
        </w:r>
        <w:r w:rsidR="00DD686E" w:rsidRPr="00C05E8B">
          <w:rPr>
            <w:noProof/>
            <w:webHidden/>
          </w:rPr>
          <w:fldChar w:fldCharType="separate"/>
        </w:r>
        <w:r w:rsidR="00DD686E" w:rsidRPr="00C05E8B">
          <w:rPr>
            <w:noProof/>
            <w:webHidden/>
          </w:rPr>
          <w:t>48</w:t>
        </w:r>
        <w:r w:rsidR="00DD686E" w:rsidRPr="00C05E8B">
          <w:rPr>
            <w:noProof/>
            <w:webHidden/>
          </w:rPr>
          <w:fldChar w:fldCharType="end"/>
        </w:r>
      </w:hyperlink>
    </w:p>
    <w:p w:rsidR="006F4C77" w:rsidRPr="00C05E8B" w:rsidRDefault="006F4C77">
      <w:pPr>
        <w:jc w:val="center"/>
        <w:rPr>
          <w:b/>
          <w:spacing w:val="30"/>
          <w:sz w:val="28"/>
        </w:rPr>
      </w:pPr>
      <w:r w:rsidRPr="00C05E8B">
        <w:rPr>
          <w:b/>
          <w:spacing w:val="30"/>
          <w:sz w:val="28"/>
        </w:rPr>
        <w:fldChar w:fldCharType="end"/>
      </w:r>
    </w:p>
    <w:p w:rsidR="00DD686E" w:rsidRPr="00C05E8B" w:rsidRDefault="00DD686E">
      <w:pPr>
        <w:pStyle w:val="SectionHeading"/>
      </w:pPr>
      <w:bookmarkStart w:id="0" w:name="_Toc525747188"/>
      <w:r w:rsidRPr="00C05E8B">
        <w:rPr>
          <w:rFonts w:hint="eastAsia"/>
        </w:rPr>
        <w:lastRenderedPageBreak/>
        <w:t>七木橋</w:t>
      </w:r>
      <w:bookmarkEnd w:id="0"/>
    </w:p>
    <w:p w:rsidR="00CE229D" w:rsidRPr="00C05E8B" w:rsidRDefault="00CE229D" w:rsidP="00CE229D">
      <w:pPr>
        <w:jc w:val="center"/>
        <w:rPr>
          <w:b/>
          <w:spacing w:val="30"/>
          <w:sz w:val="28"/>
        </w:rPr>
      </w:pPr>
      <w:r w:rsidRPr="00C05E8B">
        <w:rPr>
          <w:rFonts w:hint="eastAsia"/>
          <w:b/>
          <w:spacing w:val="30"/>
          <w:sz w:val="28"/>
        </w:rPr>
        <w:t>20</w:t>
      </w:r>
      <w:r w:rsidRPr="00C05E8B">
        <w:rPr>
          <w:b/>
          <w:spacing w:val="30"/>
          <w:sz w:val="28"/>
        </w:rPr>
        <w:t>23</w:t>
      </w:r>
      <w:r w:rsidRPr="00C05E8B">
        <w:rPr>
          <w:rFonts w:hint="eastAsia"/>
          <w:b/>
          <w:spacing w:val="30"/>
          <w:sz w:val="28"/>
        </w:rPr>
        <w:t>村代表選舉</w:t>
      </w:r>
      <w:r w:rsidR="004E3F28">
        <w:rPr>
          <w:rFonts w:hint="eastAsia"/>
          <w:b/>
          <w:spacing w:val="30"/>
          <w:sz w:val="28"/>
        </w:rPr>
        <w:t>候</w:t>
      </w:r>
      <w:r w:rsidRPr="00C05E8B">
        <w:rPr>
          <w:rFonts w:hint="eastAsia"/>
          <w:b/>
          <w:spacing w:val="30"/>
          <w:sz w:val="28"/>
        </w:rPr>
        <w:t>選人名單</w:t>
      </w:r>
    </w:p>
    <w:p w:rsidR="00E739F3" w:rsidRPr="00C05E8B" w:rsidRDefault="00E739F3" w:rsidP="00E739F3">
      <w:pPr>
        <w:jc w:val="both"/>
        <w:rPr>
          <w:b/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E739F3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(</w:t>
            </w:r>
            <w:r w:rsidR="00DD686E" w:rsidRPr="00C05E8B">
              <w:rPr>
                <w:rFonts w:hint="eastAsia"/>
                <w:b/>
                <w:spacing w:val="30"/>
                <w:sz w:val="28"/>
              </w:rPr>
              <w:t>1)</w:t>
            </w:r>
          </w:p>
        </w:tc>
        <w:tc>
          <w:tcPr>
            <w:tcW w:w="8428" w:type="dxa"/>
          </w:tcPr>
          <w:p w:rsidR="00DD686E" w:rsidRPr="00C05E8B" w:rsidRDefault="00DD686E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鄉村名稱︰七木橋</w:t>
            </w:r>
          </w:p>
        </w:tc>
      </w:tr>
    </w:tbl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 w:rsidTr="00ED7E33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2-488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原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CE229D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ED7E33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ED7E33" w:rsidRPr="00C05E8B" w:rsidTr="00ED7E33">
        <w:trPr>
          <w:cantSplit/>
        </w:trPr>
        <w:tc>
          <w:tcPr>
            <w:tcW w:w="988" w:type="dxa"/>
          </w:tcPr>
          <w:p w:rsidR="00ED7E33" w:rsidRPr="00C05E8B" w:rsidRDefault="00ED7E33" w:rsidP="00ED7E3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ED7E33" w:rsidRPr="00C05E8B" w:rsidRDefault="00ED7E33" w:rsidP="00ED7E33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黃丁祥</w:t>
            </w:r>
          </w:p>
        </w:tc>
        <w:tc>
          <w:tcPr>
            <w:tcW w:w="840" w:type="dxa"/>
          </w:tcPr>
          <w:p w:rsidR="00ED7E33" w:rsidRPr="00C05E8B" w:rsidRDefault="00ED7E33" w:rsidP="00ED7E33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ED7E33" w:rsidRPr="00C05E8B" w:rsidRDefault="00ED7E33" w:rsidP="00ED7E33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ED7E33" w:rsidRPr="00C05E8B" w:rsidRDefault="00ED7E33" w:rsidP="00ED7E33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商人</w:t>
            </w:r>
          </w:p>
        </w:tc>
        <w:tc>
          <w:tcPr>
            <w:tcW w:w="2850" w:type="dxa"/>
          </w:tcPr>
          <w:p w:rsidR="00ED7E33" w:rsidRPr="00FD7B72" w:rsidRDefault="00ED7E33" w:rsidP="00ED7E33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FD7B72">
              <w:rPr>
                <w:rFonts w:hint="eastAsia"/>
                <w:spacing w:val="30"/>
                <w:sz w:val="28"/>
              </w:rPr>
              <w:t>年</w:t>
            </w:r>
            <w:r w:rsidRPr="00FD7B72">
              <w:rPr>
                <w:rFonts w:hint="eastAsia"/>
                <w:spacing w:val="30"/>
                <w:sz w:val="28"/>
              </w:rPr>
              <w:t>11</w:t>
            </w:r>
            <w:r w:rsidRPr="00FD7B72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7</w:t>
            </w:r>
            <w:r w:rsidRPr="00FD7B72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E229D" w:rsidRPr="00C05E8B" w:rsidRDefault="00CE229D" w:rsidP="00CE229D">
      <w:pPr>
        <w:jc w:val="both"/>
        <w:rPr>
          <w:b/>
          <w:spacing w:val="30"/>
          <w:sz w:val="28"/>
        </w:rPr>
      </w:pPr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1-581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CE229D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864D62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未有人獲提名為候選人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</w:tr>
    </w:tbl>
    <w:p w:rsidR="00CE229D" w:rsidRPr="00C05E8B" w:rsidRDefault="00CE229D" w:rsidP="00CE229D">
      <w:pPr>
        <w:jc w:val="both"/>
        <w:rPr>
          <w:b/>
          <w:spacing w:val="30"/>
          <w:sz w:val="28"/>
        </w:rPr>
      </w:pPr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p w:rsidR="00DD686E" w:rsidRPr="00C05E8B" w:rsidRDefault="00DD686E">
      <w:pPr>
        <w:pStyle w:val="SectionHeading"/>
      </w:pPr>
      <w:bookmarkStart w:id="1" w:name="_Toc525747189"/>
      <w:r w:rsidRPr="00C05E8B">
        <w:rPr>
          <w:rFonts w:hint="eastAsia"/>
        </w:rPr>
        <w:lastRenderedPageBreak/>
        <w:t>九担租</w:t>
      </w:r>
      <w:bookmarkEnd w:id="1"/>
    </w:p>
    <w:p w:rsidR="00CE229D" w:rsidRPr="00C05E8B" w:rsidRDefault="00CE229D" w:rsidP="00CE229D">
      <w:pPr>
        <w:jc w:val="center"/>
        <w:rPr>
          <w:b/>
          <w:spacing w:val="30"/>
          <w:sz w:val="28"/>
        </w:rPr>
      </w:pPr>
      <w:r w:rsidRPr="00C05E8B">
        <w:rPr>
          <w:rFonts w:hint="eastAsia"/>
          <w:b/>
          <w:spacing w:val="30"/>
          <w:sz w:val="28"/>
        </w:rPr>
        <w:t>20</w:t>
      </w:r>
      <w:r w:rsidRPr="00C05E8B">
        <w:rPr>
          <w:b/>
          <w:spacing w:val="30"/>
          <w:sz w:val="28"/>
        </w:rPr>
        <w:t>23</w:t>
      </w:r>
      <w:r w:rsidRPr="00C05E8B">
        <w:rPr>
          <w:rFonts w:hint="eastAsia"/>
          <w:b/>
          <w:spacing w:val="30"/>
          <w:sz w:val="28"/>
        </w:rPr>
        <w:t>村代表選舉</w:t>
      </w:r>
      <w:r w:rsidR="004E3F28">
        <w:rPr>
          <w:rFonts w:hint="eastAsia"/>
          <w:b/>
          <w:spacing w:val="30"/>
          <w:sz w:val="28"/>
        </w:rPr>
        <w:t>候</w:t>
      </w:r>
      <w:r w:rsidRPr="00C05E8B">
        <w:rPr>
          <w:rFonts w:hint="eastAsia"/>
          <w:b/>
          <w:spacing w:val="30"/>
          <w:sz w:val="28"/>
        </w:rPr>
        <w:t>選人名單</w:t>
      </w:r>
    </w:p>
    <w:p w:rsidR="00DD686E" w:rsidRPr="00C05E8B" w:rsidRDefault="00DD686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E739F3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(2</w:t>
            </w:r>
            <w:r w:rsidR="00DD686E" w:rsidRPr="00C05E8B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DD686E" w:rsidRPr="00C05E8B" w:rsidRDefault="00DD686E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鄉村名稱︰九担租</w:t>
            </w:r>
          </w:p>
        </w:tc>
      </w:tr>
    </w:tbl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DD686E" w:rsidRPr="00C05E8B" w:rsidTr="00D67B5E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2-112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原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CE229D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D67B5E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D686E" w:rsidRPr="00C05E8B" w:rsidTr="00D67B5E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67B5E">
            <w:pPr>
              <w:jc w:val="center"/>
              <w:rPr>
                <w:spacing w:val="30"/>
                <w:sz w:val="28"/>
              </w:rPr>
            </w:pPr>
            <w:r w:rsidRPr="00D67B5E">
              <w:rPr>
                <w:rFonts w:hint="eastAsia"/>
                <w:spacing w:val="30"/>
                <w:sz w:val="28"/>
              </w:rPr>
              <w:t>李和平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DD686E" w:rsidRPr="00C05E8B" w:rsidRDefault="00D67B5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DD686E" w:rsidRPr="00C05E8B" w:rsidRDefault="00D67B5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</w:t>
            </w:r>
            <w:r>
              <w:rPr>
                <w:rFonts w:hint="eastAsia"/>
                <w:spacing w:val="30"/>
                <w:sz w:val="28"/>
              </w:rPr>
              <w:t>休</w:t>
            </w:r>
          </w:p>
        </w:tc>
        <w:tc>
          <w:tcPr>
            <w:tcW w:w="2900" w:type="dxa"/>
          </w:tcPr>
          <w:p w:rsidR="00DD686E" w:rsidRPr="00C05E8B" w:rsidRDefault="00D67B5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7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E229D" w:rsidRPr="00C05E8B" w:rsidRDefault="00CE229D" w:rsidP="00CE229D">
      <w:pPr>
        <w:jc w:val="both"/>
        <w:rPr>
          <w:b/>
          <w:spacing w:val="30"/>
          <w:sz w:val="28"/>
        </w:rPr>
      </w:pPr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1-126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CE229D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864D62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未有人獲提名為候選人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</w:tr>
    </w:tbl>
    <w:p w:rsidR="00CE229D" w:rsidRPr="00C05E8B" w:rsidRDefault="00CE229D" w:rsidP="00CE229D">
      <w:pPr>
        <w:jc w:val="both"/>
        <w:rPr>
          <w:b/>
          <w:spacing w:val="30"/>
          <w:sz w:val="28"/>
        </w:rPr>
      </w:pPr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p w:rsidR="00DD686E" w:rsidRPr="00C05E8B" w:rsidRDefault="00DD686E"/>
    <w:p w:rsidR="00DD686E" w:rsidRPr="00C05E8B" w:rsidRDefault="00DD686E">
      <w:pPr>
        <w:pStyle w:val="SectionHeading"/>
      </w:pPr>
      <w:bookmarkStart w:id="2" w:name="_Toc525747190"/>
      <w:r w:rsidRPr="00C05E8B">
        <w:rPr>
          <w:rFonts w:hint="eastAsia"/>
        </w:rPr>
        <w:lastRenderedPageBreak/>
        <w:t>三椏</w:t>
      </w:r>
      <w:bookmarkEnd w:id="2"/>
    </w:p>
    <w:p w:rsidR="00CE229D" w:rsidRPr="00C05E8B" w:rsidRDefault="00CE229D" w:rsidP="00CE229D">
      <w:pPr>
        <w:jc w:val="center"/>
        <w:rPr>
          <w:b/>
          <w:spacing w:val="30"/>
          <w:sz w:val="28"/>
        </w:rPr>
      </w:pPr>
      <w:r w:rsidRPr="00C05E8B">
        <w:rPr>
          <w:rFonts w:hint="eastAsia"/>
          <w:b/>
          <w:spacing w:val="30"/>
          <w:sz w:val="28"/>
        </w:rPr>
        <w:t>20</w:t>
      </w:r>
      <w:r w:rsidRPr="00C05E8B">
        <w:rPr>
          <w:b/>
          <w:spacing w:val="30"/>
          <w:sz w:val="28"/>
        </w:rPr>
        <w:t>23</w:t>
      </w:r>
      <w:r w:rsidRPr="00C05E8B">
        <w:rPr>
          <w:rFonts w:hint="eastAsia"/>
          <w:b/>
          <w:spacing w:val="30"/>
          <w:sz w:val="28"/>
        </w:rPr>
        <w:t>村代表選舉</w:t>
      </w:r>
      <w:r w:rsidR="004E3F28">
        <w:rPr>
          <w:rFonts w:hint="eastAsia"/>
          <w:b/>
          <w:spacing w:val="30"/>
          <w:sz w:val="28"/>
        </w:rPr>
        <w:t>候</w:t>
      </w:r>
      <w:r w:rsidRPr="00C05E8B">
        <w:rPr>
          <w:rFonts w:hint="eastAsia"/>
          <w:b/>
          <w:spacing w:val="30"/>
          <w:sz w:val="28"/>
        </w:rPr>
        <w:t>選人名單</w:t>
      </w:r>
    </w:p>
    <w:p w:rsidR="00DD686E" w:rsidRPr="00C05E8B" w:rsidRDefault="00DD686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E739F3" w:rsidP="00E739F3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(</w:t>
            </w:r>
            <w:r w:rsidRPr="00C05E8B">
              <w:rPr>
                <w:b/>
                <w:spacing w:val="30"/>
                <w:sz w:val="28"/>
              </w:rPr>
              <w:t>3</w:t>
            </w:r>
            <w:r w:rsidR="00DD686E" w:rsidRPr="00C05E8B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DD686E" w:rsidRPr="00C05E8B" w:rsidRDefault="00DD686E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鄉村名稱︰三椏</w:t>
            </w:r>
          </w:p>
        </w:tc>
      </w:tr>
    </w:tbl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 w:rsidTr="00CB5F87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2-297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原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CE229D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CB5F87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CB5F87" w:rsidRPr="00C05E8B" w:rsidTr="00CB5F87">
        <w:trPr>
          <w:cantSplit/>
        </w:trPr>
        <w:tc>
          <w:tcPr>
            <w:tcW w:w="988" w:type="dxa"/>
          </w:tcPr>
          <w:p w:rsidR="00CB5F87" w:rsidRPr="00FD7B72" w:rsidRDefault="00CB5F87" w:rsidP="00CB5F87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CB5F87" w:rsidRPr="00FD7B72" w:rsidRDefault="00CB5F87" w:rsidP="00CB5F87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曾潤財</w:t>
            </w:r>
          </w:p>
        </w:tc>
        <w:tc>
          <w:tcPr>
            <w:tcW w:w="840" w:type="dxa"/>
          </w:tcPr>
          <w:p w:rsidR="00CB5F87" w:rsidRPr="00FD7B72" w:rsidRDefault="00CB5F87" w:rsidP="00CB5F87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CB5F87" w:rsidRPr="00FD7B72" w:rsidRDefault="00CB5F87" w:rsidP="00CB5F87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CB5F87" w:rsidRPr="00FD7B72" w:rsidRDefault="00CB5F87" w:rsidP="00CB5F87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商人</w:t>
            </w:r>
          </w:p>
        </w:tc>
        <w:tc>
          <w:tcPr>
            <w:tcW w:w="2850" w:type="dxa"/>
          </w:tcPr>
          <w:p w:rsidR="00CB5F87" w:rsidRPr="00FD7B72" w:rsidRDefault="00560692" w:rsidP="00CB5F8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E229D" w:rsidRPr="00C05E8B" w:rsidRDefault="00CE229D" w:rsidP="00CE229D">
      <w:pPr>
        <w:jc w:val="both"/>
        <w:rPr>
          <w:b/>
          <w:spacing w:val="30"/>
          <w:sz w:val="28"/>
        </w:rPr>
      </w:pPr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1-345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CE229D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864D62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未有人獲提名為候選人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</w:tr>
    </w:tbl>
    <w:p w:rsidR="00CE229D" w:rsidRPr="00C05E8B" w:rsidRDefault="00CE229D" w:rsidP="00CE229D">
      <w:pPr>
        <w:jc w:val="both"/>
        <w:rPr>
          <w:b/>
          <w:spacing w:val="30"/>
          <w:sz w:val="28"/>
        </w:rPr>
      </w:pPr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p w:rsidR="00DD686E" w:rsidRPr="00C05E8B" w:rsidRDefault="00DD686E"/>
    <w:p w:rsidR="00DD686E" w:rsidRPr="00C05E8B" w:rsidRDefault="00DD686E"/>
    <w:p w:rsidR="00DD686E" w:rsidRPr="00C05E8B" w:rsidRDefault="00DD686E"/>
    <w:p w:rsidR="00DD686E" w:rsidRPr="00C05E8B" w:rsidRDefault="00DD686E">
      <w:pPr>
        <w:pStyle w:val="SectionHeading"/>
      </w:pPr>
      <w:bookmarkStart w:id="3" w:name="_Toc525747191"/>
      <w:r w:rsidRPr="00C05E8B">
        <w:rPr>
          <w:rFonts w:hint="eastAsia"/>
        </w:rPr>
        <w:lastRenderedPageBreak/>
        <w:t>上禾坑</w:t>
      </w:r>
      <w:bookmarkEnd w:id="3"/>
    </w:p>
    <w:p w:rsidR="00CE229D" w:rsidRPr="00C05E8B" w:rsidRDefault="00CE229D" w:rsidP="00CE229D">
      <w:pPr>
        <w:jc w:val="center"/>
        <w:rPr>
          <w:b/>
          <w:spacing w:val="30"/>
          <w:sz w:val="28"/>
        </w:rPr>
      </w:pPr>
      <w:r w:rsidRPr="00C05E8B">
        <w:rPr>
          <w:rFonts w:hint="eastAsia"/>
          <w:b/>
          <w:spacing w:val="30"/>
          <w:sz w:val="28"/>
        </w:rPr>
        <w:t>20</w:t>
      </w:r>
      <w:r w:rsidRPr="00C05E8B">
        <w:rPr>
          <w:b/>
          <w:spacing w:val="30"/>
          <w:sz w:val="28"/>
        </w:rPr>
        <w:t>23</w:t>
      </w:r>
      <w:r w:rsidRPr="00C05E8B">
        <w:rPr>
          <w:rFonts w:hint="eastAsia"/>
          <w:b/>
          <w:spacing w:val="30"/>
          <w:sz w:val="28"/>
        </w:rPr>
        <w:t>村代表選舉</w:t>
      </w:r>
      <w:r w:rsidR="004E3F28">
        <w:rPr>
          <w:rFonts w:hint="eastAsia"/>
          <w:b/>
          <w:spacing w:val="30"/>
          <w:sz w:val="28"/>
        </w:rPr>
        <w:t>候</w:t>
      </w:r>
      <w:r w:rsidRPr="00C05E8B">
        <w:rPr>
          <w:rFonts w:hint="eastAsia"/>
          <w:b/>
          <w:spacing w:val="30"/>
          <w:sz w:val="28"/>
        </w:rPr>
        <w:t>選人名單</w:t>
      </w:r>
    </w:p>
    <w:p w:rsidR="00DD686E" w:rsidRPr="00C05E8B" w:rsidRDefault="00DD686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 w:rsidP="00E739F3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(</w:t>
            </w:r>
            <w:r w:rsidR="00E739F3" w:rsidRPr="00C05E8B">
              <w:rPr>
                <w:b/>
                <w:spacing w:val="30"/>
                <w:sz w:val="28"/>
              </w:rPr>
              <w:t>4</w:t>
            </w:r>
            <w:r w:rsidRPr="00C05E8B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DD686E" w:rsidRPr="00C05E8B" w:rsidRDefault="00DD686E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鄉村名稱︰上禾坑</w:t>
            </w:r>
          </w:p>
        </w:tc>
      </w:tr>
    </w:tbl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DD686E" w:rsidRPr="00C05E8B" w:rsidTr="00FE7F26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2-366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原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CE229D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351E81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D686E" w:rsidRPr="00C05E8B" w:rsidTr="00351E81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567358">
            <w:pPr>
              <w:jc w:val="center"/>
              <w:rPr>
                <w:spacing w:val="30"/>
                <w:sz w:val="28"/>
              </w:rPr>
            </w:pPr>
            <w:r w:rsidRPr="00567358">
              <w:rPr>
                <w:rFonts w:hint="eastAsia"/>
                <w:spacing w:val="30"/>
                <w:sz w:val="28"/>
              </w:rPr>
              <w:t>李春林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DD686E" w:rsidRPr="00C05E8B" w:rsidRDefault="00567358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DD686E" w:rsidRPr="00C05E8B" w:rsidRDefault="00567358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</w:t>
            </w:r>
            <w:r>
              <w:rPr>
                <w:rFonts w:hint="eastAsia"/>
                <w:spacing w:val="30"/>
                <w:sz w:val="28"/>
              </w:rPr>
              <w:t>休</w:t>
            </w:r>
          </w:p>
        </w:tc>
        <w:tc>
          <w:tcPr>
            <w:tcW w:w="2900" w:type="dxa"/>
          </w:tcPr>
          <w:p w:rsidR="00DD686E" w:rsidRPr="00C05E8B" w:rsidRDefault="00567358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FD7B72">
              <w:rPr>
                <w:rFonts w:hint="eastAsia"/>
                <w:spacing w:val="30"/>
                <w:sz w:val="28"/>
              </w:rPr>
              <w:t>年</w:t>
            </w:r>
            <w:r w:rsidRPr="00FD7B72">
              <w:rPr>
                <w:rFonts w:hint="eastAsia"/>
                <w:spacing w:val="30"/>
                <w:sz w:val="28"/>
              </w:rPr>
              <w:t>11</w:t>
            </w:r>
            <w:r w:rsidRPr="00FD7B72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 w:rsidRPr="00FD7B72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FE7F26" w:rsidRPr="00C05E8B" w:rsidTr="00351E81">
        <w:trPr>
          <w:cantSplit/>
        </w:trPr>
        <w:tc>
          <w:tcPr>
            <w:tcW w:w="988" w:type="dxa"/>
          </w:tcPr>
          <w:p w:rsidR="00FE7F26" w:rsidRPr="00C05E8B" w:rsidRDefault="00FE7F26" w:rsidP="00FE7F26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FE7F26" w:rsidRPr="00567358" w:rsidRDefault="00FE7F26" w:rsidP="00FE7F26">
            <w:pPr>
              <w:jc w:val="center"/>
              <w:rPr>
                <w:spacing w:val="30"/>
                <w:sz w:val="28"/>
              </w:rPr>
            </w:pPr>
            <w:r w:rsidRPr="004E4132">
              <w:rPr>
                <w:rFonts w:ascii="華康細明體" w:eastAsia="華康細明體" w:hAnsi="華康細明體" w:hint="eastAsia"/>
                <w:spacing w:val="30"/>
                <w:sz w:val="28"/>
              </w:rPr>
              <w:t>李冠儒</w:t>
            </w:r>
          </w:p>
        </w:tc>
        <w:tc>
          <w:tcPr>
            <w:tcW w:w="840" w:type="dxa"/>
          </w:tcPr>
          <w:p w:rsidR="00FE7F26" w:rsidRPr="00C05E8B" w:rsidRDefault="00FE7F26" w:rsidP="00FE7F2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FE7F26" w:rsidRPr="00C05E8B" w:rsidRDefault="00FE7F26" w:rsidP="00FE7F26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FE7F26" w:rsidRPr="00C05E8B" w:rsidRDefault="00FE7F26" w:rsidP="00FE7F26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</w:t>
            </w:r>
            <w:r>
              <w:rPr>
                <w:rFonts w:hint="eastAsia"/>
                <w:spacing w:val="30"/>
                <w:sz w:val="28"/>
              </w:rPr>
              <w:t>休</w:t>
            </w:r>
          </w:p>
        </w:tc>
        <w:tc>
          <w:tcPr>
            <w:tcW w:w="2900" w:type="dxa"/>
          </w:tcPr>
          <w:p w:rsidR="00FE7F26" w:rsidRPr="00C05E8B" w:rsidRDefault="00FE7F26" w:rsidP="00FE7F26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FD7B72">
              <w:rPr>
                <w:rFonts w:hint="eastAsia"/>
                <w:spacing w:val="30"/>
                <w:sz w:val="28"/>
              </w:rPr>
              <w:t>年</w:t>
            </w:r>
            <w:r w:rsidRPr="00FD7B72">
              <w:rPr>
                <w:rFonts w:hint="eastAsia"/>
                <w:spacing w:val="30"/>
                <w:sz w:val="28"/>
              </w:rPr>
              <w:t>11</w:t>
            </w:r>
            <w:r w:rsidRPr="00FD7B72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 w:rsidRPr="00FD7B72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351E81" w:rsidRPr="00C05E8B" w:rsidTr="00351E81">
        <w:trPr>
          <w:cantSplit/>
        </w:trPr>
        <w:tc>
          <w:tcPr>
            <w:tcW w:w="988" w:type="dxa"/>
          </w:tcPr>
          <w:p w:rsidR="00351E81" w:rsidRPr="00C05E8B" w:rsidRDefault="00351E81" w:rsidP="00FE7F26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351E81" w:rsidRPr="004E4132" w:rsidRDefault="00351E81" w:rsidP="00FE7F26">
            <w:pPr>
              <w:jc w:val="center"/>
              <w:rPr>
                <w:rFonts w:ascii="華康細明體" w:eastAsia="華康細明體" w:hAnsi="華康細明體"/>
                <w:spacing w:val="30"/>
                <w:sz w:val="28"/>
              </w:rPr>
            </w:pPr>
            <w:r w:rsidRPr="00351E81">
              <w:rPr>
                <w:rFonts w:ascii="華康細明體" w:eastAsia="華康細明體" w:hAnsi="華康細明體" w:hint="eastAsia"/>
                <w:spacing w:val="30"/>
                <w:sz w:val="28"/>
              </w:rPr>
              <w:t>李玉賢</w:t>
            </w:r>
          </w:p>
        </w:tc>
        <w:tc>
          <w:tcPr>
            <w:tcW w:w="840" w:type="dxa"/>
          </w:tcPr>
          <w:p w:rsidR="00351E81" w:rsidRPr="00C05E8B" w:rsidRDefault="00351E81" w:rsidP="00FE7F2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351E81" w:rsidRDefault="00351E81" w:rsidP="00FE7F26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351E81" w:rsidRDefault="00351E81" w:rsidP="00FE7F26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司</w:t>
            </w:r>
            <w:r>
              <w:rPr>
                <w:rFonts w:hint="eastAsia"/>
                <w:spacing w:val="30"/>
                <w:sz w:val="28"/>
              </w:rPr>
              <w:t>機</w:t>
            </w:r>
          </w:p>
        </w:tc>
        <w:tc>
          <w:tcPr>
            <w:tcW w:w="2900" w:type="dxa"/>
          </w:tcPr>
          <w:p w:rsidR="00351E81" w:rsidRPr="00FD7B72" w:rsidRDefault="00351E81" w:rsidP="00FE7F26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FD7B72">
              <w:rPr>
                <w:rFonts w:hint="eastAsia"/>
                <w:spacing w:val="30"/>
                <w:sz w:val="28"/>
              </w:rPr>
              <w:t>年</w:t>
            </w:r>
            <w:r w:rsidRPr="00FD7B72">
              <w:rPr>
                <w:rFonts w:hint="eastAsia"/>
                <w:spacing w:val="30"/>
                <w:sz w:val="28"/>
              </w:rPr>
              <w:t>11</w:t>
            </w:r>
            <w:r w:rsidRPr="00FD7B72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0</w:t>
            </w:r>
            <w:r w:rsidRPr="00FD7B72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D56C65" w:rsidRPr="00C05E8B" w:rsidTr="00351E81">
        <w:trPr>
          <w:cantSplit/>
        </w:trPr>
        <w:tc>
          <w:tcPr>
            <w:tcW w:w="988" w:type="dxa"/>
          </w:tcPr>
          <w:p w:rsidR="00D56C65" w:rsidRPr="00C05E8B" w:rsidRDefault="00D56C65" w:rsidP="00FE7F26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56C65" w:rsidRPr="00351E81" w:rsidRDefault="00D56C65" w:rsidP="00FE7F26">
            <w:pPr>
              <w:jc w:val="center"/>
              <w:rPr>
                <w:rFonts w:ascii="華康細明體" w:eastAsia="華康細明體" w:hAnsi="華康細明體"/>
                <w:spacing w:val="30"/>
                <w:sz w:val="28"/>
              </w:rPr>
            </w:pPr>
            <w:r w:rsidRPr="00D56C65">
              <w:rPr>
                <w:rFonts w:ascii="華康細明體" w:eastAsia="華康細明體" w:hAnsi="華康細明體" w:hint="eastAsia"/>
                <w:spacing w:val="30"/>
                <w:sz w:val="28"/>
              </w:rPr>
              <w:t>李雲亮</w:t>
            </w:r>
          </w:p>
        </w:tc>
        <w:tc>
          <w:tcPr>
            <w:tcW w:w="840" w:type="dxa"/>
          </w:tcPr>
          <w:p w:rsidR="00D56C65" w:rsidRPr="00C05E8B" w:rsidRDefault="00D56C65" w:rsidP="00FE7F2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D56C65" w:rsidRDefault="00D56C65" w:rsidP="00FE7F26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D56C65" w:rsidRDefault="00D56C65" w:rsidP="00FE7F26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技</w:t>
            </w:r>
            <w:r>
              <w:rPr>
                <w:rFonts w:hint="eastAsia"/>
                <w:spacing w:val="30"/>
                <w:sz w:val="28"/>
              </w:rPr>
              <w:t>術</w:t>
            </w:r>
            <w:r>
              <w:rPr>
                <w:rFonts w:hint="eastAsia"/>
                <w:spacing w:val="30"/>
                <w:sz w:val="28"/>
                <w:lang w:eastAsia="zh-HK"/>
              </w:rPr>
              <w:t>員</w:t>
            </w:r>
          </w:p>
        </w:tc>
        <w:tc>
          <w:tcPr>
            <w:tcW w:w="2900" w:type="dxa"/>
          </w:tcPr>
          <w:p w:rsidR="00D56C65" w:rsidRPr="00FD7B72" w:rsidRDefault="00D56C65" w:rsidP="00FE7F26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FD7B72">
              <w:rPr>
                <w:rFonts w:hint="eastAsia"/>
                <w:spacing w:val="30"/>
                <w:sz w:val="28"/>
              </w:rPr>
              <w:t>年</w:t>
            </w:r>
            <w:r w:rsidRPr="00FD7B72">
              <w:rPr>
                <w:rFonts w:hint="eastAsia"/>
                <w:spacing w:val="30"/>
                <w:sz w:val="28"/>
              </w:rPr>
              <w:t>11</w:t>
            </w:r>
            <w:r w:rsidRPr="00FD7B72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4</w:t>
            </w:r>
            <w:r w:rsidRPr="00FD7B72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E229D" w:rsidRPr="00C05E8B" w:rsidRDefault="00CE229D" w:rsidP="00CE229D">
      <w:pPr>
        <w:jc w:val="both"/>
        <w:rPr>
          <w:b/>
          <w:spacing w:val="30"/>
          <w:sz w:val="28"/>
        </w:rPr>
      </w:pPr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 w:rsidTr="0034774F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1-433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CE229D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34774F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34774F" w:rsidRPr="00C05E8B" w:rsidTr="0034774F">
        <w:trPr>
          <w:cantSplit/>
        </w:trPr>
        <w:tc>
          <w:tcPr>
            <w:tcW w:w="988" w:type="dxa"/>
          </w:tcPr>
          <w:p w:rsidR="0034774F" w:rsidRPr="00C05E8B" w:rsidRDefault="0034774F" w:rsidP="0034774F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34774F" w:rsidRPr="00C05E8B" w:rsidRDefault="0034774F" w:rsidP="0034774F">
            <w:pPr>
              <w:jc w:val="center"/>
              <w:rPr>
                <w:spacing w:val="30"/>
                <w:sz w:val="28"/>
              </w:rPr>
            </w:pPr>
            <w:r w:rsidRPr="0034774F">
              <w:rPr>
                <w:rFonts w:hint="eastAsia"/>
                <w:spacing w:val="30"/>
                <w:sz w:val="28"/>
              </w:rPr>
              <w:t>李美賢</w:t>
            </w:r>
          </w:p>
        </w:tc>
        <w:tc>
          <w:tcPr>
            <w:tcW w:w="840" w:type="dxa"/>
          </w:tcPr>
          <w:p w:rsidR="0034774F" w:rsidRPr="00C05E8B" w:rsidRDefault="0034774F" w:rsidP="0034774F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34774F" w:rsidRPr="00C05E8B" w:rsidRDefault="0034774F" w:rsidP="0034774F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34774F" w:rsidRPr="00C05E8B" w:rsidRDefault="0034774F" w:rsidP="0034774F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休</w:t>
            </w:r>
          </w:p>
        </w:tc>
        <w:tc>
          <w:tcPr>
            <w:tcW w:w="2850" w:type="dxa"/>
          </w:tcPr>
          <w:p w:rsidR="0034774F" w:rsidRPr="00C05E8B" w:rsidRDefault="0034774F" w:rsidP="0034774F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FD7B72">
              <w:rPr>
                <w:rFonts w:hint="eastAsia"/>
                <w:spacing w:val="30"/>
                <w:sz w:val="28"/>
              </w:rPr>
              <w:t>年</w:t>
            </w:r>
            <w:r w:rsidRPr="00FD7B72">
              <w:rPr>
                <w:rFonts w:hint="eastAsia"/>
                <w:spacing w:val="30"/>
                <w:sz w:val="28"/>
              </w:rPr>
              <w:t>11</w:t>
            </w:r>
            <w:r w:rsidRPr="00FD7B72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 w:rsidRPr="00FD7B72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E229D" w:rsidRPr="00C05E8B" w:rsidRDefault="00CE229D" w:rsidP="00CE229D">
      <w:pPr>
        <w:jc w:val="both"/>
        <w:rPr>
          <w:b/>
          <w:spacing w:val="30"/>
          <w:sz w:val="28"/>
        </w:rPr>
      </w:pPr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p w:rsidR="00DD686E" w:rsidRPr="00C05E8B" w:rsidRDefault="00DD686E">
      <w:pPr>
        <w:pStyle w:val="SectionHeading"/>
      </w:pPr>
      <w:bookmarkStart w:id="4" w:name="_Toc525747192"/>
      <w:r w:rsidRPr="00C05E8B">
        <w:rPr>
          <w:rFonts w:hint="eastAsia"/>
        </w:rPr>
        <w:lastRenderedPageBreak/>
        <w:t>下禾坑</w:t>
      </w:r>
      <w:bookmarkEnd w:id="4"/>
    </w:p>
    <w:p w:rsidR="00CE229D" w:rsidRPr="00C05E8B" w:rsidRDefault="00CE229D" w:rsidP="00CE229D">
      <w:pPr>
        <w:jc w:val="center"/>
        <w:rPr>
          <w:b/>
          <w:spacing w:val="30"/>
          <w:sz w:val="28"/>
        </w:rPr>
      </w:pPr>
      <w:r w:rsidRPr="00C05E8B">
        <w:rPr>
          <w:rFonts w:hint="eastAsia"/>
          <w:b/>
          <w:spacing w:val="30"/>
          <w:sz w:val="28"/>
        </w:rPr>
        <w:t>20</w:t>
      </w:r>
      <w:r w:rsidRPr="00C05E8B">
        <w:rPr>
          <w:b/>
          <w:spacing w:val="30"/>
          <w:sz w:val="28"/>
        </w:rPr>
        <w:t>23</w:t>
      </w:r>
      <w:r w:rsidRPr="00C05E8B">
        <w:rPr>
          <w:rFonts w:hint="eastAsia"/>
          <w:b/>
          <w:spacing w:val="30"/>
          <w:sz w:val="28"/>
        </w:rPr>
        <w:t>村代表選舉</w:t>
      </w:r>
      <w:r w:rsidR="004E3F28">
        <w:rPr>
          <w:rFonts w:hint="eastAsia"/>
          <w:b/>
          <w:spacing w:val="30"/>
          <w:sz w:val="28"/>
        </w:rPr>
        <w:t>候</w:t>
      </w:r>
      <w:r w:rsidRPr="00C05E8B">
        <w:rPr>
          <w:rFonts w:hint="eastAsia"/>
          <w:b/>
          <w:spacing w:val="30"/>
          <w:sz w:val="28"/>
        </w:rPr>
        <w:t>選人名單</w:t>
      </w:r>
    </w:p>
    <w:p w:rsidR="00DD686E" w:rsidRPr="00C05E8B" w:rsidRDefault="00DD686E">
      <w:pPr>
        <w:jc w:val="both"/>
        <w:rPr>
          <w:b/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(5)</w:t>
            </w:r>
          </w:p>
        </w:tc>
        <w:tc>
          <w:tcPr>
            <w:tcW w:w="8428" w:type="dxa"/>
          </w:tcPr>
          <w:p w:rsidR="00DD686E" w:rsidRPr="00C05E8B" w:rsidRDefault="00DD686E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鄉村名稱︰下禾坑</w:t>
            </w:r>
          </w:p>
        </w:tc>
      </w:tr>
    </w:tbl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 w:rsidTr="00AE53EE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2-065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原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CE229D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AE53EE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AE53EE" w:rsidRPr="00C05E8B" w:rsidTr="00AE53EE">
        <w:trPr>
          <w:cantSplit/>
        </w:trPr>
        <w:tc>
          <w:tcPr>
            <w:tcW w:w="988" w:type="dxa"/>
          </w:tcPr>
          <w:p w:rsidR="00AE53EE" w:rsidRPr="00C05E8B" w:rsidRDefault="00AE53EE" w:rsidP="00AE53E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E53EE" w:rsidRPr="00C05E8B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李</w:t>
            </w:r>
            <w:r>
              <w:rPr>
                <w:rFonts w:hint="eastAsia"/>
                <w:spacing w:val="30"/>
                <w:sz w:val="28"/>
              </w:rPr>
              <w:t>俊平</w:t>
            </w:r>
          </w:p>
        </w:tc>
        <w:tc>
          <w:tcPr>
            <w:tcW w:w="84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AE53EE" w:rsidRPr="00C05E8B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850" w:type="dxa"/>
          </w:tcPr>
          <w:p w:rsidR="00AE53EE" w:rsidRPr="00C05E8B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FD7B72">
              <w:rPr>
                <w:rFonts w:hint="eastAsia"/>
                <w:spacing w:val="30"/>
                <w:sz w:val="28"/>
              </w:rPr>
              <w:t>年</w:t>
            </w:r>
            <w:r w:rsidRPr="00FD7B72">
              <w:rPr>
                <w:rFonts w:hint="eastAsia"/>
                <w:spacing w:val="30"/>
                <w:sz w:val="28"/>
              </w:rPr>
              <w:t>11</w:t>
            </w:r>
            <w:r w:rsidRPr="00FD7B72">
              <w:rPr>
                <w:rFonts w:hint="eastAsia"/>
                <w:spacing w:val="30"/>
                <w:sz w:val="28"/>
              </w:rPr>
              <w:t>月</w:t>
            </w:r>
            <w:r>
              <w:rPr>
                <w:spacing w:val="30"/>
                <w:sz w:val="28"/>
              </w:rPr>
              <w:t>4</w:t>
            </w:r>
            <w:r w:rsidRPr="00FD7B72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E229D" w:rsidRPr="00C05E8B" w:rsidRDefault="00CE229D" w:rsidP="00CE229D">
      <w:pPr>
        <w:jc w:val="both"/>
        <w:rPr>
          <w:b/>
          <w:spacing w:val="30"/>
          <w:sz w:val="28"/>
        </w:rPr>
      </w:pPr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 w:rsidTr="00AE53EE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1-075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CE229D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AE53EE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AE53EE" w:rsidRPr="00C05E8B" w:rsidTr="00AE53EE">
        <w:trPr>
          <w:cantSplit/>
        </w:trPr>
        <w:tc>
          <w:tcPr>
            <w:tcW w:w="988" w:type="dxa"/>
          </w:tcPr>
          <w:p w:rsidR="00AE53EE" w:rsidRPr="00C05E8B" w:rsidRDefault="00AE53EE" w:rsidP="00AE53E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李炳華</w:t>
            </w:r>
          </w:p>
        </w:tc>
        <w:tc>
          <w:tcPr>
            <w:tcW w:w="84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85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FD7B72">
              <w:rPr>
                <w:rFonts w:hint="eastAsia"/>
                <w:spacing w:val="30"/>
                <w:sz w:val="28"/>
              </w:rPr>
              <w:t>年</w:t>
            </w:r>
            <w:r w:rsidRPr="00FD7B72">
              <w:rPr>
                <w:rFonts w:hint="eastAsia"/>
                <w:spacing w:val="30"/>
                <w:sz w:val="28"/>
              </w:rPr>
              <w:t>11</w:t>
            </w:r>
            <w:r w:rsidRPr="00FD7B72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 w:rsidRPr="00FD7B72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E229D" w:rsidRPr="00C05E8B" w:rsidRDefault="00CE229D" w:rsidP="00CE229D">
      <w:pPr>
        <w:jc w:val="both"/>
        <w:rPr>
          <w:b/>
          <w:spacing w:val="30"/>
          <w:sz w:val="28"/>
        </w:rPr>
      </w:pPr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>
      <w:pPr>
        <w:jc w:val="both"/>
        <w:rPr>
          <w:b/>
          <w:spacing w:val="30"/>
          <w:sz w:val="28"/>
        </w:rPr>
      </w:pPr>
    </w:p>
    <w:p w:rsidR="00DD686E" w:rsidRPr="00C05E8B" w:rsidRDefault="00DD686E">
      <w:pPr>
        <w:pStyle w:val="SectionHeading"/>
      </w:pPr>
      <w:bookmarkStart w:id="5" w:name="_Toc525747193"/>
      <w:r w:rsidRPr="00C05E8B">
        <w:rPr>
          <w:rFonts w:hint="eastAsia"/>
        </w:rPr>
        <w:lastRenderedPageBreak/>
        <w:t>大朗</w:t>
      </w:r>
      <w:bookmarkEnd w:id="5"/>
    </w:p>
    <w:p w:rsidR="00CE229D" w:rsidRPr="00C05E8B" w:rsidRDefault="00CE229D" w:rsidP="00CE229D">
      <w:pPr>
        <w:jc w:val="center"/>
        <w:rPr>
          <w:b/>
          <w:spacing w:val="30"/>
          <w:sz w:val="28"/>
        </w:rPr>
      </w:pPr>
      <w:r w:rsidRPr="00C05E8B">
        <w:rPr>
          <w:rFonts w:hint="eastAsia"/>
          <w:b/>
          <w:spacing w:val="30"/>
          <w:sz w:val="28"/>
        </w:rPr>
        <w:t>20</w:t>
      </w:r>
      <w:r w:rsidRPr="00C05E8B">
        <w:rPr>
          <w:b/>
          <w:spacing w:val="30"/>
          <w:sz w:val="28"/>
        </w:rPr>
        <w:t>23</w:t>
      </w:r>
      <w:r w:rsidRPr="00C05E8B">
        <w:rPr>
          <w:rFonts w:hint="eastAsia"/>
          <w:b/>
          <w:spacing w:val="30"/>
          <w:sz w:val="28"/>
        </w:rPr>
        <w:t>村代表選舉</w:t>
      </w:r>
      <w:r w:rsidR="004E3F28">
        <w:rPr>
          <w:rFonts w:hint="eastAsia"/>
          <w:b/>
          <w:spacing w:val="30"/>
          <w:sz w:val="28"/>
        </w:rPr>
        <w:t>候</w:t>
      </w:r>
      <w:r w:rsidRPr="00C05E8B">
        <w:rPr>
          <w:rFonts w:hint="eastAsia"/>
          <w:b/>
          <w:spacing w:val="30"/>
          <w:sz w:val="28"/>
        </w:rPr>
        <w:t>選人名單</w:t>
      </w:r>
    </w:p>
    <w:p w:rsidR="00DD686E" w:rsidRPr="00C05E8B" w:rsidRDefault="00DD686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 w:rsidP="00E739F3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(</w:t>
            </w:r>
            <w:r w:rsidR="00E739F3" w:rsidRPr="00C05E8B">
              <w:rPr>
                <w:b/>
                <w:spacing w:val="30"/>
                <w:sz w:val="28"/>
              </w:rPr>
              <w:t>6</w:t>
            </w:r>
            <w:r w:rsidRPr="00C05E8B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DD686E" w:rsidRPr="00C05E8B" w:rsidRDefault="00DD686E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鄉村名稱︰大朗</w:t>
            </w:r>
          </w:p>
        </w:tc>
      </w:tr>
    </w:tbl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 w:rsidTr="00AE53EE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2-415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原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CE229D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AE53EE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AE53EE" w:rsidRPr="00C05E8B" w:rsidTr="00AE53EE">
        <w:trPr>
          <w:cantSplit/>
        </w:trPr>
        <w:tc>
          <w:tcPr>
            <w:tcW w:w="988" w:type="dxa"/>
          </w:tcPr>
          <w:p w:rsidR="00AE53EE" w:rsidRPr="00C05E8B" w:rsidRDefault="00AE53EE" w:rsidP="00AE53E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E53EE" w:rsidRPr="00C05E8B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李偉明</w:t>
            </w:r>
          </w:p>
        </w:tc>
        <w:tc>
          <w:tcPr>
            <w:tcW w:w="84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AE53EE" w:rsidRPr="00C05E8B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商人</w:t>
            </w:r>
          </w:p>
        </w:tc>
        <w:tc>
          <w:tcPr>
            <w:tcW w:w="2850" w:type="dxa"/>
          </w:tcPr>
          <w:p w:rsidR="00AE53EE" w:rsidRPr="00C05E8B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FD7B72">
              <w:rPr>
                <w:rFonts w:hint="eastAsia"/>
                <w:spacing w:val="30"/>
                <w:sz w:val="28"/>
              </w:rPr>
              <w:t>年</w:t>
            </w:r>
            <w:r w:rsidRPr="00FD7B72">
              <w:rPr>
                <w:rFonts w:hint="eastAsia"/>
                <w:spacing w:val="30"/>
                <w:sz w:val="28"/>
              </w:rPr>
              <w:t>11</w:t>
            </w:r>
            <w:r w:rsidRPr="00FD7B72">
              <w:rPr>
                <w:rFonts w:hint="eastAsia"/>
                <w:spacing w:val="30"/>
                <w:sz w:val="28"/>
              </w:rPr>
              <w:t>月</w:t>
            </w:r>
            <w:r>
              <w:rPr>
                <w:spacing w:val="30"/>
                <w:sz w:val="28"/>
              </w:rPr>
              <w:t>4</w:t>
            </w:r>
            <w:r w:rsidRPr="00FD7B72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D686E" w:rsidRPr="00C05E8B" w:rsidRDefault="00CE229D">
      <w:pPr>
        <w:pStyle w:val="10"/>
      </w:pPr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 w:rsidTr="00CD2DB9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1-489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CE229D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CD2DB9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CD2DB9" w:rsidRPr="00C05E8B" w:rsidTr="00CD2DB9">
        <w:trPr>
          <w:cantSplit/>
        </w:trPr>
        <w:tc>
          <w:tcPr>
            <w:tcW w:w="988" w:type="dxa"/>
          </w:tcPr>
          <w:p w:rsidR="00CD2DB9" w:rsidRPr="00C05E8B" w:rsidRDefault="00CD2DB9" w:rsidP="00CD2DB9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CD2DB9" w:rsidRPr="00FD7B72" w:rsidRDefault="00CD2DB9" w:rsidP="00CD2DB9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李偉良</w:t>
            </w:r>
          </w:p>
        </w:tc>
        <w:tc>
          <w:tcPr>
            <w:tcW w:w="840" w:type="dxa"/>
          </w:tcPr>
          <w:p w:rsidR="00CD2DB9" w:rsidRPr="00FD7B72" w:rsidRDefault="00CD2DB9" w:rsidP="00CD2DB9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CD2DB9" w:rsidRPr="00FD7B72" w:rsidRDefault="00CD2DB9" w:rsidP="00CD2DB9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CD2DB9" w:rsidRPr="00FD7B72" w:rsidRDefault="00CD2DB9" w:rsidP="00CD2DB9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850" w:type="dxa"/>
          </w:tcPr>
          <w:p w:rsidR="00CD2DB9" w:rsidRPr="00FD7B72" w:rsidRDefault="005D7759" w:rsidP="00CD2DB9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DD686E" w:rsidRPr="00C05E8B" w:rsidRDefault="00CE229D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>
      <w:pPr>
        <w:pStyle w:val="SectionHeading"/>
      </w:pPr>
      <w:bookmarkStart w:id="6" w:name="_Toc525747194"/>
      <w:r w:rsidRPr="00C05E8B">
        <w:rPr>
          <w:rFonts w:hint="eastAsia"/>
        </w:rPr>
        <w:lastRenderedPageBreak/>
        <w:t>大塘湖</w:t>
      </w:r>
      <w:bookmarkEnd w:id="6"/>
    </w:p>
    <w:p w:rsidR="00CE229D" w:rsidRPr="00C05E8B" w:rsidRDefault="00CE229D" w:rsidP="00CE229D">
      <w:pPr>
        <w:jc w:val="center"/>
        <w:rPr>
          <w:b/>
          <w:spacing w:val="30"/>
          <w:sz w:val="28"/>
        </w:rPr>
      </w:pPr>
      <w:r w:rsidRPr="00C05E8B">
        <w:rPr>
          <w:rFonts w:hint="eastAsia"/>
          <w:b/>
          <w:spacing w:val="30"/>
          <w:sz w:val="28"/>
        </w:rPr>
        <w:t>20</w:t>
      </w:r>
      <w:r w:rsidRPr="00C05E8B">
        <w:rPr>
          <w:b/>
          <w:spacing w:val="30"/>
          <w:sz w:val="28"/>
        </w:rPr>
        <w:t>23</w:t>
      </w:r>
      <w:r w:rsidRPr="00C05E8B">
        <w:rPr>
          <w:rFonts w:hint="eastAsia"/>
          <w:b/>
          <w:spacing w:val="30"/>
          <w:sz w:val="28"/>
        </w:rPr>
        <w:t>村代表選舉</w:t>
      </w:r>
      <w:r w:rsidR="004E3F28">
        <w:rPr>
          <w:rFonts w:hint="eastAsia"/>
          <w:b/>
          <w:spacing w:val="30"/>
          <w:sz w:val="28"/>
        </w:rPr>
        <w:t>候</w:t>
      </w:r>
      <w:r w:rsidRPr="00C05E8B">
        <w:rPr>
          <w:rFonts w:hint="eastAsia"/>
          <w:b/>
          <w:spacing w:val="30"/>
          <w:sz w:val="28"/>
        </w:rPr>
        <w:t>選人名單</w:t>
      </w:r>
    </w:p>
    <w:p w:rsidR="00DD686E" w:rsidRPr="00C05E8B" w:rsidRDefault="00DD686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 w:rsidP="00E739F3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(</w:t>
            </w:r>
            <w:r w:rsidR="00E739F3" w:rsidRPr="00C05E8B">
              <w:rPr>
                <w:b/>
                <w:spacing w:val="30"/>
                <w:sz w:val="28"/>
              </w:rPr>
              <w:t>7</w:t>
            </w:r>
            <w:r w:rsidRPr="00C05E8B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DD686E" w:rsidRPr="00C05E8B" w:rsidRDefault="00DD686E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鄉村名稱︰大塘湖</w:t>
            </w:r>
          </w:p>
        </w:tc>
      </w:tr>
    </w:tbl>
    <w:p w:rsidR="00DD686E" w:rsidRPr="00C05E8B" w:rsidRDefault="00DD686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2-442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原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CE229D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2E7F6E">
            <w:pPr>
              <w:jc w:val="center"/>
              <w:rPr>
                <w:spacing w:val="30"/>
                <w:sz w:val="28"/>
              </w:rPr>
            </w:pPr>
            <w:r w:rsidRPr="002E7F6E">
              <w:rPr>
                <w:rFonts w:hint="eastAsia"/>
                <w:spacing w:val="30"/>
                <w:sz w:val="28"/>
              </w:rPr>
              <w:t>鄧嘉文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DD686E" w:rsidRPr="00C05E8B" w:rsidRDefault="002E7F6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DD686E" w:rsidRPr="00C05E8B" w:rsidRDefault="002E7F6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運</w:t>
            </w:r>
            <w:r>
              <w:rPr>
                <w:rFonts w:hint="eastAsia"/>
                <w:spacing w:val="30"/>
                <w:sz w:val="28"/>
              </w:rPr>
              <w:t>輸</w:t>
            </w:r>
            <w:r>
              <w:rPr>
                <w:rFonts w:hint="eastAsia"/>
                <w:spacing w:val="30"/>
                <w:sz w:val="28"/>
                <w:lang w:eastAsia="zh-HK"/>
              </w:rPr>
              <w:t>司</w:t>
            </w:r>
            <w:r>
              <w:rPr>
                <w:rFonts w:hint="eastAsia"/>
                <w:spacing w:val="30"/>
                <w:sz w:val="28"/>
              </w:rPr>
              <w:t>機</w:t>
            </w:r>
          </w:p>
        </w:tc>
        <w:tc>
          <w:tcPr>
            <w:tcW w:w="2850" w:type="dxa"/>
          </w:tcPr>
          <w:p w:rsidR="00DD686E" w:rsidRPr="00C05E8B" w:rsidRDefault="002E7F6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FD7B72">
              <w:rPr>
                <w:rFonts w:hint="eastAsia"/>
                <w:spacing w:val="30"/>
                <w:sz w:val="28"/>
              </w:rPr>
              <w:t>年</w:t>
            </w:r>
            <w:r w:rsidRPr="00FD7B72">
              <w:rPr>
                <w:rFonts w:hint="eastAsia"/>
                <w:spacing w:val="30"/>
                <w:sz w:val="28"/>
              </w:rPr>
              <w:t>11</w:t>
            </w:r>
            <w:r w:rsidRPr="00FD7B72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 w:rsidRPr="00FD7B72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E229D" w:rsidRPr="00C05E8B" w:rsidRDefault="00CE229D" w:rsidP="00CE229D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>
      <w:pPr>
        <w:jc w:val="both"/>
        <w:rPr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1-524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CE229D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6A136D" w:rsidRDefault="006F42D7">
            <w:pPr>
              <w:jc w:val="center"/>
              <w:rPr>
                <w:rFonts w:asciiTheme="minorEastAsia" w:eastAsiaTheme="minorEastAsia" w:hAnsiTheme="minorEastAsia"/>
                <w:spacing w:val="30"/>
                <w:sz w:val="28"/>
              </w:rPr>
            </w:pPr>
            <w:r w:rsidRPr="006A136D">
              <w:rPr>
                <w:rFonts w:asciiTheme="minorEastAsia" w:eastAsiaTheme="minorEastAsia" w:hAnsiTheme="minorEastAsia" w:hint="eastAsia"/>
                <w:spacing w:val="30"/>
                <w:sz w:val="28"/>
              </w:rPr>
              <w:t>鄧水秤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DD686E" w:rsidRPr="00C05E8B" w:rsidRDefault="006F42D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DD686E" w:rsidRPr="00C05E8B" w:rsidRDefault="006F42D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經</w:t>
            </w:r>
            <w:r>
              <w:rPr>
                <w:rFonts w:hint="eastAsia"/>
                <w:spacing w:val="30"/>
                <w:sz w:val="28"/>
              </w:rPr>
              <w:t>理</w:t>
            </w:r>
          </w:p>
        </w:tc>
        <w:tc>
          <w:tcPr>
            <w:tcW w:w="2850" w:type="dxa"/>
          </w:tcPr>
          <w:p w:rsidR="00DD686E" w:rsidRPr="00C05E8B" w:rsidRDefault="006F42D7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FD7B72">
              <w:rPr>
                <w:rFonts w:hint="eastAsia"/>
                <w:spacing w:val="30"/>
                <w:sz w:val="28"/>
              </w:rPr>
              <w:t>年</w:t>
            </w:r>
            <w:r w:rsidRPr="00FD7B72">
              <w:rPr>
                <w:rFonts w:hint="eastAsia"/>
                <w:spacing w:val="30"/>
                <w:sz w:val="28"/>
              </w:rPr>
              <w:t>11</w:t>
            </w:r>
            <w:r w:rsidRPr="00FD7B72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 w:rsidRPr="00FD7B72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E229D" w:rsidRPr="00C05E8B" w:rsidRDefault="00CE229D" w:rsidP="00CE229D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p w:rsidR="00DD686E" w:rsidRPr="00C05E8B" w:rsidRDefault="00DD686E"/>
    <w:p w:rsidR="00DD686E" w:rsidRPr="00C05E8B" w:rsidRDefault="00DD686E">
      <w:pPr>
        <w:pStyle w:val="SectionHeading"/>
      </w:pPr>
      <w:bookmarkStart w:id="7" w:name="_Toc525747195"/>
      <w:r w:rsidRPr="00C05E8B">
        <w:rPr>
          <w:rFonts w:hint="eastAsia"/>
        </w:rPr>
        <w:lastRenderedPageBreak/>
        <w:t>山嘴</w:t>
      </w:r>
      <w:bookmarkEnd w:id="7"/>
    </w:p>
    <w:p w:rsidR="00CE229D" w:rsidRPr="00C05E8B" w:rsidRDefault="00CE229D" w:rsidP="00CE229D">
      <w:pPr>
        <w:jc w:val="center"/>
        <w:rPr>
          <w:b/>
          <w:spacing w:val="30"/>
          <w:sz w:val="28"/>
        </w:rPr>
      </w:pPr>
      <w:r w:rsidRPr="00C05E8B">
        <w:rPr>
          <w:rFonts w:hint="eastAsia"/>
          <w:b/>
          <w:spacing w:val="30"/>
          <w:sz w:val="28"/>
        </w:rPr>
        <w:t>20</w:t>
      </w:r>
      <w:r w:rsidRPr="00C05E8B">
        <w:rPr>
          <w:b/>
          <w:spacing w:val="30"/>
          <w:sz w:val="28"/>
        </w:rPr>
        <w:t>23</w:t>
      </w:r>
      <w:r w:rsidRPr="00C05E8B">
        <w:rPr>
          <w:rFonts w:hint="eastAsia"/>
          <w:b/>
          <w:spacing w:val="30"/>
          <w:sz w:val="28"/>
        </w:rPr>
        <w:t>村代表選舉</w:t>
      </w:r>
      <w:r w:rsidR="004E3F28">
        <w:rPr>
          <w:rFonts w:hint="eastAsia"/>
          <w:b/>
          <w:spacing w:val="30"/>
          <w:sz w:val="28"/>
        </w:rPr>
        <w:t>候</w:t>
      </w:r>
      <w:r w:rsidRPr="00C05E8B">
        <w:rPr>
          <w:rFonts w:hint="eastAsia"/>
          <w:b/>
          <w:spacing w:val="30"/>
          <w:sz w:val="28"/>
        </w:rPr>
        <w:t>選人名單</w:t>
      </w:r>
    </w:p>
    <w:p w:rsidR="00DD686E" w:rsidRPr="00C05E8B" w:rsidRDefault="00DD686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 w:rsidP="00E739F3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(</w:t>
            </w:r>
            <w:r w:rsidR="00E739F3" w:rsidRPr="00C05E8B">
              <w:rPr>
                <w:b/>
                <w:spacing w:val="30"/>
                <w:sz w:val="28"/>
              </w:rPr>
              <w:t>8</w:t>
            </w:r>
            <w:r w:rsidRPr="00C05E8B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DD686E" w:rsidRPr="00C05E8B" w:rsidRDefault="00DD686E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鄉村名稱︰山嘴</w:t>
            </w:r>
          </w:p>
        </w:tc>
      </w:tr>
    </w:tbl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 w:rsidTr="00AE53EE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2-340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原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CE229D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AE53EE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AE53EE" w:rsidRPr="00C05E8B" w:rsidTr="00AE53EE">
        <w:trPr>
          <w:cantSplit/>
        </w:trPr>
        <w:tc>
          <w:tcPr>
            <w:tcW w:w="988" w:type="dxa"/>
          </w:tcPr>
          <w:p w:rsidR="00AE53EE" w:rsidRPr="00C05E8B" w:rsidRDefault="00AE53EE" w:rsidP="00AE53E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丘丁來</w:t>
            </w:r>
          </w:p>
        </w:tc>
        <w:tc>
          <w:tcPr>
            <w:tcW w:w="84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85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FD7B72">
              <w:rPr>
                <w:rFonts w:hint="eastAsia"/>
                <w:spacing w:val="30"/>
                <w:sz w:val="28"/>
              </w:rPr>
              <w:t>年</w:t>
            </w:r>
            <w:r w:rsidRPr="00FD7B72">
              <w:rPr>
                <w:rFonts w:hint="eastAsia"/>
                <w:spacing w:val="30"/>
                <w:sz w:val="28"/>
              </w:rPr>
              <w:t>11</w:t>
            </w:r>
            <w:r w:rsidRPr="00FD7B72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 w:rsidRPr="00FD7B72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DA2963" w:rsidRPr="00C05E8B" w:rsidTr="00AE53EE">
        <w:trPr>
          <w:cantSplit/>
        </w:trPr>
        <w:tc>
          <w:tcPr>
            <w:tcW w:w="988" w:type="dxa"/>
          </w:tcPr>
          <w:p w:rsidR="00DA2963" w:rsidRPr="00C05E8B" w:rsidRDefault="00DA2963" w:rsidP="00DA296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A2963" w:rsidRPr="00FD7B72" w:rsidRDefault="00DA2963" w:rsidP="00DA2963">
            <w:pPr>
              <w:jc w:val="center"/>
              <w:rPr>
                <w:spacing w:val="30"/>
                <w:sz w:val="28"/>
              </w:rPr>
            </w:pPr>
            <w:r w:rsidRPr="00DA2963">
              <w:rPr>
                <w:rFonts w:ascii="華康細明體" w:eastAsia="華康細明體" w:hAnsi="華康細明體" w:hint="eastAsia"/>
                <w:spacing w:val="30"/>
                <w:sz w:val="28"/>
                <w:lang w:eastAsia="zh-HK"/>
              </w:rPr>
              <w:t>黃</w:t>
            </w:r>
            <w:r>
              <w:rPr>
                <w:rFonts w:hint="eastAsia"/>
                <w:spacing w:val="30"/>
                <w:sz w:val="28"/>
                <w:lang w:eastAsia="zh-HK"/>
              </w:rPr>
              <w:t>建威</w:t>
            </w:r>
          </w:p>
        </w:tc>
        <w:tc>
          <w:tcPr>
            <w:tcW w:w="840" w:type="dxa"/>
          </w:tcPr>
          <w:p w:rsidR="00DA2963" w:rsidRPr="00FD7B72" w:rsidRDefault="00DA2963" w:rsidP="00DA2963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DA2963" w:rsidRPr="00FD7B72" w:rsidRDefault="00DA2963" w:rsidP="00DA2963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DA2963" w:rsidRPr="00FD7B72" w:rsidRDefault="00DA2963" w:rsidP="00DA2963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850" w:type="dxa"/>
          </w:tcPr>
          <w:p w:rsidR="00DA2963" w:rsidRPr="00FD7B72" w:rsidRDefault="00DA2963" w:rsidP="00DA2963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FD7B72">
              <w:rPr>
                <w:rFonts w:hint="eastAsia"/>
                <w:spacing w:val="30"/>
                <w:sz w:val="28"/>
              </w:rPr>
              <w:t>年</w:t>
            </w:r>
            <w:r w:rsidRPr="00FD7B72">
              <w:rPr>
                <w:rFonts w:hint="eastAsia"/>
                <w:spacing w:val="30"/>
                <w:sz w:val="28"/>
              </w:rPr>
              <w:t>11</w:t>
            </w:r>
            <w:r w:rsidRPr="00FD7B72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7</w:t>
            </w:r>
            <w:r w:rsidRPr="00FD7B72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DA2963" w:rsidRPr="00C05E8B" w:rsidTr="00AE53EE">
        <w:trPr>
          <w:cantSplit/>
        </w:trPr>
        <w:tc>
          <w:tcPr>
            <w:tcW w:w="988" w:type="dxa"/>
          </w:tcPr>
          <w:p w:rsidR="00DA2963" w:rsidRPr="00C05E8B" w:rsidRDefault="00DA2963" w:rsidP="00DA296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A2963" w:rsidRPr="00DA2963" w:rsidRDefault="00DA2963" w:rsidP="00DA2963">
            <w:pPr>
              <w:jc w:val="center"/>
              <w:rPr>
                <w:rFonts w:ascii="華康細明體" w:eastAsia="華康細明體" w:hAnsi="華康細明體"/>
                <w:spacing w:val="30"/>
                <w:sz w:val="28"/>
                <w:lang w:eastAsia="zh-HK"/>
              </w:rPr>
            </w:pPr>
            <w:r>
              <w:rPr>
                <w:rFonts w:ascii="華康細明體" w:eastAsia="華康細明體" w:hAnsi="華康細明體" w:hint="eastAsia"/>
                <w:spacing w:val="30"/>
                <w:sz w:val="28"/>
                <w:lang w:eastAsia="zh-HK"/>
              </w:rPr>
              <w:t>黃燕明</w:t>
            </w:r>
          </w:p>
        </w:tc>
        <w:tc>
          <w:tcPr>
            <w:tcW w:w="840" w:type="dxa"/>
          </w:tcPr>
          <w:p w:rsidR="00DA2963" w:rsidRPr="00FD7B72" w:rsidRDefault="00DA2963" w:rsidP="00DA2963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DA2963" w:rsidRPr="00FD7B72" w:rsidRDefault="00DA2963" w:rsidP="00DA2963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DA2963" w:rsidRPr="00FD7B72" w:rsidRDefault="00DA2963" w:rsidP="00DA2963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850" w:type="dxa"/>
          </w:tcPr>
          <w:p w:rsidR="00DA2963" w:rsidRPr="00FD7B72" w:rsidRDefault="00DA2963" w:rsidP="00DA2963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FD7B72">
              <w:rPr>
                <w:rFonts w:hint="eastAsia"/>
                <w:spacing w:val="30"/>
                <w:sz w:val="28"/>
              </w:rPr>
              <w:t>年</w:t>
            </w:r>
            <w:r w:rsidRPr="00FD7B72">
              <w:rPr>
                <w:rFonts w:hint="eastAsia"/>
                <w:spacing w:val="30"/>
                <w:sz w:val="28"/>
              </w:rPr>
              <w:t>11</w:t>
            </w:r>
            <w:r w:rsidRPr="00FD7B72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7</w:t>
            </w:r>
            <w:r w:rsidRPr="00FD7B72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E229D" w:rsidRPr="00C05E8B" w:rsidRDefault="00CE229D" w:rsidP="00CE229D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 w:rsidTr="006A5BD3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1-403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CE229D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6A5BD3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6A5BD3" w:rsidRPr="00C05E8B" w:rsidTr="006A5BD3">
        <w:trPr>
          <w:cantSplit/>
        </w:trPr>
        <w:tc>
          <w:tcPr>
            <w:tcW w:w="988" w:type="dxa"/>
          </w:tcPr>
          <w:p w:rsidR="006A5BD3" w:rsidRPr="00C05E8B" w:rsidRDefault="006A5BD3" w:rsidP="006A5BD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6A5BD3" w:rsidRPr="00C05E8B" w:rsidRDefault="006A5BD3" w:rsidP="006A5BD3">
            <w:pPr>
              <w:jc w:val="center"/>
              <w:rPr>
                <w:spacing w:val="30"/>
                <w:sz w:val="28"/>
              </w:rPr>
            </w:pPr>
            <w:r w:rsidRPr="006A5BD3">
              <w:rPr>
                <w:rFonts w:hint="eastAsia"/>
                <w:spacing w:val="30"/>
                <w:sz w:val="28"/>
              </w:rPr>
              <w:t>丘桂煌</w:t>
            </w:r>
          </w:p>
        </w:tc>
        <w:tc>
          <w:tcPr>
            <w:tcW w:w="840" w:type="dxa"/>
          </w:tcPr>
          <w:p w:rsidR="006A5BD3" w:rsidRPr="00C05E8B" w:rsidRDefault="006A5BD3" w:rsidP="006A5BD3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6A5BD3" w:rsidRPr="00FD7B72" w:rsidRDefault="006A5BD3" w:rsidP="006A5BD3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6A5BD3" w:rsidRPr="00FD7B72" w:rsidRDefault="006A5BD3" w:rsidP="006A5BD3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850" w:type="dxa"/>
          </w:tcPr>
          <w:p w:rsidR="006A5BD3" w:rsidRPr="00FD7B72" w:rsidRDefault="006A5BD3" w:rsidP="006A5BD3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FD7B72">
              <w:rPr>
                <w:rFonts w:hint="eastAsia"/>
                <w:spacing w:val="30"/>
                <w:sz w:val="28"/>
              </w:rPr>
              <w:t>年</w:t>
            </w:r>
            <w:r w:rsidRPr="00FD7B72">
              <w:rPr>
                <w:rFonts w:hint="eastAsia"/>
                <w:spacing w:val="30"/>
                <w:sz w:val="28"/>
              </w:rPr>
              <w:t>11</w:t>
            </w:r>
            <w:r w:rsidRPr="00FD7B72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 w:rsidRPr="00FD7B72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E229D" w:rsidRPr="00C05E8B" w:rsidRDefault="00CE229D" w:rsidP="00CE229D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>
      <w:pPr>
        <w:jc w:val="both"/>
      </w:pPr>
    </w:p>
    <w:p w:rsidR="00DD686E" w:rsidRPr="00C05E8B" w:rsidRDefault="00DD686E">
      <w:pPr>
        <w:jc w:val="both"/>
      </w:pPr>
    </w:p>
    <w:p w:rsidR="00DD686E" w:rsidRPr="00C05E8B" w:rsidRDefault="00DD686E">
      <w:pPr>
        <w:jc w:val="both"/>
      </w:pPr>
    </w:p>
    <w:p w:rsidR="00DD686E" w:rsidRPr="00C05E8B" w:rsidRDefault="00DD686E">
      <w:pPr>
        <w:pStyle w:val="SectionHeading"/>
      </w:pPr>
      <w:bookmarkStart w:id="8" w:name="_Toc525747196"/>
      <w:r w:rsidRPr="00C05E8B">
        <w:rPr>
          <w:rFonts w:hint="eastAsia"/>
        </w:rPr>
        <w:lastRenderedPageBreak/>
        <w:t>木棉頭及蕉坑</w:t>
      </w:r>
      <w:bookmarkEnd w:id="8"/>
    </w:p>
    <w:p w:rsidR="00CE229D" w:rsidRPr="00C05E8B" w:rsidRDefault="00CE229D" w:rsidP="00CE229D">
      <w:pPr>
        <w:jc w:val="center"/>
        <w:rPr>
          <w:b/>
          <w:spacing w:val="30"/>
          <w:sz w:val="28"/>
        </w:rPr>
      </w:pPr>
      <w:r w:rsidRPr="00C05E8B">
        <w:rPr>
          <w:rFonts w:hint="eastAsia"/>
          <w:b/>
          <w:spacing w:val="30"/>
          <w:sz w:val="28"/>
        </w:rPr>
        <w:t>20</w:t>
      </w:r>
      <w:r w:rsidRPr="00C05E8B">
        <w:rPr>
          <w:b/>
          <w:spacing w:val="30"/>
          <w:sz w:val="28"/>
        </w:rPr>
        <w:t>23</w:t>
      </w:r>
      <w:r w:rsidRPr="00C05E8B">
        <w:rPr>
          <w:rFonts w:hint="eastAsia"/>
          <w:b/>
          <w:spacing w:val="30"/>
          <w:sz w:val="28"/>
        </w:rPr>
        <w:t>村代表選舉</w:t>
      </w:r>
      <w:r w:rsidR="004E3F28">
        <w:rPr>
          <w:rFonts w:hint="eastAsia"/>
          <w:b/>
          <w:spacing w:val="30"/>
          <w:sz w:val="28"/>
        </w:rPr>
        <w:t>候</w:t>
      </w:r>
      <w:r w:rsidRPr="00C05E8B">
        <w:rPr>
          <w:rFonts w:hint="eastAsia"/>
          <w:b/>
          <w:spacing w:val="30"/>
          <w:sz w:val="28"/>
        </w:rPr>
        <w:t>選人名單</w:t>
      </w:r>
    </w:p>
    <w:p w:rsidR="00DD686E" w:rsidRPr="00C05E8B" w:rsidRDefault="00DD686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 w:rsidP="00E739F3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(</w:t>
            </w:r>
            <w:r w:rsidR="00E739F3" w:rsidRPr="00C05E8B">
              <w:rPr>
                <w:b/>
                <w:spacing w:val="30"/>
                <w:sz w:val="28"/>
              </w:rPr>
              <w:t>9</w:t>
            </w:r>
            <w:r w:rsidRPr="00C05E8B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DD686E" w:rsidRPr="00C05E8B" w:rsidRDefault="00DD686E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鄉村名稱︰木棉頭及蕉坑</w:t>
            </w:r>
          </w:p>
        </w:tc>
      </w:tr>
    </w:tbl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 w:rsidTr="00820FB8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3-009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原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CE229D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820FB8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820FB8" w:rsidRPr="00C05E8B" w:rsidTr="00820FB8">
        <w:trPr>
          <w:cantSplit/>
        </w:trPr>
        <w:tc>
          <w:tcPr>
            <w:tcW w:w="988" w:type="dxa"/>
          </w:tcPr>
          <w:p w:rsidR="00820FB8" w:rsidRPr="00C05E8B" w:rsidRDefault="00820FB8" w:rsidP="00820FB8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20FB8" w:rsidRPr="00FD7B72" w:rsidRDefault="00820FB8" w:rsidP="00820FB8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李慧賢</w:t>
            </w:r>
          </w:p>
        </w:tc>
        <w:tc>
          <w:tcPr>
            <w:tcW w:w="840" w:type="dxa"/>
          </w:tcPr>
          <w:p w:rsidR="00820FB8" w:rsidRPr="00FD7B72" w:rsidRDefault="00820FB8" w:rsidP="00820FB8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820FB8" w:rsidRPr="00FD7B72" w:rsidRDefault="00820FB8" w:rsidP="00820FB8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820FB8" w:rsidRPr="00FD7B72" w:rsidRDefault="00820FB8" w:rsidP="00820FB8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公務員</w:t>
            </w:r>
          </w:p>
        </w:tc>
        <w:tc>
          <w:tcPr>
            <w:tcW w:w="2850" w:type="dxa"/>
          </w:tcPr>
          <w:p w:rsidR="00820FB8" w:rsidRPr="00FD7B72" w:rsidRDefault="00011684" w:rsidP="00820FB8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7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E229D" w:rsidRPr="00C05E8B" w:rsidRDefault="00CE229D" w:rsidP="00CE229D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 w:rsidTr="008D1013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1-246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CE229D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8D1013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8D1013" w:rsidRPr="00C05E8B" w:rsidTr="008D1013">
        <w:trPr>
          <w:cantSplit/>
        </w:trPr>
        <w:tc>
          <w:tcPr>
            <w:tcW w:w="988" w:type="dxa"/>
          </w:tcPr>
          <w:p w:rsidR="008D1013" w:rsidRPr="00C05E8B" w:rsidRDefault="008D1013" w:rsidP="008D101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D1013" w:rsidRPr="00FD7B72" w:rsidRDefault="008D1013" w:rsidP="008D1013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李兆康</w:t>
            </w:r>
          </w:p>
        </w:tc>
        <w:tc>
          <w:tcPr>
            <w:tcW w:w="840" w:type="dxa"/>
          </w:tcPr>
          <w:p w:rsidR="008D1013" w:rsidRPr="00FD7B72" w:rsidRDefault="008D1013" w:rsidP="008D1013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8D1013" w:rsidRPr="00FD7B72" w:rsidRDefault="008D1013" w:rsidP="008D1013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8D1013" w:rsidRPr="00FD7B72" w:rsidRDefault="008D1013" w:rsidP="008D1013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公務員</w:t>
            </w:r>
          </w:p>
        </w:tc>
        <w:tc>
          <w:tcPr>
            <w:tcW w:w="2850" w:type="dxa"/>
          </w:tcPr>
          <w:p w:rsidR="008D1013" w:rsidRPr="00FD7B72" w:rsidRDefault="00011684" w:rsidP="008D1013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7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E229D" w:rsidRPr="00C05E8B" w:rsidRDefault="00CE229D" w:rsidP="00CE229D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p w:rsidR="00DD686E" w:rsidRPr="00C05E8B" w:rsidRDefault="00DD686E"/>
    <w:p w:rsidR="00DD686E" w:rsidRPr="00C05E8B" w:rsidRDefault="00DD686E">
      <w:pPr>
        <w:pStyle w:val="SectionHeading"/>
      </w:pPr>
      <w:bookmarkStart w:id="9" w:name="_Toc525747197"/>
      <w:r w:rsidRPr="00C05E8B">
        <w:rPr>
          <w:rFonts w:hint="eastAsia"/>
        </w:rPr>
        <w:lastRenderedPageBreak/>
        <w:t>牛屎湖</w:t>
      </w:r>
      <w:bookmarkEnd w:id="9"/>
    </w:p>
    <w:p w:rsidR="00CE229D" w:rsidRPr="00C05E8B" w:rsidRDefault="00CE229D" w:rsidP="00CE229D">
      <w:pPr>
        <w:jc w:val="center"/>
        <w:rPr>
          <w:b/>
          <w:spacing w:val="30"/>
          <w:sz w:val="28"/>
        </w:rPr>
      </w:pPr>
      <w:r w:rsidRPr="00C05E8B">
        <w:rPr>
          <w:rFonts w:hint="eastAsia"/>
          <w:b/>
          <w:spacing w:val="30"/>
          <w:sz w:val="28"/>
        </w:rPr>
        <w:t>20</w:t>
      </w:r>
      <w:r w:rsidRPr="00C05E8B">
        <w:rPr>
          <w:b/>
          <w:spacing w:val="30"/>
          <w:sz w:val="28"/>
        </w:rPr>
        <w:t>23</w:t>
      </w:r>
      <w:r w:rsidRPr="00C05E8B">
        <w:rPr>
          <w:rFonts w:hint="eastAsia"/>
          <w:b/>
          <w:spacing w:val="30"/>
          <w:sz w:val="28"/>
        </w:rPr>
        <w:t>村代表選舉</w:t>
      </w:r>
      <w:r w:rsidR="004E3F28">
        <w:rPr>
          <w:rFonts w:hint="eastAsia"/>
          <w:b/>
          <w:spacing w:val="30"/>
          <w:sz w:val="28"/>
        </w:rPr>
        <w:t>候</w:t>
      </w:r>
      <w:r w:rsidRPr="00C05E8B">
        <w:rPr>
          <w:rFonts w:hint="eastAsia"/>
          <w:b/>
          <w:spacing w:val="30"/>
          <w:sz w:val="28"/>
        </w:rPr>
        <w:t>選人名單</w:t>
      </w:r>
    </w:p>
    <w:p w:rsidR="00DD686E" w:rsidRPr="00C05E8B" w:rsidRDefault="00DD686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 w:rsidP="00E739F3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(</w:t>
            </w:r>
            <w:r w:rsidR="00E739F3" w:rsidRPr="00C05E8B">
              <w:rPr>
                <w:b/>
                <w:spacing w:val="30"/>
                <w:sz w:val="28"/>
              </w:rPr>
              <w:t>10</w:t>
            </w:r>
            <w:r w:rsidRPr="00C05E8B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DD686E" w:rsidRPr="00C05E8B" w:rsidRDefault="00DD686E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鄉村名稱︰牛屎湖</w:t>
            </w:r>
          </w:p>
        </w:tc>
      </w:tr>
    </w:tbl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 w:rsidTr="00AE53EE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2-238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原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CE229D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AE53EE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AE53EE" w:rsidRPr="00C05E8B" w:rsidTr="00AE53EE">
        <w:trPr>
          <w:cantSplit/>
        </w:trPr>
        <w:tc>
          <w:tcPr>
            <w:tcW w:w="988" w:type="dxa"/>
          </w:tcPr>
          <w:p w:rsidR="00AE53EE" w:rsidRPr="00C05E8B" w:rsidRDefault="00AE53EE" w:rsidP="00AE53E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曾瑞文</w:t>
            </w:r>
          </w:p>
        </w:tc>
        <w:tc>
          <w:tcPr>
            <w:tcW w:w="84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商人</w:t>
            </w:r>
          </w:p>
        </w:tc>
        <w:tc>
          <w:tcPr>
            <w:tcW w:w="285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FD7B72">
              <w:rPr>
                <w:rFonts w:hint="eastAsia"/>
                <w:spacing w:val="30"/>
                <w:sz w:val="28"/>
              </w:rPr>
              <w:t>年</w:t>
            </w:r>
            <w:r w:rsidRPr="00FD7B72">
              <w:rPr>
                <w:rFonts w:hint="eastAsia"/>
                <w:spacing w:val="30"/>
                <w:sz w:val="28"/>
              </w:rPr>
              <w:t>11</w:t>
            </w:r>
            <w:r w:rsidRPr="00FD7B72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 w:rsidRPr="00FD7B72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E229D" w:rsidRPr="00C05E8B" w:rsidRDefault="00CE229D" w:rsidP="00CE229D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1-273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CE229D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864D62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未有人獲提名為候選人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</w:tr>
    </w:tbl>
    <w:p w:rsidR="00CE229D" w:rsidRPr="00C05E8B" w:rsidRDefault="00CE229D" w:rsidP="00CE229D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p w:rsidR="00DD686E" w:rsidRPr="00C05E8B" w:rsidRDefault="00DD686E">
      <w:pPr>
        <w:pStyle w:val="SectionHeading"/>
      </w:pPr>
      <w:bookmarkStart w:id="10" w:name="_Toc525747198"/>
      <w:r w:rsidRPr="00C05E8B">
        <w:rPr>
          <w:rFonts w:hint="eastAsia"/>
        </w:rPr>
        <w:lastRenderedPageBreak/>
        <w:t>凹下</w:t>
      </w:r>
      <w:bookmarkEnd w:id="10"/>
    </w:p>
    <w:p w:rsidR="00CE229D" w:rsidRPr="00C05E8B" w:rsidRDefault="00CE229D" w:rsidP="00CE229D">
      <w:pPr>
        <w:jc w:val="center"/>
        <w:rPr>
          <w:b/>
          <w:spacing w:val="30"/>
          <w:sz w:val="28"/>
        </w:rPr>
      </w:pPr>
      <w:r w:rsidRPr="00C05E8B">
        <w:rPr>
          <w:rFonts w:hint="eastAsia"/>
          <w:b/>
          <w:spacing w:val="30"/>
          <w:sz w:val="28"/>
        </w:rPr>
        <w:t>20</w:t>
      </w:r>
      <w:r w:rsidRPr="00C05E8B">
        <w:rPr>
          <w:b/>
          <w:spacing w:val="30"/>
          <w:sz w:val="28"/>
        </w:rPr>
        <w:t>23</w:t>
      </w:r>
      <w:r w:rsidRPr="00C05E8B">
        <w:rPr>
          <w:rFonts w:hint="eastAsia"/>
          <w:b/>
          <w:spacing w:val="30"/>
          <w:sz w:val="28"/>
        </w:rPr>
        <w:t>村代表選舉</w:t>
      </w:r>
      <w:r w:rsidR="004E3F28">
        <w:rPr>
          <w:rFonts w:hint="eastAsia"/>
          <w:b/>
          <w:spacing w:val="30"/>
          <w:sz w:val="28"/>
        </w:rPr>
        <w:t>候</w:t>
      </w:r>
      <w:r w:rsidRPr="00C05E8B">
        <w:rPr>
          <w:rFonts w:hint="eastAsia"/>
          <w:b/>
          <w:spacing w:val="30"/>
          <w:sz w:val="28"/>
        </w:rPr>
        <w:t>選人名單</w:t>
      </w:r>
    </w:p>
    <w:p w:rsidR="00DD686E" w:rsidRPr="00C05E8B" w:rsidRDefault="00DD686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 w:rsidP="00E739F3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(</w:t>
            </w:r>
            <w:r w:rsidR="00E739F3" w:rsidRPr="00C05E8B">
              <w:rPr>
                <w:b/>
                <w:spacing w:val="30"/>
                <w:sz w:val="28"/>
              </w:rPr>
              <w:t>11</w:t>
            </w:r>
            <w:r w:rsidRPr="00C05E8B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DD686E" w:rsidRPr="00C05E8B" w:rsidRDefault="00DD686E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鄉村名稱︰凹下</w:t>
            </w:r>
          </w:p>
        </w:tc>
      </w:tr>
    </w:tbl>
    <w:p w:rsidR="00DD686E" w:rsidRPr="00C05E8B" w:rsidRDefault="00DD686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2-003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原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CE229D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FE7F26">
            <w:pPr>
              <w:jc w:val="center"/>
              <w:rPr>
                <w:spacing w:val="30"/>
                <w:sz w:val="28"/>
              </w:rPr>
            </w:pPr>
            <w:r w:rsidRPr="00FE7F26">
              <w:rPr>
                <w:rFonts w:hint="eastAsia"/>
                <w:spacing w:val="30"/>
                <w:sz w:val="28"/>
              </w:rPr>
              <w:t>魏力鋒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DD686E" w:rsidRPr="00C05E8B" w:rsidRDefault="00FE7F26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DD686E" w:rsidRPr="00C05E8B" w:rsidRDefault="00FE7F26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室</w:t>
            </w:r>
            <w:r>
              <w:rPr>
                <w:rFonts w:hint="eastAsia"/>
                <w:spacing w:val="30"/>
                <w:sz w:val="28"/>
              </w:rPr>
              <w:t>內</w:t>
            </w:r>
            <w:r>
              <w:rPr>
                <w:rFonts w:hint="eastAsia"/>
                <w:spacing w:val="30"/>
                <w:sz w:val="28"/>
                <w:lang w:eastAsia="zh-HK"/>
              </w:rPr>
              <w:t>設</w:t>
            </w:r>
            <w:r>
              <w:rPr>
                <w:rFonts w:hint="eastAsia"/>
                <w:spacing w:val="30"/>
                <w:sz w:val="28"/>
              </w:rPr>
              <w:t>計</w:t>
            </w:r>
          </w:p>
        </w:tc>
        <w:tc>
          <w:tcPr>
            <w:tcW w:w="2850" w:type="dxa"/>
          </w:tcPr>
          <w:p w:rsidR="00DD686E" w:rsidRPr="00C05E8B" w:rsidRDefault="00FE7F26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E229D" w:rsidRPr="00C05E8B" w:rsidRDefault="00CE229D" w:rsidP="00CE229D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 w:rsidTr="00CD2DB9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1-005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CE229D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CD2DB9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CD2DB9" w:rsidRPr="00C05E8B" w:rsidTr="00CD2DB9">
        <w:trPr>
          <w:cantSplit/>
        </w:trPr>
        <w:tc>
          <w:tcPr>
            <w:tcW w:w="988" w:type="dxa"/>
          </w:tcPr>
          <w:p w:rsidR="00CD2DB9" w:rsidRPr="00C05E8B" w:rsidRDefault="00CD2DB9" w:rsidP="00CD2DB9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CD2DB9" w:rsidRPr="00FD7B72" w:rsidRDefault="00CD2DB9" w:rsidP="00CD2DB9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魏晶盈</w:t>
            </w:r>
          </w:p>
        </w:tc>
        <w:tc>
          <w:tcPr>
            <w:tcW w:w="840" w:type="dxa"/>
          </w:tcPr>
          <w:p w:rsidR="00CD2DB9" w:rsidRPr="00FD7B72" w:rsidRDefault="00CD2DB9" w:rsidP="00CD2DB9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CD2DB9" w:rsidRPr="00FD7B72" w:rsidRDefault="00CD2DB9" w:rsidP="00CD2DB9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女</w:t>
            </w:r>
          </w:p>
        </w:tc>
        <w:tc>
          <w:tcPr>
            <w:tcW w:w="1738" w:type="dxa"/>
          </w:tcPr>
          <w:p w:rsidR="00CD2DB9" w:rsidRPr="00FD7B72" w:rsidRDefault="00CD2DB9" w:rsidP="00CD2DB9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社工</w:t>
            </w:r>
          </w:p>
        </w:tc>
        <w:tc>
          <w:tcPr>
            <w:tcW w:w="2850" w:type="dxa"/>
          </w:tcPr>
          <w:p w:rsidR="00CD2DB9" w:rsidRPr="00FD7B72" w:rsidRDefault="005D7759" w:rsidP="00CD2DB9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8D1013" w:rsidRPr="00C05E8B" w:rsidTr="00CD2DB9">
        <w:trPr>
          <w:cantSplit/>
        </w:trPr>
        <w:tc>
          <w:tcPr>
            <w:tcW w:w="988" w:type="dxa"/>
          </w:tcPr>
          <w:p w:rsidR="008D1013" w:rsidRPr="00C05E8B" w:rsidRDefault="008D1013" w:rsidP="008D101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D1013" w:rsidRPr="00FD7B72" w:rsidRDefault="008D1013" w:rsidP="008D1013">
            <w:pPr>
              <w:jc w:val="center"/>
              <w:rPr>
                <w:spacing w:val="30"/>
                <w:sz w:val="28"/>
              </w:rPr>
            </w:pPr>
            <w:r w:rsidRPr="008D1013">
              <w:rPr>
                <w:rFonts w:ascii="華康細明體" w:eastAsia="華康細明體" w:hAnsi="華康細明體" w:hint="eastAsia"/>
                <w:spacing w:val="30"/>
                <w:sz w:val="28"/>
                <w:lang w:eastAsia="zh-HK"/>
              </w:rPr>
              <w:t>黃</w:t>
            </w:r>
            <w:r>
              <w:rPr>
                <w:rFonts w:hint="eastAsia"/>
                <w:spacing w:val="30"/>
                <w:sz w:val="28"/>
                <w:lang w:eastAsia="zh-HK"/>
              </w:rPr>
              <w:t>民安</w:t>
            </w:r>
          </w:p>
        </w:tc>
        <w:tc>
          <w:tcPr>
            <w:tcW w:w="840" w:type="dxa"/>
          </w:tcPr>
          <w:p w:rsidR="008D1013" w:rsidRPr="00FD7B72" w:rsidRDefault="008D1013" w:rsidP="008D1013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8D1013" w:rsidRPr="00FD7B72" w:rsidRDefault="008D1013" w:rsidP="008D1013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8D1013" w:rsidRPr="00FD7B72" w:rsidRDefault="008D1013" w:rsidP="008D1013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設</w:t>
            </w:r>
            <w:r>
              <w:rPr>
                <w:rFonts w:hint="eastAsia"/>
                <w:spacing w:val="30"/>
                <w:sz w:val="28"/>
              </w:rPr>
              <w:t>計</w:t>
            </w:r>
            <w:r>
              <w:rPr>
                <w:rFonts w:hint="eastAsia"/>
                <w:spacing w:val="30"/>
                <w:sz w:val="28"/>
                <w:lang w:eastAsia="zh-HK"/>
              </w:rPr>
              <w:t>裝</w:t>
            </w:r>
            <w:r>
              <w:rPr>
                <w:rFonts w:hint="eastAsia"/>
                <w:spacing w:val="30"/>
                <w:sz w:val="28"/>
              </w:rPr>
              <w:t>飾</w:t>
            </w:r>
            <w:r>
              <w:rPr>
                <w:rFonts w:hint="eastAsia"/>
                <w:spacing w:val="30"/>
                <w:sz w:val="28"/>
                <w:lang w:eastAsia="zh-HK"/>
              </w:rPr>
              <w:t>工</w:t>
            </w:r>
            <w:r>
              <w:rPr>
                <w:rFonts w:hint="eastAsia"/>
                <w:spacing w:val="30"/>
                <w:sz w:val="28"/>
              </w:rPr>
              <w:t>程</w:t>
            </w:r>
            <w:r>
              <w:rPr>
                <w:rFonts w:hint="eastAsia"/>
                <w:spacing w:val="30"/>
                <w:sz w:val="28"/>
                <w:lang w:eastAsia="zh-HK"/>
              </w:rPr>
              <w:t>有限公</w:t>
            </w:r>
            <w:r>
              <w:rPr>
                <w:rFonts w:hint="eastAsia"/>
                <w:spacing w:val="30"/>
                <w:sz w:val="28"/>
              </w:rPr>
              <w:t>司</w:t>
            </w:r>
            <w:r>
              <w:rPr>
                <w:rFonts w:hint="eastAsia"/>
                <w:spacing w:val="30"/>
                <w:sz w:val="28"/>
                <w:lang w:eastAsia="zh-HK"/>
              </w:rPr>
              <w:t>經理</w:t>
            </w:r>
          </w:p>
        </w:tc>
        <w:tc>
          <w:tcPr>
            <w:tcW w:w="2850" w:type="dxa"/>
          </w:tcPr>
          <w:p w:rsidR="008D1013" w:rsidRPr="00FD7B72" w:rsidRDefault="008D1013" w:rsidP="008D1013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7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E229D" w:rsidRPr="00C05E8B" w:rsidRDefault="00CE229D" w:rsidP="00CE229D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p w:rsidR="00DD686E" w:rsidRPr="00C05E8B" w:rsidRDefault="00DD686E">
      <w:pPr>
        <w:jc w:val="both"/>
        <w:rPr>
          <w:b/>
          <w:spacing w:val="30"/>
          <w:sz w:val="28"/>
        </w:rPr>
      </w:pPr>
    </w:p>
    <w:p w:rsidR="00DD686E" w:rsidRPr="00C05E8B" w:rsidRDefault="00DD686E">
      <w:pPr>
        <w:pStyle w:val="SectionHeading"/>
      </w:pPr>
      <w:bookmarkStart w:id="11" w:name="_Toc525747199"/>
      <w:r w:rsidRPr="00C05E8B">
        <w:rPr>
          <w:rFonts w:hint="eastAsia"/>
        </w:rPr>
        <w:lastRenderedPageBreak/>
        <w:t>石涌凹</w:t>
      </w:r>
      <w:bookmarkEnd w:id="11"/>
    </w:p>
    <w:p w:rsidR="00CE229D" w:rsidRPr="00C05E8B" w:rsidRDefault="00CE229D" w:rsidP="00CE229D">
      <w:pPr>
        <w:jc w:val="center"/>
        <w:rPr>
          <w:b/>
          <w:spacing w:val="30"/>
          <w:sz w:val="28"/>
        </w:rPr>
      </w:pPr>
      <w:r w:rsidRPr="00C05E8B">
        <w:rPr>
          <w:rFonts w:hint="eastAsia"/>
          <w:b/>
          <w:spacing w:val="30"/>
          <w:sz w:val="28"/>
        </w:rPr>
        <w:t>20</w:t>
      </w:r>
      <w:r w:rsidRPr="00C05E8B">
        <w:rPr>
          <w:b/>
          <w:spacing w:val="30"/>
          <w:sz w:val="28"/>
        </w:rPr>
        <w:t>23</w:t>
      </w:r>
      <w:r w:rsidRPr="00C05E8B">
        <w:rPr>
          <w:rFonts w:hint="eastAsia"/>
          <w:b/>
          <w:spacing w:val="30"/>
          <w:sz w:val="28"/>
        </w:rPr>
        <w:t>村代表選舉</w:t>
      </w:r>
      <w:r w:rsidR="004E3F28">
        <w:rPr>
          <w:rFonts w:hint="eastAsia"/>
          <w:b/>
          <w:spacing w:val="30"/>
          <w:sz w:val="28"/>
        </w:rPr>
        <w:t>候</w:t>
      </w:r>
      <w:r w:rsidRPr="00C05E8B">
        <w:rPr>
          <w:rFonts w:hint="eastAsia"/>
          <w:b/>
          <w:spacing w:val="30"/>
          <w:sz w:val="28"/>
        </w:rPr>
        <w:t>選人名單</w:t>
      </w:r>
    </w:p>
    <w:p w:rsidR="00DD686E" w:rsidRPr="00C05E8B" w:rsidRDefault="00DD686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 w:rsidP="00E739F3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(</w:t>
            </w:r>
            <w:r w:rsidR="00E739F3" w:rsidRPr="00C05E8B">
              <w:rPr>
                <w:b/>
                <w:spacing w:val="30"/>
                <w:sz w:val="28"/>
              </w:rPr>
              <w:t>12</w:t>
            </w:r>
            <w:r w:rsidRPr="00C05E8B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DD686E" w:rsidRPr="00C05E8B" w:rsidRDefault="00DD686E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鄉村名稱︰石涌凹</w:t>
            </w:r>
          </w:p>
        </w:tc>
      </w:tr>
    </w:tbl>
    <w:p w:rsidR="00DD686E" w:rsidRPr="00C05E8B" w:rsidRDefault="00DD686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1-408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CE229D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864D62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未有人獲提名為候選人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</w:tr>
    </w:tbl>
    <w:p w:rsidR="00CE229D" w:rsidRPr="00C05E8B" w:rsidRDefault="00CE229D" w:rsidP="00CE229D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p w:rsidR="00DD686E" w:rsidRPr="00C05E8B" w:rsidRDefault="00DD686E">
      <w:pPr>
        <w:pStyle w:val="SectionHeading"/>
      </w:pPr>
      <w:bookmarkStart w:id="12" w:name="_Toc525747200"/>
      <w:r w:rsidRPr="00C05E8B">
        <w:rPr>
          <w:rFonts w:hint="eastAsia"/>
        </w:rPr>
        <w:lastRenderedPageBreak/>
        <w:t>石橋頭</w:t>
      </w:r>
      <w:bookmarkEnd w:id="12"/>
    </w:p>
    <w:p w:rsidR="00CE229D" w:rsidRPr="00C05E8B" w:rsidRDefault="00CE229D" w:rsidP="00CE229D">
      <w:pPr>
        <w:jc w:val="center"/>
        <w:rPr>
          <w:b/>
          <w:spacing w:val="30"/>
          <w:sz w:val="28"/>
        </w:rPr>
      </w:pPr>
      <w:r w:rsidRPr="00C05E8B">
        <w:rPr>
          <w:rFonts w:hint="eastAsia"/>
          <w:b/>
          <w:spacing w:val="30"/>
          <w:sz w:val="28"/>
        </w:rPr>
        <w:t>20</w:t>
      </w:r>
      <w:r w:rsidRPr="00C05E8B">
        <w:rPr>
          <w:b/>
          <w:spacing w:val="30"/>
          <w:sz w:val="28"/>
        </w:rPr>
        <w:t>23</w:t>
      </w:r>
      <w:r w:rsidRPr="00C05E8B">
        <w:rPr>
          <w:rFonts w:hint="eastAsia"/>
          <w:b/>
          <w:spacing w:val="30"/>
          <w:sz w:val="28"/>
        </w:rPr>
        <w:t>村代表選舉</w:t>
      </w:r>
      <w:r w:rsidR="004E3F28">
        <w:rPr>
          <w:rFonts w:hint="eastAsia"/>
          <w:b/>
          <w:spacing w:val="30"/>
          <w:sz w:val="28"/>
        </w:rPr>
        <w:t>候</w:t>
      </w:r>
      <w:r w:rsidRPr="00C05E8B">
        <w:rPr>
          <w:rFonts w:hint="eastAsia"/>
          <w:b/>
          <w:spacing w:val="30"/>
          <w:sz w:val="28"/>
        </w:rPr>
        <w:t>選人名單</w:t>
      </w:r>
    </w:p>
    <w:p w:rsidR="00DD686E" w:rsidRPr="00C05E8B" w:rsidRDefault="00DD686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 w:rsidP="00E739F3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(</w:t>
            </w:r>
            <w:r w:rsidR="00E739F3" w:rsidRPr="00C05E8B">
              <w:rPr>
                <w:b/>
                <w:spacing w:val="30"/>
                <w:sz w:val="28"/>
              </w:rPr>
              <w:t>13</w:t>
            </w:r>
            <w:r w:rsidRPr="00C05E8B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DD686E" w:rsidRPr="00C05E8B" w:rsidRDefault="00DD686E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鄉村名稱︰石橋頭</w:t>
            </w:r>
          </w:p>
        </w:tc>
      </w:tr>
    </w:tbl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 w:rsidTr="003871BE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2-346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原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CE229D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3871BE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3871BE" w:rsidRPr="00C05E8B" w:rsidTr="003871BE">
        <w:trPr>
          <w:cantSplit/>
        </w:trPr>
        <w:tc>
          <w:tcPr>
            <w:tcW w:w="988" w:type="dxa"/>
          </w:tcPr>
          <w:p w:rsidR="003871BE" w:rsidRPr="00C05E8B" w:rsidRDefault="003871BE" w:rsidP="003871B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3871BE" w:rsidRPr="00FD7B72" w:rsidRDefault="003871BE" w:rsidP="003871B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李煥斯</w:t>
            </w:r>
          </w:p>
        </w:tc>
        <w:tc>
          <w:tcPr>
            <w:tcW w:w="840" w:type="dxa"/>
          </w:tcPr>
          <w:p w:rsidR="003871BE" w:rsidRPr="00FD7B72" w:rsidRDefault="003871BE" w:rsidP="003871B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3871BE" w:rsidRPr="00FD7B72" w:rsidRDefault="003871BE" w:rsidP="003871B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3871BE" w:rsidRPr="00FD7B72" w:rsidRDefault="003871BE" w:rsidP="003871B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850" w:type="dxa"/>
          </w:tcPr>
          <w:p w:rsidR="003871BE" w:rsidRPr="00FD7B72" w:rsidRDefault="00560692" w:rsidP="003871B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E229D" w:rsidRPr="00C05E8B" w:rsidRDefault="00CE229D" w:rsidP="00CE229D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 w:rsidTr="001329DE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1-410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CE229D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1329DE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1329DE" w:rsidRPr="00C05E8B" w:rsidTr="001329DE">
        <w:trPr>
          <w:cantSplit/>
        </w:trPr>
        <w:tc>
          <w:tcPr>
            <w:tcW w:w="988" w:type="dxa"/>
          </w:tcPr>
          <w:p w:rsidR="001329DE" w:rsidRPr="00C05E8B" w:rsidRDefault="001329DE" w:rsidP="001329D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1329DE" w:rsidRPr="00FD7B72" w:rsidRDefault="001329DE" w:rsidP="001329D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巫玉龍</w:t>
            </w:r>
          </w:p>
        </w:tc>
        <w:tc>
          <w:tcPr>
            <w:tcW w:w="840" w:type="dxa"/>
          </w:tcPr>
          <w:p w:rsidR="001329DE" w:rsidRPr="00FD7B72" w:rsidRDefault="001329DE" w:rsidP="001329D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1329DE" w:rsidRPr="00FD7B72" w:rsidRDefault="001329DE" w:rsidP="001329D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1329DE" w:rsidRPr="00FD7B72" w:rsidRDefault="001329DE" w:rsidP="001329D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建</w:t>
            </w:r>
            <w:r>
              <w:rPr>
                <w:rFonts w:hint="eastAsia"/>
                <w:spacing w:val="30"/>
                <w:sz w:val="28"/>
              </w:rPr>
              <w:t>築</w:t>
            </w:r>
          </w:p>
        </w:tc>
        <w:tc>
          <w:tcPr>
            <w:tcW w:w="2850" w:type="dxa"/>
          </w:tcPr>
          <w:p w:rsidR="001329DE" w:rsidRPr="00FD7B72" w:rsidRDefault="001329DE" w:rsidP="001329D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7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E229D" w:rsidRPr="00C05E8B" w:rsidRDefault="00CE229D" w:rsidP="00CE229D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p w:rsidR="00DD686E" w:rsidRPr="00C05E8B" w:rsidRDefault="00DD686E"/>
    <w:p w:rsidR="00DD686E" w:rsidRPr="00C05E8B" w:rsidRDefault="00DD686E">
      <w:pPr>
        <w:pStyle w:val="SectionHeading"/>
      </w:pPr>
      <w:bookmarkStart w:id="13" w:name="_Toc525747201"/>
      <w:r w:rsidRPr="00C05E8B">
        <w:rPr>
          <w:rFonts w:hint="eastAsia"/>
        </w:rPr>
        <w:lastRenderedPageBreak/>
        <w:t>吉澳</w:t>
      </w:r>
      <w:bookmarkEnd w:id="13"/>
    </w:p>
    <w:p w:rsidR="00CE229D" w:rsidRPr="00C05E8B" w:rsidRDefault="00CE229D" w:rsidP="00CE229D">
      <w:pPr>
        <w:jc w:val="center"/>
        <w:rPr>
          <w:b/>
          <w:spacing w:val="30"/>
          <w:sz w:val="28"/>
        </w:rPr>
      </w:pPr>
      <w:r w:rsidRPr="00C05E8B">
        <w:rPr>
          <w:rFonts w:hint="eastAsia"/>
          <w:b/>
          <w:spacing w:val="30"/>
          <w:sz w:val="28"/>
        </w:rPr>
        <w:t>20</w:t>
      </w:r>
      <w:r w:rsidRPr="00C05E8B">
        <w:rPr>
          <w:b/>
          <w:spacing w:val="30"/>
          <w:sz w:val="28"/>
        </w:rPr>
        <w:t>23</w:t>
      </w:r>
      <w:r w:rsidRPr="00C05E8B">
        <w:rPr>
          <w:rFonts w:hint="eastAsia"/>
          <w:b/>
          <w:spacing w:val="30"/>
          <w:sz w:val="28"/>
        </w:rPr>
        <w:t>村代表選舉</w:t>
      </w:r>
      <w:r w:rsidR="004E3F28">
        <w:rPr>
          <w:rFonts w:hint="eastAsia"/>
          <w:b/>
          <w:spacing w:val="30"/>
          <w:sz w:val="28"/>
        </w:rPr>
        <w:t>候</w:t>
      </w:r>
      <w:r w:rsidRPr="00C05E8B">
        <w:rPr>
          <w:rFonts w:hint="eastAsia"/>
          <w:b/>
          <w:spacing w:val="30"/>
          <w:sz w:val="28"/>
        </w:rPr>
        <w:t>選人名單</w:t>
      </w:r>
    </w:p>
    <w:p w:rsidR="00DD686E" w:rsidRPr="00C05E8B" w:rsidRDefault="00DD686E">
      <w:pPr>
        <w:jc w:val="both"/>
        <w:rPr>
          <w:b/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E739F3" w:rsidP="00E739F3">
            <w:pPr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z w:val="28"/>
              </w:rPr>
              <w:t>(</w:t>
            </w:r>
            <w:r w:rsidRPr="00C05E8B">
              <w:rPr>
                <w:b/>
                <w:spacing w:val="30"/>
                <w:sz w:val="28"/>
              </w:rPr>
              <w:t>14</w:t>
            </w:r>
            <w:r w:rsidR="00DD686E" w:rsidRPr="00C05E8B">
              <w:rPr>
                <w:rFonts w:hint="eastAsia"/>
                <w:b/>
                <w:sz w:val="28"/>
              </w:rPr>
              <w:t>)</w:t>
            </w:r>
          </w:p>
        </w:tc>
        <w:tc>
          <w:tcPr>
            <w:tcW w:w="8428" w:type="dxa"/>
          </w:tcPr>
          <w:p w:rsidR="00DD686E" w:rsidRPr="00C05E8B" w:rsidRDefault="00DD686E">
            <w:pPr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鄉村名稱︰吉澳</w:t>
            </w:r>
          </w:p>
        </w:tc>
      </w:tr>
    </w:tbl>
    <w:p w:rsidR="00DD686E" w:rsidRPr="00C05E8B" w:rsidRDefault="00DD686E">
      <w:pPr>
        <w:rPr>
          <w:sz w:val="28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 w:rsidTr="00EE1409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2-108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原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CE229D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EE1409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EE1409" w:rsidRPr="00C05E8B" w:rsidTr="00EE1409">
        <w:trPr>
          <w:cantSplit/>
        </w:trPr>
        <w:tc>
          <w:tcPr>
            <w:tcW w:w="988" w:type="dxa"/>
          </w:tcPr>
          <w:p w:rsidR="00EE1409" w:rsidRPr="00C05E8B" w:rsidRDefault="00EE1409" w:rsidP="00EE1409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EE1409" w:rsidRPr="00C05E8B" w:rsidRDefault="00EE1409" w:rsidP="00EE1409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劉天生</w:t>
            </w:r>
          </w:p>
        </w:tc>
        <w:tc>
          <w:tcPr>
            <w:tcW w:w="840" w:type="dxa"/>
          </w:tcPr>
          <w:p w:rsidR="00EE1409" w:rsidRPr="00C05E8B" w:rsidRDefault="00EE1409" w:rsidP="00EE1409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EE1409" w:rsidRPr="00C05E8B" w:rsidRDefault="00EE1409" w:rsidP="00EE1409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EE1409" w:rsidRPr="00FD7B72" w:rsidRDefault="00EE1409" w:rsidP="00EE1409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(</w:t>
            </w:r>
            <w:r>
              <w:rPr>
                <w:rFonts w:hint="eastAsia"/>
                <w:spacing w:val="30"/>
                <w:sz w:val="28"/>
              </w:rPr>
              <w:t>候選人未有提供資料</w:t>
            </w:r>
            <w:r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850" w:type="dxa"/>
          </w:tcPr>
          <w:p w:rsidR="00EE1409" w:rsidRPr="00FD7B72" w:rsidRDefault="00EE1409" w:rsidP="00EE1409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7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B03623" w:rsidRPr="00C05E8B" w:rsidTr="00EE1409">
        <w:trPr>
          <w:cantSplit/>
        </w:trPr>
        <w:tc>
          <w:tcPr>
            <w:tcW w:w="988" w:type="dxa"/>
          </w:tcPr>
          <w:p w:rsidR="00B03623" w:rsidRPr="00C05E8B" w:rsidRDefault="00B03623" w:rsidP="00B0362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B03623" w:rsidRDefault="00B03623" w:rsidP="00B03623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林錦平</w:t>
            </w:r>
          </w:p>
        </w:tc>
        <w:tc>
          <w:tcPr>
            <w:tcW w:w="840" w:type="dxa"/>
          </w:tcPr>
          <w:p w:rsidR="00B03623" w:rsidRPr="00C05E8B" w:rsidRDefault="00B03623" w:rsidP="00B03623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B03623" w:rsidRDefault="00B03623" w:rsidP="00B03623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B03623" w:rsidRPr="00FD7B72" w:rsidRDefault="00B03623" w:rsidP="00B03623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(</w:t>
            </w:r>
            <w:r>
              <w:rPr>
                <w:rFonts w:hint="eastAsia"/>
                <w:spacing w:val="30"/>
                <w:sz w:val="28"/>
              </w:rPr>
              <w:t>候選人未有提供資料</w:t>
            </w:r>
            <w:r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850" w:type="dxa"/>
          </w:tcPr>
          <w:p w:rsidR="00B03623" w:rsidRPr="00FD7B72" w:rsidRDefault="00B03623" w:rsidP="00B03623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7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B03623" w:rsidRPr="00C05E8B" w:rsidTr="00EE1409">
        <w:trPr>
          <w:cantSplit/>
        </w:trPr>
        <w:tc>
          <w:tcPr>
            <w:tcW w:w="988" w:type="dxa"/>
          </w:tcPr>
          <w:p w:rsidR="00B03623" w:rsidRPr="00C05E8B" w:rsidRDefault="00B03623" w:rsidP="00B0362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B03623" w:rsidRDefault="00B03623" w:rsidP="00B03623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asciiTheme="minorEastAsia" w:eastAsiaTheme="minorEastAsia" w:hAnsiTheme="minorEastAsia" w:hint="eastAsia"/>
                <w:spacing w:val="30"/>
                <w:sz w:val="28"/>
                <w:lang w:eastAsia="zh-HK"/>
              </w:rPr>
              <w:t>劉容壽</w:t>
            </w:r>
          </w:p>
        </w:tc>
        <w:tc>
          <w:tcPr>
            <w:tcW w:w="840" w:type="dxa"/>
          </w:tcPr>
          <w:p w:rsidR="00B03623" w:rsidRPr="00C05E8B" w:rsidRDefault="00B03623" w:rsidP="00B03623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B03623" w:rsidRDefault="00B03623" w:rsidP="00B03623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B03623" w:rsidRDefault="00B03623" w:rsidP="00B03623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</w:t>
            </w:r>
            <w:r>
              <w:rPr>
                <w:rFonts w:hint="eastAsia"/>
                <w:spacing w:val="30"/>
                <w:sz w:val="28"/>
              </w:rPr>
              <w:t>休</w:t>
            </w:r>
          </w:p>
        </w:tc>
        <w:tc>
          <w:tcPr>
            <w:tcW w:w="2850" w:type="dxa"/>
          </w:tcPr>
          <w:p w:rsidR="00B03623" w:rsidRDefault="00B03623" w:rsidP="00B03623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7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E229D" w:rsidRPr="00C05E8B" w:rsidRDefault="00CE229D" w:rsidP="00CE229D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>
      <w:pPr>
        <w:rPr>
          <w:sz w:val="28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DD686E" w:rsidRPr="00C05E8B" w:rsidTr="009D55D8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1-122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CE229D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9D55D8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D686E" w:rsidRPr="00C05E8B" w:rsidTr="009D55D8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314AA7">
            <w:pPr>
              <w:jc w:val="center"/>
              <w:rPr>
                <w:spacing w:val="30"/>
                <w:sz w:val="28"/>
              </w:rPr>
            </w:pPr>
            <w:r w:rsidRPr="00314AA7">
              <w:rPr>
                <w:rFonts w:hint="eastAsia"/>
                <w:spacing w:val="30"/>
                <w:sz w:val="28"/>
              </w:rPr>
              <w:t>劉子安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DD686E" w:rsidRPr="00C05E8B" w:rsidRDefault="00314AA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DD686E" w:rsidRPr="00C05E8B" w:rsidRDefault="00314AA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商人</w:t>
            </w:r>
          </w:p>
        </w:tc>
        <w:tc>
          <w:tcPr>
            <w:tcW w:w="2900" w:type="dxa"/>
          </w:tcPr>
          <w:p w:rsidR="00DD686E" w:rsidRPr="00C05E8B" w:rsidRDefault="00314AA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4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E229D" w:rsidRPr="00C05E8B" w:rsidRDefault="00CE229D" w:rsidP="00CE229D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p w:rsidR="00DD686E" w:rsidRPr="00C05E8B" w:rsidRDefault="00DD686E">
      <w:pPr>
        <w:rPr>
          <w:sz w:val="28"/>
        </w:rPr>
      </w:pPr>
    </w:p>
    <w:p w:rsidR="00DD686E" w:rsidRPr="00C05E8B" w:rsidRDefault="00DD686E"/>
    <w:p w:rsidR="00DD686E" w:rsidRPr="00C05E8B" w:rsidRDefault="00DD686E">
      <w:pPr>
        <w:pStyle w:val="SectionHeading"/>
      </w:pPr>
      <w:bookmarkStart w:id="14" w:name="_Toc525747202"/>
      <w:r w:rsidRPr="00C05E8B">
        <w:rPr>
          <w:rFonts w:hint="eastAsia"/>
        </w:rPr>
        <w:lastRenderedPageBreak/>
        <w:t>西流江</w:t>
      </w:r>
      <w:bookmarkEnd w:id="14"/>
    </w:p>
    <w:p w:rsidR="00CE229D" w:rsidRPr="00C05E8B" w:rsidRDefault="00CE229D" w:rsidP="00CE229D">
      <w:pPr>
        <w:jc w:val="center"/>
        <w:rPr>
          <w:b/>
          <w:spacing w:val="30"/>
          <w:sz w:val="28"/>
        </w:rPr>
      </w:pPr>
      <w:r w:rsidRPr="00C05E8B">
        <w:rPr>
          <w:rFonts w:hint="eastAsia"/>
          <w:b/>
          <w:spacing w:val="30"/>
          <w:sz w:val="28"/>
        </w:rPr>
        <w:t>20</w:t>
      </w:r>
      <w:r w:rsidRPr="00C05E8B">
        <w:rPr>
          <w:b/>
          <w:spacing w:val="30"/>
          <w:sz w:val="28"/>
        </w:rPr>
        <w:t>23</w:t>
      </w:r>
      <w:r w:rsidRPr="00C05E8B">
        <w:rPr>
          <w:rFonts w:hint="eastAsia"/>
          <w:b/>
          <w:spacing w:val="30"/>
          <w:sz w:val="28"/>
        </w:rPr>
        <w:t>村代表選舉</w:t>
      </w:r>
      <w:r w:rsidR="004E3F28">
        <w:rPr>
          <w:rFonts w:hint="eastAsia"/>
          <w:b/>
          <w:spacing w:val="30"/>
          <w:sz w:val="28"/>
        </w:rPr>
        <w:t>候</w:t>
      </w:r>
      <w:r w:rsidRPr="00C05E8B">
        <w:rPr>
          <w:rFonts w:hint="eastAsia"/>
          <w:b/>
          <w:spacing w:val="30"/>
          <w:sz w:val="28"/>
        </w:rPr>
        <w:t>選人名單</w:t>
      </w:r>
    </w:p>
    <w:p w:rsidR="00DD686E" w:rsidRPr="00C05E8B" w:rsidRDefault="00DD686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E739F3">
            <w:pPr>
              <w:rPr>
                <w:b/>
                <w:sz w:val="28"/>
              </w:rPr>
            </w:pPr>
            <w:r w:rsidRPr="00C05E8B">
              <w:rPr>
                <w:rFonts w:hint="eastAsia"/>
                <w:b/>
                <w:sz w:val="28"/>
              </w:rPr>
              <w:t>(</w:t>
            </w:r>
            <w:r w:rsidRPr="00C05E8B">
              <w:rPr>
                <w:b/>
                <w:spacing w:val="30"/>
                <w:sz w:val="28"/>
              </w:rPr>
              <w:t>15</w:t>
            </w:r>
            <w:r w:rsidRPr="00C05E8B">
              <w:rPr>
                <w:rFonts w:hint="eastAsia"/>
                <w:b/>
                <w:sz w:val="28"/>
              </w:rPr>
              <w:t>)</w:t>
            </w:r>
          </w:p>
        </w:tc>
        <w:tc>
          <w:tcPr>
            <w:tcW w:w="8428" w:type="dxa"/>
          </w:tcPr>
          <w:p w:rsidR="00DD686E" w:rsidRPr="00C05E8B" w:rsidRDefault="00DD686E">
            <w:pPr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鄉村名稱︰西流江</w:t>
            </w:r>
          </w:p>
        </w:tc>
      </w:tr>
    </w:tbl>
    <w:p w:rsidR="00DD686E" w:rsidRPr="00C05E8B" w:rsidRDefault="00DD686E">
      <w:pPr>
        <w:rPr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1-341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CE229D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864D62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未有人獲提名為候選人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</w:tr>
    </w:tbl>
    <w:p w:rsidR="00CE229D" w:rsidRPr="00C05E8B" w:rsidRDefault="00CE229D" w:rsidP="00CE229D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>
      <w:pPr>
        <w:jc w:val="both"/>
        <w:rPr>
          <w:b/>
          <w:spacing w:val="30"/>
          <w:sz w:val="28"/>
        </w:rPr>
      </w:pPr>
    </w:p>
    <w:p w:rsidR="00DD686E" w:rsidRPr="00C05E8B" w:rsidRDefault="00DD686E">
      <w:pPr>
        <w:pStyle w:val="SectionHeading"/>
      </w:pPr>
      <w:bookmarkStart w:id="15" w:name="_Toc525747203"/>
      <w:r w:rsidRPr="00C05E8B">
        <w:rPr>
          <w:rFonts w:hint="eastAsia"/>
        </w:rPr>
        <w:lastRenderedPageBreak/>
        <w:t>沙頭角墟</w:t>
      </w:r>
      <w:r w:rsidRPr="00C05E8B">
        <w:rPr>
          <w:rFonts w:hint="eastAsia"/>
        </w:rPr>
        <w:t>(</w:t>
      </w:r>
      <w:r w:rsidRPr="00C05E8B">
        <w:rPr>
          <w:rFonts w:hint="eastAsia"/>
        </w:rPr>
        <w:t>西上</w:t>
      </w:r>
      <w:r w:rsidRPr="00C05E8B">
        <w:rPr>
          <w:rFonts w:hint="eastAsia"/>
        </w:rPr>
        <w:t>)</w:t>
      </w:r>
      <w:bookmarkEnd w:id="15"/>
    </w:p>
    <w:p w:rsidR="00CE229D" w:rsidRPr="00C05E8B" w:rsidRDefault="00CE229D" w:rsidP="00CE229D">
      <w:pPr>
        <w:jc w:val="center"/>
        <w:rPr>
          <w:b/>
          <w:spacing w:val="30"/>
          <w:sz w:val="28"/>
        </w:rPr>
      </w:pPr>
      <w:r w:rsidRPr="00C05E8B">
        <w:rPr>
          <w:rFonts w:hint="eastAsia"/>
          <w:b/>
          <w:spacing w:val="30"/>
          <w:sz w:val="28"/>
        </w:rPr>
        <w:t>20</w:t>
      </w:r>
      <w:r w:rsidRPr="00C05E8B">
        <w:rPr>
          <w:b/>
          <w:spacing w:val="30"/>
          <w:sz w:val="28"/>
        </w:rPr>
        <w:t>23</w:t>
      </w:r>
      <w:r w:rsidRPr="00C05E8B">
        <w:rPr>
          <w:rFonts w:hint="eastAsia"/>
          <w:b/>
          <w:spacing w:val="30"/>
          <w:sz w:val="28"/>
        </w:rPr>
        <w:t>村代表選舉</w:t>
      </w:r>
      <w:r w:rsidR="004E3F28">
        <w:rPr>
          <w:rFonts w:hint="eastAsia"/>
          <w:b/>
          <w:spacing w:val="30"/>
          <w:sz w:val="28"/>
        </w:rPr>
        <w:t>候</w:t>
      </w:r>
      <w:r w:rsidRPr="00C05E8B">
        <w:rPr>
          <w:rFonts w:hint="eastAsia"/>
          <w:b/>
          <w:spacing w:val="30"/>
          <w:sz w:val="28"/>
        </w:rPr>
        <w:t>選人名單</w:t>
      </w:r>
    </w:p>
    <w:p w:rsidR="00DD686E" w:rsidRPr="00C05E8B" w:rsidRDefault="00DD686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 w:rsidP="00E739F3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(</w:t>
            </w:r>
            <w:r w:rsidR="00E739F3" w:rsidRPr="00C05E8B">
              <w:rPr>
                <w:b/>
                <w:spacing w:val="30"/>
                <w:sz w:val="28"/>
              </w:rPr>
              <w:t>16</w:t>
            </w:r>
            <w:r w:rsidRPr="00C05E8B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DD686E" w:rsidRPr="00C05E8B" w:rsidRDefault="00DD686E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鄉村名稱︰沙頭角墟</w:t>
            </w:r>
            <w:r w:rsidRPr="00C05E8B">
              <w:rPr>
                <w:rFonts w:hint="eastAsia"/>
                <w:b/>
                <w:spacing w:val="30"/>
                <w:sz w:val="28"/>
              </w:rPr>
              <w:t>(</w:t>
            </w:r>
            <w:r w:rsidRPr="00C05E8B">
              <w:rPr>
                <w:rFonts w:hint="eastAsia"/>
                <w:b/>
                <w:spacing w:val="30"/>
                <w:sz w:val="28"/>
              </w:rPr>
              <w:t>西上</w:t>
            </w:r>
            <w:r w:rsidRPr="00C05E8B">
              <w:rPr>
                <w:rFonts w:hint="eastAsia"/>
                <w:b/>
                <w:spacing w:val="30"/>
                <w:sz w:val="28"/>
              </w:rPr>
              <w:t>)</w:t>
            </w:r>
          </w:p>
        </w:tc>
      </w:tr>
    </w:tbl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 w:rsidTr="00451A35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1-387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CE229D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451A35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451A35" w:rsidRPr="00C05E8B" w:rsidTr="00451A35">
        <w:trPr>
          <w:cantSplit/>
        </w:trPr>
        <w:tc>
          <w:tcPr>
            <w:tcW w:w="988" w:type="dxa"/>
          </w:tcPr>
          <w:p w:rsidR="00451A35" w:rsidRPr="00C05E8B" w:rsidRDefault="00451A35" w:rsidP="00451A35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451A35" w:rsidRPr="00C05E8B" w:rsidRDefault="00451A35" w:rsidP="00451A35">
            <w:pPr>
              <w:jc w:val="center"/>
              <w:rPr>
                <w:spacing w:val="30"/>
                <w:sz w:val="28"/>
              </w:rPr>
            </w:pPr>
            <w:r w:rsidRPr="00451A35">
              <w:rPr>
                <w:rFonts w:hint="eastAsia"/>
                <w:spacing w:val="30"/>
                <w:sz w:val="28"/>
              </w:rPr>
              <w:t>徐勞來</w:t>
            </w:r>
          </w:p>
        </w:tc>
        <w:tc>
          <w:tcPr>
            <w:tcW w:w="840" w:type="dxa"/>
          </w:tcPr>
          <w:p w:rsidR="00451A35" w:rsidRPr="00C05E8B" w:rsidRDefault="00451A35" w:rsidP="00451A35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451A35" w:rsidRPr="00C05E8B" w:rsidRDefault="00451A35" w:rsidP="00451A35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451A35" w:rsidRPr="00FD7B72" w:rsidRDefault="00451A35" w:rsidP="00451A35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</w:t>
            </w:r>
            <w:r>
              <w:rPr>
                <w:rFonts w:hint="eastAsia"/>
                <w:spacing w:val="30"/>
                <w:sz w:val="28"/>
              </w:rPr>
              <w:t>休</w:t>
            </w:r>
          </w:p>
        </w:tc>
        <w:tc>
          <w:tcPr>
            <w:tcW w:w="2850" w:type="dxa"/>
          </w:tcPr>
          <w:p w:rsidR="00451A35" w:rsidRPr="00FD7B72" w:rsidRDefault="00451A35" w:rsidP="00451A35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E229D" w:rsidRPr="00C05E8B" w:rsidRDefault="00CE229D" w:rsidP="00CE229D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p w:rsidR="00DD686E" w:rsidRPr="00C05E8B" w:rsidRDefault="00DD686E"/>
    <w:p w:rsidR="00DD686E" w:rsidRPr="00C05E8B" w:rsidRDefault="00DD686E">
      <w:pPr>
        <w:pStyle w:val="SectionHeading"/>
      </w:pPr>
      <w:bookmarkStart w:id="16" w:name="_Toc525747204"/>
      <w:r w:rsidRPr="00C05E8B">
        <w:rPr>
          <w:rFonts w:hint="eastAsia"/>
        </w:rPr>
        <w:lastRenderedPageBreak/>
        <w:t>沙頭角墟</w:t>
      </w:r>
      <w:r w:rsidRPr="00C05E8B">
        <w:rPr>
          <w:rFonts w:hint="eastAsia"/>
        </w:rPr>
        <w:t>(</w:t>
      </w:r>
      <w:r w:rsidRPr="00C05E8B">
        <w:rPr>
          <w:rFonts w:hint="eastAsia"/>
        </w:rPr>
        <w:t>西下</w:t>
      </w:r>
      <w:r w:rsidRPr="00C05E8B">
        <w:rPr>
          <w:rFonts w:hint="eastAsia"/>
        </w:rPr>
        <w:t>)</w:t>
      </w:r>
      <w:bookmarkEnd w:id="16"/>
    </w:p>
    <w:p w:rsidR="00CE229D" w:rsidRPr="00C05E8B" w:rsidRDefault="00CE229D" w:rsidP="00CE229D">
      <w:pPr>
        <w:jc w:val="center"/>
        <w:rPr>
          <w:b/>
          <w:spacing w:val="30"/>
          <w:sz w:val="28"/>
        </w:rPr>
      </w:pPr>
      <w:r w:rsidRPr="00C05E8B">
        <w:rPr>
          <w:rFonts w:hint="eastAsia"/>
          <w:b/>
          <w:spacing w:val="30"/>
          <w:sz w:val="28"/>
        </w:rPr>
        <w:t>20</w:t>
      </w:r>
      <w:r w:rsidRPr="00C05E8B">
        <w:rPr>
          <w:b/>
          <w:spacing w:val="30"/>
          <w:sz w:val="28"/>
        </w:rPr>
        <w:t>23</w:t>
      </w:r>
      <w:r w:rsidRPr="00C05E8B">
        <w:rPr>
          <w:rFonts w:hint="eastAsia"/>
          <w:b/>
          <w:spacing w:val="30"/>
          <w:sz w:val="28"/>
        </w:rPr>
        <w:t>村代表選舉</w:t>
      </w:r>
      <w:r w:rsidR="004E3F28">
        <w:rPr>
          <w:rFonts w:hint="eastAsia"/>
          <w:b/>
          <w:spacing w:val="30"/>
          <w:sz w:val="28"/>
        </w:rPr>
        <w:t>候</w:t>
      </w:r>
      <w:r w:rsidRPr="00C05E8B">
        <w:rPr>
          <w:rFonts w:hint="eastAsia"/>
          <w:b/>
          <w:spacing w:val="30"/>
          <w:sz w:val="28"/>
        </w:rPr>
        <w:t>選人名單</w:t>
      </w:r>
    </w:p>
    <w:p w:rsidR="00DD686E" w:rsidRPr="00C05E8B" w:rsidRDefault="00DD686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 w:rsidP="00E739F3">
            <w:pPr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z w:val="28"/>
              </w:rPr>
              <w:t>(</w:t>
            </w:r>
            <w:r w:rsidR="00E739F3" w:rsidRPr="00C05E8B">
              <w:rPr>
                <w:b/>
                <w:sz w:val="28"/>
              </w:rPr>
              <w:t>17</w:t>
            </w:r>
            <w:r w:rsidRPr="00C05E8B">
              <w:rPr>
                <w:rFonts w:hint="eastAsia"/>
                <w:b/>
                <w:sz w:val="28"/>
              </w:rPr>
              <w:t>)</w:t>
            </w:r>
          </w:p>
        </w:tc>
        <w:tc>
          <w:tcPr>
            <w:tcW w:w="8428" w:type="dxa"/>
          </w:tcPr>
          <w:p w:rsidR="00DD686E" w:rsidRPr="00C05E8B" w:rsidRDefault="00DD686E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鄉村名稱︰沙頭角墟</w:t>
            </w:r>
            <w:r w:rsidRPr="00C05E8B">
              <w:rPr>
                <w:rFonts w:hint="eastAsia"/>
                <w:b/>
                <w:spacing w:val="30"/>
                <w:sz w:val="28"/>
              </w:rPr>
              <w:t>(</w:t>
            </w:r>
            <w:r w:rsidRPr="00C05E8B">
              <w:rPr>
                <w:rFonts w:hint="eastAsia"/>
                <w:b/>
                <w:spacing w:val="30"/>
                <w:sz w:val="28"/>
              </w:rPr>
              <w:t>西下</w:t>
            </w:r>
            <w:r w:rsidRPr="00C05E8B">
              <w:rPr>
                <w:rFonts w:hint="eastAsia"/>
                <w:b/>
                <w:spacing w:val="30"/>
                <w:sz w:val="28"/>
              </w:rPr>
              <w:t>)</w:t>
            </w:r>
          </w:p>
        </w:tc>
      </w:tr>
    </w:tbl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 w:rsidTr="0028733C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1-386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CE229D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28733C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28733C" w:rsidRPr="00C05E8B" w:rsidTr="0028733C">
        <w:trPr>
          <w:cantSplit/>
        </w:trPr>
        <w:tc>
          <w:tcPr>
            <w:tcW w:w="988" w:type="dxa"/>
          </w:tcPr>
          <w:p w:rsidR="0028733C" w:rsidRPr="00C05E8B" w:rsidRDefault="0028733C" w:rsidP="0028733C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28733C" w:rsidRPr="00FD7B72" w:rsidRDefault="0028733C" w:rsidP="0028733C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張春源</w:t>
            </w:r>
          </w:p>
        </w:tc>
        <w:tc>
          <w:tcPr>
            <w:tcW w:w="840" w:type="dxa"/>
          </w:tcPr>
          <w:p w:rsidR="0028733C" w:rsidRPr="00FD7B72" w:rsidRDefault="0028733C" w:rsidP="0028733C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28733C" w:rsidRPr="00FD7B72" w:rsidRDefault="0028733C" w:rsidP="0028733C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28733C" w:rsidRPr="00FD7B72" w:rsidRDefault="0028733C" w:rsidP="0028733C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商人</w:t>
            </w:r>
          </w:p>
        </w:tc>
        <w:tc>
          <w:tcPr>
            <w:tcW w:w="2850" w:type="dxa"/>
          </w:tcPr>
          <w:p w:rsidR="0028733C" w:rsidRPr="00FD7B72" w:rsidRDefault="005D7759" w:rsidP="0028733C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955881" w:rsidRPr="00C05E8B" w:rsidTr="0028733C">
        <w:trPr>
          <w:cantSplit/>
        </w:trPr>
        <w:tc>
          <w:tcPr>
            <w:tcW w:w="988" w:type="dxa"/>
          </w:tcPr>
          <w:p w:rsidR="00955881" w:rsidRPr="00C05E8B" w:rsidRDefault="00955881" w:rsidP="0095588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955881" w:rsidRPr="00FD7B72" w:rsidRDefault="00955881" w:rsidP="00955881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李嘉駿</w:t>
            </w:r>
          </w:p>
        </w:tc>
        <w:tc>
          <w:tcPr>
            <w:tcW w:w="840" w:type="dxa"/>
          </w:tcPr>
          <w:p w:rsidR="00955881" w:rsidRPr="00FD7B72" w:rsidRDefault="00955881" w:rsidP="0095588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955881" w:rsidRPr="00FD7B72" w:rsidRDefault="00955881" w:rsidP="00955881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955881" w:rsidRPr="00FD7B72" w:rsidRDefault="00955881" w:rsidP="00955881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文員</w:t>
            </w:r>
          </w:p>
        </w:tc>
        <w:tc>
          <w:tcPr>
            <w:tcW w:w="2850" w:type="dxa"/>
          </w:tcPr>
          <w:p w:rsidR="00955881" w:rsidRPr="00FD7B72" w:rsidRDefault="005D7759" w:rsidP="0095588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E229D" w:rsidRPr="00C05E8B" w:rsidRDefault="00CE229D" w:rsidP="00CE229D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p w:rsidR="00DD686E" w:rsidRPr="00C05E8B" w:rsidRDefault="00DD686E"/>
    <w:p w:rsidR="00DD686E" w:rsidRPr="00C05E8B" w:rsidRDefault="00DD686E"/>
    <w:p w:rsidR="00DD686E" w:rsidRPr="00C05E8B" w:rsidRDefault="00DD686E">
      <w:pPr>
        <w:pStyle w:val="SectionHeading"/>
      </w:pPr>
      <w:bookmarkStart w:id="17" w:name="_Toc525747205"/>
      <w:r w:rsidRPr="00C05E8B">
        <w:rPr>
          <w:rFonts w:hint="eastAsia"/>
        </w:rPr>
        <w:lastRenderedPageBreak/>
        <w:t>沙頭角墟</w:t>
      </w:r>
      <w:r w:rsidRPr="00C05E8B">
        <w:rPr>
          <w:rFonts w:hint="eastAsia"/>
        </w:rPr>
        <w:t>(</w:t>
      </w:r>
      <w:r w:rsidRPr="00C05E8B">
        <w:rPr>
          <w:rFonts w:hint="eastAsia"/>
        </w:rPr>
        <w:t>東</w:t>
      </w:r>
      <w:r w:rsidRPr="00C05E8B">
        <w:rPr>
          <w:rFonts w:hint="eastAsia"/>
        </w:rPr>
        <w:t>)</w:t>
      </w:r>
      <w:bookmarkEnd w:id="17"/>
    </w:p>
    <w:p w:rsidR="00CE229D" w:rsidRPr="00C05E8B" w:rsidRDefault="00CE229D" w:rsidP="00CE229D">
      <w:pPr>
        <w:jc w:val="center"/>
        <w:rPr>
          <w:b/>
          <w:spacing w:val="30"/>
          <w:sz w:val="28"/>
        </w:rPr>
      </w:pPr>
      <w:r w:rsidRPr="00C05E8B">
        <w:rPr>
          <w:rFonts w:hint="eastAsia"/>
          <w:b/>
          <w:spacing w:val="30"/>
          <w:sz w:val="28"/>
        </w:rPr>
        <w:t>20</w:t>
      </w:r>
      <w:r w:rsidRPr="00C05E8B">
        <w:rPr>
          <w:b/>
          <w:spacing w:val="30"/>
          <w:sz w:val="28"/>
        </w:rPr>
        <w:t>23</w:t>
      </w:r>
      <w:r w:rsidRPr="00C05E8B">
        <w:rPr>
          <w:rFonts w:hint="eastAsia"/>
          <w:b/>
          <w:spacing w:val="30"/>
          <w:sz w:val="28"/>
        </w:rPr>
        <w:t>村代表選舉</w:t>
      </w:r>
      <w:r w:rsidR="004E3F28">
        <w:rPr>
          <w:rFonts w:hint="eastAsia"/>
          <w:b/>
          <w:spacing w:val="30"/>
          <w:sz w:val="28"/>
        </w:rPr>
        <w:t>候</w:t>
      </w:r>
      <w:r w:rsidRPr="00C05E8B">
        <w:rPr>
          <w:rFonts w:hint="eastAsia"/>
          <w:b/>
          <w:spacing w:val="30"/>
          <w:sz w:val="28"/>
        </w:rPr>
        <w:t>選人名單</w:t>
      </w:r>
    </w:p>
    <w:p w:rsidR="00DD686E" w:rsidRPr="00C05E8B" w:rsidRDefault="00DD686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 w:rsidP="00E739F3">
            <w:pPr>
              <w:jc w:val="both"/>
              <w:rPr>
                <w:b/>
                <w:sz w:val="28"/>
              </w:rPr>
            </w:pPr>
            <w:r w:rsidRPr="00C05E8B">
              <w:rPr>
                <w:rFonts w:hint="eastAsia"/>
                <w:b/>
                <w:sz w:val="28"/>
              </w:rPr>
              <w:t>(</w:t>
            </w:r>
            <w:r w:rsidR="00E739F3" w:rsidRPr="00C05E8B">
              <w:rPr>
                <w:b/>
                <w:sz w:val="28"/>
              </w:rPr>
              <w:t>18</w:t>
            </w:r>
            <w:r w:rsidRPr="00C05E8B">
              <w:rPr>
                <w:rFonts w:hint="eastAsia"/>
                <w:b/>
                <w:sz w:val="28"/>
              </w:rPr>
              <w:t>)</w:t>
            </w:r>
          </w:p>
        </w:tc>
        <w:tc>
          <w:tcPr>
            <w:tcW w:w="8428" w:type="dxa"/>
          </w:tcPr>
          <w:p w:rsidR="00DD686E" w:rsidRPr="00C05E8B" w:rsidRDefault="00DD686E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鄉村名稱︰沙頭角墟</w:t>
            </w:r>
            <w:r w:rsidRPr="00C05E8B">
              <w:rPr>
                <w:rFonts w:hint="eastAsia"/>
                <w:b/>
                <w:spacing w:val="30"/>
                <w:sz w:val="28"/>
              </w:rPr>
              <w:t>(</w:t>
            </w:r>
            <w:r w:rsidRPr="00C05E8B">
              <w:rPr>
                <w:rFonts w:hint="eastAsia"/>
                <w:b/>
                <w:spacing w:val="30"/>
                <w:sz w:val="28"/>
              </w:rPr>
              <w:t>東</w:t>
            </w:r>
            <w:r w:rsidRPr="00C05E8B">
              <w:rPr>
                <w:rFonts w:hint="eastAsia"/>
                <w:b/>
                <w:spacing w:val="30"/>
                <w:sz w:val="28"/>
              </w:rPr>
              <w:t>)</w:t>
            </w:r>
          </w:p>
        </w:tc>
      </w:tr>
    </w:tbl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 w:rsidTr="00B10A62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1-385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CE229D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B10A62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10A62" w:rsidRPr="00C05E8B" w:rsidTr="00B10A62">
        <w:trPr>
          <w:cantSplit/>
        </w:trPr>
        <w:tc>
          <w:tcPr>
            <w:tcW w:w="988" w:type="dxa"/>
          </w:tcPr>
          <w:p w:rsidR="00B10A62" w:rsidRPr="00C05E8B" w:rsidRDefault="00B10A62" w:rsidP="00B10A62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B10A62" w:rsidRPr="00FD7B72" w:rsidRDefault="00B10A62" w:rsidP="00B10A62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李子倫</w:t>
            </w:r>
          </w:p>
        </w:tc>
        <w:tc>
          <w:tcPr>
            <w:tcW w:w="840" w:type="dxa"/>
          </w:tcPr>
          <w:p w:rsidR="00B10A62" w:rsidRPr="00FD7B72" w:rsidRDefault="00B10A62" w:rsidP="00B10A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B10A62" w:rsidRPr="00FD7B72" w:rsidRDefault="00B10A62" w:rsidP="00B10A62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B10A62" w:rsidRPr="00FD7B72" w:rsidRDefault="0032513C" w:rsidP="0032513C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(</w:t>
            </w:r>
            <w:r>
              <w:rPr>
                <w:rFonts w:hint="eastAsia"/>
                <w:spacing w:val="30"/>
                <w:sz w:val="28"/>
              </w:rPr>
              <w:t>候選人未有提供資料</w:t>
            </w:r>
            <w:r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850" w:type="dxa"/>
          </w:tcPr>
          <w:p w:rsidR="00B10A62" w:rsidRPr="00FD7B72" w:rsidRDefault="005D7759" w:rsidP="00B10A62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E229D" w:rsidRPr="00C05E8B" w:rsidRDefault="00CE229D" w:rsidP="00CE229D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p w:rsidR="00DD686E" w:rsidRPr="00C05E8B" w:rsidRDefault="00DD686E"/>
    <w:p w:rsidR="00DD686E" w:rsidRPr="00C05E8B" w:rsidRDefault="00DD686E">
      <w:pPr>
        <w:pStyle w:val="SectionHeading"/>
      </w:pPr>
      <w:r w:rsidRPr="00C05E8B">
        <w:lastRenderedPageBreak/>
        <w:tab/>
      </w:r>
      <w:r w:rsidRPr="00C05E8B">
        <w:tab/>
      </w:r>
      <w:bookmarkStart w:id="18" w:name="_Toc525747206"/>
      <w:r w:rsidRPr="00C05E8B">
        <w:rPr>
          <w:rFonts w:hint="eastAsia"/>
        </w:rPr>
        <w:t>谷埔</w:t>
      </w:r>
      <w:bookmarkEnd w:id="18"/>
    </w:p>
    <w:p w:rsidR="00CE229D" w:rsidRPr="00C05E8B" w:rsidRDefault="00CE229D" w:rsidP="00CE229D">
      <w:pPr>
        <w:jc w:val="center"/>
        <w:rPr>
          <w:b/>
          <w:spacing w:val="30"/>
          <w:sz w:val="28"/>
        </w:rPr>
      </w:pPr>
      <w:r w:rsidRPr="00C05E8B">
        <w:rPr>
          <w:rFonts w:hint="eastAsia"/>
          <w:b/>
          <w:spacing w:val="30"/>
          <w:sz w:val="28"/>
        </w:rPr>
        <w:t>20</w:t>
      </w:r>
      <w:r w:rsidRPr="00C05E8B">
        <w:rPr>
          <w:b/>
          <w:spacing w:val="30"/>
          <w:sz w:val="28"/>
        </w:rPr>
        <w:t>23</w:t>
      </w:r>
      <w:r w:rsidRPr="00C05E8B">
        <w:rPr>
          <w:rFonts w:hint="eastAsia"/>
          <w:b/>
          <w:spacing w:val="30"/>
          <w:sz w:val="28"/>
        </w:rPr>
        <w:t>村代表選舉</w:t>
      </w:r>
      <w:r w:rsidR="004E3F28">
        <w:rPr>
          <w:rFonts w:hint="eastAsia"/>
          <w:b/>
          <w:spacing w:val="30"/>
          <w:sz w:val="28"/>
        </w:rPr>
        <w:t>候</w:t>
      </w:r>
      <w:r w:rsidRPr="00C05E8B">
        <w:rPr>
          <w:rFonts w:hint="eastAsia"/>
          <w:b/>
          <w:spacing w:val="30"/>
          <w:sz w:val="28"/>
        </w:rPr>
        <w:t>選人名單</w:t>
      </w:r>
    </w:p>
    <w:p w:rsidR="00DD686E" w:rsidRPr="00C05E8B" w:rsidRDefault="00DD686E">
      <w:pPr>
        <w:tabs>
          <w:tab w:val="left" w:pos="2100"/>
        </w:tabs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 w:rsidP="00E739F3">
            <w:pPr>
              <w:jc w:val="both"/>
              <w:rPr>
                <w:b/>
                <w:sz w:val="28"/>
              </w:rPr>
            </w:pPr>
            <w:r w:rsidRPr="00C05E8B">
              <w:rPr>
                <w:rFonts w:hint="eastAsia"/>
                <w:b/>
                <w:sz w:val="28"/>
              </w:rPr>
              <w:t>(</w:t>
            </w:r>
            <w:r w:rsidR="00E739F3" w:rsidRPr="00C05E8B">
              <w:rPr>
                <w:b/>
                <w:sz w:val="28"/>
              </w:rPr>
              <w:t>19</w:t>
            </w:r>
            <w:r w:rsidRPr="00C05E8B">
              <w:rPr>
                <w:rFonts w:hint="eastAsia"/>
                <w:b/>
                <w:sz w:val="28"/>
              </w:rPr>
              <w:t>)</w:t>
            </w:r>
          </w:p>
        </w:tc>
        <w:tc>
          <w:tcPr>
            <w:tcW w:w="8428" w:type="dxa"/>
          </w:tcPr>
          <w:p w:rsidR="00DD686E" w:rsidRPr="00C05E8B" w:rsidRDefault="00DD686E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鄉村名稱︰谷埔</w:t>
            </w:r>
          </w:p>
        </w:tc>
      </w:tr>
    </w:tbl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 w:rsidTr="007A77F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2-127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原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CE229D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7A77F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7A77FB" w:rsidRPr="00C05E8B" w:rsidTr="007A77FB">
        <w:trPr>
          <w:cantSplit/>
        </w:trPr>
        <w:tc>
          <w:tcPr>
            <w:tcW w:w="988" w:type="dxa"/>
          </w:tcPr>
          <w:p w:rsidR="007A77FB" w:rsidRPr="00FD7B72" w:rsidRDefault="007A77FB" w:rsidP="007A77FB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7A77FB" w:rsidRPr="00FD7B72" w:rsidRDefault="007A77FB" w:rsidP="007A77FB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楊玉峰</w:t>
            </w:r>
          </w:p>
        </w:tc>
        <w:tc>
          <w:tcPr>
            <w:tcW w:w="840" w:type="dxa"/>
          </w:tcPr>
          <w:p w:rsidR="007A77FB" w:rsidRPr="00FD7B72" w:rsidRDefault="007A77FB" w:rsidP="007A77F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7A77FB" w:rsidRPr="00FD7B72" w:rsidRDefault="007A77FB" w:rsidP="007A77FB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7A77FB" w:rsidRPr="00FD7B72" w:rsidRDefault="004E2828" w:rsidP="007A77FB">
            <w:pPr>
              <w:jc w:val="center"/>
              <w:rPr>
                <w:sz w:val="28"/>
                <w:szCs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850" w:type="dxa"/>
          </w:tcPr>
          <w:p w:rsidR="007A77FB" w:rsidRPr="00FD7B72" w:rsidRDefault="00560692" w:rsidP="007A77F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D92A58" w:rsidRPr="00C05E8B" w:rsidTr="007A77FB">
        <w:trPr>
          <w:cantSplit/>
        </w:trPr>
        <w:tc>
          <w:tcPr>
            <w:tcW w:w="988" w:type="dxa"/>
          </w:tcPr>
          <w:p w:rsidR="00D92A58" w:rsidRPr="00FD7B72" w:rsidRDefault="00D92A58" w:rsidP="00D92A58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92A58" w:rsidRPr="00FD7B72" w:rsidRDefault="00D92A58" w:rsidP="00D92A58">
            <w:pPr>
              <w:jc w:val="center"/>
              <w:rPr>
                <w:spacing w:val="30"/>
                <w:sz w:val="28"/>
              </w:rPr>
            </w:pPr>
            <w:r w:rsidRPr="00D92A58">
              <w:rPr>
                <w:rFonts w:hint="eastAsia"/>
                <w:spacing w:val="30"/>
                <w:sz w:val="28"/>
              </w:rPr>
              <w:t>李木星</w:t>
            </w:r>
          </w:p>
        </w:tc>
        <w:tc>
          <w:tcPr>
            <w:tcW w:w="840" w:type="dxa"/>
          </w:tcPr>
          <w:p w:rsidR="00D92A58" w:rsidRPr="00FD7B72" w:rsidRDefault="00D92A58" w:rsidP="00D92A58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D92A58" w:rsidRPr="00FD7B72" w:rsidRDefault="00D92A58" w:rsidP="00D92A58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D92A58" w:rsidRPr="00FD7B72" w:rsidRDefault="00D92A58" w:rsidP="00D92A58">
            <w:pPr>
              <w:jc w:val="center"/>
              <w:rPr>
                <w:spacing w:val="30"/>
                <w:sz w:val="28"/>
              </w:rPr>
            </w:pPr>
            <w:r w:rsidRPr="0032513C">
              <w:rPr>
                <w:rFonts w:hint="eastAsia"/>
                <w:spacing w:val="30"/>
                <w:sz w:val="28"/>
              </w:rPr>
              <w:t>(</w:t>
            </w:r>
            <w:r w:rsidRPr="0032513C">
              <w:rPr>
                <w:rFonts w:hint="eastAsia"/>
                <w:spacing w:val="30"/>
                <w:sz w:val="28"/>
              </w:rPr>
              <w:t>候選人未有提供資料</w:t>
            </w:r>
            <w:r w:rsidRPr="0032513C"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850" w:type="dxa"/>
          </w:tcPr>
          <w:p w:rsidR="00D92A58" w:rsidRDefault="00D92A58" w:rsidP="00D92A58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E229D" w:rsidRPr="00C05E8B" w:rsidRDefault="00CE229D" w:rsidP="00CE229D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1-143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CE229D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864D62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未有人獲提名為候選人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</w:tr>
    </w:tbl>
    <w:p w:rsidR="00CE229D" w:rsidRPr="00C05E8B" w:rsidRDefault="00CE229D" w:rsidP="00CE229D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>
      <w:pPr>
        <w:tabs>
          <w:tab w:val="left" w:pos="2100"/>
        </w:tabs>
      </w:pPr>
    </w:p>
    <w:p w:rsidR="00DD686E" w:rsidRPr="00C05E8B" w:rsidRDefault="00DD686E">
      <w:pPr>
        <w:tabs>
          <w:tab w:val="left" w:pos="2100"/>
        </w:tabs>
      </w:pPr>
    </w:p>
    <w:p w:rsidR="00DD686E" w:rsidRPr="00C05E8B" w:rsidRDefault="00DD686E">
      <w:pPr>
        <w:pStyle w:val="SectionHeading"/>
      </w:pPr>
      <w:bookmarkStart w:id="19" w:name="_Toc525747207"/>
      <w:r w:rsidRPr="00C05E8B">
        <w:rPr>
          <w:rFonts w:hint="eastAsia"/>
        </w:rPr>
        <w:lastRenderedPageBreak/>
        <w:t>亞媽笏</w:t>
      </w:r>
      <w:bookmarkEnd w:id="19"/>
    </w:p>
    <w:p w:rsidR="00CE229D" w:rsidRPr="00C05E8B" w:rsidRDefault="00CE229D" w:rsidP="00CE229D">
      <w:pPr>
        <w:jc w:val="center"/>
        <w:rPr>
          <w:b/>
          <w:spacing w:val="30"/>
          <w:sz w:val="28"/>
        </w:rPr>
      </w:pPr>
      <w:r w:rsidRPr="00C05E8B">
        <w:rPr>
          <w:rFonts w:hint="eastAsia"/>
          <w:b/>
          <w:spacing w:val="30"/>
          <w:sz w:val="28"/>
        </w:rPr>
        <w:t>20</w:t>
      </w:r>
      <w:r w:rsidRPr="00C05E8B">
        <w:rPr>
          <w:b/>
          <w:spacing w:val="30"/>
          <w:sz w:val="28"/>
        </w:rPr>
        <w:t>23</w:t>
      </w:r>
      <w:r w:rsidRPr="00C05E8B">
        <w:rPr>
          <w:rFonts w:hint="eastAsia"/>
          <w:b/>
          <w:spacing w:val="30"/>
          <w:sz w:val="28"/>
        </w:rPr>
        <w:t>村代表選舉</w:t>
      </w:r>
      <w:r w:rsidR="004E3F28">
        <w:rPr>
          <w:rFonts w:hint="eastAsia"/>
          <w:b/>
          <w:spacing w:val="30"/>
          <w:sz w:val="28"/>
        </w:rPr>
        <w:t>候</w:t>
      </w:r>
      <w:r w:rsidRPr="00C05E8B">
        <w:rPr>
          <w:rFonts w:hint="eastAsia"/>
          <w:b/>
          <w:spacing w:val="30"/>
          <w:sz w:val="28"/>
        </w:rPr>
        <w:t>選人名單</w:t>
      </w:r>
    </w:p>
    <w:p w:rsidR="00DD686E" w:rsidRPr="00C05E8B" w:rsidRDefault="00DD686E">
      <w:pPr>
        <w:jc w:val="both"/>
        <w:rPr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 w:rsidP="00E739F3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z w:val="28"/>
              </w:rPr>
              <w:t>(</w:t>
            </w:r>
            <w:r w:rsidR="00E739F3" w:rsidRPr="00C05E8B">
              <w:rPr>
                <w:b/>
                <w:sz w:val="28"/>
              </w:rPr>
              <w:t>20</w:t>
            </w:r>
            <w:r w:rsidRPr="00C05E8B">
              <w:rPr>
                <w:rFonts w:hint="eastAsia"/>
                <w:b/>
                <w:sz w:val="28"/>
              </w:rPr>
              <w:t>)</w:t>
            </w:r>
          </w:p>
        </w:tc>
        <w:tc>
          <w:tcPr>
            <w:tcW w:w="8428" w:type="dxa"/>
          </w:tcPr>
          <w:p w:rsidR="00DD686E" w:rsidRPr="00C05E8B" w:rsidRDefault="00DD686E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鄉村名稱︰亞媽笏</w:t>
            </w:r>
          </w:p>
        </w:tc>
      </w:tr>
    </w:tbl>
    <w:p w:rsidR="00DD686E" w:rsidRPr="00C05E8B" w:rsidRDefault="00DD686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2-001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原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CE229D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7C627A">
            <w:pPr>
              <w:jc w:val="center"/>
              <w:rPr>
                <w:spacing w:val="30"/>
                <w:sz w:val="28"/>
              </w:rPr>
            </w:pPr>
            <w:r w:rsidRPr="004E4132">
              <w:rPr>
                <w:rFonts w:ascii="華康細明體" w:eastAsia="華康細明體" w:hAnsi="華康細明體" w:hint="eastAsia"/>
                <w:spacing w:val="30"/>
                <w:sz w:val="28"/>
              </w:rPr>
              <w:t>李金海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DD686E" w:rsidRPr="00C05E8B" w:rsidRDefault="007C627A" w:rsidP="007C627A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DD686E" w:rsidRPr="00C05E8B" w:rsidRDefault="007C627A" w:rsidP="007C627A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850" w:type="dxa"/>
          </w:tcPr>
          <w:p w:rsidR="00DD686E" w:rsidRPr="00C05E8B" w:rsidRDefault="007C627A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FD7B72">
              <w:rPr>
                <w:rFonts w:hint="eastAsia"/>
                <w:spacing w:val="30"/>
                <w:sz w:val="28"/>
              </w:rPr>
              <w:t>年</w:t>
            </w:r>
            <w:r w:rsidRPr="00FD7B72">
              <w:rPr>
                <w:rFonts w:hint="eastAsia"/>
                <w:spacing w:val="30"/>
                <w:sz w:val="28"/>
              </w:rPr>
              <w:t>11</w:t>
            </w:r>
            <w:r w:rsidRPr="00FD7B72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 w:rsidRPr="00FD7B72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E229D" w:rsidRPr="00C05E8B" w:rsidRDefault="00CE229D" w:rsidP="00CE229D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 w:rsidP="00CE229D">
      <w:pPr>
        <w:ind w:firstLineChars="200" w:firstLine="48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1-001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CE229D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864D62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未有人獲提名為候選人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</w:tr>
    </w:tbl>
    <w:p w:rsidR="00CE229D" w:rsidRPr="00C05E8B" w:rsidRDefault="00CE229D" w:rsidP="00CE229D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>
      <w:pPr>
        <w:jc w:val="both"/>
        <w:rPr>
          <w:spacing w:val="30"/>
          <w:sz w:val="28"/>
        </w:rPr>
      </w:pPr>
    </w:p>
    <w:p w:rsidR="00DD686E" w:rsidRPr="00C05E8B" w:rsidRDefault="00DD686E">
      <w:pPr>
        <w:pStyle w:val="SectionHeading"/>
      </w:pPr>
      <w:bookmarkStart w:id="20" w:name="_Toc525747208"/>
      <w:r w:rsidRPr="00C05E8B">
        <w:rPr>
          <w:rFonts w:hint="eastAsia"/>
        </w:rPr>
        <w:lastRenderedPageBreak/>
        <w:t>担水坑</w:t>
      </w:r>
      <w:bookmarkEnd w:id="20"/>
    </w:p>
    <w:p w:rsidR="00CE229D" w:rsidRPr="00C05E8B" w:rsidRDefault="00CE229D" w:rsidP="00CE229D">
      <w:pPr>
        <w:jc w:val="center"/>
        <w:rPr>
          <w:b/>
          <w:spacing w:val="30"/>
          <w:sz w:val="28"/>
        </w:rPr>
      </w:pPr>
      <w:r w:rsidRPr="00C05E8B">
        <w:rPr>
          <w:rFonts w:hint="eastAsia"/>
          <w:b/>
          <w:spacing w:val="30"/>
          <w:sz w:val="28"/>
        </w:rPr>
        <w:t>20</w:t>
      </w:r>
      <w:r w:rsidRPr="00C05E8B">
        <w:rPr>
          <w:b/>
          <w:spacing w:val="30"/>
          <w:sz w:val="28"/>
        </w:rPr>
        <w:t>23</w:t>
      </w:r>
      <w:r w:rsidRPr="00C05E8B">
        <w:rPr>
          <w:rFonts w:hint="eastAsia"/>
          <w:b/>
          <w:spacing w:val="30"/>
          <w:sz w:val="28"/>
        </w:rPr>
        <w:t>村代表選舉</w:t>
      </w:r>
      <w:r w:rsidR="004E3F28">
        <w:rPr>
          <w:rFonts w:hint="eastAsia"/>
          <w:b/>
          <w:spacing w:val="30"/>
          <w:sz w:val="28"/>
        </w:rPr>
        <w:t>候</w:t>
      </w:r>
      <w:r w:rsidRPr="00C05E8B">
        <w:rPr>
          <w:rFonts w:hint="eastAsia"/>
          <w:b/>
          <w:spacing w:val="30"/>
          <w:sz w:val="28"/>
        </w:rPr>
        <w:t>選人名單</w:t>
      </w:r>
    </w:p>
    <w:p w:rsidR="00DD686E" w:rsidRPr="00C05E8B" w:rsidRDefault="00DD686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 w:rsidP="00E739F3">
            <w:pPr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z w:val="28"/>
              </w:rPr>
              <w:t>(</w:t>
            </w:r>
            <w:r w:rsidR="00E739F3" w:rsidRPr="00C05E8B">
              <w:rPr>
                <w:b/>
                <w:sz w:val="28"/>
              </w:rPr>
              <w:t>21</w:t>
            </w:r>
            <w:r w:rsidRPr="00C05E8B">
              <w:rPr>
                <w:rFonts w:hint="eastAsia"/>
                <w:b/>
                <w:sz w:val="28"/>
              </w:rPr>
              <w:t>)</w:t>
            </w:r>
          </w:p>
        </w:tc>
        <w:tc>
          <w:tcPr>
            <w:tcW w:w="8428" w:type="dxa"/>
          </w:tcPr>
          <w:p w:rsidR="00DD686E" w:rsidRPr="00C05E8B" w:rsidRDefault="00DD686E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鄉村名稱︰担水坑</w:t>
            </w:r>
          </w:p>
        </w:tc>
      </w:tr>
    </w:tbl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DD686E" w:rsidRPr="00C05E8B" w:rsidTr="00B27D5E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2-457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原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CE229D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87530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27D5E" w:rsidRPr="00C05E8B" w:rsidTr="0087530B">
        <w:trPr>
          <w:cantSplit/>
        </w:trPr>
        <w:tc>
          <w:tcPr>
            <w:tcW w:w="988" w:type="dxa"/>
          </w:tcPr>
          <w:p w:rsidR="00B27D5E" w:rsidRPr="00FD7B72" w:rsidRDefault="00B27D5E" w:rsidP="00B27D5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B27D5E" w:rsidRPr="00FD7B72" w:rsidRDefault="00B27D5E" w:rsidP="00B27D5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徐杰維</w:t>
            </w:r>
          </w:p>
        </w:tc>
        <w:tc>
          <w:tcPr>
            <w:tcW w:w="840" w:type="dxa"/>
          </w:tcPr>
          <w:p w:rsidR="00B27D5E" w:rsidRPr="00FD7B72" w:rsidRDefault="00B27D5E" w:rsidP="00B27D5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B27D5E" w:rsidRPr="00FD7B72" w:rsidRDefault="00B27D5E" w:rsidP="00B27D5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B27D5E" w:rsidRPr="00FD7B72" w:rsidRDefault="00B27D5E" w:rsidP="00B27D5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自僱人士</w:t>
            </w:r>
          </w:p>
        </w:tc>
        <w:tc>
          <w:tcPr>
            <w:tcW w:w="2900" w:type="dxa"/>
          </w:tcPr>
          <w:p w:rsidR="00B27D5E" w:rsidRPr="00FD7B72" w:rsidRDefault="00560692" w:rsidP="00B27D5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594A09" w:rsidRPr="00C05E8B" w:rsidTr="0087530B">
        <w:trPr>
          <w:cantSplit/>
        </w:trPr>
        <w:tc>
          <w:tcPr>
            <w:tcW w:w="988" w:type="dxa"/>
          </w:tcPr>
          <w:p w:rsidR="00594A09" w:rsidRPr="00FD7B72" w:rsidRDefault="00594A09" w:rsidP="00B27D5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594A09" w:rsidRPr="00FD7B72" w:rsidRDefault="008945F6" w:rsidP="00B27D5E">
            <w:pPr>
              <w:jc w:val="center"/>
              <w:rPr>
                <w:spacing w:val="30"/>
                <w:sz w:val="28"/>
              </w:rPr>
            </w:pPr>
            <w:r w:rsidRPr="0087330C">
              <w:rPr>
                <w:rFonts w:hint="eastAsia"/>
                <w:spacing w:val="30"/>
                <w:sz w:val="28"/>
              </w:rPr>
              <w:t></w:t>
            </w:r>
            <w:r w:rsidR="00594A09" w:rsidRPr="00FD7B72">
              <w:rPr>
                <w:rFonts w:hint="eastAsia"/>
                <w:spacing w:val="30"/>
                <w:sz w:val="28"/>
              </w:rPr>
              <w:t>偉</w:t>
            </w:r>
            <w:r w:rsidR="00594A09">
              <w:rPr>
                <w:rFonts w:hint="eastAsia"/>
                <w:spacing w:val="30"/>
                <w:sz w:val="28"/>
              </w:rPr>
              <w:t>安</w:t>
            </w:r>
          </w:p>
        </w:tc>
        <w:tc>
          <w:tcPr>
            <w:tcW w:w="840" w:type="dxa"/>
          </w:tcPr>
          <w:p w:rsidR="00594A09" w:rsidRPr="00FD7B72" w:rsidRDefault="00594A09" w:rsidP="00B27D5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594A09" w:rsidRPr="00FD7B72" w:rsidRDefault="00594A09" w:rsidP="00B27D5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594A09" w:rsidRPr="00FD7B72" w:rsidRDefault="0032513C" w:rsidP="0032513C">
            <w:pPr>
              <w:jc w:val="center"/>
              <w:rPr>
                <w:spacing w:val="30"/>
                <w:sz w:val="28"/>
              </w:rPr>
            </w:pPr>
            <w:r w:rsidRPr="0032513C">
              <w:rPr>
                <w:rFonts w:hint="eastAsia"/>
                <w:spacing w:val="30"/>
                <w:sz w:val="28"/>
              </w:rPr>
              <w:t>(</w:t>
            </w:r>
            <w:r w:rsidRPr="0032513C">
              <w:rPr>
                <w:rFonts w:hint="eastAsia"/>
                <w:spacing w:val="30"/>
                <w:sz w:val="28"/>
              </w:rPr>
              <w:t>候選人未有提供資料</w:t>
            </w:r>
            <w:r w:rsidRPr="0032513C"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900" w:type="dxa"/>
          </w:tcPr>
          <w:p w:rsidR="00594A09" w:rsidRDefault="00594A09" w:rsidP="00B27D5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AE53EE" w:rsidRPr="00C05E8B" w:rsidTr="0087530B">
        <w:trPr>
          <w:cantSplit/>
        </w:trPr>
        <w:tc>
          <w:tcPr>
            <w:tcW w:w="988" w:type="dxa"/>
          </w:tcPr>
          <w:p w:rsidR="00AE53EE" w:rsidRPr="00FD7B72" w:rsidRDefault="00AE53EE" w:rsidP="00AE53E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E53EE" w:rsidRPr="00FD7B72" w:rsidRDefault="008945F6" w:rsidP="00AE53EE">
            <w:pPr>
              <w:jc w:val="center"/>
              <w:rPr>
                <w:spacing w:val="30"/>
                <w:sz w:val="28"/>
              </w:rPr>
            </w:pPr>
            <w:r w:rsidRPr="0087330C">
              <w:rPr>
                <w:rFonts w:hint="eastAsia"/>
                <w:spacing w:val="30"/>
                <w:sz w:val="28"/>
              </w:rPr>
              <w:t></w:t>
            </w:r>
            <w:r w:rsidR="00AE53EE" w:rsidRPr="00FD7B72">
              <w:rPr>
                <w:rFonts w:hint="eastAsia"/>
                <w:spacing w:val="30"/>
                <w:sz w:val="28"/>
              </w:rPr>
              <w:t>偉康</w:t>
            </w:r>
          </w:p>
        </w:tc>
        <w:tc>
          <w:tcPr>
            <w:tcW w:w="84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(</w:t>
            </w:r>
            <w:r w:rsidRPr="0083788C">
              <w:rPr>
                <w:rFonts w:hint="eastAsia"/>
                <w:spacing w:val="30"/>
                <w:sz w:val="28"/>
              </w:rPr>
              <w:t>候選人未有提供資料</w:t>
            </w:r>
            <w:r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90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FD7B72">
              <w:rPr>
                <w:rFonts w:hint="eastAsia"/>
                <w:spacing w:val="30"/>
                <w:sz w:val="28"/>
              </w:rPr>
              <w:t>年</w:t>
            </w:r>
            <w:r w:rsidRPr="00FD7B72">
              <w:rPr>
                <w:rFonts w:hint="eastAsia"/>
                <w:spacing w:val="30"/>
                <w:sz w:val="28"/>
              </w:rPr>
              <w:t>11</w:t>
            </w:r>
            <w:r w:rsidRPr="00FD7B72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 w:rsidRPr="00FD7B72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87330C" w:rsidRPr="00C05E8B" w:rsidTr="0087530B">
        <w:trPr>
          <w:cantSplit/>
        </w:trPr>
        <w:tc>
          <w:tcPr>
            <w:tcW w:w="988" w:type="dxa"/>
          </w:tcPr>
          <w:p w:rsidR="0087330C" w:rsidRPr="00FD7B72" w:rsidRDefault="0087330C" w:rsidP="0087330C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7330C" w:rsidRPr="00FD7B72" w:rsidRDefault="0087330C" w:rsidP="0087330C">
            <w:pPr>
              <w:jc w:val="center"/>
              <w:rPr>
                <w:spacing w:val="30"/>
                <w:sz w:val="28"/>
              </w:rPr>
            </w:pPr>
            <w:r w:rsidRPr="0087330C">
              <w:rPr>
                <w:rFonts w:hint="eastAsia"/>
                <w:spacing w:val="30"/>
                <w:sz w:val="28"/>
              </w:rPr>
              <w:t>小川</w:t>
            </w:r>
          </w:p>
        </w:tc>
        <w:tc>
          <w:tcPr>
            <w:tcW w:w="840" w:type="dxa"/>
          </w:tcPr>
          <w:p w:rsidR="0087330C" w:rsidRPr="00FD7B72" w:rsidRDefault="0087330C" w:rsidP="0087330C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87330C" w:rsidRPr="00FD7B72" w:rsidRDefault="0087330C" w:rsidP="0087330C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87330C" w:rsidRPr="00FD7B72" w:rsidRDefault="0087330C" w:rsidP="0087330C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</w:t>
            </w:r>
            <w:r>
              <w:rPr>
                <w:rFonts w:hint="eastAsia"/>
                <w:spacing w:val="30"/>
                <w:sz w:val="28"/>
              </w:rPr>
              <w:t>休</w:t>
            </w:r>
          </w:p>
        </w:tc>
        <w:tc>
          <w:tcPr>
            <w:tcW w:w="2900" w:type="dxa"/>
          </w:tcPr>
          <w:p w:rsidR="0087330C" w:rsidRPr="00FD7B72" w:rsidRDefault="0087330C" w:rsidP="0087330C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FD7B72">
              <w:rPr>
                <w:rFonts w:hint="eastAsia"/>
                <w:spacing w:val="30"/>
                <w:sz w:val="28"/>
              </w:rPr>
              <w:t>年</w:t>
            </w:r>
            <w:r w:rsidRPr="00FD7B72">
              <w:rPr>
                <w:rFonts w:hint="eastAsia"/>
                <w:spacing w:val="30"/>
                <w:sz w:val="28"/>
              </w:rPr>
              <w:t>11</w:t>
            </w:r>
            <w:r w:rsidRPr="00FD7B72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 w:rsidRPr="00FD7B72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87530B" w:rsidRPr="00C05E8B" w:rsidTr="0087530B">
        <w:trPr>
          <w:cantSplit/>
        </w:trPr>
        <w:tc>
          <w:tcPr>
            <w:tcW w:w="988" w:type="dxa"/>
          </w:tcPr>
          <w:p w:rsidR="0087530B" w:rsidRPr="00FD7B72" w:rsidRDefault="0087530B" w:rsidP="0087330C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7530B" w:rsidRPr="0087330C" w:rsidRDefault="0087530B" w:rsidP="0087330C">
            <w:pPr>
              <w:jc w:val="center"/>
              <w:rPr>
                <w:spacing w:val="30"/>
                <w:sz w:val="28"/>
              </w:rPr>
            </w:pPr>
            <w:r w:rsidRPr="0087530B">
              <w:rPr>
                <w:rFonts w:hint="eastAsia"/>
                <w:spacing w:val="30"/>
                <w:sz w:val="28"/>
              </w:rPr>
              <w:t>陳玉春</w:t>
            </w:r>
          </w:p>
        </w:tc>
        <w:tc>
          <w:tcPr>
            <w:tcW w:w="840" w:type="dxa"/>
          </w:tcPr>
          <w:p w:rsidR="0087530B" w:rsidRPr="00FD7B72" w:rsidRDefault="0087530B" w:rsidP="0087330C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87530B" w:rsidRPr="00FD7B72" w:rsidRDefault="0087530B" w:rsidP="0087330C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87530B" w:rsidRDefault="0087530B" w:rsidP="0087330C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馬術事</w:t>
            </w:r>
            <w:r>
              <w:rPr>
                <w:rFonts w:hint="eastAsia"/>
                <w:spacing w:val="30"/>
                <w:sz w:val="28"/>
              </w:rPr>
              <w:t>務</w:t>
            </w:r>
            <w:r>
              <w:rPr>
                <w:rFonts w:hint="eastAsia"/>
                <w:spacing w:val="30"/>
                <w:sz w:val="28"/>
                <w:lang w:eastAsia="zh-HK"/>
              </w:rPr>
              <w:t>助</w:t>
            </w:r>
            <w:r>
              <w:rPr>
                <w:rFonts w:hint="eastAsia"/>
                <w:spacing w:val="30"/>
                <w:sz w:val="28"/>
              </w:rPr>
              <w:t>理</w:t>
            </w:r>
          </w:p>
        </w:tc>
        <w:tc>
          <w:tcPr>
            <w:tcW w:w="2900" w:type="dxa"/>
          </w:tcPr>
          <w:p w:rsidR="0087530B" w:rsidRPr="00FD7B72" w:rsidRDefault="0087530B" w:rsidP="0087330C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FD7B72">
              <w:rPr>
                <w:rFonts w:hint="eastAsia"/>
                <w:spacing w:val="30"/>
                <w:sz w:val="28"/>
              </w:rPr>
              <w:t>年</w:t>
            </w:r>
            <w:r w:rsidRPr="00FD7B72">
              <w:rPr>
                <w:rFonts w:hint="eastAsia"/>
                <w:spacing w:val="30"/>
                <w:sz w:val="28"/>
              </w:rPr>
              <w:t>11</w:t>
            </w:r>
            <w:r w:rsidRPr="00FD7B72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4</w:t>
            </w:r>
            <w:r w:rsidRPr="00FD7B72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E229D" w:rsidRPr="00C05E8B" w:rsidRDefault="00CE229D" w:rsidP="00CE229D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DD686E" w:rsidRPr="00C05E8B" w:rsidTr="00AE53EE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1-540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CE229D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D67B5E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AE53EE" w:rsidRPr="00C05E8B" w:rsidTr="00D67B5E">
        <w:trPr>
          <w:cantSplit/>
        </w:trPr>
        <w:tc>
          <w:tcPr>
            <w:tcW w:w="988" w:type="dxa"/>
          </w:tcPr>
          <w:p w:rsidR="00AE53EE" w:rsidRPr="00C05E8B" w:rsidRDefault="00AE53EE" w:rsidP="00AE53E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E53EE" w:rsidRPr="00FD7B72" w:rsidRDefault="00FC5B73" w:rsidP="00AE53EE">
            <w:pPr>
              <w:jc w:val="center"/>
              <w:rPr>
                <w:spacing w:val="30"/>
                <w:sz w:val="28"/>
              </w:rPr>
            </w:pPr>
            <w:r w:rsidRPr="0087330C">
              <w:rPr>
                <w:rFonts w:hint="eastAsia"/>
                <w:spacing w:val="30"/>
                <w:sz w:val="28"/>
              </w:rPr>
              <w:t></w:t>
            </w:r>
            <w:r w:rsidR="00AE53EE" w:rsidRPr="00FD7B72">
              <w:rPr>
                <w:rFonts w:hint="eastAsia"/>
                <w:spacing w:val="30"/>
                <w:sz w:val="28"/>
              </w:rPr>
              <w:t>和輝</w:t>
            </w:r>
          </w:p>
        </w:tc>
        <w:tc>
          <w:tcPr>
            <w:tcW w:w="84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商人</w:t>
            </w:r>
          </w:p>
        </w:tc>
        <w:tc>
          <w:tcPr>
            <w:tcW w:w="2900" w:type="dxa"/>
          </w:tcPr>
          <w:p w:rsidR="00AE53EE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FD7B72">
              <w:rPr>
                <w:rFonts w:hint="eastAsia"/>
                <w:spacing w:val="30"/>
                <w:sz w:val="28"/>
              </w:rPr>
              <w:t>年</w:t>
            </w:r>
            <w:r w:rsidRPr="00FD7B72">
              <w:rPr>
                <w:rFonts w:hint="eastAsia"/>
                <w:spacing w:val="30"/>
                <w:sz w:val="28"/>
              </w:rPr>
              <w:t>11</w:t>
            </w:r>
            <w:r w:rsidRPr="00FD7B72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 w:rsidRPr="00FD7B72">
              <w:rPr>
                <w:rFonts w:hint="eastAsia"/>
                <w:spacing w:val="30"/>
                <w:sz w:val="28"/>
              </w:rPr>
              <w:t>日</w:t>
            </w:r>
          </w:p>
          <w:p w:rsidR="00F26E11" w:rsidRPr="00FD7B72" w:rsidRDefault="00F26E11" w:rsidP="00A97158">
            <w:pPr>
              <w:jc w:val="center"/>
              <w:rPr>
                <w:spacing w:val="30"/>
                <w:sz w:val="28"/>
              </w:rPr>
            </w:pPr>
            <w:r w:rsidRPr="00BE1209">
              <w:rPr>
                <w:spacing w:val="30"/>
                <w:sz w:val="28"/>
              </w:rPr>
              <w:t>(</w:t>
            </w:r>
            <w:r w:rsidR="00A97158">
              <w:rPr>
                <w:rFonts w:hint="eastAsia"/>
                <w:spacing w:val="30"/>
                <w:sz w:val="28"/>
              </w:rPr>
              <w:t>此候選人已於</w:t>
            </w:r>
            <w:bookmarkStart w:id="21" w:name="_GoBack"/>
            <w:bookmarkEnd w:id="21"/>
            <w:r w:rsidRPr="00BE1209">
              <w:rPr>
                <w:spacing w:val="30"/>
                <w:sz w:val="28"/>
              </w:rPr>
              <w:t>2022</w:t>
            </w:r>
            <w:r w:rsidRPr="00BE1209">
              <w:rPr>
                <w:rFonts w:hint="eastAsia"/>
                <w:spacing w:val="30"/>
                <w:sz w:val="28"/>
              </w:rPr>
              <w:t>年</w:t>
            </w:r>
            <w:r w:rsidRPr="00BE1209">
              <w:rPr>
                <w:spacing w:val="30"/>
                <w:sz w:val="28"/>
              </w:rPr>
              <w:t>11</w:t>
            </w:r>
            <w:r w:rsidRPr="00BE1209">
              <w:rPr>
                <w:rFonts w:hint="eastAsia"/>
                <w:spacing w:val="30"/>
                <w:sz w:val="28"/>
              </w:rPr>
              <w:t>月</w:t>
            </w:r>
            <w:r>
              <w:rPr>
                <w:spacing w:val="30"/>
                <w:sz w:val="28"/>
              </w:rPr>
              <w:t>17</w:t>
            </w:r>
            <w:r w:rsidRPr="00BE1209">
              <w:rPr>
                <w:rFonts w:hint="eastAsia"/>
                <w:spacing w:val="30"/>
                <w:sz w:val="28"/>
              </w:rPr>
              <w:t>日退選</w:t>
            </w:r>
            <w:r w:rsidRPr="00BE1209">
              <w:rPr>
                <w:spacing w:val="30"/>
                <w:sz w:val="28"/>
              </w:rPr>
              <w:t>)</w:t>
            </w:r>
          </w:p>
        </w:tc>
      </w:tr>
      <w:tr w:rsidR="00D67B5E" w:rsidRPr="00C05E8B" w:rsidTr="00D67B5E">
        <w:trPr>
          <w:cantSplit/>
        </w:trPr>
        <w:tc>
          <w:tcPr>
            <w:tcW w:w="988" w:type="dxa"/>
          </w:tcPr>
          <w:p w:rsidR="00D67B5E" w:rsidRPr="00C05E8B" w:rsidRDefault="00D67B5E" w:rsidP="00AE53E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67B5E" w:rsidRPr="00A97158" w:rsidRDefault="00D67B5E" w:rsidP="00AE53EE">
            <w:pPr>
              <w:jc w:val="center"/>
              <w:rPr>
                <w:rFonts w:asciiTheme="minorEastAsia" w:eastAsiaTheme="minorEastAsia" w:hAnsiTheme="minorEastAsia"/>
                <w:spacing w:val="30"/>
                <w:sz w:val="28"/>
              </w:rPr>
            </w:pPr>
            <w:r w:rsidRPr="00A97158">
              <w:rPr>
                <w:rFonts w:asciiTheme="minorEastAsia" w:eastAsiaTheme="minorEastAsia" w:hAnsiTheme="minorEastAsia" w:hint="eastAsia"/>
                <w:spacing w:val="30"/>
                <w:sz w:val="28"/>
              </w:rPr>
              <w:t>啟華</w:t>
            </w:r>
          </w:p>
        </w:tc>
        <w:tc>
          <w:tcPr>
            <w:tcW w:w="840" w:type="dxa"/>
          </w:tcPr>
          <w:p w:rsidR="00D67B5E" w:rsidRPr="00FD7B72" w:rsidRDefault="00D67B5E" w:rsidP="00AE53E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D67B5E" w:rsidRPr="00FD7B72" w:rsidRDefault="00D67B5E" w:rsidP="00AE53E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D67B5E" w:rsidRPr="00FD7B72" w:rsidRDefault="00D67B5E" w:rsidP="00AE53E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文員</w:t>
            </w:r>
          </w:p>
        </w:tc>
        <w:tc>
          <w:tcPr>
            <w:tcW w:w="2900" w:type="dxa"/>
          </w:tcPr>
          <w:p w:rsidR="00D67B5E" w:rsidRPr="00FD7B72" w:rsidRDefault="00D67B5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FD7B72">
              <w:rPr>
                <w:rFonts w:hint="eastAsia"/>
                <w:spacing w:val="30"/>
                <w:sz w:val="28"/>
              </w:rPr>
              <w:t>年</w:t>
            </w:r>
            <w:r w:rsidRPr="00FD7B72">
              <w:rPr>
                <w:rFonts w:hint="eastAsia"/>
                <w:spacing w:val="30"/>
                <w:sz w:val="28"/>
              </w:rPr>
              <w:t>11</w:t>
            </w:r>
            <w:r w:rsidRPr="00FD7B72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7</w:t>
            </w:r>
            <w:r w:rsidRPr="00FD7B72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E229D" w:rsidRPr="00C05E8B" w:rsidRDefault="00CE229D" w:rsidP="00CE229D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p w:rsidR="00DD686E" w:rsidRPr="00C05E8B" w:rsidRDefault="00DD686E"/>
    <w:p w:rsidR="00DD686E" w:rsidRPr="00C05E8B" w:rsidRDefault="00DD686E">
      <w:pPr>
        <w:pStyle w:val="SectionHeading"/>
      </w:pPr>
      <w:bookmarkStart w:id="22" w:name="_Toc525747209"/>
      <w:r w:rsidRPr="00C05E8B">
        <w:rPr>
          <w:rFonts w:hint="eastAsia"/>
        </w:rPr>
        <w:lastRenderedPageBreak/>
        <w:t>南涌</w:t>
      </w:r>
      <w:bookmarkEnd w:id="22"/>
    </w:p>
    <w:p w:rsidR="00CE229D" w:rsidRPr="00C05E8B" w:rsidRDefault="00CE229D" w:rsidP="00CE229D">
      <w:pPr>
        <w:jc w:val="center"/>
        <w:rPr>
          <w:b/>
          <w:spacing w:val="30"/>
          <w:sz w:val="28"/>
        </w:rPr>
      </w:pPr>
      <w:r w:rsidRPr="00C05E8B">
        <w:rPr>
          <w:rFonts w:hint="eastAsia"/>
          <w:b/>
          <w:spacing w:val="30"/>
          <w:sz w:val="28"/>
        </w:rPr>
        <w:t>20</w:t>
      </w:r>
      <w:r w:rsidRPr="00C05E8B">
        <w:rPr>
          <w:b/>
          <w:spacing w:val="30"/>
          <w:sz w:val="28"/>
        </w:rPr>
        <w:t>23</w:t>
      </w:r>
      <w:r w:rsidRPr="00C05E8B">
        <w:rPr>
          <w:rFonts w:hint="eastAsia"/>
          <w:b/>
          <w:spacing w:val="30"/>
          <w:sz w:val="28"/>
        </w:rPr>
        <w:t>村代表選舉</w:t>
      </w:r>
      <w:r w:rsidR="004E3F28">
        <w:rPr>
          <w:rFonts w:hint="eastAsia"/>
          <w:b/>
          <w:spacing w:val="30"/>
          <w:sz w:val="28"/>
        </w:rPr>
        <w:t>候</w:t>
      </w:r>
      <w:r w:rsidRPr="00C05E8B">
        <w:rPr>
          <w:rFonts w:hint="eastAsia"/>
          <w:b/>
          <w:spacing w:val="30"/>
          <w:sz w:val="28"/>
        </w:rPr>
        <w:t>選人名單</w:t>
      </w:r>
    </w:p>
    <w:p w:rsidR="00DD686E" w:rsidRPr="00C05E8B" w:rsidRDefault="00DD686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E739F3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z w:val="28"/>
              </w:rPr>
              <w:t>(22</w:t>
            </w:r>
            <w:r w:rsidR="00DD686E" w:rsidRPr="00C05E8B">
              <w:rPr>
                <w:rFonts w:hint="eastAsia"/>
                <w:b/>
                <w:sz w:val="28"/>
              </w:rPr>
              <w:t>)</w:t>
            </w:r>
          </w:p>
        </w:tc>
        <w:tc>
          <w:tcPr>
            <w:tcW w:w="8428" w:type="dxa"/>
          </w:tcPr>
          <w:p w:rsidR="00DD686E" w:rsidRPr="00C05E8B" w:rsidRDefault="00DD686E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鄉村名稱︰南涌</w:t>
            </w:r>
          </w:p>
        </w:tc>
      </w:tr>
    </w:tbl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DD686E" w:rsidRPr="00C05E8B" w:rsidTr="00A744A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2-220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原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CE229D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314AA7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A744AB" w:rsidRPr="00C05E8B" w:rsidTr="00314AA7">
        <w:trPr>
          <w:cantSplit/>
        </w:trPr>
        <w:tc>
          <w:tcPr>
            <w:tcW w:w="988" w:type="dxa"/>
          </w:tcPr>
          <w:p w:rsidR="00A744AB" w:rsidRPr="00C05E8B" w:rsidRDefault="00A744AB" w:rsidP="00A744AB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744AB" w:rsidRPr="00FD7B72" w:rsidRDefault="00A744AB" w:rsidP="00A744AB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李利華</w:t>
            </w:r>
          </w:p>
        </w:tc>
        <w:tc>
          <w:tcPr>
            <w:tcW w:w="840" w:type="dxa"/>
          </w:tcPr>
          <w:p w:rsidR="00A744AB" w:rsidRPr="00FD7B72" w:rsidRDefault="00A744AB" w:rsidP="00A744A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A744AB" w:rsidRPr="00FD7B72" w:rsidRDefault="00A744AB" w:rsidP="00A744AB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A744AB" w:rsidRPr="00FD7B72" w:rsidRDefault="00A744AB" w:rsidP="00A67ECC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退休人仕</w:t>
            </w:r>
          </w:p>
        </w:tc>
        <w:tc>
          <w:tcPr>
            <w:tcW w:w="2900" w:type="dxa"/>
          </w:tcPr>
          <w:p w:rsidR="00A744AB" w:rsidRPr="00FD7B72" w:rsidRDefault="00A744AB" w:rsidP="00A744A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 w:rsidRPr="00FD7B72">
              <w:rPr>
                <w:rFonts w:hint="eastAsia"/>
                <w:spacing w:val="30"/>
                <w:sz w:val="28"/>
              </w:rPr>
              <w:t>年</w:t>
            </w:r>
            <w:r w:rsidRPr="00FD7B72">
              <w:rPr>
                <w:rFonts w:hint="eastAsia"/>
                <w:spacing w:val="30"/>
                <w:sz w:val="28"/>
              </w:rPr>
              <w:t>11</w:t>
            </w:r>
            <w:r w:rsidRPr="00FD7B72">
              <w:rPr>
                <w:rFonts w:hint="eastAsia"/>
                <w:spacing w:val="30"/>
                <w:sz w:val="28"/>
              </w:rPr>
              <w:t>月</w:t>
            </w:r>
            <w:r w:rsidRPr="00FD7B72">
              <w:rPr>
                <w:rFonts w:hint="eastAsia"/>
                <w:spacing w:val="30"/>
                <w:sz w:val="28"/>
              </w:rPr>
              <w:t>4</w:t>
            </w:r>
            <w:r w:rsidRPr="00FD7B72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B13978" w:rsidRPr="00C05E8B" w:rsidTr="00314AA7">
        <w:trPr>
          <w:cantSplit/>
        </w:trPr>
        <w:tc>
          <w:tcPr>
            <w:tcW w:w="988" w:type="dxa"/>
          </w:tcPr>
          <w:p w:rsidR="00B13978" w:rsidRPr="00C05E8B" w:rsidRDefault="00B13978" w:rsidP="00B13978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B13978" w:rsidRPr="00FD7B72" w:rsidRDefault="00B13978" w:rsidP="00B13978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鄭世亮</w:t>
            </w:r>
          </w:p>
        </w:tc>
        <w:tc>
          <w:tcPr>
            <w:tcW w:w="840" w:type="dxa"/>
          </w:tcPr>
          <w:p w:rsidR="00B13978" w:rsidRPr="00FD7B72" w:rsidRDefault="00B13978" w:rsidP="00B13978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B13978" w:rsidRPr="00FD7B72" w:rsidRDefault="00B13978" w:rsidP="00B13978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B13978" w:rsidRPr="00FD7B72" w:rsidRDefault="0032513C" w:rsidP="00A67ECC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z w:val="28"/>
                <w:szCs w:val="28"/>
              </w:rPr>
              <w:t>(</w:t>
            </w:r>
            <w:r w:rsidRPr="0032513C">
              <w:rPr>
                <w:rFonts w:hint="eastAsia"/>
                <w:spacing w:val="30"/>
                <w:sz w:val="28"/>
              </w:rPr>
              <w:t>候選人未有提供資料</w:t>
            </w:r>
            <w:r w:rsidRPr="0032513C"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900" w:type="dxa"/>
          </w:tcPr>
          <w:p w:rsidR="00B13978" w:rsidRPr="00FD7B72" w:rsidRDefault="00A67ECC" w:rsidP="00B13978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 w:rsidRPr="00FD7B72">
              <w:rPr>
                <w:rFonts w:hint="eastAsia"/>
                <w:spacing w:val="30"/>
                <w:sz w:val="28"/>
              </w:rPr>
              <w:t>年</w:t>
            </w:r>
            <w:r w:rsidRPr="00FD7B72">
              <w:rPr>
                <w:rFonts w:hint="eastAsia"/>
                <w:spacing w:val="30"/>
                <w:sz w:val="28"/>
              </w:rPr>
              <w:t>11</w:t>
            </w:r>
            <w:r w:rsidRPr="00FD7B72">
              <w:rPr>
                <w:rFonts w:hint="eastAsia"/>
                <w:spacing w:val="30"/>
                <w:sz w:val="28"/>
              </w:rPr>
              <w:t>月</w:t>
            </w:r>
            <w:r w:rsidRPr="00FD7B72">
              <w:rPr>
                <w:rFonts w:hint="eastAsia"/>
                <w:spacing w:val="30"/>
                <w:sz w:val="28"/>
              </w:rPr>
              <w:t>4</w:t>
            </w:r>
            <w:r w:rsidRPr="00FD7B72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314AA7" w:rsidRPr="00C05E8B" w:rsidTr="00314AA7">
        <w:trPr>
          <w:cantSplit/>
        </w:trPr>
        <w:tc>
          <w:tcPr>
            <w:tcW w:w="988" w:type="dxa"/>
          </w:tcPr>
          <w:p w:rsidR="00314AA7" w:rsidRPr="00C05E8B" w:rsidRDefault="00314AA7" w:rsidP="00314AA7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314AA7" w:rsidRPr="00FD7B72" w:rsidRDefault="00314AA7" w:rsidP="00314AA7">
            <w:pPr>
              <w:jc w:val="center"/>
              <w:rPr>
                <w:spacing w:val="30"/>
                <w:sz w:val="28"/>
              </w:rPr>
            </w:pPr>
            <w:r w:rsidRPr="00314AA7">
              <w:rPr>
                <w:rFonts w:hint="eastAsia"/>
                <w:spacing w:val="30"/>
                <w:sz w:val="28"/>
              </w:rPr>
              <w:t>李桂生</w:t>
            </w:r>
          </w:p>
        </w:tc>
        <w:tc>
          <w:tcPr>
            <w:tcW w:w="840" w:type="dxa"/>
          </w:tcPr>
          <w:p w:rsidR="00314AA7" w:rsidRPr="00FD7B72" w:rsidRDefault="00314AA7" w:rsidP="00314AA7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314AA7" w:rsidRPr="00FD7B72" w:rsidRDefault="00314AA7" w:rsidP="00314AA7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314AA7" w:rsidRPr="00FD7B72" w:rsidRDefault="00314AA7" w:rsidP="00314AA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z w:val="28"/>
                <w:szCs w:val="28"/>
              </w:rPr>
              <w:t>(</w:t>
            </w:r>
            <w:r w:rsidRPr="0032513C">
              <w:rPr>
                <w:rFonts w:hint="eastAsia"/>
                <w:spacing w:val="30"/>
                <w:sz w:val="28"/>
              </w:rPr>
              <w:t>候選人未有提供資料</w:t>
            </w:r>
            <w:r w:rsidRPr="0032513C"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900" w:type="dxa"/>
          </w:tcPr>
          <w:p w:rsidR="00314AA7" w:rsidRPr="00FD7B72" w:rsidRDefault="00314AA7" w:rsidP="00314AA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 w:rsidRPr="00FD7B72">
              <w:rPr>
                <w:rFonts w:hint="eastAsia"/>
                <w:spacing w:val="30"/>
                <w:sz w:val="28"/>
              </w:rPr>
              <w:t>年</w:t>
            </w:r>
            <w:r w:rsidRPr="00FD7B72">
              <w:rPr>
                <w:rFonts w:hint="eastAsia"/>
                <w:spacing w:val="30"/>
                <w:sz w:val="28"/>
              </w:rPr>
              <w:t>11</w:t>
            </w:r>
            <w:r w:rsidRPr="00FD7B72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</w:t>
            </w:r>
            <w:r w:rsidRPr="00FD7B72">
              <w:rPr>
                <w:rFonts w:hint="eastAsia"/>
                <w:spacing w:val="30"/>
                <w:sz w:val="28"/>
              </w:rPr>
              <w:t>4</w:t>
            </w:r>
            <w:r w:rsidRPr="00FD7B72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E229D" w:rsidRPr="00C05E8B" w:rsidRDefault="00CE229D" w:rsidP="00CE229D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 w:rsidTr="0028733C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1-252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CE229D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28733C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28733C" w:rsidRPr="00C05E8B" w:rsidTr="0028733C">
        <w:trPr>
          <w:cantSplit/>
        </w:trPr>
        <w:tc>
          <w:tcPr>
            <w:tcW w:w="988" w:type="dxa"/>
          </w:tcPr>
          <w:p w:rsidR="0028733C" w:rsidRPr="00C05E8B" w:rsidRDefault="0028733C" w:rsidP="0028733C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28733C" w:rsidRPr="00FD7B72" w:rsidRDefault="0028733C" w:rsidP="0028733C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鄭光明</w:t>
            </w:r>
          </w:p>
        </w:tc>
        <w:tc>
          <w:tcPr>
            <w:tcW w:w="840" w:type="dxa"/>
          </w:tcPr>
          <w:p w:rsidR="0028733C" w:rsidRPr="00FD7B72" w:rsidRDefault="0028733C" w:rsidP="0028733C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28733C" w:rsidRPr="00FD7B72" w:rsidRDefault="0028733C" w:rsidP="0028733C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28733C" w:rsidRPr="0032513C" w:rsidRDefault="0032513C" w:rsidP="0032513C">
            <w:pPr>
              <w:jc w:val="center"/>
              <w:rPr>
                <w:spacing w:val="30"/>
                <w:sz w:val="28"/>
              </w:rPr>
            </w:pPr>
            <w:r w:rsidRPr="0032513C">
              <w:rPr>
                <w:rFonts w:hint="eastAsia"/>
                <w:spacing w:val="30"/>
                <w:sz w:val="28"/>
              </w:rPr>
              <w:t>(</w:t>
            </w:r>
            <w:r w:rsidRPr="0032513C">
              <w:rPr>
                <w:rFonts w:hint="eastAsia"/>
                <w:spacing w:val="30"/>
                <w:sz w:val="28"/>
              </w:rPr>
              <w:t>候選人未有提供資料</w:t>
            </w:r>
            <w:r w:rsidRPr="0032513C"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850" w:type="dxa"/>
          </w:tcPr>
          <w:p w:rsidR="0028733C" w:rsidRPr="00FD7B72" w:rsidRDefault="005D7759" w:rsidP="0028733C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E229D" w:rsidRPr="00C05E8B" w:rsidRDefault="00CE229D" w:rsidP="00CE229D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p w:rsidR="00DD686E" w:rsidRPr="00C05E8B" w:rsidRDefault="00DD686E"/>
    <w:p w:rsidR="00DD686E" w:rsidRPr="00C05E8B" w:rsidRDefault="00DD686E"/>
    <w:p w:rsidR="00DD686E" w:rsidRPr="00C05E8B" w:rsidRDefault="00DD686E">
      <w:pPr>
        <w:pStyle w:val="SectionHeading"/>
      </w:pPr>
      <w:bookmarkStart w:id="23" w:name="_Toc525747210"/>
      <w:r w:rsidRPr="00C05E8B">
        <w:rPr>
          <w:rFonts w:hint="eastAsia"/>
        </w:rPr>
        <w:lastRenderedPageBreak/>
        <w:t>苗田</w:t>
      </w:r>
      <w:bookmarkEnd w:id="23"/>
    </w:p>
    <w:p w:rsidR="00CE229D" w:rsidRPr="00C05E8B" w:rsidRDefault="00CE229D" w:rsidP="00CE229D">
      <w:pPr>
        <w:jc w:val="center"/>
        <w:rPr>
          <w:b/>
          <w:spacing w:val="30"/>
          <w:sz w:val="28"/>
        </w:rPr>
      </w:pPr>
      <w:r w:rsidRPr="00C05E8B">
        <w:rPr>
          <w:rFonts w:hint="eastAsia"/>
          <w:b/>
          <w:spacing w:val="30"/>
          <w:sz w:val="28"/>
        </w:rPr>
        <w:t>20</w:t>
      </w:r>
      <w:r w:rsidRPr="00C05E8B">
        <w:rPr>
          <w:b/>
          <w:spacing w:val="30"/>
          <w:sz w:val="28"/>
        </w:rPr>
        <w:t>23</w:t>
      </w:r>
      <w:r w:rsidRPr="00C05E8B">
        <w:rPr>
          <w:rFonts w:hint="eastAsia"/>
          <w:b/>
          <w:spacing w:val="30"/>
          <w:sz w:val="28"/>
        </w:rPr>
        <w:t>村代表選舉</w:t>
      </w:r>
      <w:r w:rsidR="004E3F28">
        <w:rPr>
          <w:rFonts w:hint="eastAsia"/>
          <w:b/>
          <w:spacing w:val="30"/>
          <w:sz w:val="28"/>
        </w:rPr>
        <w:t>候</w:t>
      </w:r>
      <w:r w:rsidRPr="00C05E8B">
        <w:rPr>
          <w:rFonts w:hint="eastAsia"/>
          <w:b/>
          <w:spacing w:val="30"/>
          <w:sz w:val="28"/>
        </w:rPr>
        <w:t>選人名單</w:t>
      </w:r>
    </w:p>
    <w:p w:rsidR="00DD686E" w:rsidRPr="00C05E8B" w:rsidRDefault="00DD686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 w:rsidP="00E739F3">
            <w:pPr>
              <w:jc w:val="both"/>
              <w:rPr>
                <w:b/>
                <w:sz w:val="28"/>
              </w:rPr>
            </w:pPr>
            <w:r w:rsidRPr="00C05E8B">
              <w:rPr>
                <w:rFonts w:hint="eastAsia"/>
                <w:b/>
                <w:sz w:val="28"/>
              </w:rPr>
              <w:t>(2</w:t>
            </w:r>
            <w:r w:rsidR="00E739F3" w:rsidRPr="00C05E8B">
              <w:rPr>
                <w:b/>
                <w:sz w:val="28"/>
              </w:rPr>
              <w:t>3</w:t>
            </w:r>
            <w:r w:rsidRPr="00C05E8B">
              <w:rPr>
                <w:rFonts w:hint="eastAsia"/>
                <w:b/>
                <w:sz w:val="28"/>
              </w:rPr>
              <w:t>)</w:t>
            </w:r>
          </w:p>
        </w:tc>
        <w:tc>
          <w:tcPr>
            <w:tcW w:w="8428" w:type="dxa"/>
          </w:tcPr>
          <w:p w:rsidR="00DD686E" w:rsidRPr="00C05E8B" w:rsidRDefault="00DD686E">
            <w:pPr>
              <w:jc w:val="both"/>
              <w:rPr>
                <w:b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鄉村名稱︰苗田</w:t>
            </w:r>
          </w:p>
        </w:tc>
      </w:tr>
    </w:tbl>
    <w:p w:rsidR="00DD686E" w:rsidRPr="00C05E8B" w:rsidRDefault="00DD686E">
      <w:pPr>
        <w:jc w:val="both"/>
        <w:rPr>
          <w:sz w:val="28"/>
        </w:rPr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 w:rsidTr="00820FB8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2-202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原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CE229D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820FB8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820FB8" w:rsidRPr="00C05E8B" w:rsidTr="00820FB8">
        <w:trPr>
          <w:cantSplit/>
        </w:trPr>
        <w:tc>
          <w:tcPr>
            <w:tcW w:w="988" w:type="dxa"/>
          </w:tcPr>
          <w:p w:rsidR="00820FB8" w:rsidRPr="00C05E8B" w:rsidRDefault="00820FB8" w:rsidP="00820FB8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20FB8" w:rsidRPr="00FD7B72" w:rsidRDefault="00820FB8" w:rsidP="00820FB8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葉任發</w:t>
            </w:r>
          </w:p>
        </w:tc>
        <w:tc>
          <w:tcPr>
            <w:tcW w:w="840" w:type="dxa"/>
          </w:tcPr>
          <w:p w:rsidR="00820FB8" w:rsidRPr="00FD7B72" w:rsidRDefault="00820FB8" w:rsidP="00820FB8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820FB8" w:rsidRPr="00FD7B72" w:rsidRDefault="00820FB8" w:rsidP="00820FB8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820FB8" w:rsidRPr="00FD7B72" w:rsidRDefault="00820FB8" w:rsidP="00820FB8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850" w:type="dxa"/>
          </w:tcPr>
          <w:p w:rsidR="00820FB8" w:rsidRPr="00FD7B72" w:rsidRDefault="00011684" w:rsidP="00820FB8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7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E229D" w:rsidRPr="00C05E8B" w:rsidRDefault="00CE229D" w:rsidP="00CE229D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1-233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CE229D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864D62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未有人獲提名為候選人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</w:tr>
    </w:tbl>
    <w:p w:rsidR="00CE229D" w:rsidRPr="00C05E8B" w:rsidRDefault="00CE229D" w:rsidP="00CE229D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p w:rsidR="00DD686E" w:rsidRPr="00C05E8B" w:rsidRDefault="00DD686E"/>
    <w:p w:rsidR="00DD686E" w:rsidRPr="00C05E8B" w:rsidRDefault="00DD686E"/>
    <w:p w:rsidR="00DD686E" w:rsidRPr="00C05E8B" w:rsidRDefault="00DD686E">
      <w:pPr>
        <w:pStyle w:val="SectionHeading"/>
      </w:pPr>
      <w:bookmarkStart w:id="24" w:name="_Toc525747211"/>
      <w:r w:rsidRPr="00C05E8B">
        <w:rPr>
          <w:rFonts w:hint="eastAsia"/>
        </w:rPr>
        <w:lastRenderedPageBreak/>
        <w:t>烏石角</w:t>
      </w:r>
      <w:bookmarkEnd w:id="24"/>
    </w:p>
    <w:p w:rsidR="00CE229D" w:rsidRPr="00C05E8B" w:rsidRDefault="00CE229D" w:rsidP="00CE229D">
      <w:pPr>
        <w:jc w:val="center"/>
        <w:rPr>
          <w:b/>
          <w:spacing w:val="30"/>
          <w:sz w:val="28"/>
        </w:rPr>
      </w:pPr>
      <w:r w:rsidRPr="00C05E8B">
        <w:rPr>
          <w:rFonts w:hint="eastAsia"/>
          <w:b/>
          <w:spacing w:val="30"/>
          <w:sz w:val="28"/>
        </w:rPr>
        <w:t>20</w:t>
      </w:r>
      <w:r w:rsidRPr="00C05E8B">
        <w:rPr>
          <w:b/>
          <w:spacing w:val="30"/>
          <w:sz w:val="28"/>
        </w:rPr>
        <w:t>23</w:t>
      </w:r>
      <w:r w:rsidRPr="00C05E8B">
        <w:rPr>
          <w:rFonts w:hint="eastAsia"/>
          <w:b/>
          <w:spacing w:val="30"/>
          <w:sz w:val="28"/>
        </w:rPr>
        <w:t>村代表選舉</w:t>
      </w:r>
      <w:r w:rsidR="004E3F28">
        <w:rPr>
          <w:rFonts w:hint="eastAsia"/>
          <w:b/>
          <w:spacing w:val="30"/>
          <w:sz w:val="28"/>
        </w:rPr>
        <w:t>候</w:t>
      </w:r>
      <w:r w:rsidRPr="00C05E8B">
        <w:rPr>
          <w:rFonts w:hint="eastAsia"/>
          <w:b/>
          <w:spacing w:val="30"/>
          <w:sz w:val="28"/>
        </w:rPr>
        <w:t>選人名單</w:t>
      </w:r>
    </w:p>
    <w:p w:rsidR="00DD686E" w:rsidRPr="00C05E8B" w:rsidRDefault="00DD686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 w:rsidP="00E739F3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z w:val="28"/>
              </w:rPr>
              <w:t>(</w:t>
            </w:r>
            <w:r w:rsidR="00E739F3" w:rsidRPr="00C05E8B">
              <w:rPr>
                <w:b/>
                <w:sz w:val="28"/>
              </w:rPr>
              <w:t>24</w:t>
            </w:r>
            <w:r w:rsidRPr="00C05E8B">
              <w:rPr>
                <w:rFonts w:hint="eastAsia"/>
                <w:b/>
                <w:sz w:val="28"/>
              </w:rPr>
              <w:t>)</w:t>
            </w:r>
          </w:p>
        </w:tc>
        <w:tc>
          <w:tcPr>
            <w:tcW w:w="8428" w:type="dxa"/>
          </w:tcPr>
          <w:p w:rsidR="00DD686E" w:rsidRPr="00C05E8B" w:rsidRDefault="00DD686E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鄉村名稱︰烏石角</w:t>
            </w:r>
          </w:p>
        </w:tc>
      </w:tr>
    </w:tbl>
    <w:p w:rsidR="00DD686E" w:rsidRPr="00C05E8B" w:rsidRDefault="00DD686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2-559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原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CE229D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864D62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未有人獲提名為候選人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</w:tr>
    </w:tbl>
    <w:p w:rsidR="00CE229D" w:rsidRPr="00C05E8B" w:rsidRDefault="00CE229D" w:rsidP="00CE229D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 w:rsidTr="00B10A62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1-661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CE229D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B10A62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10A62" w:rsidRPr="00C05E8B" w:rsidTr="00B10A62">
        <w:trPr>
          <w:cantSplit/>
        </w:trPr>
        <w:tc>
          <w:tcPr>
            <w:tcW w:w="988" w:type="dxa"/>
          </w:tcPr>
          <w:p w:rsidR="00B10A62" w:rsidRPr="00C05E8B" w:rsidRDefault="00B10A62" w:rsidP="00B10A62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B10A62" w:rsidRPr="00FD7B72" w:rsidRDefault="00B10A62" w:rsidP="00B10A62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魏偉龍</w:t>
            </w:r>
          </w:p>
        </w:tc>
        <w:tc>
          <w:tcPr>
            <w:tcW w:w="840" w:type="dxa"/>
          </w:tcPr>
          <w:p w:rsidR="00B10A62" w:rsidRPr="00FD7B72" w:rsidRDefault="00B10A62" w:rsidP="00B10A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B10A62" w:rsidRPr="00FD7B72" w:rsidRDefault="00B10A62" w:rsidP="00B10A62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B10A62" w:rsidRPr="00FD7B72" w:rsidRDefault="00B10A62" w:rsidP="00B10A62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平面</w:t>
            </w:r>
            <w:r w:rsidRPr="00FD7B72">
              <w:rPr>
                <w:rFonts w:hint="eastAsia"/>
                <w:spacing w:val="30"/>
                <w:sz w:val="28"/>
              </w:rPr>
              <w:t>設計師</w:t>
            </w:r>
          </w:p>
        </w:tc>
        <w:tc>
          <w:tcPr>
            <w:tcW w:w="2850" w:type="dxa"/>
          </w:tcPr>
          <w:p w:rsidR="00B10A62" w:rsidRPr="00FD7B72" w:rsidRDefault="005D7759" w:rsidP="00B10A62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E229D" w:rsidRPr="00C05E8B" w:rsidRDefault="00CE229D" w:rsidP="00CE229D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p w:rsidR="00DD686E" w:rsidRPr="00C05E8B" w:rsidRDefault="00DD686E"/>
    <w:p w:rsidR="00DD686E" w:rsidRPr="00C05E8B" w:rsidRDefault="00DD686E"/>
    <w:p w:rsidR="00DD686E" w:rsidRPr="00C05E8B" w:rsidRDefault="00DD686E"/>
    <w:p w:rsidR="00DD686E" w:rsidRPr="00C05E8B" w:rsidRDefault="00DD686E"/>
    <w:p w:rsidR="00DD686E" w:rsidRPr="00C05E8B" w:rsidRDefault="00DD686E"/>
    <w:p w:rsidR="00DD686E" w:rsidRPr="00C05E8B" w:rsidRDefault="00DD686E"/>
    <w:p w:rsidR="00DD686E" w:rsidRPr="00C05E8B" w:rsidRDefault="00DD686E"/>
    <w:p w:rsidR="00DD686E" w:rsidRPr="00C05E8B" w:rsidRDefault="00DD686E"/>
    <w:p w:rsidR="00DD686E" w:rsidRPr="00C05E8B" w:rsidRDefault="00DD686E"/>
    <w:p w:rsidR="00DD686E" w:rsidRPr="00C05E8B" w:rsidRDefault="00DD686E"/>
    <w:p w:rsidR="00DD686E" w:rsidRPr="00C05E8B" w:rsidRDefault="00DD686E"/>
    <w:p w:rsidR="00DD686E" w:rsidRPr="00C05E8B" w:rsidRDefault="00DD686E"/>
    <w:p w:rsidR="00DD686E" w:rsidRPr="00C05E8B" w:rsidRDefault="00DD686E"/>
    <w:p w:rsidR="00DD686E" w:rsidRPr="00C05E8B" w:rsidRDefault="00DD686E"/>
    <w:p w:rsidR="00DD686E" w:rsidRPr="00C05E8B" w:rsidRDefault="00DD686E"/>
    <w:p w:rsidR="00DD686E" w:rsidRPr="00C05E8B" w:rsidRDefault="00DD686E"/>
    <w:p w:rsidR="00DD686E" w:rsidRPr="00C05E8B" w:rsidRDefault="00DD686E"/>
    <w:p w:rsidR="00DD686E" w:rsidRPr="00C05E8B" w:rsidRDefault="00DD686E"/>
    <w:p w:rsidR="00DD686E" w:rsidRPr="00C05E8B" w:rsidRDefault="00DD686E"/>
    <w:p w:rsidR="00DD686E" w:rsidRPr="00C05E8B" w:rsidRDefault="00DD686E"/>
    <w:p w:rsidR="00DD686E" w:rsidRPr="00C05E8B" w:rsidRDefault="00DD686E"/>
    <w:p w:rsidR="00DD686E" w:rsidRPr="00C05E8B" w:rsidRDefault="00DD686E"/>
    <w:p w:rsidR="00DD686E" w:rsidRPr="00C05E8B" w:rsidRDefault="00DD686E"/>
    <w:p w:rsidR="00DD686E" w:rsidRPr="00C05E8B" w:rsidRDefault="00DD686E"/>
    <w:p w:rsidR="00DD686E" w:rsidRPr="00C05E8B" w:rsidRDefault="00DD686E"/>
    <w:p w:rsidR="00DD686E" w:rsidRPr="00C05E8B" w:rsidRDefault="00DD686E">
      <w:pPr>
        <w:pStyle w:val="SectionHeading"/>
      </w:pPr>
      <w:bookmarkStart w:id="25" w:name="_Toc525747212"/>
      <w:r w:rsidRPr="00C05E8B">
        <w:rPr>
          <w:rFonts w:hint="eastAsia"/>
        </w:rPr>
        <w:lastRenderedPageBreak/>
        <w:t>烏蛟騰</w:t>
      </w:r>
      <w:bookmarkEnd w:id="25"/>
    </w:p>
    <w:p w:rsidR="00CE229D" w:rsidRPr="00C05E8B" w:rsidRDefault="00CE229D" w:rsidP="00CE229D">
      <w:pPr>
        <w:jc w:val="center"/>
        <w:rPr>
          <w:b/>
          <w:spacing w:val="30"/>
          <w:sz w:val="28"/>
        </w:rPr>
      </w:pPr>
      <w:r w:rsidRPr="00C05E8B">
        <w:rPr>
          <w:rFonts w:hint="eastAsia"/>
          <w:b/>
          <w:spacing w:val="30"/>
          <w:sz w:val="28"/>
        </w:rPr>
        <w:t>20</w:t>
      </w:r>
      <w:r w:rsidRPr="00C05E8B">
        <w:rPr>
          <w:b/>
          <w:spacing w:val="30"/>
          <w:sz w:val="28"/>
        </w:rPr>
        <w:t>23</w:t>
      </w:r>
      <w:r w:rsidRPr="00C05E8B">
        <w:rPr>
          <w:rFonts w:hint="eastAsia"/>
          <w:b/>
          <w:spacing w:val="30"/>
          <w:sz w:val="28"/>
        </w:rPr>
        <w:t>村代表選舉</w:t>
      </w:r>
      <w:r w:rsidR="004E3F28">
        <w:rPr>
          <w:rFonts w:hint="eastAsia"/>
          <w:b/>
          <w:spacing w:val="30"/>
          <w:sz w:val="28"/>
        </w:rPr>
        <w:t>候</w:t>
      </w:r>
      <w:r w:rsidRPr="00C05E8B">
        <w:rPr>
          <w:rFonts w:hint="eastAsia"/>
          <w:b/>
          <w:spacing w:val="30"/>
          <w:sz w:val="28"/>
        </w:rPr>
        <w:t>選人名單</w:t>
      </w:r>
    </w:p>
    <w:p w:rsidR="00DD686E" w:rsidRPr="00C05E8B" w:rsidRDefault="00DD686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 w:rsidP="00E739F3">
            <w:pPr>
              <w:jc w:val="both"/>
              <w:rPr>
                <w:b/>
                <w:sz w:val="28"/>
              </w:rPr>
            </w:pPr>
            <w:r w:rsidRPr="00C05E8B">
              <w:rPr>
                <w:rFonts w:hint="eastAsia"/>
                <w:b/>
                <w:sz w:val="28"/>
              </w:rPr>
              <w:t>(</w:t>
            </w:r>
            <w:r w:rsidR="00E739F3" w:rsidRPr="00C05E8B">
              <w:rPr>
                <w:b/>
                <w:sz w:val="28"/>
              </w:rPr>
              <w:t>25</w:t>
            </w:r>
            <w:r w:rsidRPr="00C05E8B">
              <w:rPr>
                <w:rFonts w:hint="eastAsia"/>
                <w:b/>
                <w:sz w:val="28"/>
              </w:rPr>
              <w:t>)</w:t>
            </w:r>
          </w:p>
        </w:tc>
        <w:tc>
          <w:tcPr>
            <w:tcW w:w="8428" w:type="dxa"/>
          </w:tcPr>
          <w:p w:rsidR="00DD686E" w:rsidRPr="00C05E8B" w:rsidRDefault="00DD686E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鄉村名稱︰烏蛟騰</w:t>
            </w:r>
          </w:p>
        </w:tc>
      </w:tr>
    </w:tbl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DD686E" w:rsidRPr="00C05E8B" w:rsidTr="007A77F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2-558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原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CE229D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7C23E6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7A77FB" w:rsidRPr="00C05E8B" w:rsidTr="007C23E6">
        <w:trPr>
          <w:cantSplit/>
        </w:trPr>
        <w:tc>
          <w:tcPr>
            <w:tcW w:w="988" w:type="dxa"/>
          </w:tcPr>
          <w:p w:rsidR="007A77FB" w:rsidRPr="00C05E8B" w:rsidRDefault="007A77FB" w:rsidP="007A77FB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7A77FB" w:rsidRPr="00FD7B72" w:rsidRDefault="007A77FB" w:rsidP="007A77FB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李戊興</w:t>
            </w:r>
          </w:p>
        </w:tc>
        <w:tc>
          <w:tcPr>
            <w:tcW w:w="840" w:type="dxa"/>
          </w:tcPr>
          <w:p w:rsidR="007A77FB" w:rsidRPr="00FD7B72" w:rsidRDefault="007A77FB" w:rsidP="007A77F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7A77FB" w:rsidRPr="00FD7B72" w:rsidRDefault="007A77FB" w:rsidP="007A77FB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7A77FB" w:rsidRPr="00FD7B72" w:rsidRDefault="007A77FB" w:rsidP="007A77FB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退休公務員</w:t>
            </w:r>
          </w:p>
        </w:tc>
        <w:tc>
          <w:tcPr>
            <w:tcW w:w="2900" w:type="dxa"/>
          </w:tcPr>
          <w:p w:rsidR="007A77FB" w:rsidRPr="00FD7B72" w:rsidRDefault="00560692" w:rsidP="007A77F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AE53EE" w:rsidRPr="00C05E8B" w:rsidTr="007C23E6">
        <w:trPr>
          <w:cantSplit/>
        </w:trPr>
        <w:tc>
          <w:tcPr>
            <w:tcW w:w="988" w:type="dxa"/>
          </w:tcPr>
          <w:p w:rsidR="00AE53EE" w:rsidRPr="00C05E8B" w:rsidRDefault="00AE53EE" w:rsidP="00AE53E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李冠洪</w:t>
            </w:r>
          </w:p>
        </w:tc>
        <w:tc>
          <w:tcPr>
            <w:tcW w:w="84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商人</w:t>
            </w:r>
          </w:p>
        </w:tc>
        <w:tc>
          <w:tcPr>
            <w:tcW w:w="290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FD7B72">
              <w:rPr>
                <w:rFonts w:hint="eastAsia"/>
                <w:spacing w:val="30"/>
                <w:sz w:val="28"/>
              </w:rPr>
              <w:t>年</w:t>
            </w:r>
            <w:r w:rsidRPr="00FD7B72">
              <w:rPr>
                <w:rFonts w:hint="eastAsia"/>
                <w:spacing w:val="30"/>
                <w:sz w:val="28"/>
              </w:rPr>
              <w:t>11</w:t>
            </w:r>
            <w:r w:rsidRPr="00FD7B72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 w:rsidRPr="00FD7B72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7C23E6" w:rsidRPr="00C05E8B" w:rsidTr="007C23E6">
        <w:trPr>
          <w:cantSplit/>
        </w:trPr>
        <w:tc>
          <w:tcPr>
            <w:tcW w:w="988" w:type="dxa"/>
          </w:tcPr>
          <w:p w:rsidR="007C23E6" w:rsidRPr="00C05E8B" w:rsidRDefault="007C23E6" w:rsidP="007C23E6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7C23E6" w:rsidRPr="00FD7B72" w:rsidRDefault="007C23E6" w:rsidP="007C23E6">
            <w:pPr>
              <w:jc w:val="center"/>
              <w:rPr>
                <w:spacing w:val="30"/>
                <w:sz w:val="28"/>
              </w:rPr>
            </w:pPr>
            <w:r w:rsidRPr="007C23E6">
              <w:rPr>
                <w:rFonts w:hint="eastAsia"/>
                <w:spacing w:val="30"/>
                <w:sz w:val="28"/>
              </w:rPr>
              <w:t>王保強</w:t>
            </w:r>
          </w:p>
        </w:tc>
        <w:tc>
          <w:tcPr>
            <w:tcW w:w="840" w:type="dxa"/>
          </w:tcPr>
          <w:p w:rsidR="007C23E6" w:rsidRPr="00FD7B72" w:rsidRDefault="007C23E6" w:rsidP="007C23E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7C23E6" w:rsidRPr="00FD7B72" w:rsidRDefault="007C23E6" w:rsidP="007C23E6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7C23E6" w:rsidRPr="00FD7B72" w:rsidRDefault="007C23E6" w:rsidP="007C23E6">
            <w:pPr>
              <w:jc w:val="center"/>
              <w:rPr>
                <w:spacing w:val="30"/>
                <w:sz w:val="28"/>
              </w:rPr>
            </w:pPr>
            <w:r w:rsidRPr="0032513C">
              <w:rPr>
                <w:rFonts w:hint="eastAsia"/>
                <w:spacing w:val="30"/>
                <w:sz w:val="28"/>
              </w:rPr>
              <w:t>(</w:t>
            </w:r>
            <w:r w:rsidRPr="0032513C">
              <w:rPr>
                <w:rFonts w:hint="eastAsia"/>
                <w:spacing w:val="30"/>
                <w:sz w:val="28"/>
              </w:rPr>
              <w:t>候選人未有提供資料</w:t>
            </w:r>
            <w:r w:rsidRPr="0032513C"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900" w:type="dxa"/>
          </w:tcPr>
          <w:p w:rsidR="007C23E6" w:rsidRPr="00FD7B72" w:rsidRDefault="007C23E6" w:rsidP="007C23E6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5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E229D" w:rsidRPr="00C05E8B" w:rsidRDefault="00CE229D" w:rsidP="00CE229D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DD686E" w:rsidRPr="00C05E8B" w:rsidTr="00B10A62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1-660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CE229D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D14308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10A62" w:rsidRPr="00C05E8B" w:rsidTr="00D14308">
        <w:trPr>
          <w:cantSplit/>
        </w:trPr>
        <w:tc>
          <w:tcPr>
            <w:tcW w:w="988" w:type="dxa"/>
          </w:tcPr>
          <w:p w:rsidR="00B10A62" w:rsidRPr="00C05E8B" w:rsidRDefault="00B10A62" w:rsidP="00B10A62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B10A62" w:rsidRPr="00FD7B72" w:rsidRDefault="00B10A62" w:rsidP="00B10A62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李觀運</w:t>
            </w:r>
          </w:p>
        </w:tc>
        <w:tc>
          <w:tcPr>
            <w:tcW w:w="840" w:type="dxa"/>
          </w:tcPr>
          <w:p w:rsidR="00B10A62" w:rsidRPr="00FD7B72" w:rsidRDefault="00B10A62" w:rsidP="00B10A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B10A62" w:rsidRPr="00FD7B72" w:rsidRDefault="00B10A62" w:rsidP="00B10A62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B10A62" w:rsidRPr="00FD7B72" w:rsidRDefault="00B10A62" w:rsidP="00B10A62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900" w:type="dxa"/>
          </w:tcPr>
          <w:p w:rsidR="00B10A62" w:rsidRPr="00FD7B72" w:rsidRDefault="00B10A62" w:rsidP="00B10A62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D14308" w:rsidRPr="00C05E8B" w:rsidTr="00D14308">
        <w:trPr>
          <w:cantSplit/>
        </w:trPr>
        <w:tc>
          <w:tcPr>
            <w:tcW w:w="988" w:type="dxa"/>
          </w:tcPr>
          <w:p w:rsidR="00D14308" w:rsidRPr="00C05E8B" w:rsidRDefault="00D14308" w:rsidP="00B10A62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14308" w:rsidRPr="00FD7B72" w:rsidRDefault="00D14308" w:rsidP="00B10A62">
            <w:pPr>
              <w:jc w:val="center"/>
              <w:rPr>
                <w:spacing w:val="30"/>
                <w:sz w:val="28"/>
              </w:rPr>
            </w:pPr>
            <w:r w:rsidRPr="00D14308">
              <w:rPr>
                <w:rFonts w:hint="eastAsia"/>
                <w:spacing w:val="30"/>
                <w:sz w:val="28"/>
              </w:rPr>
              <w:t>李耀敏</w:t>
            </w:r>
          </w:p>
        </w:tc>
        <w:tc>
          <w:tcPr>
            <w:tcW w:w="840" w:type="dxa"/>
          </w:tcPr>
          <w:p w:rsidR="00D14308" w:rsidRPr="00FD7B72" w:rsidRDefault="00D14308" w:rsidP="00B10A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D14308" w:rsidRPr="00FD7B72" w:rsidRDefault="00D14308" w:rsidP="00B10A62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D14308" w:rsidRPr="00FD7B72" w:rsidRDefault="00D14308" w:rsidP="00B10A62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中港商人</w:t>
            </w:r>
          </w:p>
        </w:tc>
        <w:tc>
          <w:tcPr>
            <w:tcW w:w="2900" w:type="dxa"/>
          </w:tcPr>
          <w:p w:rsidR="00D14308" w:rsidRDefault="00D14308" w:rsidP="00B10A62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6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E229D" w:rsidRPr="00C05E8B" w:rsidRDefault="00CE229D" w:rsidP="00CE229D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p w:rsidR="00DD686E" w:rsidRPr="00C05E8B" w:rsidRDefault="00DD686E">
      <w:pPr>
        <w:pStyle w:val="SectionHeading"/>
      </w:pPr>
      <w:bookmarkStart w:id="26" w:name="_Toc525747213"/>
      <w:r w:rsidRPr="00C05E8B">
        <w:rPr>
          <w:rFonts w:hint="eastAsia"/>
        </w:rPr>
        <w:lastRenderedPageBreak/>
        <w:t>荔枝窩</w:t>
      </w:r>
      <w:bookmarkEnd w:id="26"/>
    </w:p>
    <w:p w:rsidR="00CE229D" w:rsidRPr="00C05E8B" w:rsidRDefault="00CE229D" w:rsidP="00CE229D">
      <w:pPr>
        <w:jc w:val="center"/>
        <w:rPr>
          <w:b/>
          <w:spacing w:val="30"/>
          <w:sz w:val="28"/>
        </w:rPr>
      </w:pPr>
      <w:r w:rsidRPr="00C05E8B">
        <w:rPr>
          <w:rFonts w:hint="eastAsia"/>
          <w:b/>
          <w:spacing w:val="30"/>
          <w:sz w:val="28"/>
        </w:rPr>
        <w:t>20</w:t>
      </w:r>
      <w:r w:rsidRPr="00C05E8B">
        <w:rPr>
          <w:b/>
          <w:spacing w:val="30"/>
          <w:sz w:val="28"/>
        </w:rPr>
        <w:t>23</w:t>
      </w:r>
      <w:r w:rsidRPr="00C05E8B">
        <w:rPr>
          <w:rFonts w:hint="eastAsia"/>
          <w:b/>
          <w:spacing w:val="30"/>
          <w:sz w:val="28"/>
        </w:rPr>
        <w:t>村代表選舉</w:t>
      </w:r>
      <w:r w:rsidR="004E3F28">
        <w:rPr>
          <w:rFonts w:hint="eastAsia"/>
          <w:b/>
          <w:spacing w:val="30"/>
          <w:sz w:val="28"/>
        </w:rPr>
        <w:t>候</w:t>
      </w:r>
      <w:r w:rsidRPr="00C05E8B">
        <w:rPr>
          <w:rFonts w:hint="eastAsia"/>
          <w:b/>
          <w:spacing w:val="30"/>
          <w:sz w:val="28"/>
        </w:rPr>
        <w:t>選人名單</w:t>
      </w:r>
    </w:p>
    <w:p w:rsidR="00DD686E" w:rsidRPr="00C05E8B" w:rsidRDefault="00DD686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 w:rsidP="00E739F3">
            <w:pPr>
              <w:jc w:val="both"/>
              <w:rPr>
                <w:b/>
                <w:sz w:val="28"/>
              </w:rPr>
            </w:pPr>
            <w:r w:rsidRPr="00C05E8B">
              <w:rPr>
                <w:rFonts w:hint="eastAsia"/>
                <w:b/>
                <w:sz w:val="28"/>
              </w:rPr>
              <w:t>(</w:t>
            </w:r>
            <w:r w:rsidR="00E739F3" w:rsidRPr="00C05E8B">
              <w:rPr>
                <w:b/>
                <w:sz w:val="28"/>
              </w:rPr>
              <w:t>26</w:t>
            </w:r>
            <w:r w:rsidRPr="00C05E8B">
              <w:rPr>
                <w:rFonts w:hint="eastAsia"/>
                <w:b/>
                <w:sz w:val="28"/>
              </w:rPr>
              <w:t>)</w:t>
            </w:r>
          </w:p>
        </w:tc>
        <w:tc>
          <w:tcPr>
            <w:tcW w:w="8428" w:type="dxa"/>
          </w:tcPr>
          <w:p w:rsidR="00DD686E" w:rsidRPr="00C05E8B" w:rsidRDefault="00DD686E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鄉村名稱︰荔枝窩</w:t>
            </w:r>
          </w:p>
        </w:tc>
      </w:tr>
    </w:tbl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DD686E" w:rsidRPr="00C05E8B" w:rsidTr="007A77F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2-134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原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CE229D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314AA7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7A77FB" w:rsidRPr="00C05E8B" w:rsidTr="00314AA7">
        <w:trPr>
          <w:cantSplit/>
        </w:trPr>
        <w:tc>
          <w:tcPr>
            <w:tcW w:w="988" w:type="dxa"/>
          </w:tcPr>
          <w:p w:rsidR="007A77FB" w:rsidRPr="00C05E8B" w:rsidRDefault="007A77FB" w:rsidP="007A77FB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7A77FB" w:rsidRPr="00A80FE1" w:rsidRDefault="007A77FB" w:rsidP="007A77FB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  <w:szCs w:val="28"/>
              </w:rPr>
            </w:pPr>
            <w:r w:rsidRPr="00A80FE1">
              <w:rPr>
                <w:rFonts w:asciiTheme="majorEastAsia" w:eastAsiaTheme="majorEastAsia" w:hAnsiTheme="majorEastAsia" w:hint="eastAsia"/>
                <w:spacing w:val="30"/>
                <w:sz w:val="28"/>
                <w:szCs w:val="28"/>
              </w:rPr>
              <w:t>曾偉業</w:t>
            </w:r>
          </w:p>
        </w:tc>
        <w:tc>
          <w:tcPr>
            <w:tcW w:w="840" w:type="dxa"/>
          </w:tcPr>
          <w:p w:rsidR="007A77FB" w:rsidRPr="00A80FE1" w:rsidRDefault="007A77FB" w:rsidP="007A77FB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  <w:szCs w:val="28"/>
              </w:rPr>
            </w:pPr>
          </w:p>
        </w:tc>
        <w:tc>
          <w:tcPr>
            <w:tcW w:w="960" w:type="dxa"/>
          </w:tcPr>
          <w:p w:rsidR="007A77FB" w:rsidRPr="00A80FE1" w:rsidRDefault="007A77FB" w:rsidP="007A77FB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  <w:szCs w:val="28"/>
              </w:rPr>
            </w:pPr>
            <w:r w:rsidRPr="00A80FE1">
              <w:rPr>
                <w:rFonts w:asciiTheme="majorEastAsia" w:eastAsiaTheme="majorEastAsia" w:hAnsiTheme="majorEastAsia" w:hint="eastAsia"/>
                <w:spacing w:val="30"/>
                <w:sz w:val="28"/>
                <w:szCs w:val="28"/>
              </w:rPr>
              <w:t>男</w:t>
            </w:r>
          </w:p>
        </w:tc>
        <w:tc>
          <w:tcPr>
            <w:tcW w:w="1688" w:type="dxa"/>
          </w:tcPr>
          <w:p w:rsidR="007A77FB" w:rsidRPr="00A80FE1" w:rsidRDefault="007A77FB" w:rsidP="007A77FB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  <w:szCs w:val="28"/>
              </w:rPr>
            </w:pPr>
            <w:r w:rsidRPr="00A80FE1">
              <w:rPr>
                <w:rFonts w:asciiTheme="majorEastAsia" w:eastAsiaTheme="majorEastAsia" w:hAnsiTheme="majorEastAsia" w:hint="eastAsia"/>
                <w:spacing w:val="30"/>
                <w:sz w:val="28"/>
                <w:szCs w:val="28"/>
              </w:rPr>
              <w:t>商人</w:t>
            </w:r>
          </w:p>
        </w:tc>
        <w:tc>
          <w:tcPr>
            <w:tcW w:w="2900" w:type="dxa"/>
          </w:tcPr>
          <w:p w:rsidR="007A77FB" w:rsidRPr="00432203" w:rsidRDefault="00560692" w:rsidP="007A77FB">
            <w:pPr>
              <w:jc w:val="center"/>
              <w:rPr>
                <w:rFonts w:eastAsiaTheme="majorEastAsia"/>
                <w:spacing w:val="30"/>
                <w:sz w:val="28"/>
                <w:szCs w:val="28"/>
              </w:rPr>
            </w:pPr>
            <w:r w:rsidRPr="00432203">
              <w:rPr>
                <w:rFonts w:eastAsiaTheme="majorEastAsia"/>
                <w:spacing w:val="30"/>
                <w:sz w:val="28"/>
                <w:szCs w:val="28"/>
              </w:rPr>
              <w:t>2022</w:t>
            </w:r>
            <w:r w:rsidRPr="00432203">
              <w:rPr>
                <w:rFonts w:eastAsiaTheme="majorEastAsia"/>
                <w:spacing w:val="30"/>
                <w:sz w:val="28"/>
                <w:szCs w:val="28"/>
              </w:rPr>
              <w:t>年</w:t>
            </w:r>
            <w:r w:rsidRPr="00432203">
              <w:rPr>
                <w:rFonts w:eastAsiaTheme="majorEastAsia"/>
                <w:spacing w:val="30"/>
                <w:sz w:val="28"/>
                <w:szCs w:val="28"/>
              </w:rPr>
              <w:t>11</w:t>
            </w:r>
            <w:r w:rsidRPr="00432203">
              <w:rPr>
                <w:rFonts w:eastAsiaTheme="majorEastAsia"/>
                <w:spacing w:val="30"/>
                <w:sz w:val="28"/>
                <w:szCs w:val="28"/>
              </w:rPr>
              <w:t>月</w:t>
            </w:r>
            <w:r w:rsidRPr="00432203">
              <w:rPr>
                <w:rFonts w:eastAsiaTheme="majorEastAsia"/>
                <w:spacing w:val="30"/>
                <w:sz w:val="28"/>
                <w:szCs w:val="28"/>
              </w:rPr>
              <w:t>4</w:t>
            </w:r>
            <w:r w:rsidRPr="00432203">
              <w:rPr>
                <w:rFonts w:eastAsiaTheme="majorEastAsia"/>
                <w:spacing w:val="30"/>
                <w:sz w:val="28"/>
                <w:szCs w:val="28"/>
              </w:rPr>
              <w:t>日</w:t>
            </w:r>
          </w:p>
        </w:tc>
      </w:tr>
      <w:tr w:rsidR="007A77FB" w:rsidRPr="00C05E8B" w:rsidTr="00314AA7">
        <w:trPr>
          <w:cantSplit/>
        </w:trPr>
        <w:tc>
          <w:tcPr>
            <w:tcW w:w="988" w:type="dxa"/>
          </w:tcPr>
          <w:p w:rsidR="007A77FB" w:rsidRPr="00C05E8B" w:rsidRDefault="007A77FB" w:rsidP="007A77FB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7A77FB" w:rsidRPr="00A80FE1" w:rsidRDefault="007A77FB" w:rsidP="007A77FB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  <w:szCs w:val="28"/>
              </w:rPr>
            </w:pPr>
            <w:r w:rsidRPr="00A80FE1">
              <w:rPr>
                <w:rFonts w:asciiTheme="majorEastAsia" w:eastAsiaTheme="majorEastAsia" w:hAnsiTheme="majorEastAsia" w:hint="eastAsia"/>
                <w:spacing w:val="30"/>
                <w:sz w:val="28"/>
                <w:szCs w:val="28"/>
              </w:rPr>
              <w:t>曾亞七</w:t>
            </w:r>
          </w:p>
        </w:tc>
        <w:tc>
          <w:tcPr>
            <w:tcW w:w="840" w:type="dxa"/>
          </w:tcPr>
          <w:p w:rsidR="007A77FB" w:rsidRPr="00A80FE1" w:rsidRDefault="007A77FB" w:rsidP="007A77FB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  <w:szCs w:val="28"/>
              </w:rPr>
            </w:pPr>
          </w:p>
        </w:tc>
        <w:tc>
          <w:tcPr>
            <w:tcW w:w="960" w:type="dxa"/>
          </w:tcPr>
          <w:p w:rsidR="007A77FB" w:rsidRPr="00A80FE1" w:rsidRDefault="007A77FB" w:rsidP="007A77FB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  <w:szCs w:val="28"/>
              </w:rPr>
            </w:pPr>
            <w:r w:rsidRPr="00A80FE1">
              <w:rPr>
                <w:rFonts w:asciiTheme="majorEastAsia" w:eastAsiaTheme="majorEastAsia" w:hAnsiTheme="majorEastAsia" w:hint="eastAsia"/>
                <w:spacing w:val="30"/>
                <w:sz w:val="28"/>
                <w:szCs w:val="28"/>
              </w:rPr>
              <w:t>男</w:t>
            </w:r>
          </w:p>
        </w:tc>
        <w:tc>
          <w:tcPr>
            <w:tcW w:w="1688" w:type="dxa"/>
          </w:tcPr>
          <w:p w:rsidR="007A77FB" w:rsidRPr="00A80FE1" w:rsidRDefault="007A77FB" w:rsidP="007A77FB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  <w:szCs w:val="28"/>
              </w:rPr>
            </w:pPr>
            <w:r w:rsidRPr="00A80FE1">
              <w:rPr>
                <w:rFonts w:asciiTheme="majorEastAsia" w:eastAsiaTheme="majorEastAsia" w:hAnsiTheme="majorEastAsia" w:hint="eastAsia"/>
                <w:spacing w:val="30"/>
                <w:sz w:val="28"/>
                <w:szCs w:val="28"/>
              </w:rPr>
              <w:t>退休</w:t>
            </w:r>
          </w:p>
        </w:tc>
        <w:tc>
          <w:tcPr>
            <w:tcW w:w="2900" w:type="dxa"/>
          </w:tcPr>
          <w:p w:rsidR="007A77FB" w:rsidRPr="00432203" w:rsidRDefault="00560692" w:rsidP="007A77FB">
            <w:pPr>
              <w:jc w:val="center"/>
              <w:rPr>
                <w:rFonts w:eastAsiaTheme="majorEastAsia"/>
                <w:spacing w:val="30"/>
                <w:sz w:val="28"/>
                <w:szCs w:val="28"/>
              </w:rPr>
            </w:pPr>
            <w:r w:rsidRPr="00432203">
              <w:rPr>
                <w:rFonts w:eastAsiaTheme="majorEastAsia"/>
                <w:spacing w:val="30"/>
                <w:sz w:val="28"/>
                <w:szCs w:val="28"/>
              </w:rPr>
              <w:t>2022</w:t>
            </w:r>
            <w:r w:rsidRPr="00432203">
              <w:rPr>
                <w:rFonts w:eastAsiaTheme="majorEastAsia"/>
                <w:spacing w:val="30"/>
                <w:sz w:val="28"/>
                <w:szCs w:val="28"/>
              </w:rPr>
              <w:t>年</w:t>
            </w:r>
            <w:r w:rsidRPr="00432203">
              <w:rPr>
                <w:rFonts w:eastAsiaTheme="majorEastAsia"/>
                <w:spacing w:val="30"/>
                <w:sz w:val="28"/>
                <w:szCs w:val="28"/>
              </w:rPr>
              <w:t>11</w:t>
            </w:r>
            <w:r w:rsidRPr="00432203">
              <w:rPr>
                <w:rFonts w:eastAsiaTheme="majorEastAsia"/>
                <w:spacing w:val="30"/>
                <w:sz w:val="28"/>
                <w:szCs w:val="28"/>
              </w:rPr>
              <w:t>月</w:t>
            </w:r>
            <w:r w:rsidRPr="00432203">
              <w:rPr>
                <w:rFonts w:eastAsiaTheme="majorEastAsia"/>
                <w:spacing w:val="30"/>
                <w:sz w:val="28"/>
                <w:szCs w:val="28"/>
              </w:rPr>
              <w:t>4</w:t>
            </w:r>
            <w:r w:rsidRPr="00432203">
              <w:rPr>
                <w:rFonts w:eastAsiaTheme="majorEastAsia"/>
                <w:spacing w:val="30"/>
                <w:sz w:val="28"/>
                <w:szCs w:val="28"/>
              </w:rPr>
              <w:t>日</w:t>
            </w:r>
          </w:p>
        </w:tc>
      </w:tr>
      <w:tr w:rsidR="00314AA7" w:rsidRPr="00C05E8B" w:rsidTr="00314AA7">
        <w:trPr>
          <w:cantSplit/>
        </w:trPr>
        <w:tc>
          <w:tcPr>
            <w:tcW w:w="988" w:type="dxa"/>
          </w:tcPr>
          <w:p w:rsidR="00314AA7" w:rsidRPr="00C05E8B" w:rsidRDefault="00314AA7" w:rsidP="00314AA7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314AA7" w:rsidRPr="00314AA7" w:rsidRDefault="00314AA7" w:rsidP="00314AA7">
            <w:pPr>
              <w:jc w:val="center"/>
              <w:rPr>
                <w:rFonts w:ascii="華康細明體" w:eastAsia="華康細明體" w:hAnsi="華康細明體"/>
                <w:spacing w:val="30"/>
                <w:sz w:val="28"/>
                <w:szCs w:val="28"/>
              </w:rPr>
            </w:pPr>
            <w:r w:rsidRPr="00314AA7">
              <w:rPr>
                <w:rFonts w:ascii="華康細明體" w:eastAsia="華康細明體" w:hAnsi="華康細明體" w:hint="eastAsia"/>
                <w:spacing w:val="30"/>
                <w:sz w:val="28"/>
                <w:szCs w:val="28"/>
              </w:rPr>
              <w:t>曾紀福</w:t>
            </w:r>
          </w:p>
        </w:tc>
        <w:tc>
          <w:tcPr>
            <w:tcW w:w="840" w:type="dxa"/>
          </w:tcPr>
          <w:p w:rsidR="00314AA7" w:rsidRPr="00A80FE1" w:rsidRDefault="00314AA7" w:rsidP="00314AA7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  <w:szCs w:val="28"/>
              </w:rPr>
            </w:pPr>
          </w:p>
        </w:tc>
        <w:tc>
          <w:tcPr>
            <w:tcW w:w="960" w:type="dxa"/>
          </w:tcPr>
          <w:p w:rsidR="00314AA7" w:rsidRPr="00A80FE1" w:rsidRDefault="00314AA7" w:rsidP="00314AA7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  <w:szCs w:val="28"/>
              </w:rPr>
            </w:pPr>
            <w:r w:rsidRPr="00A80FE1">
              <w:rPr>
                <w:rFonts w:asciiTheme="majorEastAsia" w:eastAsiaTheme="majorEastAsia" w:hAnsiTheme="majorEastAsia" w:hint="eastAsia"/>
                <w:spacing w:val="30"/>
                <w:sz w:val="28"/>
                <w:szCs w:val="28"/>
              </w:rPr>
              <w:t>男</w:t>
            </w:r>
          </w:p>
        </w:tc>
        <w:tc>
          <w:tcPr>
            <w:tcW w:w="1688" w:type="dxa"/>
          </w:tcPr>
          <w:p w:rsidR="00314AA7" w:rsidRPr="00A80FE1" w:rsidRDefault="00314AA7" w:rsidP="00314AA7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  <w:szCs w:val="28"/>
              </w:rPr>
            </w:pPr>
            <w:r w:rsidRPr="00A80FE1">
              <w:rPr>
                <w:rFonts w:asciiTheme="majorEastAsia" w:eastAsiaTheme="majorEastAsia" w:hAnsiTheme="majorEastAsia" w:hint="eastAsia"/>
                <w:spacing w:val="30"/>
                <w:sz w:val="28"/>
                <w:szCs w:val="28"/>
              </w:rPr>
              <w:t>退休</w:t>
            </w:r>
          </w:p>
        </w:tc>
        <w:tc>
          <w:tcPr>
            <w:tcW w:w="2900" w:type="dxa"/>
          </w:tcPr>
          <w:p w:rsidR="00314AA7" w:rsidRPr="00432203" w:rsidRDefault="00314AA7" w:rsidP="00314AA7">
            <w:pPr>
              <w:jc w:val="center"/>
              <w:rPr>
                <w:rFonts w:eastAsiaTheme="majorEastAsia"/>
                <w:spacing w:val="30"/>
                <w:sz w:val="28"/>
                <w:szCs w:val="28"/>
              </w:rPr>
            </w:pPr>
            <w:r w:rsidRPr="00432203">
              <w:rPr>
                <w:rFonts w:eastAsiaTheme="majorEastAsia"/>
                <w:spacing w:val="30"/>
                <w:sz w:val="28"/>
                <w:szCs w:val="28"/>
              </w:rPr>
              <w:t>2022</w:t>
            </w:r>
            <w:r w:rsidRPr="00432203">
              <w:rPr>
                <w:rFonts w:eastAsiaTheme="majorEastAsia"/>
                <w:spacing w:val="30"/>
                <w:sz w:val="28"/>
                <w:szCs w:val="28"/>
              </w:rPr>
              <w:t>年</w:t>
            </w:r>
            <w:r w:rsidRPr="00432203">
              <w:rPr>
                <w:rFonts w:eastAsiaTheme="majorEastAsia"/>
                <w:spacing w:val="30"/>
                <w:sz w:val="28"/>
                <w:szCs w:val="28"/>
              </w:rPr>
              <w:t>11</w:t>
            </w:r>
            <w:r w:rsidRPr="00432203">
              <w:rPr>
                <w:rFonts w:eastAsiaTheme="majorEastAsia"/>
                <w:spacing w:val="30"/>
                <w:sz w:val="28"/>
                <w:szCs w:val="28"/>
              </w:rPr>
              <w:t>月</w:t>
            </w:r>
            <w:r>
              <w:rPr>
                <w:rFonts w:eastAsiaTheme="majorEastAsia" w:hint="eastAsia"/>
                <w:spacing w:val="30"/>
                <w:sz w:val="28"/>
                <w:szCs w:val="28"/>
              </w:rPr>
              <w:t>1</w:t>
            </w:r>
            <w:r w:rsidRPr="00432203">
              <w:rPr>
                <w:rFonts w:eastAsiaTheme="majorEastAsia"/>
                <w:spacing w:val="30"/>
                <w:sz w:val="28"/>
                <w:szCs w:val="28"/>
              </w:rPr>
              <w:t>4</w:t>
            </w:r>
            <w:r w:rsidRPr="00432203">
              <w:rPr>
                <w:rFonts w:eastAsiaTheme="majorEastAsia"/>
                <w:spacing w:val="30"/>
                <w:sz w:val="28"/>
                <w:szCs w:val="28"/>
              </w:rPr>
              <w:t>日</w:t>
            </w:r>
          </w:p>
        </w:tc>
      </w:tr>
      <w:tr w:rsidR="00337368" w:rsidRPr="00C05E8B" w:rsidTr="00314AA7">
        <w:trPr>
          <w:cantSplit/>
        </w:trPr>
        <w:tc>
          <w:tcPr>
            <w:tcW w:w="988" w:type="dxa"/>
          </w:tcPr>
          <w:p w:rsidR="00337368" w:rsidRPr="00C05E8B" w:rsidRDefault="00337368" w:rsidP="00337368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337368" w:rsidRPr="00314AA7" w:rsidRDefault="00337368" w:rsidP="00337368">
            <w:pPr>
              <w:jc w:val="center"/>
              <w:rPr>
                <w:rFonts w:ascii="華康細明體" w:eastAsia="華康細明體" w:hAnsi="華康細明體"/>
                <w:spacing w:val="30"/>
                <w:sz w:val="28"/>
                <w:szCs w:val="28"/>
              </w:rPr>
            </w:pPr>
            <w:r w:rsidRPr="00337368">
              <w:rPr>
                <w:rFonts w:ascii="華康細明體" w:eastAsia="華康細明體" w:hAnsi="華康細明體" w:hint="eastAsia"/>
                <w:spacing w:val="30"/>
                <w:sz w:val="28"/>
                <w:szCs w:val="28"/>
              </w:rPr>
              <w:t>曾毓光</w:t>
            </w:r>
          </w:p>
        </w:tc>
        <w:tc>
          <w:tcPr>
            <w:tcW w:w="840" w:type="dxa"/>
          </w:tcPr>
          <w:p w:rsidR="00337368" w:rsidRPr="00A80FE1" w:rsidRDefault="00337368" w:rsidP="00337368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  <w:szCs w:val="28"/>
              </w:rPr>
            </w:pPr>
          </w:p>
        </w:tc>
        <w:tc>
          <w:tcPr>
            <w:tcW w:w="960" w:type="dxa"/>
          </w:tcPr>
          <w:p w:rsidR="00337368" w:rsidRPr="00A80FE1" w:rsidRDefault="00337368" w:rsidP="00337368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  <w:szCs w:val="28"/>
              </w:rPr>
            </w:pPr>
            <w:r w:rsidRPr="00A80FE1">
              <w:rPr>
                <w:rFonts w:asciiTheme="majorEastAsia" w:eastAsiaTheme="majorEastAsia" w:hAnsiTheme="majorEastAsia" w:hint="eastAsia"/>
                <w:spacing w:val="30"/>
                <w:sz w:val="28"/>
                <w:szCs w:val="28"/>
              </w:rPr>
              <w:t>男</w:t>
            </w:r>
          </w:p>
        </w:tc>
        <w:tc>
          <w:tcPr>
            <w:tcW w:w="1688" w:type="dxa"/>
          </w:tcPr>
          <w:p w:rsidR="00337368" w:rsidRPr="00A80FE1" w:rsidRDefault="00337368" w:rsidP="00337368">
            <w:pPr>
              <w:jc w:val="center"/>
              <w:rPr>
                <w:rFonts w:asciiTheme="majorEastAsia" w:eastAsiaTheme="majorEastAsia" w:hAnsiTheme="majorEastAsia"/>
                <w:spacing w:val="30"/>
                <w:sz w:val="28"/>
                <w:szCs w:val="28"/>
              </w:rPr>
            </w:pPr>
            <w:r w:rsidRPr="00A80FE1">
              <w:rPr>
                <w:rFonts w:asciiTheme="majorEastAsia" w:eastAsiaTheme="majorEastAsia" w:hAnsiTheme="majorEastAsia" w:hint="eastAsia"/>
                <w:spacing w:val="30"/>
                <w:sz w:val="28"/>
                <w:szCs w:val="28"/>
              </w:rPr>
              <w:t>退休</w:t>
            </w:r>
          </w:p>
        </w:tc>
        <w:tc>
          <w:tcPr>
            <w:tcW w:w="2900" w:type="dxa"/>
          </w:tcPr>
          <w:p w:rsidR="00337368" w:rsidRPr="00432203" w:rsidRDefault="00337368" w:rsidP="00337368">
            <w:pPr>
              <w:jc w:val="center"/>
              <w:rPr>
                <w:rFonts w:eastAsiaTheme="majorEastAsia"/>
                <w:spacing w:val="30"/>
                <w:sz w:val="28"/>
                <w:szCs w:val="28"/>
              </w:rPr>
            </w:pPr>
            <w:r w:rsidRPr="00432203">
              <w:rPr>
                <w:rFonts w:eastAsiaTheme="majorEastAsia"/>
                <w:spacing w:val="30"/>
                <w:sz w:val="28"/>
                <w:szCs w:val="28"/>
              </w:rPr>
              <w:t>2022</w:t>
            </w:r>
            <w:r w:rsidRPr="00432203">
              <w:rPr>
                <w:rFonts w:eastAsiaTheme="majorEastAsia"/>
                <w:spacing w:val="30"/>
                <w:sz w:val="28"/>
                <w:szCs w:val="28"/>
              </w:rPr>
              <w:t>年</w:t>
            </w:r>
            <w:r w:rsidRPr="00432203">
              <w:rPr>
                <w:rFonts w:eastAsiaTheme="majorEastAsia"/>
                <w:spacing w:val="30"/>
                <w:sz w:val="28"/>
                <w:szCs w:val="28"/>
              </w:rPr>
              <w:t>11</w:t>
            </w:r>
            <w:r w:rsidRPr="00432203">
              <w:rPr>
                <w:rFonts w:eastAsiaTheme="majorEastAsia"/>
                <w:spacing w:val="30"/>
                <w:sz w:val="28"/>
                <w:szCs w:val="28"/>
              </w:rPr>
              <w:t>月</w:t>
            </w:r>
            <w:r>
              <w:rPr>
                <w:rFonts w:eastAsiaTheme="majorEastAsia" w:hint="eastAsia"/>
                <w:spacing w:val="30"/>
                <w:sz w:val="28"/>
                <w:szCs w:val="28"/>
              </w:rPr>
              <w:t>1</w:t>
            </w:r>
            <w:r w:rsidRPr="00432203">
              <w:rPr>
                <w:rFonts w:eastAsiaTheme="majorEastAsia"/>
                <w:spacing w:val="30"/>
                <w:sz w:val="28"/>
                <w:szCs w:val="28"/>
              </w:rPr>
              <w:t>4</w:t>
            </w:r>
            <w:r w:rsidRPr="00432203">
              <w:rPr>
                <w:rFonts w:eastAsiaTheme="majorEastAsia"/>
                <w:spacing w:val="30"/>
                <w:sz w:val="28"/>
                <w:szCs w:val="28"/>
              </w:rPr>
              <w:t>日</w:t>
            </w:r>
          </w:p>
        </w:tc>
      </w:tr>
    </w:tbl>
    <w:p w:rsidR="00CE229D" w:rsidRPr="00C05E8B" w:rsidRDefault="00CE229D" w:rsidP="00CE229D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 w:rsidTr="003F1FD6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1-154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CE229D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3F1FD6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3F1FD6" w:rsidRPr="00C05E8B" w:rsidTr="003F1FD6">
        <w:trPr>
          <w:cantSplit/>
        </w:trPr>
        <w:tc>
          <w:tcPr>
            <w:tcW w:w="988" w:type="dxa"/>
          </w:tcPr>
          <w:p w:rsidR="003F1FD6" w:rsidRPr="00C05E8B" w:rsidRDefault="003F1FD6" w:rsidP="003F1FD6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3F1FD6" w:rsidRPr="003F1FD6" w:rsidRDefault="003F1FD6" w:rsidP="003F1FD6">
            <w:pPr>
              <w:jc w:val="center"/>
              <w:rPr>
                <w:rFonts w:ascii="SimSun" w:eastAsia="SimSun" w:hAnsi="SimSun"/>
                <w:spacing w:val="30"/>
                <w:sz w:val="28"/>
                <w:szCs w:val="28"/>
              </w:rPr>
            </w:pPr>
            <w:r w:rsidRPr="003F1FD6">
              <w:rPr>
                <w:rFonts w:ascii="華康細明體" w:eastAsia="華康細明體" w:hAnsi="華康細明體" w:cstheme="majorHAnsi"/>
                <w:spacing w:val="30"/>
                <w:sz w:val="28"/>
                <w:szCs w:val="28"/>
              </w:rPr>
              <w:t>黃</w:t>
            </w:r>
            <w:r w:rsidRPr="003F1FD6">
              <w:rPr>
                <w:rFonts w:asciiTheme="minorEastAsia" w:eastAsiaTheme="minorEastAsia" w:hAnsiTheme="minorEastAsia" w:hint="eastAsia"/>
                <w:spacing w:val="30"/>
                <w:sz w:val="28"/>
                <w:szCs w:val="28"/>
              </w:rPr>
              <w:t>群英</w:t>
            </w:r>
          </w:p>
        </w:tc>
        <w:tc>
          <w:tcPr>
            <w:tcW w:w="840" w:type="dxa"/>
          </w:tcPr>
          <w:p w:rsidR="003F1FD6" w:rsidRPr="00FD7B72" w:rsidRDefault="003F1FD6" w:rsidP="003F1FD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3F1FD6" w:rsidRPr="00FD7B72" w:rsidRDefault="003F1FD6" w:rsidP="003F1FD6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女</w:t>
            </w:r>
          </w:p>
        </w:tc>
        <w:tc>
          <w:tcPr>
            <w:tcW w:w="1738" w:type="dxa"/>
          </w:tcPr>
          <w:p w:rsidR="003F1FD6" w:rsidRPr="00FD7B72" w:rsidRDefault="003F1FD6" w:rsidP="003F1FD6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850" w:type="dxa"/>
          </w:tcPr>
          <w:p w:rsidR="003F1FD6" w:rsidRPr="00432203" w:rsidRDefault="003F1FD6" w:rsidP="003F1FD6">
            <w:pPr>
              <w:jc w:val="center"/>
              <w:rPr>
                <w:spacing w:val="30"/>
                <w:sz w:val="28"/>
              </w:rPr>
            </w:pPr>
            <w:r w:rsidRPr="00432203">
              <w:rPr>
                <w:rFonts w:eastAsiaTheme="majorEastAsia"/>
                <w:spacing w:val="30"/>
                <w:sz w:val="28"/>
                <w:szCs w:val="28"/>
              </w:rPr>
              <w:t>2022</w:t>
            </w:r>
            <w:r w:rsidRPr="00432203">
              <w:rPr>
                <w:rFonts w:eastAsiaTheme="majorEastAsia"/>
                <w:spacing w:val="30"/>
                <w:sz w:val="28"/>
                <w:szCs w:val="28"/>
              </w:rPr>
              <w:t>年</w:t>
            </w:r>
            <w:r w:rsidRPr="00432203">
              <w:rPr>
                <w:rFonts w:eastAsiaTheme="majorEastAsia"/>
                <w:spacing w:val="30"/>
                <w:sz w:val="28"/>
                <w:szCs w:val="28"/>
              </w:rPr>
              <w:t>11</w:t>
            </w:r>
            <w:r w:rsidRPr="00432203">
              <w:rPr>
                <w:rFonts w:eastAsiaTheme="majorEastAsia"/>
                <w:spacing w:val="30"/>
                <w:sz w:val="28"/>
                <w:szCs w:val="28"/>
              </w:rPr>
              <w:t>月</w:t>
            </w:r>
            <w:r w:rsidRPr="00432203">
              <w:rPr>
                <w:rFonts w:eastAsiaTheme="majorEastAsia"/>
                <w:spacing w:val="30"/>
                <w:sz w:val="28"/>
                <w:szCs w:val="28"/>
              </w:rPr>
              <w:t>4</w:t>
            </w:r>
            <w:r w:rsidRPr="00432203">
              <w:rPr>
                <w:rFonts w:eastAsiaTheme="majorEastAsia"/>
                <w:spacing w:val="30"/>
                <w:sz w:val="28"/>
                <w:szCs w:val="28"/>
              </w:rPr>
              <w:t>日</w:t>
            </w:r>
          </w:p>
        </w:tc>
      </w:tr>
    </w:tbl>
    <w:p w:rsidR="00CE229D" w:rsidRPr="00C05E8B" w:rsidRDefault="00CE229D" w:rsidP="00CE229D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p w:rsidR="00DD686E" w:rsidRPr="00C05E8B" w:rsidRDefault="00DD686E">
      <w:pPr>
        <w:pStyle w:val="SectionHeading"/>
      </w:pPr>
      <w:bookmarkStart w:id="27" w:name="_Toc525747214"/>
      <w:r w:rsidRPr="00C05E8B">
        <w:rPr>
          <w:rFonts w:hint="eastAsia"/>
        </w:rPr>
        <w:lastRenderedPageBreak/>
        <w:t>崗下</w:t>
      </w:r>
      <w:bookmarkEnd w:id="27"/>
    </w:p>
    <w:p w:rsidR="00CE229D" w:rsidRPr="00C05E8B" w:rsidRDefault="00CE229D" w:rsidP="00CE229D">
      <w:pPr>
        <w:jc w:val="center"/>
        <w:rPr>
          <w:b/>
          <w:spacing w:val="30"/>
          <w:sz w:val="28"/>
        </w:rPr>
      </w:pPr>
      <w:r w:rsidRPr="00C05E8B">
        <w:rPr>
          <w:rFonts w:hint="eastAsia"/>
          <w:b/>
          <w:spacing w:val="30"/>
          <w:sz w:val="28"/>
        </w:rPr>
        <w:t>20</w:t>
      </w:r>
      <w:r w:rsidRPr="00C05E8B">
        <w:rPr>
          <w:b/>
          <w:spacing w:val="30"/>
          <w:sz w:val="28"/>
        </w:rPr>
        <w:t>23</w:t>
      </w:r>
      <w:r w:rsidRPr="00C05E8B">
        <w:rPr>
          <w:rFonts w:hint="eastAsia"/>
          <w:b/>
          <w:spacing w:val="30"/>
          <w:sz w:val="28"/>
        </w:rPr>
        <w:t>村代表選舉</w:t>
      </w:r>
      <w:r w:rsidR="004E3F28">
        <w:rPr>
          <w:rFonts w:hint="eastAsia"/>
          <w:b/>
          <w:spacing w:val="30"/>
          <w:sz w:val="28"/>
        </w:rPr>
        <w:t>候</w:t>
      </w:r>
      <w:r w:rsidRPr="00C05E8B">
        <w:rPr>
          <w:rFonts w:hint="eastAsia"/>
          <w:b/>
          <w:spacing w:val="30"/>
          <w:sz w:val="28"/>
        </w:rPr>
        <w:t>選人名單</w:t>
      </w:r>
    </w:p>
    <w:p w:rsidR="00DD686E" w:rsidRPr="00C05E8B" w:rsidRDefault="00DD686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 w:rsidP="00E739F3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z w:val="28"/>
              </w:rPr>
              <w:t>(</w:t>
            </w:r>
            <w:r w:rsidR="00E739F3" w:rsidRPr="00C05E8B">
              <w:rPr>
                <w:b/>
                <w:sz w:val="28"/>
              </w:rPr>
              <w:t>27</w:t>
            </w:r>
            <w:r w:rsidRPr="00C05E8B">
              <w:rPr>
                <w:rFonts w:hint="eastAsia"/>
                <w:b/>
                <w:sz w:val="28"/>
              </w:rPr>
              <w:t>)</w:t>
            </w:r>
          </w:p>
        </w:tc>
        <w:tc>
          <w:tcPr>
            <w:tcW w:w="8428" w:type="dxa"/>
          </w:tcPr>
          <w:p w:rsidR="00DD686E" w:rsidRPr="00C05E8B" w:rsidRDefault="00DD686E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鄉村名稱︰崗下</w:t>
            </w:r>
          </w:p>
        </w:tc>
      </w:tr>
    </w:tbl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 w:rsidTr="00560692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2-125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原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CE229D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560692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560692" w:rsidRPr="00C05E8B" w:rsidTr="00560692">
        <w:trPr>
          <w:cantSplit/>
        </w:trPr>
        <w:tc>
          <w:tcPr>
            <w:tcW w:w="988" w:type="dxa"/>
          </w:tcPr>
          <w:p w:rsidR="00560692" w:rsidRPr="00C05E8B" w:rsidRDefault="00560692" w:rsidP="00560692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560692" w:rsidRPr="00FD7B72" w:rsidRDefault="00560692" w:rsidP="00560692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鄧國樹</w:t>
            </w:r>
          </w:p>
        </w:tc>
        <w:tc>
          <w:tcPr>
            <w:tcW w:w="840" w:type="dxa"/>
          </w:tcPr>
          <w:p w:rsidR="00560692" w:rsidRPr="00FD7B72" w:rsidRDefault="00560692" w:rsidP="0056069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560692" w:rsidRPr="00FD7B72" w:rsidRDefault="00560692" w:rsidP="00560692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560692" w:rsidRPr="00FD7B72" w:rsidRDefault="00560692" w:rsidP="00560692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850" w:type="dxa"/>
          </w:tcPr>
          <w:p w:rsidR="00560692" w:rsidRPr="00FD7B72" w:rsidRDefault="00560692" w:rsidP="00560692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E229D" w:rsidRPr="00C05E8B" w:rsidRDefault="00CE229D" w:rsidP="00CE229D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 w:rsidTr="00B10A62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1-141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CE229D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B10A62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10A62" w:rsidRPr="00C05E8B" w:rsidTr="00B10A62">
        <w:trPr>
          <w:cantSplit/>
        </w:trPr>
        <w:tc>
          <w:tcPr>
            <w:tcW w:w="988" w:type="dxa"/>
          </w:tcPr>
          <w:p w:rsidR="00B10A62" w:rsidRPr="00C05E8B" w:rsidRDefault="00B10A62" w:rsidP="00B10A62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B10A62" w:rsidRPr="00FD7B72" w:rsidRDefault="00B10A62" w:rsidP="00B10A62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鄧玉煌</w:t>
            </w:r>
          </w:p>
        </w:tc>
        <w:tc>
          <w:tcPr>
            <w:tcW w:w="840" w:type="dxa"/>
          </w:tcPr>
          <w:p w:rsidR="00B10A62" w:rsidRPr="00FD7B72" w:rsidRDefault="00B10A62" w:rsidP="00B10A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B10A62" w:rsidRPr="00FD7B72" w:rsidRDefault="00B10A62" w:rsidP="00B10A62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B10A62" w:rsidRPr="00FD7B72" w:rsidRDefault="00B10A62" w:rsidP="00B10A62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850" w:type="dxa"/>
          </w:tcPr>
          <w:p w:rsidR="00B10A62" w:rsidRPr="00FD7B72" w:rsidRDefault="005D7759" w:rsidP="00B10A62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CE229D" w:rsidRPr="00C05E8B" w:rsidRDefault="00CE229D" w:rsidP="00CE229D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p w:rsidR="00DD686E" w:rsidRPr="00C05E8B" w:rsidRDefault="00DD686E">
      <w:pPr>
        <w:pStyle w:val="SectionHeading"/>
      </w:pPr>
      <w:bookmarkStart w:id="28" w:name="_Toc525747215"/>
      <w:r w:rsidRPr="00C05E8B">
        <w:rPr>
          <w:rFonts w:hint="eastAsia"/>
        </w:rPr>
        <w:lastRenderedPageBreak/>
        <w:t>梅子林</w:t>
      </w:r>
      <w:bookmarkEnd w:id="28"/>
    </w:p>
    <w:p w:rsidR="002F2A41" w:rsidRPr="00C05E8B" w:rsidRDefault="002F2A41" w:rsidP="002F2A41">
      <w:pPr>
        <w:jc w:val="center"/>
        <w:rPr>
          <w:b/>
          <w:spacing w:val="30"/>
          <w:sz w:val="28"/>
        </w:rPr>
      </w:pPr>
      <w:r w:rsidRPr="00C05E8B">
        <w:rPr>
          <w:rFonts w:hint="eastAsia"/>
          <w:b/>
          <w:spacing w:val="30"/>
          <w:sz w:val="28"/>
        </w:rPr>
        <w:t>20</w:t>
      </w:r>
      <w:r w:rsidRPr="00C05E8B">
        <w:rPr>
          <w:b/>
          <w:spacing w:val="30"/>
          <w:sz w:val="28"/>
        </w:rPr>
        <w:t>23</w:t>
      </w:r>
      <w:r w:rsidRPr="00C05E8B">
        <w:rPr>
          <w:rFonts w:hint="eastAsia"/>
          <w:b/>
          <w:spacing w:val="30"/>
          <w:sz w:val="28"/>
        </w:rPr>
        <w:t>村代表選舉</w:t>
      </w:r>
      <w:r w:rsidR="004E3F28">
        <w:rPr>
          <w:rFonts w:hint="eastAsia"/>
          <w:b/>
          <w:spacing w:val="30"/>
          <w:sz w:val="28"/>
        </w:rPr>
        <w:t>候</w:t>
      </w:r>
      <w:r w:rsidRPr="00C05E8B">
        <w:rPr>
          <w:rFonts w:hint="eastAsia"/>
          <w:b/>
          <w:spacing w:val="30"/>
          <w:sz w:val="28"/>
        </w:rPr>
        <w:t>選人名單</w:t>
      </w:r>
    </w:p>
    <w:p w:rsidR="00DD686E" w:rsidRPr="00C05E8B" w:rsidRDefault="00DD686E">
      <w:pPr>
        <w:jc w:val="both"/>
        <w:rPr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 w:rsidP="00E739F3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z w:val="28"/>
              </w:rPr>
              <w:t>(2</w:t>
            </w:r>
            <w:r w:rsidR="00E739F3" w:rsidRPr="00C05E8B">
              <w:rPr>
                <w:b/>
                <w:sz w:val="28"/>
              </w:rPr>
              <w:t>8</w:t>
            </w:r>
            <w:r w:rsidRPr="00C05E8B">
              <w:rPr>
                <w:rFonts w:hint="eastAsia"/>
                <w:b/>
                <w:sz w:val="28"/>
              </w:rPr>
              <w:t>)</w:t>
            </w:r>
          </w:p>
        </w:tc>
        <w:tc>
          <w:tcPr>
            <w:tcW w:w="8428" w:type="dxa"/>
          </w:tcPr>
          <w:p w:rsidR="00DD686E" w:rsidRPr="00C05E8B" w:rsidRDefault="00DD686E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鄉村名稱︰梅子林</w:t>
            </w:r>
          </w:p>
        </w:tc>
      </w:tr>
    </w:tbl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 w:rsidTr="007A77F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2-211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原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2F2A41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7A77F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7A77FB" w:rsidRPr="00C05E8B" w:rsidTr="007A77FB">
        <w:trPr>
          <w:cantSplit/>
        </w:trPr>
        <w:tc>
          <w:tcPr>
            <w:tcW w:w="988" w:type="dxa"/>
          </w:tcPr>
          <w:p w:rsidR="007A77FB" w:rsidRPr="00FD7B72" w:rsidRDefault="007A77FB" w:rsidP="007A77FB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7A77FB" w:rsidRPr="00FD7B72" w:rsidRDefault="007A77FB" w:rsidP="007A77FB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曾玉安</w:t>
            </w:r>
          </w:p>
        </w:tc>
        <w:tc>
          <w:tcPr>
            <w:tcW w:w="840" w:type="dxa"/>
          </w:tcPr>
          <w:p w:rsidR="007A77FB" w:rsidRPr="00FD7B72" w:rsidRDefault="007A77FB" w:rsidP="007A77F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7A77FB" w:rsidRPr="00FD7B72" w:rsidRDefault="007A77FB" w:rsidP="007A77FB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7A77FB" w:rsidRPr="00FD7B72" w:rsidRDefault="007A77FB" w:rsidP="007A77FB">
            <w:pPr>
              <w:jc w:val="center"/>
              <w:rPr>
                <w:sz w:val="28"/>
                <w:szCs w:val="28"/>
              </w:rPr>
            </w:pPr>
            <w:r w:rsidRPr="007A77FB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850" w:type="dxa"/>
          </w:tcPr>
          <w:p w:rsidR="007A77FB" w:rsidRPr="00FD7B72" w:rsidRDefault="00560692" w:rsidP="007A77F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2F2A41" w:rsidRPr="00C05E8B" w:rsidRDefault="002F2A41" w:rsidP="002F2A41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1-242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2F2A41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864D62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未有人獲提名為候選人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</w:tr>
    </w:tbl>
    <w:p w:rsidR="002F2A41" w:rsidRPr="00C05E8B" w:rsidRDefault="002F2A41" w:rsidP="002F2A41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p w:rsidR="00DD686E" w:rsidRPr="00C05E8B" w:rsidRDefault="00DD686E"/>
    <w:p w:rsidR="00DD686E" w:rsidRPr="00C05E8B" w:rsidRDefault="00DD686E"/>
    <w:p w:rsidR="00DD686E" w:rsidRPr="00C05E8B" w:rsidRDefault="00DD686E"/>
    <w:p w:rsidR="00DD686E" w:rsidRPr="00C05E8B" w:rsidRDefault="00DD686E"/>
    <w:p w:rsidR="00DD686E" w:rsidRPr="00C05E8B" w:rsidRDefault="00DD686E"/>
    <w:p w:rsidR="00DD686E" w:rsidRPr="00C05E8B" w:rsidRDefault="00DD686E">
      <w:pPr>
        <w:pStyle w:val="SectionHeading"/>
      </w:pPr>
      <w:bookmarkStart w:id="29" w:name="_Toc525747216"/>
      <w:r w:rsidRPr="00C05E8B">
        <w:rPr>
          <w:rFonts w:hint="eastAsia"/>
        </w:rPr>
        <w:lastRenderedPageBreak/>
        <w:t>鹿頸陳屋</w:t>
      </w:r>
      <w:bookmarkEnd w:id="29"/>
    </w:p>
    <w:p w:rsidR="002F2A41" w:rsidRPr="00C05E8B" w:rsidRDefault="002F2A41" w:rsidP="002F2A41">
      <w:pPr>
        <w:jc w:val="center"/>
        <w:rPr>
          <w:b/>
          <w:spacing w:val="30"/>
          <w:sz w:val="28"/>
        </w:rPr>
      </w:pPr>
      <w:r w:rsidRPr="00C05E8B">
        <w:rPr>
          <w:rFonts w:hint="eastAsia"/>
          <w:b/>
          <w:spacing w:val="30"/>
          <w:sz w:val="28"/>
        </w:rPr>
        <w:t>20</w:t>
      </w:r>
      <w:r w:rsidRPr="00C05E8B">
        <w:rPr>
          <w:b/>
          <w:spacing w:val="30"/>
          <w:sz w:val="28"/>
        </w:rPr>
        <w:t>23</w:t>
      </w:r>
      <w:r w:rsidRPr="00C05E8B">
        <w:rPr>
          <w:rFonts w:hint="eastAsia"/>
          <w:b/>
          <w:spacing w:val="30"/>
          <w:sz w:val="28"/>
        </w:rPr>
        <w:t>村代表選舉</w:t>
      </w:r>
      <w:r w:rsidR="004E3F28">
        <w:rPr>
          <w:rFonts w:hint="eastAsia"/>
          <w:b/>
          <w:spacing w:val="30"/>
          <w:sz w:val="28"/>
        </w:rPr>
        <w:t>候</w:t>
      </w:r>
      <w:r w:rsidRPr="00C05E8B">
        <w:rPr>
          <w:rFonts w:hint="eastAsia"/>
          <w:b/>
          <w:spacing w:val="30"/>
          <w:sz w:val="28"/>
        </w:rPr>
        <w:t>選人名單</w:t>
      </w:r>
    </w:p>
    <w:p w:rsidR="00DD686E" w:rsidRPr="00C05E8B" w:rsidRDefault="00DD686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 w:rsidP="00E739F3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z w:val="28"/>
              </w:rPr>
              <w:t>(</w:t>
            </w:r>
            <w:r w:rsidR="00E739F3" w:rsidRPr="00C05E8B">
              <w:rPr>
                <w:b/>
                <w:sz w:val="28"/>
              </w:rPr>
              <w:t>29</w:t>
            </w:r>
            <w:r w:rsidRPr="00C05E8B">
              <w:rPr>
                <w:rFonts w:hint="eastAsia"/>
                <w:b/>
                <w:sz w:val="28"/>
              </w:rPr>
              <w:t>)</w:t>
            </w:r>
          </w:p>
        </w:tc>
        <w:tc>
          <w:tcPr>
            <w:tcW w:w="8428" w:type="dxa"/>
          </w:tcPr>
          <w:p w:rsidR="00DD686E" w:rsidRPr="00C05E8B" w:rsidRDefault="00DD686E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鄉村名稱︰鹿頸陳屋</w:t>
            </w:r>
          </w:p>
        </w:tc>
      </w:tr>
    </w:tbl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DD686E" w:rsidRPr="00C05E8B" w:rsidTr="00AE53EE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2-167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原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2F2A41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337368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AE53EE" w:rsidRPr="00C05E8B" w:rsidTr="00337368">
        <w:trPr>
          <w:cantSplit/>
        </w:trPr>
        <w:tc>
          <w:tcPr>
            <w:tcW w:w="988" w:type="dxa"/>
          </w:tcPr>
          <w:p w:rsidR="00AE53EE" w:rsidRPr="00C05E8B" w:rsidRDefault="00AE53EE" w:rsidP="00AE53E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陳瑞仁</w:t>
            </w:r>
          </w:p>
        </w:tc>
        <w:tc>
          <w:tcPr>
            <w:tcW w:w="84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90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FD7B72">
              <w:rPr>
                <w:rFonts w:hint="eastAsia"/>
                <w:spacing w:val="30"/>
                <w:sz w:val="28"/>
              </w:rPr>
              <w:t>年</w:t>
            </w:r>
            <w:r w:rsidRPr="00FD7B72">
              <w:rPr>
                <w:rFonts w:hint="eastAsia"/>
                <w:spacing w:val="30"/>
                <w:sz w:val="28"/>
              </w:rPr>
              <w:t>11</w:t>
            </w:r>
            <w:r w:rsidRPr="00FD7B72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 w:rsidRPr="00FD7B72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451A35" w:rsidRPr="00C05E8B" w:rsidTr="00337368">
        <w:trPr>
          <w:cantSplit/>
        </w:trPr>
        <w:tc>
          <w:tcPr>
            <w:tcW w:w="988" w:type="dxa"/>
          </w:tcPr>
          <w:p w:rsidR="00451A35" w:rsidRPr="00C05E8B" w:rsidRDefault="00451A35" w:rsidP="00451A35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451A35" w:rsidRPr="00FD7B72" w:rsidRDefault="00451A35" w:rsidP="00451A35">
            <w:pPr>
              <w:jc w:val="center"/>
              <w:rPr>
                <w:spacing w:val="30"/>
                <w:sz w:val="28"/>
              </w:rPr>
            </w:pPr>
            <w:r w:rsidRPr="00451A35">
              <w:rPr>
                <w:rFonts w:hint="eastAsia"/>
                <w:spacing w:val="30"/>
                <w:sz w:val="28"/>
              </w:rPr>
              <w:t>陳錦華</w:t>
            </w:r>
          </w:p>
        </w:tc>
        <w:tc>
          <w:tcPr>
            <w:tcW w:w="840" w:type="dxa"/>
          </w:tcPr>
          <w:p w:rsidR="00451A35" w:rsidRPr="00FD7B72" w:rsidRDefault="00451A35" w:rsidP="00451A35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451A35" w:rsidRPr="00FD7B72" w:rsidRDefault="00451A35" w:rsidP="00451A35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451A35" w:rsidRPr="00FD7B72" w:rsidRDefault="00451A35" w:rsidP="00451A35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司</w:t>
            </w:r>
            <w:r>
              <w:rPr>
                <w:rFonts w:hint="eastAsia"/>
                <w:spacing w:val="30"/>
                <w:sz w:val="28"/>
              </w:rPr>
              <w:t>機</w:t>
            </w:r>
          </w:p>
        </w:tc>
        <w:tc>
          <w:tcPr>
            <w:tcW w:w="2900" w:type="dxa"/>
          </w:tcPr>
          <w:p w:rsidR="00451A35" w:rsidRPr="00FD7B72" w:rsidRDefault="00451A35" w:rsidP="00451A35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FD7B72">
              <w:rPr>
                <w:rFonts w:hint="eastAsia"/>
                <w:spacing w:val="30"/>
                <w:sz w:val="28"/>
              </w:rPr>
              <w:t>年</w:t>
            </w:r>
            <w:r w:rsidRPr="00FD7B72">
              <w:rPr>
                <w:rFonts w:hint="eastAsia"/>
                <w:spacing w:val="30"/>
                <w:sz w:val="28"/>
              </w:rPr>
              <w:t>11</w:t>
            </w:r>
            <w:r w:rsidRPr="00FD7B72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1</w:t>
            </w:r>
            <w:r w:rsidRPr="00FD7B72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337368" w:rsidRPr="00C05E8B" w:rsidTr="00337368">
        <w:trPr>
          <w:cantSplit/>
        </w:trPr>
        <w:tc>
          <w:tcPr>
            <w:tcW w:w="988" w:type="dxa"/>
          </w:tcPr>
          <w:p w:rsidR="00337368" w:rsidRPr="00C05E8B" w:rsidRDefault="00337368" w:rsidP="00337368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337368" w:rsidRPr="00337368" w:rsidRDefault="00337368" w:rsidP="00337368">
            <w:pPr>
              <w:jc w:val="center"/>
              <w:rPr>
                <w:rFonts w:ascii="華康細明體" w:eastAsia="華康細明體" w:hAnsi="華康細明體"/>
                <w:spacing w:val="30"/>
                <w:sz w:val="28"/>
              </w:rPr>
            </w:pPr>
            <w:r w:rsidRPr="00337368">
              <w:rPr>
                <w:rFonts w:ascii="華康細明體" w:eastAsia="華康細明體" w:hAnsi="華康細明體" w:hint="eastAsia"/>
                <w:spacing w:val="30"/>
                <w:sz w:val="28"/>
              </w:rPr>
              <w:t>陳繼發</w:t>
            </w:r>
          </w:p>
        </w:tc>
        <w:tc>
          <w:tcPr>
            <w:tcW w:w="840" w:type="dxa"/>
          </w:tcPr>
          <w:p w:rsidR="00337368" w:rsidRPr="00FD7B72" w:rsidRDefault="00337368" w:rsidP="00337368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337368" w:rsidRPr="00FD7B72" w:rsidRDefault="00337368" w:rsidP="00337368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337368" w:rsidRPr="00FD7B72" w:rsidRDefault="00337368" w:rsidP="00337368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900" w:type="dxa"/>
          </w:tcPr>
          <w:p w:rsidR="00337368" w:rsidRPr="00FD7B72" w:rsidRDefault="00337368" w:rsidP="00337368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FD7B72">
              <w:rPr>
                <w:rFonts w:hint="eastAsia"/>
                <w:spacing w:val="30"/>
                <w:sz w:val="28"/>
              </w:rPr>
              <w:t>年</w:t>
            </w:r>
            <w:r w:rsidRPr="00FD7B72">
              <w:rPr>
                <w:rFonts w:hint="eastAsia"/>
                <w:spacing w:val="30"/>
                <w:sz w:val="28"/>
              </w:rPr>
              <w:t>11</w:t>
            </w:r>
            <w:r w:rsidRPr="00FD7B72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4</w:t>
            </w:r>
            <w:r w:rsidRPr="00FD7B72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F26E11" w:rsidRPr="00C05E8B" w:rsidTr="00337368">
        <w:trPr>
          <w:cantSplit/>
        </w:trPr>
        <w:tc>
          <w:tcPr>
            <w:tcW w:w="988" w:type="dxa"/>
          </w:tcPr>
          <w:p w:rsidR="00F26E11" w:rsidRPr="00C05E8B" w:rsidRDefault="00F26E11" w:rsidP="00F26E11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F26E11" w:rsidRPr="00337368" w:rsidRDefault="00F26E11" w:rsidP="00F26E11">
            <w:pPr>
              <w:jc w:val="center"/>
              <w:rPr>
                <w:rFonts w:ascii="華康細明體" w:eastAsia="華康細明體" w:hAnsi="華康細明體"/>
                <w:spacing w:val="30"/>
                <w:sz w:val="28"/>
              </w:rPr>
            </w:pPr>
            <w:r w:rsidRPr="00F26E11">
              <w:rPr>
                <w:rFonts w:ascii="華康細明體" w:eastAsia="華康細明體" w:hAnsi="華康細明體" w:hint="eastAsia"/>
                <w:spacing w:val="30"/>
                <w:sz w:val="28"/>
              </w:rPr>
              <w:t>陳志成</w:t>
            </w:r>
          </w:p>
        </w:tc>
        <w:tc>
          <w:tcPr>
            <w:tcW w:w="840" w:type="dxa"/>
          </w:tcPr>
          <w:p w:rsidR="00F26E11" w:rsidRPr="00FD7B72" w:rsidRDefault="00F26E11" w:rsidP="00F26E1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F26E11" w:rsidRPr="00FD7B72" w:rsidRDefault="00F26E11" w:rsidP="00F26E11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F26E11" w:rsidRPr="00FD7B72" w:rsidRDefault="00F26E11" w:rsidP="00F26E11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900" w:type="dxa"/>
          </w:tcPr>
          <w:p w:rsidR="00F26E11" w:rsidRPr="00FD7B72" w:rsidRDefault="00F26E11" w:rsidP="00F26E11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FD7B72">
              <w:rPr>
                <w:rFonts w:hint="eastAsia"/>
                <w:spacing w:val="30"/>
                <w:sz w:val="28"/>
              </w:rPr>
              <w:t>年</w:t>
            </w:r>
            <w:r w:rsidRPr="00FD7B72">
              <w:rPr>
                <w:rFonts w:hint="eastAsia"/>
                <w:spacing w:val="30"/>
                <w:sz w:val="28"/>
              </w:rPr>
              <w:t>11</w:t>
            </w:r>
            <w:r w:rsidRPr="00FD7B72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7</w:t>
            </w:r>
            <w:r w:rsidRPr="00FD7B72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2F2A41" w:rsidRPr="00C05E8B" w:rsidRDefault="002F2A41" w:rsidP="002F2A41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1-191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2F2A41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C5381B">
            <w:pPr>
              <w:jc w:val="center"/>
              <w:rPr>
                <w:spacing w:val="30"/>
                <w:sz w:val="28"/>
              </w:rPr>
            </w:pPr>
            <w:r w:rsidRPr="00C5381B">
              <w:rPr>
                <w:rFonts w:hint="eastAsia"/>
                <w:spacing w:val="30"/>
                <w:sz w:val="28"/>
              </w:rPr>
              <w:t>陳偉榮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DD686E" w:rsidRPr="00C05E8B" w:rsidRDefault="00C5381B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DD686E" w:rsidRPr="00C05E8B" w:rsidRDefault="00C5381B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經</w:t>
            </w:r>
            <w:r>
              <w:rPr>
                <w:rFonts w:hint="eastAsia"/>
                <w:spacing w:val="30"/>
                <w:sz w:val="28"/>
              </w:rPr>
              <w:t>理</w:t>
            </w:r>
          </w:p>
        </w:tc>
        <w:tc>
          <w:tcPr>
            <w:tcW w:w="2850" w:type="dxa"/>
          </w:tcPr>
          <w:p w:rsidR="00DD686E" w:rsidRPr="00C05E8B" w:rsidRDefault="00C5381B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FD7B72">
              <w:rPr>
                <w:rFonts w:hint="eastAsia"/>
                <w:spacing w:val="30"/>
                <w:sz w:val="28"/>
              </w:rPr>
              <w:t>年</w:t>
            </w:r>
            <w:r w:rsidRPr="00FD7B72">
              <w:rPr>
                <w:rFonts w:hint="eastAsia"/>
                <w:spacing w:val="30"/>
                <w:sz w:val="28"/>
              </w:rPr>
              <w:t>11</w:t>
            </w:r>
            <w:r w:rsidRPr="00FD7B72">
              <w:rPr>
                <w:rFonts w:hint="eastAsia"/>
                <w:spacing w:val="30"/>
                <w:sz w:val="28"/>
              </w:rPr>
              <w:t>月</w:t>
            </w:r>
            <w:r w:rsidR="00385C0E">
              <w:rPr>
                <w:spacing w:val="30"/>
                <w:sz w:val="28"/>
              </w:rPr>
              <w:t>9</w:t>
            </w:r>
            <w:r w:rsidRPr="00FD7B72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2F2A41" w:rsidRPr="00C05E8B" w:rsidRDefault="002F2A41" w:rsidP="002F2A41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p w:rsidR="00DD686E" w:rsidRPr="00C05E8B" w:rsidRDefault="00DD686E"/>
    <w:p w:rsidR="00DD686E" w:rsidRPr="00C05E8B" w:rsidRDefault="00DD686E">
      <w:pPr>
        <w:pStyle w:val="SectionHeading"/>
      </w:pPr>
      <w:bookmarkStart w:id="30" w:name="_Toc525747217"/>
      <w:r w:rsidRPr="00C05E8B">
        <w:rPr>
          <w:rFonts w:hint="eastAsia"/>
        </w:rPr>
        <w:lastRenderedPageBreak/>
        <w:t>鹿頸黃屋</w:t>
      </w:r>
      <w:bookmarkEnd w:id="30"/>
    </w:p>
    <w:p w:rsidR="002F2A41" w:rsidRPr="00C05E8B" w:rsidRDefault="002F2A41" w:rsidP="002F2A41">
      <w:pPr>
        <w:jc w:val="center"/>
        <w:rPr>
          <w:b/>
          <w:spacing w:val="30"/>
          <w:sz w:val="28"/>
        </w:rPr>
      </w:pPr>
      <w:r w:rsidRPr="00C05E8B">
        <w:rPr>
          <w:rFonts w:hint="eastAsia"/>
          <w:b/>
          <w:spacing w:val="30"/>
          <w:sz w:val="28"/>
        </w:rPr>
        <w:t>20</w:t>
      </w:r>
      <w:r w:rsidRPr="00C05E8B">
        <w:rPr>
          <w:b/>
          <w:spacing w:val="30"/>
          <w:sz w:val="28"/>
        </w:rPr>
        <w:t>23</w:t>
      </w:r>
      <w:r w:rsidRPr="00C05E8B">
        <w:rPr>
          <w:rFonts w:hint="eastAsia"/>
          <w:b/>
          <w:spacing w:val="30"/>
          <w:sz w:val="28"/>
        </w:rPr>
        <w:t>村代表選舉</w:t>
      </w:r>
      <w:r w:rsidR="004E3F28">
        <w:rPr>
          <w:rFonts w:hint="eastAsia"/>
          <w:b/>
          <w:spacing w:val="30"/>
          <w:sz w:val="28"/>
        </w:rPr>
        <w:t>候</w:t>
      </w:r>
      <w:r w:rsidRPr="00C05E8B">
        <w:rPr>
          <w:rFonts w:hint="eastAsia"/>
          <w:b/>
          <w:spacing w:val="30"/>
          <w:sz w:val="28"/>
        </w:rPr>
        <w:t>選人名單</w:t>
      </w:r>
    </w:p>
    <w:p w:rsidR="00DD686E" w:rsidRPr="00C05E8B" w:rsidRDefault="00DD686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 w:rsidP="00E739F3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z w:val="28"/>
              </w:rPr>
              <w:t>(</w:t>
            </w:r>
            <w:r w:rsidR="00E739F3" w:rsidRPr="00C05E8B">
              <w:rPr>
                <w:b/>
                <w:sz w:val="28"/>
              </w:rPr>
              <w:t>30</w:t>
            </w:r>
            <w:r w:rsidRPr="00C05E8B">
              <w:rPr>
                <w:rFonts w:hint="eastAsia"/>
                <w:b/>
                <w:sz w:val="28"/>
              </w:rPr>
              <w:t>)</w:t>
            </w:r>
          </w:p>
        </w:tc>
        <w:tc>
          <w:tcPr>
            <w:tcW w:w="8428" w:type="dxa"/>
          </w:tcPr>
          <w:p w:rsidR="00DD686E" w:rsidRPr="00C05E8B" w:rsidRDefault="00DD686E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鄉村名稱︰鹿頸黃屋</w:t>
            </w:r>
          </w:p>
        </w:tc>
      </w:tr>
    </w:tbl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546"/>
        <w:gridCol w:w="3042"/>
      </w:tblGrid>
      <w:tr w:rsidR="00DD686E" w:rsidRPr="00C05E8B" w:rsidTr="00AE53EE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2-168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原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2F2A41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BE1209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546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3042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AE53EE" w:rsidRPr="00C05E8B" w:rsidTr="00BE1209">
        <w:trPr>
          <w:cantSplit/>
        </w:trPr>
        <w:tc>
          <w:tcPr>
            <w:tcW w:w="988" w:type="dxa"/>
          </w:tcPr>
          <w:p w:rsidR="00AE53EE" w:rsidRPr="00C05E8B" w:rsidRDefault="00AE53EE" w:rsidP="00AE53E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黃夏衛</w:t>
            </w:r>
          </w:p>
        </w:tc>
        <w:tc>
          <w:tcPr>
            <w:tcW w:w="84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546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商人</w:t>
            </w:r>
          </w:p>
        </w:tc>
        <w:tc>
          <w:tcPr>
            <w:tcW w:w="3042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 w:rsidRPr="00FD7B72">
              <w:rPr>
                <w:rFonts w:hint="eastAsia"/>
                <w:spacing w:val="30"/>
                <w:sz w:val="28"/>
              </w:rPr>
              <w:t>年</w:t>
            </w:r>
            <w:r w:rsidRPr="00FD7B72">
              <w:rPr>
                <w:rFonts w:hint="eastAsia"/>
                <w:spacing w:val="30"/>
                <w:sz w:val="28"/>
              </w:rPr>
              <w:t>11</w:t>
            </w:r>
            <w:r w:rsidRPr="00FD7B72">
              <w:rPr>
                <w:rFonts w:hint="eastAsia"/>
                <w:spacing w:val="30"/>
                <w:sz w:val="28"/>
              </w:rPr>
              <w:t>月</w:t>
            </w:r>
            <w:r>
              <w:rPr>
                <w:spacing w:val="30"/>
                <w:sz w:val="28"/>
              </w:rPr>
              <w:t>4</w:t>
            </w:r>
            <w:r w:rsidRPr="00FD7B72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2F2A41" w:rsidRPr="00C05E8B" w:rsidRDefault="002F2A41" w:rsidP="002F2A41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>
      <w:pPr>
        <w:jc w:val="both"/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546"/>
        <w:gridCol w:w="3042"/>
      </w:tblGrid>
      <w:tr w:rsidR="00DD686E" w:rsidRPr="00C05E8B" w:rsidTr="009D434E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1-192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2F2A41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BE1209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546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3042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9D434E" w:rsidRPr="00C05E8B" w:rsidTr="00BE1209">
        <w:trPr>
          <w:cantSplit/>
        </w:trPr>
        <w:tc>
          <w:tcPr>
            <w:tcW w:w="988" w:type="dxa"/>
          </w:tcPr>
          <w:p w:rsidR="009D434E" w:rsidRPr="00C05E8B" w:rsidRDefault="009D434E" w:rsidP="009D434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9D434E" w:rsidRPr="009D434E" w:rsidRDefault="009D434E" w:rsidP="009D434E">
            <w:pPr>
              <w:jc w:val="center"/>
              <w:rPr>
                <w:rFonts w:ascii="華康細明體" w:eastAsia="華康細明體" w:hAnsi="華康細明體"/>
                <w:spacing w:val="30"/>
                <w:sz w:val="28"/>
              </w:rPr>
            </w:pPr>
            <w:r w:rsidRPr="009D434E">
              <w:rPr>
                <w:rFonts w:ascii="華康細明體" w:eastAsia="華康細明體" w:hAnsi="華康細明體" w:hint="eastAsia"/>
                <w:spacing w:val="30"/>
                <w:sz w:val="28"/>
              </w:rPr>
              <w:t>陳繼發</w:t>
            </w:r>
          </w:p>
        </w:tc>
        <w:tc>
          <w:tcPr>
            <w:tcW w:w="840" w:type="dxa"/>
          </w:tcPr>
          <w:p w:rsidR="009D434E" w:rsidRPr="00C05E8B" w:rsidRDefault="009D434E" w:rsidP="009D434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9D434E" w:rsidRPr="00C05E8B" w:rsidRDefault="009D434E" w:rsidP="009D434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546" w:type="dxa"/>
          </w:tcPr>
          <w:p w:rsidR="009D434E" w:rsidRPr="00FD7B72" w:rsidRDefault="009D434E" w:rsidP="009D434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3042" w:type="dxa"/>
          </w:tcPr>
          <w:p w:rsidR="009D434E" w:rsidRDefault="009D434E" w:rsidP="00BE1209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FD7B72">
              <w:rPr>
                <w:rFonts w:hint="eastAsia"/>
                <w:spacing w:val="30"/>
                <w:sz w:val="28"/>
              </w:rPr>
              <w:t>年</w:t>
            </w:r>
            <w:r w:rsidRPr="00FD7B72">
              <w:rPr>
                <w:rFonts w:hint="eastAsia"/>
                <w:spacing w:val="30"/>
                <w:sz w:val="28"/>
              </w:rPr>
              <w:t>11</w:t>
            </w:r>
            <w:r w:rsidRPr="00FD7B72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0</w:t>
            </w:r>
            <w:r w:rsidRPr="00FD7B72">
              <w:rPr>
                <w:rFonts w:hint="eastAsia"/>
                <w:spacing w:val="30"/>
                <w:sz w:val="28"/>
              </w:rPr>
              <w:t>日</w:t>
            </w:r>
          </w:p>
          <w:p w:rsidR="00BE1209" w:rsidRPr="00BE1209" w:rsidRDefault="00BE1209" w:rsidP="00BE1209">
            <w:pPr>
              <w:jc w:val="center"/>
              <w:rPr>
                <w:szCs w:val="28"/>
              </w:rPr>
            </w:pPr>
            <w:r w:rsidRPr="00BE1209">
              <w:rPr>
                <w:spacing w:val="30"/>
                <w:sz w:val="28"/>
              </w:rPr>
              <w:t>(</w:t>
            </w:r>
            <w:r w:rsidRPr="00BE1209">
              <w:rPr>
                <w:rFonts w:hint="eastAsia"/>
                <w:spacing w:val="30"/>
                <w:sz w:val="28"/>
              </w:rPr>
              <w:t>此候選人已於</w:t>
            </w:r>
            <w:r w:rsidRPr="00BE1209">
              <w:rPr>
                <w:spacing w:val="30"/>
                <w:sz w:val="28"/>
              </w:rPr>
              <w:t>2022</w:t>
            </w:r>
            <w:r w:rsidRPr="00BE1209">
              <w:rPr>
                <w:rFonts w:hint="eastAsia"/>
                <w:spacing w:val="30"/>
                <w:sz w:val="28"/>
              </w:rPr>
              <w:t>年</w:t>
            </w:r>
            <w:r w:rsidRPr="00BE1209">
              <w:rPr>
                <w:spacing w:val="30"/>
                <w:sz w:val="28"/>
              </w:rPr>
              <w:t>11</w:t>
            </w:r>
            <w:r w:rsidRPr="00BE1209">
              <w:rPr>
                <w:rFonts w:hint="eastAsia"/>
                <w:spacing w:val="30"/>
                <w:sz w:val="28"/>
              </w:rPr>
              <w:t>月</w:t>
            </w:r>
            <w:r w:rsidRPr="00BE1209">
              <w:rPr>
                <w:spacing w:val="30"/>
                <w:sz w:val="28"/>
              </w:rPr>
              <w:t>12</w:t>
            </w:r>
            <w:r w:rsidRPr="00BE1209">
              <w:rPr>
                <w:rFonts w:hint="eastAsia"/>
                <w:spacing w:val="30"/>
                <w:sz w:val="28"/>
              </w:rPr>
              <w:t>日退選</w:t>
            </w:r>
            <w:r w:rsidRPr="00BE1209">
              <w:rPr>
                <w:spacing w:val="30"/>
                <w:sz w:val="28"/>
              </w:rPr>
              <w:t>)</w:t>
            </w:r>
          </w:p>
        </w:tc>
      </w:tr>
    </w:tbl>
    <w:p w:rsidR="002F2A41" w:rsidRPr="00C05E8B" w:rsidRDefault="002F2A41" w:rsidP="002F2A41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p w:rsidR="00DD686E" w:rsidRPr="00C05E8B" w:rsidRDefault="00DD686E"/>
    <w:p w:rsidR="00DD686E" w:rsidRPr="00C05E8B" w:rsidRDefault="00DD686E"/>
    <w:p w:rsidR="00DD686E" w:rsidRPr="00C05E8B" w:rsidRDefault="00DD686E">
      <w:pPr>
        <w:pStyle w:val="SectionHeading"/>
      </w:pPr>
      <w:bookmarkStart w:id="31" w:name="_Toc525747218"/>
      <w:r w:rsidRPr="00C05E8B">
        <w:rPr>
          <w:rFonts w:hint="eastAsia"/>
        </w:rPr>
        <w:lastRenderedPageBreak/>
        <w:t>麻雀嶺上</w:t>
      </w:r>
      <w:bookmarkEnd w:id="31"/>
    </w:p>
    <w:p w:rsidR="002F2A41" w:rsidRPr="00C05E8B" w:rsidRDefault="002F2A41" w:rsidP="002F2A41">
      <w:pPr>
        <w:jc w:val="center"/>
        <w:rPr>
          <w:b/>
          <w:spacing w:val="30"/>
          <w:sz w:val="28"/>
        </w:rPr>
      </w:pPr>
      <w:r w:rsidRPr="00C05E8B">
        <w:rPr>
          <w:rFonts w:hint="eastAsia"/>
          <w:b/>
          <w:spacing w:val="30"/>
          <w:sz w:val="28"/>
        </w:rPr>
        <w:t>20</w:t>
      </w:r>
      <w:r w:rsidRPr="00C05E8B">
        <w:rPr>
          <w:b/>
          <w:spacing w:val="30"/>
          <w:sz w:val="28"/>
        </w:rPr>
        <w:t>23</w:t>
      </w:r>
      <w:r w:rsidRPr="00C05E8B">
        <w:rPr>
          <w:rFonts w:hint="eastAsia"/>
          <w:b/>
          <w:spacing w:val="30"/>
          <w:sz w:val="28"/>
        </w:rPr>
        <w:t>村代表選舉</w:t>
      </w:r>
      <w:r w:rsidR="004E3F28">
        <w:rPr>
          <w:rFonts w:hint="eastAsia"/>
          <w:b/>
          <w:spacing w:val="30"/>
          <w:sz w:val="28"/>
        </w:rPr>
        <w:t>候</w:t>
      </w:r>
      <w:r w:rsidRPr="00C05E8B">
        <w:rPr>
          <w:rFonts w:hint="eastAsia"/>
          <w:b/>
          <w:spacing w:val="30"/>
          <w:sz w:val="28"/>
        </w:rPr>
        <w:t>選人名單</w:t>
      </w:r>
    </w:p>
    <w:p w:rsidR="00DD686E" w:rsidRPr="00C05E8B" w:rsidRDefault="00DD686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 w:rsidP="00E739F3">
            <w:pPr>
              <w:jc w:val="both"/>
              <w:rPr>
                <w:b/>
                <w:sz w:val="28"/>
              </w:rPr>
            </w:pPr>
            <w:r w:rsidRPr="00C05E8B">
              <w:rPr>
                <w:rFonts w:hint="eastAsia"/>
                <w:b/>
                <w:sz w:val="28"/>
              </w:rPr>
              <w:t>(</w:t>
            </w:r>
            <w:r w:rsidR="00E739F3" w:rsidRPr="00C05E8B">
              <w:rPr>
                <w:b/>
                <w:sz w:val="28"/>
              </w:rPr>
              <w:t>31</w:t>
            </w:r>
            <w:r w:rsidRPr="00C05E8B">
              <w:rPr>
                <w:rFonts w:hint="eastAsia"/>
                <w:b/>
                <w:sz w:val="28"/>
              </w:rPr>
              <w:t>)</w:t>
            </w:r>
          </w:p>
        </w:tc>
        <w:tc>
          <w:tcPr>
            <w:tcW w:w="8428" w:type="dxa"/>
          </w:tcPr>
          <w:p w:rsidR="00DD686E" w:rsidRPr="00C05E8B" w:rsidRDefault="00DD686E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鄉村名稱︰麻雀嶺上</w:t>
            </w:r>
          </w:p>
        </w:tc>
      </w:tr>
    </w:tbl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 w:rsidTr="00AE53EE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2-186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原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2F2A41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AE53EE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AE53EE" w:rsidRPr="00C05E8B" w:rsidTr="00AE53EE">
        <w:trPr>
          <w:cantSplit/>
        </w:trPr>
        <w:tc>
          <w:tcPr>
            <w:tcW w:w="988" w:type="dxa"/>
          </w:tcPr>
          <w:p w:rsidR="00AE53EE" w:rsidRPr="00C05E8B" w:rsidRDefault="00AE53EE" w:rsidP="00AE53E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E53EE" w:rsidRPr="00EE1097" w:rsidRDefault="00AE53EE" w:rsidP="00AE53EE">
            <w:pPr>
              <w:jc w:val="center"/>
              <w:rPr>
                <w:rFonts w:ascii="MS PGothic" w:eastAsia="MS PGothic" w:hAnsi="MS PGothic" w:cs="Arial Unicode MS"/>
                <w:spacing w:val="30"/>
                <w:sz w:val="28"/>
              </w:rPr>
            </w:pPr>
            <w:r w:rsidRPr="00EE1097">
              <w:rPr>
                <w:rFonts w:asciiTheme="minorEastAsia" w:eastAsiaTheme="minorEastAsia" w:hAnsiTheme="minorEastAsia" w:cs="Arial Unicode MS" w:hint="eastAsia"/>
                <w:spacing w:val="30"/>
                <w:sz w:val="28"/>
              </w:rPr>
              <w:t>曾志強</w:t>
            </w:r>
          </w:p>
        </w:tc>
        <w:tc>
          <w:tcPr>
            <w:tcW w:w="840" w:type="dxa"/>
          </w:tcPr>
          <w:p w:rsidR="00AE53EE" w:rsidRPr="00EE1097" w:rsidRDefault="00AE53EE" w:rsidP="00AE53E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AE53EE" w:rsidRPr="00EE1097" w:rsidRDefault="00AE53EE" w:rsidP="00AE53EE">
            <w:pPr>
              <w:jc w:val="center"/>
              <w:rPr>
                <w:spacing w:val="30"/>
                <w:sz w:val="28"/>
              </w:rPr>
            </w:pPr>
            <w:r w:rsidRPr="00EE1097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AE53EE" w:rsidRPr="00EE1097" w:rsidRDefault="00AE53EE" w:rsidP="00AE53EE">
            <w:pPr>
              <w:jc w:val="center"/>
              <w:rPr>
                <w:spacing w:val="30"/>
                <w:sz w:val="28"/>
              </w:rPr>
            </w:pPr>
            <w:r w:rsidRPr="00EE1097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850" w:type="dxa"/>
          </w:tcPr>
          <w:p w:rsidR="00AE53EE" w:rsidRPr="00EE1097" w:rsidRDefault="00AE53EE" w:rsidP="00AE53EE">
            <w:pPr>
              <w:jc w:val="center"/>
              <w:rPr>
                <w:spacing w:val="30"/>
                <w:sz w:val="28"/>
              </w:rPr>
            </w:pPr>
            <w:r w:rsidRPr="00EE1097">
              <w:rPr>
                <w:rFonts w:hint="eastAsia"/>
                <w:spacing w:val="30"/>
                <w:sz w:val="28"/>
              </w:rPr>
              <w:t>20</w:t>
            </w:r>
            <w:r w:rsidRPr="00EE1097">
              <w:rPr>
                <w:spacing w:val="30"/>
                <w:sz w:val="28"/>
              </w:rPr>
              <w:t>22</w:t>
            </w:r>
            <w:r w:rsidRPr="00EE1097">
              <w:rPr>
                <w:rFonts w:hint="eastAsia"/>
                <w:spacing w:val="30"/>
                <w:sz w:val="28"/>
              </w:rPr>
              <w:t>年</w:t>
            </w:r>
            <w:r w:rsidRPr="00EE1097">
              <w:rPr>
                <w:rFonts w:hint="eastAsia"/>
                <w:spacing w:val="30"/>
                <w:sz w:val="28"/>
              </w:rPr>
              <w:t>11</w:t>
            </w:r>
            <w:r w:rsidRPr="00EE1097">
              <w:rPr>
                <w:rFonts w:hint="eastAsia"/>
                <w:spacing w:val="30"/>
                <w:sz w:val="28"/>
              </w:rPr>
              <w:t>月</w:t>
            </w:r>
            <w:r w:rsidRPr="00EE1097">
              <w:rPr>
                <w:rFonts w:hint="eastAsia"/>
                <w:spacing w:val="30"/>
                <w:sz w:val="28"/>
              </w:rPr>
              <w:t>4</w:t>
            </w:r>
            <w:r w:rsidRPr="00EE1097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2F2A41" w:rsidRPr="00C05E8B" w:rsidRDefault="002F2A41" w:rsidP="002F2A41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 w:rsidTr="00AE53EE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1-211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2F2A41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AE53EE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AE53EE" w:rsidRPr="00C05E8B" w:rsidTr="00AE53EE">
        <w:trPr>
          <w:cantSplit/>
        </w:trPr>
        <w:tc>
          <w:tcPr>
            <w:tcW w:w="988" w:type="dxa"/>
          </w:tcPr>
          <w:p w:rsidR="00AE53EE" w:rsidRPr="00C05E8B" w:rsidRDefault="00AE53EE" w:rsidP="00AE53E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E53EE" w:rsidRPr="00EE1097" w:rsidRDefault="00AE53EE" w:rsidP="00AE53EE">
            <w:pPr>
              <w:jc w:val="center"/>
              <w:rPr>
                <w:spacing w:val="30"/>
                <w:sz w:val="28"/>
              </w:rPr>
            </w:pPr>
            <w:r w:rsidRPr="00EE1097">
              <w:rPr>
                <w:rFonts w:asciiTheme="minorEastAsia" w:eastAsiaTheme="minorEastAsia" w:hAnsiTheme="minorEastAsia" w:hint="eastAsia"/>
                <w:spacing w:val="30"/>
                <w:sz w:val="28"/>
              </w:rPr>
              <w:t>曾</w:t>
            </w:r>
            <w:r w:rsidRPr="00EE1097">
              <w:rPr>
                <w:rFonts w:hint="eastAsia"/>
                <w:spacing w:val="30"/>
                <w:sz w:val="28"/>
              </w:rPr>
              <w:t>志仁</w:t>
            </w:r>
          </w:p>
        </w:tc>
        <w:tc>
          <w:tcPr>
            <w:tcW w:w="840" w:type="dxa"/>
          </w:tcPr>
          <w:p w:rsidR="00AE53EE" w:rsidRPr="00EE1097" w:rsidRDefault="00AE53EE" w:rsidP="00AE53E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AE53EE" w:rsidRPr="00EE1097" w:rsidRDefault="00AE53EE" w:rsidP="00AE53EE">
            <w:pPr>
              <w:jc w:val="center"/>
              <w:rPr>
                <w:spacing w:val="30"/>
                <w:sz w:val="28"/>
              </w:rPr>
            </w:pPr>
            <w:r w:rsidRPr="00EE1097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AE53EE" w:rsidRPr="00EE1097" w:rsidRDefault="00AE53EE" w:rsidP="00AE53EE">
            <w:pPr>
              <w:jc w:val="center"/>
              <w:rPr>
                <w:spacing w:val="30"/>
                <w:sz w:val="28"/>
              </w:rPr>
            </w:pPr>
            <w:r w:rsidRPr="00EE1097">
              <w:rPr>
                <w:rFonts w:hint="eastAsia"/>
                <w:spacing w:val="30"/>
                <w:sz w:val="28"/>
              </w:rPr>
              <w:t>機械維修</w:t>
            </w:r>
          </w:p>
        </w:tc>
        <w:tc>
          <w:tcPr>
            <w:tcW w:w="285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  <w:r w:rsidRPr="00EE1097">
              <w:rPr>
                <w:rFonts w:hint="eastAsia"/>
                <w:spacing w:val="30"/>
                <w:sz w:val="28"/>
              </w:rPr>
              <w:t>20</w:t>
            </w:r>
            <w:r w:rsidRPr="00EE1097">
              <w:rPr>
                <w:spacing w:val="30"/>
                <w:sz w:val="28"/>
              </w:rPr>
              <w:t>22</w:t>
            </w:r>
            <w:r w:rsidRPr="00EE1097">
              <w:rPr>
                <w:rFonts w:hint="eastAsia"/>
                <w:spacing w:val="30"/>
                <w:sz w:val="28"/>
              </w:rPr>
              <w:t>年</w:t>
            </w:r>
            <w:r w:rsidRPr="00EE1097">
              <w:rPr>
                <w:rFonts w:hint="eastAsia"/>
                <w:spacing w:val="30"/>
                <w:sz w:val="28"/>
              </w:rPr>
              <w:t>11</w:t>
            </w:r>
            <w:r w:rsidRPr="00EE1097">
              <w:rPr>
                <w:rFonts w:hint="eastAsia"/>
                <w:spacing w:val="30"/>
                <w:sz w:val="28"/>
              </w:rPr>
              <w:t>月</w:t>
            </w:r>
            <w:r w:rsidRPr="00EE1097">
              <w:rPr>
                <w:rFonts w:hint="eastAsia"/>
                <w:spacing w:val="30"/>
                <w:sz w:val="28"/>
              </w:rPr>
              <w:t>4</w:t>
            </w:r>
            <w:r w:rsidRPr="00EE1097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2F2A41" w:rsidRPr="00C05E8B" w:rsidRDefault="002F2A41" w:rsidP="002F2A41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p w:rsidR="00DD686E" w:rsidRPr="00C05E8B" w:rsidRDefault="00DD686E">
      <w:pPr>
        <w:pStyle w:val="SectionHeading"/>
      </w:pPr>
      <w:bookmarkStart w:id="32" w:name="_Toc525747219"/>
      <w:r w:rsidRPr="00C05E8B">
        <w:rPr>
          <w:rFonts w:hint="eastAsia"/>
        </w:rPr>
        <w:lastRenderedPageBreak/>
        <w:t>麻雀嶺下</w:t>
      </w:r>
      <w:bookmarkEnd w:id="32"/>
    </w:p>
    <w:p w:rsidR="002F2A41" w:rsidRPr="00C05E8B" w:rsidRDefault="002F2A41" w:rsidP="002F2A41">
      <w:pPr>
        <w:jc w:val="center"/>
        <w:rPr>
          <w:b/>
          <w:spacing w:val="30"/>
          <w:sz w:val="28"/>
        </w:rPr>
      </w:pPr>
      <w:r w:rsidRPr="00C05E8B">
        <w:rPr>
          <w:rFonts w:hint="eastAsia"/>
          <w:b/>
          <w:spacing w:val="30"/>
          <w:sz w:val="28"/>
        </w:rPr>
        <w:t>20</w:t>
      </w:r>
      <w:r w:rsidRPr="00C05E8B">
        <w:rPr>
          <w:b/>
          <w:spacing w:val="30"/>
          <w:sz w:val="28"/>
        </w:rPr>
        <w:t>23</w:t>
      </w:r>
      <w:r w:rsidRPr="00C05E8B">
        <w:rPr>
          <w:rFonts w:hint="eastAsia"/>
          <w:b/>
          <w:spacing w:val="30"/>
          <w:sz w:val="28"/>
        </w:rPr>
        <w:t>村代表選舉</w:t>
      </w:r>
      <w:r w:rsidR="004E3F28">
        <w:rPr>
          <w:rFonts w:hint="eastAsia"/>
          <w:b/>
          <w:spacing w:val="30"/>
          <w:sz w:val="28"/>
        </w:rPr>
        <w:t>候</w:t>
      </w:r>
      <w:r w:rsidRPr="00C05E8B">
        <w:rPr>
          <w:rFonts w:hint="eastAsia"/>
          <w:b/>
          <w:spacing w:val="30"/>
          <w:sz w:val="28"/>
        </w:rPr>
        <w:t>選人名單</w:t>
      </w:r>
    </w:p>
    <w:p w:rsidR="00DD686E" w:rsidRPr="00C05E8B" w:rsidRDefault="00DD686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 w:rsidP="00E739F3">
            <w:pPr>
              <w:jc w:val="both"/>
              <w:rPr>
                <w:b/>
                <w:sz w:val="28"/>
              </w:rPr>
            </w:pPr>
            <w:r w:rsidRPr="00C05E8B">
              <w:rPr>
                <w:rFonts w:hint="eastAsia"/>
                <w:b/>
                <w:sz w:val="28"/>
              </w:rPr>
              <w:t>(</w:t>
            </w:r>
            <w:r w:rsidR="00E739F3" w:rsidRPr="00C05E8B">
              <w:rPr>
                <w:b/>
                <w:sz w:val="28"/>
              </w:rPr>
              <w:t>32</w:t>
            </w:r>
            <w:r w:rsidRPr="00C05E8B">
              <w:rPr>
                <w:rFonts w:hint="eastAsia"/>
                <w:b/>
                <w:sz w:val="28"/>
              </w:rPr>
              <w:t>)</w:t>
            </w:r>
          </w:p>
        </w:tc>
        <w:tc>
          <w:tcPr>
            <w:tcW w:w="8428" w:type="dxa"/>
          </w:tcPr>
          <w:p w:rsidR="00DD686E" w:rsidRPr="00C05E8B" w:rsidRDefault="00DD686E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鄉村名稱︰麻雀嶺下</w:t>
            </w:r>
          </w:p>
        </w:tc>
      </w:tr>
    </w:tbl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 w:rsidTr="00C85AB6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2-185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原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2F2A41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C85AB6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C85AB6" w:rsidRPr="00C05E8B" w:rsidTr="00C85AB6">
        <w:trPr>
          <w:cantSplit/>
        </w:trPr>
        <w:tc>
          <w:tcPr>
            <w:tcW w:w="988" w:type="dxa"/>
          </w:tcPr>
          <w:p w:rsidR="00C85AB6" w:rsidRPr="00C05E8B" w:rsidRDefault="00C85AB6" w:rsidP="00C85AB6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C85AB6" w:rsidRPr="005A029E" w:rsidRDefault="00C85AB6" w:rsidP="00C85AB6">
            <w:pPr>
              <w:jc w:val="center"/>
              <w:rPr>
                <w:spacing w:val="30"/>
                <w:sz w:val="28"/>
                <w:lang w:eastAsia="zh-CN"/>
              </w:rPr>
            </w:pPr>
            <w:r w:rsidRPr="00C85AB6">
              <w:rPr>
                <w:rFonts w:hint="eastAsia"/>
                <w:spacing w:val="30"/>
                <w:sz w:val="28"/>
              </w:rPr>
              <w:t>張國建</w:t>
            </w:r>
          </w:p>
        </w:tc>
        <w:tc>
          <w:tcPr>
            <w:tcW w:w="840" w:type="dxa"/>
          </w:tcPr>
          <w:p w:rsidR="00C85AB6" w:rsidRPr="00FD7B72" w:rsidRDefault="00C85AB6" w:rsidP="00C85AB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C85AB6" w:rsidRPr="00FD7B72" w:rsidRDefault="00C85AB6" w:rsidP="00C85AB6">
            <w:pPr>
              <w:jc w:val="center"/>
              <w:rPr>
                <w:spacing w:val="30"/>
                <w:sz w:val="28"/>
              </w:rPr>
            </w:pPr>
            <w:r w:rsidRPr="00C85AB6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C85AB6" w:rsidRPr="00FD7B72" w:rsidRDefault="00C85AB6" w:rsidP="00C85AB6">
            <w:pPr>
              <w:jc w:val="center"/>
              <w:rPr>
                <w:spacing w:val="30"/>
                <w:sz w:val="28"/>
              </w:rPr>
            </w:pPr>
            <w:r w:rsidRPr="00C85AB6">
              <w:rPr>
                <w:rFonts w:hint="eastAsia"/>
                <w:spacing w:val="30"/>
                <w:sz w:val="28"/>
              </w:rPr>
              <w:t>香港電訊技工</w:t>
            </w:r>
          </w:p>
        </w:tc>
        <w:tc>
          <w:tcPr>
            <w:tcW w:w="2850" w:type="dxa"/>
          </w:tcPr>
          <w:p w:rsidR="00C85AB6" w:rsidRPr="00FD7B72" w:rsidRDefault="00C85AB6" w:rsidP="00C85AB6">
            <w:pPr>
              <w:jc w:val="center"/>
              <w:rPr>
                <w:spacing w:val="30"/>
                <w:sz w:val="28"/>
              </w:rPr>
            </w:pPr>
            <w:r w:rsidRPr="00C85AB6">
              <w:rPr>
                <w:spacing w:val="30"/>
                <w:sz w:val="28"/>
              </w:rPr>
              <w:t>2022</w:t>
            </w:r>
            <w:r w:rsidRPr="00C85AB6">
              <w:rPr>
                <w:rFonts w:hint="eastAsia"/>
                <w:spacing w:val="30"/>
                <w:sz w:val="28"/>
              </w:rPr>
              <w:t>年</w:t>
            </w:r>
            <w:r w:rsidRPr="00C85AB6">
              <w:rPr>
                <w:spacing w:val="30"/>
                <w:sz w:val="28"/>
              </w:rPr>
              <w:t>11</w:t>
            </w:r>
            <w:r w:rsidRPr="00C85AB6">
              <w:rPr>
                <w:rFonts w:hint="eastAsia"/>
                <w:spacing w:val="30"/>
                <w:sz w:val="28"/>
              </w:rPr>
              <w:t>月</w:t>
            </w:r>
            <w:r w:rsidRPr="00C85AB6">
              <w:rPr>
                <w:spacing w:val="30"/>
                <w:sz w:val="28"/>
              </w:rPr>
              <w:t>4</w:t>
            </w:r>
            <w:r w:rsidRPr="00C85AB6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820FB8" w:rsidRPr="00C05E8B" w:rsidTr="00C85AB6">
        <w:trPr>
          <w:cantSplit/>
        </w:trPr>
        <w:tc>
          <w:tcPr>
            <w:tcW w:w="988" w:type="dxa"/>
          </w:tcPr>
          <w:p w:rsidR="00820FB8" w:rsidRPr="00C05E8B" w:rsidRDefault="00820FB8" w:rsidP="00820FB8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20FB8" w:rsidRPr="00FD7B72" w:rsidRDefault="00820FB8" w:rsidP="00820FB8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張炳</w:t>
            </w:r>
          </w:p>
        </w:tc>
        <w:tc>
          <w:tcPr>
            <w:tcW w:w="840" w:type="dxa"/>
          </w:tcPr>
          <w:p w:rsidR="00820FB8" w:rsidRPr="00FD7B72" w:rsidRDefault="00820FB8" w:rsidP="00820FB8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820FB8" w:rsidRPr="00FD7B72" w:rsidRDefault="00820FB8" w:rsidP="00820FB8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820FB8" w:rsidRPr="00FD7B72" w:rsidRDefault="00820FB8" w:rsidP="00820FB8">
            <w:pPr>
              <w:jc w:val="center"/>
              <w:rPr>
                <w:spacing w:val="30"/>
                <w:sz w:val="28"/>
              </w:rPr>
            </w:pPr>
            <w:r w:rsidRPr="0032513C">
              <w:rPr>
                <w:rFonts w:hint="eastAsia"/>
                <w:spacing w:val="30"/>
                <w:sz w:val="28"/>
              </w:rPr>
              <w:t>(</w:t>
            </w:r>
            <w:r w:rsidRPr="0032513C">
              <w:rPr>
                <w:rFonts w:hint="eastAsia"/>
                <w:spacing w:val="30"/>
                <w:sz w:val="28"/>
              </w:rPr>
              <w:t>候選人未有提供資料</w:t>
            </w:r>
            <w:r w:rsidRPr="0032513C"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850" w:type="dxa"/>
          </w:tcPr>
          <w:p w:rsidR="00820FB8" w:rsidRPr="00FD7B72" w:rsidRDefault="00011684" w:rsidP="00820FB8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7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2F2A41" w:rsidRPr="00C05E8B" w:rsidRDefault="002F2A41" w:rsidP="002F2A41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>
      <w:pPr>
        <w:pStyle w:val="10"/>
      </w:pPr>
    </w:p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 w:rsidTr="005B2E4C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1-210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2F2A41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5B2E4C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5B2E4C" w:rsidRPr="00C05E8B" w:rsidTr="005B2E4C">
        <w:trPr>
          <w:cantSplit/>
        </w:trPr>
        <w:tc>
          <w:tcPr>
            <w:tcW w:w="988" w:type="dxa"/>
          </w:tcPr>
          <w:p w:rsidR="005B2E4C" w:rsidRPr="00C05E8B" w:rsidRDefault="005B2E4C" w:rsidP="005B2E4C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5B2E4C" w:rsidRPr="00FD7B72" w:rsidRDefault="005B2E4C" w:rsidP="005B2E4C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張</w:t>
            </w:r>
            <w:r w:rsidRPr="00432203">
              <w:rPr>
                <w:rFonts w:asciiTheme="minorEastAsia" w:eastAsiaTheme="minorEastAsia" w:hAnsiTheme="minorEastAsia" w:hint="eastAsia"/>
                <w:spacing w:val="30"/>
                <w:sz w:val="28"/>
              </w:rPr>
              <w:t>啟</w:t>
            </w:r>
            <w:r>
              <w:rPr>
                <w:rFonts w:hint="eastAsia"/>
                <w:spacing w:val="30"/>
                <w:sz w:val="28"/>
              </w:rPr>
              <w:t>康</w:t>
            </w:r>
          </w:p>
        </w:tc>
        <w:tc>
          <w:tcPr>
            <w:tcW w:w="840" w:type="dxa"/>
          </w:tcPr>
          <w:p w:rsidR="005B2E4C" w:rsidRPr="00FD7B72" w:rsidRDefault="005B2E4C" w:rsidP="005B2E4C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5B2E4C" w:rsidRPr="00FD7B72" w:rsidRDefault="005B2E4C" w:rsidP="005B2E4C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5B2E4C" w:rsidRPr="00FD7B72" w:rsidRDefault="005B2E4C" w:rsidP="005B2E4C">
            <w:pPr>
              <w:jc w:val="center"/>
              <w:rPr>
                <w:spacing w:val="30"/>
                <w:sz w:val="28"/>
              </w:rPr>
            </w:pPr>
            <w:r w:rsidRPr="00C85AB6">
              <w:rPr>
                <w:rFonts w:hint="eastAsia"/>
                <w:spacing w:val="30"/>
                <w:sz w:val="28"/>
              </w:rPr>
              <w:t>香港電訊技工</w:t>
            </w:r>
          </w:p>
        </w:tc>
        <w:tc>
          <w:tcPr>
            <w:tcW w:w="2850" w:type="dxa"/>
          </w:tcPr>
          <w:p w:rsidR="005B2E4C" w:rsidRPr="00FD7B72" w:rsidRDefault="005B2E4C" w:rsidP="005B2E4C">
            <w:pPr>
              <w:jc w:val="center"/>
              <w:rPr>
                <w:spacing w:val="30"/>
                <w:sz w:val="28"/>
              </w:rPr>
            </w:pPr>
            <w:r w:rsidRPr="00C85AB6">
              <w:rPr>
                <w:spacing w:val="30"/>
                <w:sz w:val="28"/>
              </w:rPr>
              <w:t>2022</w:t>
            </w:r>
            <w:r w:rsidRPr="00C85AB6">
              <w:rPr>
                <w:rFonts w:hint="eastAsia"/>
                <w:spacing w:val="30"/>
                <w:sz w:val="28"/>
              </w:rPr>
              <w:t>年</w:t>
            </w:r>
            <w:r w:rsidRPr="00C85AB6">
              <w:rPr>
                <w:spacing w:val="30"/>
                <w:sz w:val="28"/>
              </w:rPr>
              <w:t>11</w:t>
            </w:r>
            <w:r w:rsidRPr="00C85AB6">
              <w:rPr>
                <w:rFonts w:hint="eastAsia"/>
                <w:spacing w:val="30"/>
                <w:sz w:val="28"/>
              </w:rPr>
              <w:t>月</w:t>
            </w:r>
            <w:r w:rsidRPr="00C85AB6">
              <w:rPr>
                <w:spacing w:val="30"/>
                <w:sz w:val="28"/>
              </w:rPr>
              <w:t>4</w:t>
            </w:r>
            <w:r w:rsidRPr="00C85AB6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DA2963" w:rsidRPr="00C05E8B" w:rsidTr="005B2E4C">
        <w:trPr>
          <w:cantSplit/>
        </w:trPr>
        <w:tc>
          <w:tcPr>
            <w:tcW w:w="988" w:type="dxa"/>
          </w:tcPr>
          <w:p w:rsidR="00DA2963" w:rsidRPr="00C05E8B" w:rsidRDefault="00DA2963" w:rsidP="00DA296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A2963" w:rsidRPr="00FD7B72" w:rsidRDefault="00DA2963" w:rsidP="00DA2963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張偉強</w:t>
            </w:r>
          </w:p>
        </w:tc>
        <w:tc>
          <w:tcPr>
            <w:tcW w:w="840" w:type="dxa"/>
          </w:tcPr>
          <w:p w:rsidR="00DA2963" w:rsidRPr="00FD7B72" w:rsidRDefault="00DA2963" w:rsidP="00DA2963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DA2963" w:rsidRPr="00FD7B72" w:rsidRDefault="00DA2963" w:rsidP="00DA2963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DA2963" w:rsidRPr="00FD7B72" w:rsidRDefault="00DA2963" w:rsidP="00DA2963">
            <w:pPr>
              <w:jc w:val="center"/>
              <w:rPr>
                <w:sz w:val="28"/>
                <w:szCs w:val="28"/>
              </w:rPr>
            </w:pPr>
            <w:r w:rsidRPr="0032513C">
              <w:rPr>
                <w:rFonts w:hint="eastAsia"/>
                <w:spacing w:val="30"/>
                <w:sz w:val="28"/>
              </w:rPr>
              <w:t>(</w:t>
            </w:r>
            <w:r w:rsidRPr="0032513C">
              <w:rPr>
                <w:rFonts w:hint="eastAsia"/>
                <w:spacing w:val="30"/>
                <w:sz w:val="28"/>
              </w:rPr>
              <w:t>候選人未有提供資料</w:t>
            </w:r>
            <w:r w:rsidRPr="0032513C"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850" w:type="dxa"/>
          </w:tcPr>
          <w:p w:rsidR="00DA2963" w:rsidRPr="00FD7B72" w:rsidRDefault="00DA2963" w:rsidP="00DA2963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7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2F2A41" w:rsidRPr="00C05E8B" w:rsidRDefault="002F2A41" w:rsidP="002F2A41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p w:rsidR="00DD686E" w:rsidRPr="00C05E8B" w:rsidRDefault="00DD686E"/>
    <w:p w:rsidR="00DD686E" w:rsidRPr="00C05E8B" w:rsidRDefault="00DD686E">
      <w:pPr>
        <w:pStyle w:val="SectionHeading"/>
      </w:pPr>
      <w:bookmarkStart w:id="33" w:name="_Toc525747220"/>
      <w:r w:rsidRPr="00C05E8B">
        <w:rPr>
          <w:rFonts w:hint="eastAsia"/>
        </w:rPr>
        <w:lastRenderedPageBreak/>
        <w:t>犂頭石</w:t>
      </w:r>
      <w:bookmarkEnd w:id="33"/>
    </w:p>
    <w:p w:rsidR="002F2A41" w:rsidRPr="00C05E8B" w:rsidRDefault="002F2A41" w:rsidP="002F2A41">
      <w:pPr>
        <w:jc w:val="center"/>
        <w:rPr>
          <w:b/>
          <w:spacing w:val="30"/>
          <w:sz w:val="28"/>
        </w:rPr>
      </w:pPr>
      <w:r w:rsidRPr="00C05E8B">
        <w:rPr>
          <w:rFonts w:hint="eastAsia"/>
          <w:b/>
          <w:spacing w:val="30"/>
          <w:sz w:val="28"/>
        </w:rPr>
        <w:t>20</w:t>
      </w:r>
      <w:r w:rsidRPr="00C05E8B">
        <w:rPr>
          <w:b/>
          <w:spacing w:val="30"/>
          <w:sz w:val="28"/>
        </w:rPr>
        <w:t>23</w:t>
      </w:r>
      <w:r w:rsidRPr="00C05E8B">
        <w:rPr>
          <w:rFonts w:hint="eastAsia"/>
          <w:b/>
          <w:spacing w:val="30"/>
          <w:sz w:val="28"/>
        </w:rPr>
        <w:t>村代表選舉</w:t>
      </w:r>
      <w:r w:rsidR="004E3F28">
        <w:rPr>
          <w:rFonts w:hint="eastAsia"/>
          <w:b/>
          <w:spacing w:val="30"/>
          <w:sz w:val="28"/>
        </w:rPr>
        <w:t>候</w:t>
      </w:r>
      <w:r w:rsidRPr="00C05E8B">
        <w:rPr>
          <w:rFonts w:hint="eastAsia"/>
          <w:b/>
          <w:spacing w:val="30"/>
          <w:sz w:val="28"/>
        </w:rPr>
        <w:t>選人名單</w:t>
      </w:r>
    </w:p>
    <w:p w:rsidR="00DD686E" w:rsidRPr="00C05E8B" w:rsidRDefault="00DD686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E739F3">
            <w:pPr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z w:val="28"/>
              </w:rPr>
              <w:t>(33</w:t>
            </w:r>
            <w:r w:rsidR="00DD686E" w:rsidRPr="00C05E8B">
              <w:rPr>
                <w:rFonts w:hint="eastAsia"/>
                <w:b/>
                <w:sz w:val="28"/>
              </w:rPr>
              <w:t>)</w:t>
            </w:r>
          </w:p>
        </w:tc>
        <w:tc>
          <w:tcPr>
            <w:tcW w:w="8428" w:type="dxa"/>
          </w:tcPr>
          <w:p w:rsidR="00DD686E" w:rsidRPr="00C05E8B" w:rsidRDefault="00DD686E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鄉村名稱︰犂頭石</w:t>
            </w:r>
          </w:p>
        </w:tc>
      </w:tr>
    </w:tbl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 w:rsidTr="00CB5F87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2-135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原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2F2A41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CB5F87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CB5F87" w:rsidRPr="00C05E8B" w:rsidTr="00CB5F87">
        <w:trPr>
          <w:cantSplit/>
        </w:trPr>
        <w:tc>
          <w:tcPr>
            <w:tcW w:w="988" w:type="dxa"/>
          </w:tcPr>
          <w:p w:rsidR="00CB5F87" w:rsidRPr="00FD7B72" w:rsidRDefault="00CB5F87" w:rsidP="00CB5F87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CB5F87" w:rsidRPr="00FD7B72" w:rsidRDefault="00CB5F87" w:rsidP="00CB5F87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李觀明</w:t>
            </w:r>
          </w:p>
        </w:tc>
        <w:tc>
          <w:tcPr>
            <w:tcW w:w="840" w:type="dxa"/>
          </w:tcPr>
          <w:p w:rsidR="00CB5F87" w:rsidRPr="00FD7B72" w:rsidRDefault="00CB5F87" w:rsidP="00CB5F87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CB5F87" w:rsidRPr="00FD7B72" w:rsidRDefault="00CB5F87" w:rsidP="00CB5F87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CB5F87" w:rsidRPr="00FD7B72" w:rsidRDefault="0032513C" w:rsidP="0032513C">
            <w:pPr>
              <w:jc w:val="center"/>
              <w:rPr>
                <w:sz w:val="28"/>
                <w:szCs w:val="28"/>
              </w:rPr>
            </w:pPr>
            <w:r w:rsidRPr="0032513C">
              <w:rPr>
                <w:rFonts w:hint="eastAsia"/>
                <w:spacing w:val="30"/>
                <w:sz w:val="28"/>
              </w:rPr>
              <w:t>(</w:t>
            </w:r>
            <w:r w:rsidRPr="0032513C">
              <w:rPr>
                <w:rFonts w:hint="eastAsia"/>
                <w:spacing w:val="30"/>
                <w:sz w:val="28"/>
              </w:rPr>
              <w:t>候選人未有提供資料</w:t>
            </w:r>
            <w:r w:rsidRPr="0032513C"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850" w:type="dxa"/>
          </w:tcPr>
          <w:p w:rsidR="00CB5F87" w:rsidRPr="00FD7B72" w:rsidRDefault="00560692" w:rsidP="00CB5F8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2F2A41" w:rsidRPr="00C05E8B" w:rsidRDefault="002F2A41" w:rsidP="002F2A41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1-155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2F2A41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864D62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未有人獲提名為候選人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</w:tr>
    </w:tbl>
    <w:p w:rsidR="002F2A41" w:rsidRPr="00C05E8B" w:rsidRDefault="002F2A41" w:rsidP="002F2A41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p w:rsidR="00DD686E" w:rsidRPr="00C05E8B" w:rsidRDefault="00DD686E">
      <w:pPr>
        <w:pStyle w:val="SectionHeading"/>
      </w:pPr>
      <w:bookmarkStart w:id="34" w:name="_Toc525747221"/>
      <w:r w:rsidRPr="00C05E8B">
        <w:rPr>
          <w:rFonts w:hint="eastAsia"/>
        </w:rPr>
        <w:lastRenderedPageBreak/>
        <w:t>萊洞</w:t>
      </w:r>
      <w:bookmarkEnd w:id="34"/>
    </w:p>
    <w:p w:rsidR="002F2A41" w:rsidRPr="00C05E8B" w:rsidRDefault="002F2A41" w:rsidP="002F2A41">
      <w:pPr>
        <w:jc w:val="center"/>
        <w:rPr>
          <w:b/>
          <w:spacing w:val="30"/>
          <w:sz w:val="28"/>
        </w:rPr>
      </w:pPr>
      <w:r w:rsidRPr="00C05E8B">
        <w:rPr>
          <w:rFonts w:hint="eastAsia"/>
          <w:b/>
          <w:spacing w:val="30"/>
          <w:sz w:val="28"/>
        </w:rPr>
        <w:t>20</w:t>
      </w:r>
      <w:r w:rsidRPr="00C05E8B">
        <w:rPr>
          <w:b/>
          <w:spacing w:val="30"/>
          <w:sz w:val="28"/>
        </w:rPr>
        <w:t>23</w:t>
      </w:r>
      <w:r w:rsidRPr="00C05E8B">
        <w:rPr>
          <w:rFonts w:hint="eastAsia"/>
          <w:b/>
          <w:spacing w:val="30"/>
          <w:sz w:val="28"/>
        </w:rPr>
        <w:t>村代表選舉</w:t>
      </w:r>
      <w:r w:rsidR="004E3F28">
        <w:rPr>
          <w:rFonts w:hint="eastAsia"/>
          <w:b/>
          <w:spacing w:val="30"/>
          <w:sz w:val="28"/>
        </w:rPr>
        <w:t>候</w:t>
      </w:r>
      <w:r w:rsidRPr="00C05E8B">
        <w:rPr>
          <w:rFonts w:hint="eastAsia"/>
          <w:b/>
          <w:spacing w:val="30"/>
          <w:sz w:val="28"/>
        </w:rPr>
        <w:t>選人名單</w:t>
      </w:r>
    </w:p>
    <w:p w:rsidR="00DD686E" w:rsidRPr="00C05E8B" w:rsidRDefault="00DD686E">
      <w:pPr>
        <w:rPr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 w:rsidP="00E739F3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z w:val="28"/>
              </w:rPr>
              <w:t>(</w:t>
            </w:r>
            <w:r w:rsidR="00E739F3" w:rsidRPr="00C05E8B">
              <w:rPr>
                <w:b/>
                <w:sz w:val="28"/>
              </w:rPr>
              <w:t>34</w:t>
            </w:r>
            <w:r w:rsidRPr="00C05E8B">
              <w:rPr>
                <w:rFonts w:hint="eastAsia"/>
                <w:b/>
                <w:sz w:val="28"/>
              </w:rPr>
              <w:t>)</w:t>
            </w:r>
          </w:p>
        </w:tc>
        <w:tc>
          <w:tcPr>
            <w:tcW w:w="8428" w:type="dxa"/>
          </w:tcPr>
          <w:p w:rsidR="00DD686E" w:rsidRPr="00C05E8B" w:rsidRDefault="00DD686E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鄉村名稱︰萊洞</w:t>
            </w:r>
          </w:p>
        </w:tc>
      </w:tr>
    </w:tbl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 w:rsidTr="00B27D5E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2-160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原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2F2A41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B27D5E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27D5E" w:rsidRPr="00C05E8B" w:rsidTr="00B27D5E">
        <w:trPr>
          <w:cantSplit/>
        </w:trPr>
        <w:tc>
          <w:tcPr>
            <w:tcW w:w="988" w:type="dxa"/>
          </w:tcPr>
          <w:p w:rsidR="00B27D5E" w:rsidRPr="00FD7B72" w:rsidRDefault="00B27D5E" w:rsidP="00B27D5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B27D5E" w:rsidRPr="00FD7B72" w:rsidRDefault="00B27D5E" w:rsidP="00B27D5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鄧齊和</w:t>
            </w:r>
          </w:p>
        </w:tc>
        <w:tc>
          <w:tcPr>
            <w:tcW w:w="840" w:type="dxa"/>
          </w:tcPr>
          <w:p w:rsidR="00B27D5E" w:rsidRPr="00FD7B72" w:rsidRDefault="00B27D5E" w:rsidP="00B27D5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B27D5E" w:rsidRPr="00FD7B72" w:rsidRDefault="00B27D5E" w:rsidP="00B27D5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B27D5E" w:rsidRPr="00FD7B72" w:rsidRDefault="00B27D5E" w:rsidP="00B27D5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850" w:type="dxa"/>
          </w:tcPr>
          <w:p w:rsidR="00B27D5E" w:rsidRPr="00FD7B72" w:rsidRDefault="00560692" w:rsidP="00B27D5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2F2A41" w:rsidRPr="00C05E8B" w:rsidRDefault="002F2A41" w:rsidP="002F2A41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 w:rsidTr="00B10A62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1-182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2F2A41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B10A62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10A62" w:rsidRPr="00C05E8B" w:rsidTr="00B10A62">
        <w:trPr>
          <w:cantSplit/>
        </w:trPr>
        <w:tc>
          <w:tcPr>
            <w:tcW w:w="988" w:type="dxa"/>
          </w:tcPr>
          <w:p w:rsidR="00B10A62" w:rsidRPr="00C05E8B" w:rsidRDefault="00B10A62" w:rsidP="00B10A62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B10A62" w:rsidRPr="00FD7B72" w:rsidRDefault="00B10A62" w:rsidP="00B10A62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余智成</w:t>
            </w:r>
          </w:p>
        </w:tc>
        <w:tc>
          <w:tcPr>
            <w:tcW w:w="840" w:type="dxa"/>
          </w:tcPr>
          <w:p w:rsidR="00B10A62" w:rsidRPr="00FD7B72" w:rsidRDefault="00B10A62" w:rsidP="00B10A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B10A62" w:rsidRPr="00FD7B72" w:rsidRDefault="00B10A62" w:rsidP="00B10A62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B10A62" w:rsidRPr="0032513C" w:rsidRDefault="0032513C" w:rsidP="0032513C">
            <w:pPr>
              <w:jc w:val="center"/>
              <w:rPr>
                <w:spacing w:val="30"/>
                <w:sz w:val="28"/>
              </w:rPr>
            </w:pPr>
            <w:r w:rsidRPr="0032513C">
              <w:rPr>
                <w:rFonts w:hint="eastAsia"/>
                <w:spacing w:val="30"/>
                <w:sz w:val="28"/>
              </w:rPr>
              <w:t>(</w:t>
            </w:r>
            <w:r w:rsidRPr="0032513C">
              <w:rPr>
                <w:rFonts w:hint="eastAsia"/>
                <w:spacing w:val="30"/>
                <w:sz w:val="28"/>
              </w:rPr>
              <w:t>候選人未有提供資料</w:t>
            </w:r>
            <w:r w:rsidRPr="0032513C"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850" w:type="dxa"/>
          </w:tcPr>
          <w:p w:rsidR="00B10A62" w:rsidRPr="00FD7B72" w:rsidRDefault="005D7759" w:rsidP="00B10A62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2F2A41" w:rsidRPr="00C05E8B" w:rsidRDefault="002F2A41" w:rsidP="002F2A41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>
      <w:pPr>
        <w:rPr>
          <w:sz w:val="28"/>
        </w:rPr>
      </w:pPr>
    </w:p>
    <w:p w:rsidR="00DD686E" w:rsidRPr="00C05E8B" w:rsidRDefault="00DD686E">
      <w:pPr>
        <w:pStyle w:val="10"/>
      </w:pPr>
    </w:p>
    <w:p w:rsidR="00DD686E" w:rsidRPr="00C05E8B" w:rsidRDefault="00DD686E"/>
    <w:p w:rsidR="00DD686E" w:rsidRPr="00C05E8B" w:rsidRDefault="00DD686E">
      <w:pPr>
        <w:pStyle w:val="SectionHeading"/>
      </w:pPr>
      <w:bookmarkStart w:id="35" w:name="_Toc525747222"/>
      <w:r w:rsidRPr="00C05E8B">
        <w:rPr>
          <w:rFonts w:hint="eastAsia"/>
        </w:rPr>
        <w:lastRenderedPageBreak/>
        <w:t>蛤塘</w:t>
      </w:r>
      <w:bookmarkEnd w:id="35"/>
    </w:p>
    <w:p w:rsidR="002F2A41" w:rsidRPr="00C05E8B" w:rsidRDefault="002F2A41" w:rsidP="002F2A41">
      <w:pPr>
        <w:jc w:val="center"/>
        <w:rPr>
          <w:b/>
          <w:spacing w:val="30"/>
          <w:sz w:val="28"/>
        </w:rPr>
      </w:pPr>
      <w:r w:rsidRPr="00C05E8B">
        <w:rPr>
          <w:rFonts w:hint="eastAsia"/>
          <w:b/>
          <w:spacing w:val="30"/>
          <w:sz w:val="28"/>
        </w:rPr>
        <w:t>20</w:t>
      </w:r>
      <w:r w:rsidRPr="00C05E8B">
        <w:rPr>
          <w:b/>
          <w:spacing w:val="30"/>
          <w:sz w:val="28"/>
        </w:rPr>
        <w:t>23</w:t>
      </w:r>
      <w:r w:rsidRPr="00C05E8B">
        <w:rPr>
          <w:rFonts w:hint="eastAsia"/>
          <w:b/>
          <w:spacing w:val="30"/>
          <w:sz w:val="28"/>
        </w:rPr>
        <w:t>村代表選舉</w:t>
      </w:r>
      <w:r w:rsidR="004E3F28">
        <w:rPr>
          <w:rFonts w:hint="eastAsia"/>
          <w:b/>
          <w:spacing w:val="30"/>
          <w:sz w:val="28"/>
        </w:rPr>
        <w:t>候</w:t>
      </w:r>
      <w:r w:rsidRPr="00C05E8B">
        <w:rPr>
          <w:rFonts w:hint="eastAsia"/>
          <w:b/>
          <w:spacing w:val="30"/>
          <w:sz w:val="28"/>
        </w:rPr>
        <w:t>選人名單</w:t>
      </w:r>
    </w:p>
    <w:p w:rsidR="00DD686E" w:rsidRPr="00C05E8B" w:rsidRDefault="00DD686E">
      <w:pPr>
        <w:jc w:val="both"/>
        <w:rPr>
          <w:b/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 w:rsidP="00E739F3">
            <w:pPr>
              <w:jc w:val="both"/>
              <w:rPr>
                <w:b/>
                <w:sz w:val="28"/>
              </w:rPr>
            </w:pPr>
            <w:r w:rsidRPr="00C05E8B">
              <w:rPr>
                <w:rFonts w:hint="eastAsia"/>
                <w:b/>
                <w:sz w:val="28"/>
              </w:rPr>
              <w:t>(</w:t>
            </w:r>
            <w:r w:rsidR="00E739F3" w:rsidRPr="00C05E8B">
              <w:rPr>
                <w:b/>
                <w:sz w:val="28"/>
              </w:rPr>
              <w:t>35</w:t>
            </w:r>
            <w:r w:rsidRPr="00C05E8B">
              <w:rPr>
                <w:rFonts w:hint="eastAsia"/>
                <w:b/>
                <w:sz w:val="28"/>
              </w:rPr>
              <w:t>)</w:t>
            </w:r>
          </w:p>
        </w:tc>
        <w:tc>
          <w:tcPr>
            <w:tcW w:w="8428" w:type="dxa"/>
          </w:tcPr>
          <w:p w:rsidR="00DD686E" w:rsidRPr="00C05E8B" w:rsidRDefault="00DD686E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鄉村名稱︰蛤塘</w:t>
            </w:r>
          </w:p>
        </w:tc>
      </w:tr>
    </w:tbl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 w:rsidTr="00560692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2-106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原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2F2A41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560692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560692" w:rsidRPr="00C05E8B" w:rsidTr="00560692">
        <w:trPr>
          <w:cantSplit/>
        </w:trPr>
        <w:tc>
          <w:tcPr>
            <w:tcW w:w="988" w:type="dxa"/>
          </w:tcPr>
          <w:p w:rsidR="00560692" w:rsidRPr="00C05E8B" w:rsidRDefault="00560692" w:rsidP="00560692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560692" w:rsidRPr="00FD7B72" w:rsidRDefault="00560692" w:rsidP="00560692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范秤有</w:t>
            </w:r>
          </w:p>
        </w:tc>
        <w:tc>
          <w:tcPr>
            <w:tcW w:w="840" w:type="dxa"/>
          </w:tcPr>
          <w:p w:rsidR="00560692" w:rsidRPr="00FD7B72" w:rsidRDefault="00560692" w:rsidP="0056069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560692" w:rsidRPr="00FD7B72" w:rsidRDefault="00560692" w:rsidP="00560692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560692" w:rsidRPr="00FD7B72" w:rsidRDefault="00560692" w:rsidP="00560692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退休</w:t>
            </w:r>
            <w:r>
              <w:rPr>
                <w:rFonts w:hint="eastAsia"/>
                <w:spacing w:val="30"/>
                <w:sz w:val="28"/>
              </w:rPr>
              <w:t>人仕</w:t>
            </w:r>
          </w:p>
        </w:tc>
        <w:tc>
          <w:tcPr>
            <w:tcW w:w="2850" w:type="dxa"/>
          </w:tcPr>
          <w:p w:rsidR="00560692" w:rsidRPr="00FD7B72" w:rsidRDefault="00560692" w:rsidP="00560692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2F2A41" w:rsidRPr="00C05E8B" w:rsidRDefault="002F2A41" w:rsidP="002F2A41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1-118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2F2A41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864D62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未有人獲提名為候選人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</w:tr>
    </w:tbl>
    <w:p w:rsidR="002F2A41" w:rsidRPr="00C05E8B" w:rsidRDefault="002F2A41" w:rsidP="002F2A41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>
      <w:pPr>
        <w:jc w:val="both"/>
        <w:rPr>
          <w:b/>
          <w:spacing w:val="30"/>
          <w:sz w:val="28"/>
        </w:rPr>
      </w:pPr>
    </w:p>
    <w:p w:rsidR="00DD686E" w:rsidRPr="00C05E8B" w:rsidRDefault="00DD686E"/>
    <w:p w:rsidR="00DD686E" w:rsidRPr="00C05E8B" w:rsidRDefault="00DD686E">
      <w:pPr>
        <w:jc w:val="both"/>
        <w:rPr>
          <w:b/>
          <w:spacing w:val="30"/>
          <w:sz w:val="28"/>
        </w:rPr>
      </w:pPr>
    </w:p>
    <w:p w:rsidR="00DD686E" w:rsidRPr="00C05E8B" w:rsidRDefault="00DD686E">
      <w:pPr>
        <w:pStyle w:val="SectionHeading"/>
      </w:pPr>
      <w:bookmarkStart w:id="36" w:name="_Toc525747223"/>
      <w:r w:rsidRPr="00C05E8B">
        <w:rPr>
          <w:rFonts w:hint="eastAsia"/>
        </w:rPr>
        <w:lastRenderedPageBreak/>
        <w:t>塘肚</w:t>
      </w:r>
      <w:bookmarkEnd w:id="36"/>
    </w:p>
    <w:p w:rsidR="002F2A41" w:rsidRPr="00C05E8B" w:rsidRDefault="002F2A41" w:rsidP="002F2A41">
      <w:pPr>
        <w:jc w:val="center"/>
        <w:rPr>
          <w:b/>
          <w:spacing w:val="30"/>
          <w:sz w:val="28"/>
        </w:rPr>
      </w:pPr>
      <w:r w:rsidRPr="00C05E8B">
        <w:rPr>
          <w:rFonts w:hint="eastAsia"/>
          <w:b/>
          <w:spacing w:val="30"/>
          <w:sz w:val="28"/>
        </w:rPr>
        <w:t>20</w:t>
      </w:r>
      <w:r w:rsidRPr="00C05E8B">
        <w:rPr>
          <w:b/>
          <w:spacing w:val="30"/>
          <w:sz w:val="28"/>
        </w:rPr>
        <w:t>23</w:t>
      </w:r>
      <w:r w:rsidRPr="00C05E8B">
        <w:rPr>
          <w:rFonts w:hint="eastAsia"/>
          <w:b/>
          <w:spacing w:val="30"/>
          <w:sz w:val="28"/>
        </w:rPr>
        <w:t>村代表選舉</w:t>
      </w:r>
      <w:r w:rsidR="004E3F28">
        <w:rPr>
          <w:rFonts w:hint="eastAsia"/>
          <w:b/>
          <w:spacing w:val="30"/>
          <w:sz w:val="28"/>
        </w:rPr>
        <w:t>候</w:t>
      </w:r>
      <w:r w:rsidRPr="00C05E8B">
        <w:rPr>
          <w:rFonts w:hint="eastAsia"/>
          <w:b/>
          <w:spacing w:val="30"/>
          <w:sz w:val="28"/>
        </w:rPr>
        <w:t>選人名單</w:t>
      </w:r>
    </w:p>
    <w:p w:rsidR="00DD686E" w:rsidRPr="00C05E8B" w:rsidRDefault="00DD686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 w:rsidP="00E739F3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z w:val="28"/>
              </w:rPr>
              <w:t>(</w:t>
            </w:r>
            <w:r w:rsidR="00E739F3" w:rsidRPr="00C05E8B">
              <w:rPr>
                <w:b/>
                <w:sz w:val="28"/>
              </w:rPr>
              <w:t>36</w:t>
            </w:r>
            <w:r w:rsidRPr="00C05E8B">
              <w:rPr>
                <w:rFonts w:hint="eastAsia"/>
                <w:b/>
                <w:sz w:val="28"/>
              </w:rPr>
              <w:t>)</w:t>
            </w:r>
          </w:p>
        </w:tc>
        <w:tc>
          <w:tcPr>
            <w:tcW w:w="8428" w:type="dxa"/>
          </w:tcPr>
          <w:p w:rsidR="00DD686E" w:rsidRPr="00C05E8B" w:rsidRDefault="00DD686E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鄉村名稱︰塘肚</w:t>
            </w:r>
          </w:p>
        </w:tc>
      </w:tr>
    </w:tbl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 w:rsidTr="00CB5F87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2-485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原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2F2A41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CB5F87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CB5F87" w:rsidRPr="00C05E8B" w:rsidTr="00CB5F87">
        <w:trPr>
          <w:cantSplit/>
        </w:trPr>
        <w:tc>
          <w:tcPr>
            <w:tcW w:w="988" w:type="dxa"/>
          </w:tcPr>
          <w:p w:rsidR="00CB5F87" w:rsidRPr="00FD7B72" w:rsidRDefault="00CB5F87" w:rsidP="00CB5F87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CB5F87" w:rsidRPr="00FD7B72" w:rsidRDefault="00CB5F87" w:rsidP="00CB5F87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丘文忠</w:t>
            </w:r>
          </w:p>
        </w:tc>
        <w:tc>
          <w:tcPr>
            <w:tcW w:w="840" w:type="dxa"/>
          </w:tcPr>
          <w:p w:rsidR="00CB5F87" w:rsidRPr="00FD7B72" w:rsidRDefault="00CB5F87" w:rsidP="00CB5F87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CB5F87" w:rsidRPr="00FD7B72" w:rsidRDefault="00CB5F87" w:rsidP="00CB5F87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CB5F87" w:rsidRPr="00FD7B72" w:rsidRDefault="00CB5F87" w:rsidP="00CB5F87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商人</w:t>
            </w:r>
          </w:p>
        </w:tc>
        <w:tc>
          <w:tcPr>
            <w:tcW w:w="2850" w:type="dxa"/>
          </w:tcPr>
          <w:p w:rsidR="00CB5F87" w:rsidRPr="00FD7B72" w:rsidRDefault="00560692" w:rsidP="00CB5F8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2F2A41" w:rsidRPr="00C05E8B" w:rsidRDefault="002F2A41" w:rsidP="002F2A41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DD686E" w:rsidRPr="00C05E8B" w:rsidTr="009D55D8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1-575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2F2A41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9D55D8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9D55D8" w:rsidRPr="00C05E8B" w:rsidTr="009D55D8">
        <w:trPr>
          <w:cantSplit/>
        </w:trPr>
        <w:tc>
          <w:tcPr>
            <w:tcW w:w="988" w:type="dxa"/>
          </w:tcPr>
          <w:p w:rsidR="009D55D8" w:rsidRPr="00C05E8B" w:rsidRDefault="009D55D8" w:rsidP="009D55D8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9D55D8" w:rsidRPr="00C05E8B" w:rsidRDefault="009D55D8" w:rsidP="009D55D8">
            <w:pPr>
              <w:jc w:val="center"/>
              <w:rPr>
                <w:spacing w:val="30"/>
                <w:sz w:val="28"/>
              </w:rPr>
            </w:pPr>
            <w:r w:rsidRPr="009D55D8">
              <w:rPr>
                <w:rFonts w:hint="eastAsia"/>
                <w:spacing w:val="30"/>
                <w:sz w:val="28"/>
              </w:rPr>
              <w:t>張玉麟</w:t>
            </w:r>
          </w:p>
        </w:tc>
        <w:tc>
          <w:tcPr>
            <w:tcW w:w="840" w:type="dxa"/>
          </w:tcPr>
          <w:p w:rsidR="009D55D8" w:rsidRPr="00C05E8B" w:rsidRDefault="009D55D8" w:rsidP="009D55D8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9D55D8" w:rsidRPr="00FD7B72" w:rsidRDefault="009D55D8" w:rsidP="009D55D8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9D55D8" w:rsidRPr="00FD7B72" w:rsidRDefault="009D55D8" w:rsidP="009D55D8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商人</w:t>
            </w:r>
          </w:p>
        </w:tc>
        <w:tc>
          <w:tcPr>
            <w:tcW w:w="2900" w:type="dxa"/>
          </w:tcPr>
          <w:p w:rsidR="009D55D8" w:rsidRPr="00FD7B72" w:rsidRDefault="009D55D8" w:rsidP="009D55D8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4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2F2A41" w:rsidRPr="00C05E8B" w:rsidRDefault="002F2A41" w:rsidP="002F2A41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p w:rsidR="00DD686E" w:rsidRPr="00C05E8B" w:rsidRDefault="00DD686E"/>
    <w:p w:rsidR="00DD686E" w:rsidRPr="00C05E8B" w:rsidRDefault="00DD686E">
      <w:pPr>
        <w:pStyle w:val="SectionHeading"/>
      </w:pPr>
      <w:bookmarkStart w:id="37" w:name="_Toc525747224"/>
      <w:r w:rsidRPr="00C05E8B">
        <w:rPr>
          <w:rFonts w:hint="eastAsia"/>
        </w:rPr>
        <w:lastRenderedPageBreak/>
        <w:t>新村</w:t>
      </w:r>
      <w:bookmarkEnd w:id="37"/>
    </w:p>
    <w:p w:rsidR="002F2A41" w:rsidRPr="00C05E8B" w:rsidRDefault="002F2A41" w:rsidP="002F2A41">
      <w:pPr>
        <w:jc w:val="center"/>
        <w:rPr>
          <w:b/>
          <w:spacing w:val="30"/>
          <w:sz w:val="28"/>
        </w:rPr>
      </w:pPr>
      <w:r w:rsidRPr="00C05E8B">
        <w:tab/>
      </w:r>
      <w:r w:rsidRPr="00C05E8B">
        <w:rPr>
          <w:rFonts w:hint="eastAsia"/>
          <w:b/>
          <w:spacing w:val="30"/>
          <w:sz w:val="28"/>
        </w:rPr>
        <w:t>20</w:t>
      </w:r>
      <w:r w:rsidRPr="00C05E8B">
        <w:rPr>
          <w:b/>
          <w:spacing w:val="30"/>
          <w:sz w:val="28"/>
        </w:rPr>
        <w:t>23</w:t>
      </w:r>
      <w:r w:rsidRPr="00C05E8B">
        <w:rPr>
          <w:rFonts w:hint="eastAsia"/>
          <w:b/>
          <w:spacing w:val="30"/>
          <w:sz w:val="28"/>
        </w:rPr>
        <w:t>村代表選舉</w:t>
      </w:r>
      <w:r w:rsidR="004E3F28">
        <w:rPr>
          <w:rFonts w:hint="eastAsia"/>
          <w:b/>
          <w:spacing w:val="30"/>
          <w:sz w:val="28"/>
        </w:rPr>
        <w:t>候</w:t>
      </w:r>
      <w:r w:rsidRPr="00C05E8B">
        <w:rPr>
          <w:rFonts w:hint="eastAsia"/>
          <w:b/>
          <w:spacing w:val="30"/>
          <w:sz w:val="28"/>
        </w:rPr>
        <w:t>選人名單</w:t>
      </w:r>
    </w:p>
    <w:p w:rsidR="00DD686E" w:rsidRPr="00C05E8B" w:rsidRDefault="00DD686E" w:rsidP="002F2A41">
      <w:pPr>
        <w:tabs>
          <w:tab w:val="left" w:pos="1134"/>
        </w:tabs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 w:rsidP="00E739F3">
            <w:pPr>
              <w:jc w:val="both"/>
              <w:rPr>
                <w:b/>
                <w:sz w:val="28"/>
              </w:rPr>
            </w:pPr>
            <w:r w:rsidRPr="00C05E8B">
              <w:rPr>
                <w:rFonts w:hint="eastAsia"/>
                <w:b/>
                <w:sz w:val="28"/>
              </w:rPr>
              <w:t>(</w:t>
            </w:r>
            <w:r w:rsidR="00E739F3" w:rsidRPr="00C05E8B">
              <w:rPr>
                <w:b/>
                <w:sz w:val="28"/>
              </w:rPr>
              <w:t>37</w:t>
            </w:r>
            <w:r w:rsidRPr="00C05E8B">
              <w:rPr>
                <w:rFonts w:hint="eastAsia"/>
                <w:b/>
                <w:sz w:val="28"/>
              </w:rPr>
              <w:t>)</w:t>
            </w:r>
          </w:p>
        </w:tc>
        <w:tc>
          <w:tcPr>
            <w:tcW w:w="8428" w:type="dxa"/>
          </w:tcPr>
          <w:p w:rsidR="00DD686E" w:rsidRPr="00C05E8B" w:rsidRDefault="00DD686E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鄉村名稱︰新村</w:t>
            </w:r>
          </w:p>
        </w:tc>
      </w:tr>
    </w:tbl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DD686E" w:rsidRPr="00C05E8B" w:rsidTr="00560692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2-309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原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2F2A41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314AA7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560692" w:rsidRPr="00C05E8B" w:rsidTr="00314AA7">
        <w:trPr>
          <w:cantSplit/>
        </w:trPr>
        <w:tc>
          <w:tcPr>
            <w:tcW w:w="988" w:type="dxa"/>
          </w:tcPr>
          <w:p w:rsidR="00560692" w:rsidRPr="00C05E8B" w:rsidRDefault="00560692" w:rsidP="00560692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560692" w:rsidRPr="00FD7B72" w:rsidRDefault="00560692" w:rsidP="00560692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邱木興</w:t>
            </w:r>
          </w:p>
        </w:tc>
        <w:tc>
          <w:tcPr>
            <w:tcW w:w="840" w:type="dxa"/>
          </w:tcPr>
          <w:p w:rsidR="00560692" w:rsidRPr="00FD7B72" w:rsidRDefault="00560692" w:rsidP="0056069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560692" w:rsidRPr="00FD7B72" w:rsidRDefault="00560692" w:rsidP="00560692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560692" w:rsidRPr="00FD7B72" w:rsidRDefault="00560692" w:rsidP="00560692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900" w:type="dxa"/>
          </w:tcPr>
          <w:p w:rsidR="00560692" w:rsidRPr="00FD7B72" w:rsidRDefault="00560692" w:rsidP="00560692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314AA7" w:rsidRPr="00C05E8B" w:rsidTr="00314AA7">
        <w:trPr>
          <w:cantSplit/>
        </w:trPr>
        <w:tc>
          <w:tcPr>
            <w:tcW w:w="988" w:type="dxa"/>
          </w:tcPr>
          <w:p w:rsidR="00314AA7" w:rsidRPr="00C05E8B" w:rsidRDefault="00314AA7" w:rsidP="00314AA7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314AA7" w:rsidRPr="00FD7B72" w:rsidRDefault="00314AA7" w:rsidP="00314AA7">
            <w:pPr>
              <w:jc w:val="center"/>
              <w:rPr>
                <w:spacing w:val="30"/>
                <w:sz w:val="28"/>
              </w:rPr>
            </w:pPr>
            <w:r w:rsidRPr="00314AA7">
              <w:rPr>
                <w:rFonts w:hint="eastAsia"/>
                <w:spacing w:val="30"/>
                <w:sz w:val="28"/>
              </w:rPr>
              <w:t>藍貴生</w:t>
            </w:r>
          </w:p>
        </w:tc>
        <w:tc>
          <w:tcPr>
            <w:tcW w:w="840" w:type="dxa"/>
          </w:tcPr>
          <w:p w:rsidR="00314AA7" w:rsidRPr="00FD7B72" w:rsidRDefault="00314AA7" w:rsidP="00314AA7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314AA7" w:rsidRPr="00FD7B72" w:rsidRDefault="00314AA7" w:rsidP="00314AA7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314AA7" w:rsidRPr="00FD7B72" w:rsidRDefault="00314AA7" w:rsidP="00314AA7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900" w:type="dxa"/>
          </w:tcPr>
          <w:p w:rsidR="00314AA7" w:rsidRPr="00FD7B72" w:rsidRDefault="00314AA7" w:rsidP="00314AA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4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2F2A41" w:rsidRPr="00C05E8B" w:rsidRDefault="002F2A41" w:rsidP="002F2A41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 w:rsidTr="00153034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1-358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2F2A41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153034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153034" w:rsidRPr="00C05E8B" w:rsidTr="00153034">
        <w:trPr>
          <w:cantSplit/>
        </w:trPr>
        <w:tc>
          <w:tcPr>
            <w:tcW w:w="988" w:type="dxa"/>
          </w:tcPr>
          <w:p w:rsidR="00153034" w:rsidRPr="00C05E8B" w:rsidRDefault="00153034" w:rsidP="00153034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153034" w:rsidRPr="00C05E8B" w:rsidRDefault="00153034" w:rsidP="00153034">
            <w:pPr>
              <w:jc w:val="center"/>
              <w:rPr>
                <w:spacing w:val="30"/>
                <w:sz w:val="28"/>
              </w:rPr>
            </w:pPr>
            <w:r w:rsidRPr="00153034">
              <w:rPr>
                <w:rFonts w:hint="eastAsia"/>
                <w:spacing w:val="30"/>
                <w:sz w:val="28"/>
              </w:rPr>
              <w:t>丘天仁</w:t>
            </w:r>
          </w:p>
        </w:tc>
        <w:tc>
          <w:tcPr>
            <w:tcW w:w="840" w:type="dxa"/>
          </w:tcPr>
          <w:p w:rsidR="00153034" w:rsidRPr="00C05E8B" w:rsidRDefault="00153034" w:rsidP="00153034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153034" w:rsidRPr="00C05E8B" w:rsidRDefault="00153034" w:rsidP="00153034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153034" w:rsidRPr="00C05E8B" w:rsidRDefault="00153034" w:rsidP="00153034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休</w:t>
            </w:r>
          </w:p>
        </w:tc>
        <w:tc>
          <w:tcPr>
            <w:tcW w:w="2850" w:type="dxa"/>
          </w:tcPr>
          <w:p w:rsidR="00153034" w:rsidRPr="00FD7B72" w:rsidRDefault="00153034" w:rsidP="00153034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616906" w:rsidRPr="00C05E8B" w:rsidTr="00153034">
        <w:trPr>
          <w:cantSplit/>
        </w:trPr>
        <w:tc>
          <w:tcPr>
            <w:tcW w:w="988" w:type="dxa"/>
          </w:tcPr>
          <w:p w:rsidR="00616906" w:rsidRPr="00C05E8B" w:rsidRDefault="00616906" w:rsidP="00616906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616906" w:rsidRPr="00153034" w:rsidRDefault="00616906" w:rsidP="00616906">
            <w:pPr>
              <w:jc w:val="center"/>
              <w:rPr>
                <w:spacing w:val="30"/>
                <w:sz w:val="28"/>
              </w:rPr>
            </w:pPr>
            <w:r w:rsidRPr="00616906">
              <w:rPr>
                <w:rFonts w:hint="eastAsia"/>
                <w:spacing w:val="30"/>
                <w:sz w:val="28"/>
              </w:rPr>
              <w:t>林寶亮</w:t>
            </w:r>
          </w:p>
        </w:tc>
        <w:tc>
          <w:tcPr>
            <w:tcW w:w="840" w:type="dxa"/>
          </w:tcPr>
          <w:p w:rsidR="00616906" w:rsidRPr="00C05E8B" w:rsidRDefault="00616906" w:rsidP="0061690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616906" w:rsidRDefault="00616906" w:rsidP="00616906">
            <w:pPr>
              <w:jc w:val="center"/>
              <w:rPr>
                <w:spacing w:val="30"/>
                <w:sz w:val="28"/>
                <w:lang w:eastAsia="zh-HK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616906" w:rsidRPr="00FD7B72" w:rsidRDefault="00616906" w:rsidP="00616906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(</w:t>
            </w:r>
            <w:r w:rsidRPr="0032513C">
              <w:rPr>
                <w:rFonts w:hint="eastAsia"/>
                <w:spacing w:val="30"/>
                <w:sz w:val="28"/>
              </w:rPr>
              <w:t>候選人未有提供資料</w:t>
            </w:r>
            <w:r w:rsidRPr="0032513C"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850" w:type="dxa"/>
          </w:tcPr>
          <w:p w:rsidR="00616906" w:rsidRPr="00FD7B72" w:rsidRDefault="00616906" w:rsidP="00616906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2F2A41" w:rsidRPr="00C05E8B" w:rsidRDefault="002F2A41" w:rsidP="002F2A41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p w:rsidR="00DD686E" w:rsidRPr="00C05E8B" w:rsidRDefault="00DD686E"/>
    <w:p w:rsidR="00DD686E" w:rsidRPr="00C05E8B" w:rsidRDefault="00DD686E">
      <w:pPr>
        <w:pStyle w:val="SectionHeading"/>
      </w:pPr>
      <w:bookmarkStart w:id="38" w:name="_Toc525747225"/>
      <w:r w:rsidRPr="00C05E8B">
        <w:rPr>
          <w:rFonts w:hint="eastAsia"/>
        </w:rPr>
        <w:lastRenderedPageBreak/>
        <w:t>萬屋邊</w:t>
      </w:r>
      <w:bookmarkEnd w:id="38"/>
    </w:p>
    <w:p w:rsidR="00DD686E" w:rsidRPr="00C05E8B" w:rsidRDefault="002F2A41" w:rsidP="002F2A41">
      <w:pPr>
        <w:jc w:val="center"/>
        <w:rPr>
          <w:b/>
          <w:spacing w:val="30"/>
          <w:sz w:val="28"/>
        </w:rPr>
      </w:pPr>
      <w:r w:rsidRPr="00C05E8B">
        <w:rPr>
          <w:rFonts w:hint="eastAsia"/>
          <w:b/>
          <w:spacing w:val="30"/>
          <w:sz w:val="28"/>
        </w:rPr>
        <w:t>20</w:t>
      </w:r>
      <w:r w:rsidRPr="00C05E8B">
        <w:rPr>
          <w:b/>
          <w:spacing w:val="30"/>
          <w:sz w:val="28"/>
        </w:rPr>
        <w:t>23</w:t>
      </w:r>
      <w:r w:rsidRPr="00C05E8B">
        <w:rPr>
          <w:rFonts w:hint="eastAsia"/>
          <w:b/>
          <w:spacing w:val="30"/>
          <w:sz w:val="28"/>
        </w:rPr>
        <w:t>村代表選舉</w:t>
      </w:r>
      <w:r w:rsidR="004E3F28">
        <w:rPr>
          <w:rFonts w:hint="eastAsia"/>
          <w:b/>
          <w:spacing w:val="30"/>
          <w:sz w:val="28"/>
        </w:rPr>
        <w:t>候</w:t>
      </w:r>
      <w:r w:rsidRPr="00C05E8B">
        <w:rPr>
          <w:rFonts w:hint="eastAsia"/>
          <w:b/>
          <w:spacing w:val="30"/>
          <w:sz w:val="28"/>
        </w:rPr>
        <w:t>選人名單</w:t>
      </w:r>
    </w:p>
    <w:p w:rsidR="002F2A41" w:rsidRPr="00C05E8B" w:rsidRDefault="002F2A41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 w:rsidP="00E739F3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z w:val="28"/>
              </w:rPr>
              <w:t>(</w:t>
            </w:r>
            <w:r w:rsidR="00E739F3" w:rsidRPr="00C05E8B">
              <w:rPr>
                <w:b/>
                <w:sz w:val="28"/>
              </w:rPr>
              <w:t>38</w:t>
            </w:r>
            <w:r w:rsidRPr="00C05E8B">
              <w:rPr>
                <w:rFonts w:hint="eastAsia"/>
                <w:b/>
                <w:sz w:val="28"/>
              </w:rPr>
              <w:t>)</w:t>
            </w:r>
          </w:p>
        </w:tc>
        <w:tc>
          <w:tcPr>
            <w:tcW w:w="8428" w:type="dxa"/>
          </w:tcPr>
          <w:p w:rsidR="00DD686E" w:rsidRPr="00C05E8B" w:rsidRDefault="00DD686E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鄉村名稱︰萬屋邊</w:t>
            </w:r>
          </w:p>
        </w:tc>
      </w:tr>
    </w:tbl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 w:rsidTr="00AE53EE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2-193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原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2F2A41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AE53EE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AE53EE" w:rsidRPr="00C05E8B" w:rsidTr="00AE53EE">
        <w:trPr>
          <w:cantSplit/>
        </w:trPr>
        <w:tc>
          <w:tcPr>
            <w:tcW w:w="988" w:type="dxa"/>
          </w:tcPr>
          <w:p w:rsidR="00AE53EE" w:rsidRPr="00C05E8B" w:rsidRDefault="00AE53EE" w:rsidP="00AE53E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鍾子榮</w:t>
            </w:r>
          </w:p>
        </w:tc>
        <w:tc>
          <w:tcPr>
            <w:tcW w:w="84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AE53EE" w:rsidRPr="00FD7B72" w:rsidRDefault="00AE53EE" w:rsidP="00AE53EE">
            <w:pPr>
              <w:jc w:val="center"/>
              <w:rPr>
                <w:sz w:val="28"/>
                <w:szCs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85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FD7B72">
              <w:rPr>
                <w:rFonts w:hint="eastAsia"/>
                <w:spacing w:val="30"/>
                <w:sz w:val="28"/>
              </w:rPr>
              <w:t>年</w:t>
            </w:r>
            <w:r w:rsidRPr="00FD7B72">
              <w:rPr>
                <w:rFonts w:hint="eastAsia"/>
                <w:spacing w:val="30"/>
                <w:sz w:val="28"/>
              </w:rPr>
              <w:t>11</w:t>
            </w:r>
            <w:r w:rsidRPr="00FD7B72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 w:rsidRPr="00FD7B72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2F2A41" w:rsidRPr="00C05E8B" w:rsidRDefault="002F2A41" w:rsidP="002F2A41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 w:rsidTr="00B10A62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1-224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2F2A41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B10A62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10A62" w:rsidRPr="00C05E8B" w:rsidTr="00B10A62">
        <w:trPr>
          <w:cantSplit/>
        </w:trPr>
        <w:tc>
          <w:tcPr>
            <w:tcW w:w="988" w:type="dxa"/>
          </w:tcPr>
          <w:p w:rsidR="00B10A62" w:rsidRPr="00C05E8B" w:rsidRDefault="00B10A62" w:rsidP="00B10A62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B10A62" w:rsidRPr="00FD7B72" w:rsidRDefault="00B10A62" w:rsidP="00B10A62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唐偉龍</w:t>
            </w:r>
          </w:p>
        </w:tc>
        <w:tc>
          <w:tcPr>
            <w:tcW w:w="840" w:type="dxa"/>
          </w:tcPr>
          <w:p w:rsidR="00B10A62" w:rsidRPr="00FD7B72" w:rsidRDefault="00B10A62" w:rsidP="00B10A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B10A62" w:rsidRPr="00FD7B72" w:rsidRDefault="00B10A62" w:rsidP="00B10A62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B10A62" w:rsidRPr="00FD7B72" w:rsidRDefault="0032513C" w:rsidP="00C44F91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(</w:t>
            </w:r>
            <w:r w:rsidRPr="0032513C">
              <w:rPr>
                <w:rFonts w:hint="eastAsia"/>
                <w:spacing w:val="30"/>
                <w:sz w:val="28"/>
              </w:rPr>
              <w:t>候選人未有提供資料</w:t>
            </w:r>
            <w:r w:rsidRPr="0032513C"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850" w:type="dxa"/>
          </w:tcPr>
          <w:p w:rsidR="00B10A62" w:rsidRPr="00FD7B72" w:rsidRDefault="005D7759" w:rsidP="00B10A62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2F2A41" w:rsidRPr="00C05E8B" w:rsidRDefault="002F2A41" w:rsidP="002F2A41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p w:rsidR="00DD686E" w:rsidRPr="00C05E8B" w:rsidRDefault="00DD686E"/>
    <w:p w:rsidR="00DD686E" w:rsidRPr="00C05E8B" w:rsidRDefault="00DD686E"/>
    <w:p w:rsidR="00DD686E" w:rsidRPr="00C05E8B" w:rsidRDefault="00DD686E"/>
    <w:p w:rsidR="00DD686E" w:rsidRPr="00C05E8B" w:rsidRDefault="00DD686E">
      <w:pPr>
        <w:pStyle w:val="SectionHeading"/>
      </w:pPr>
      <w:bookmarkStart w:id="39" w:name="_Toc525747226"/>
      <w:r w:rsidRPr="00C05E8B">
        <w:rPr>
          <w:rFonts w:hint="eastAsia"/>
        </w:rPr>
        <w:lastRenderedPageBreak/>
        <w:t>榕樹凹</w:t>
      </w:r>
      <w:bookmarkEnd w:id="39"/>
    </w:p>
    <w:p w:rsidR="002F2A41" w:rsidRPr="00C05E8B" w:rsidRDefault="002F2A41" w:rsidP="002F2A41">
      <w:pPr>
        <w:jc w:val="center"/>
        <w:rPr>
          <w:b/>
          <w:spacing w:val="30"/>
          <w:sz w:val="28"/>
        </w:rPr>
      </w:pPr>
      <w:r w:rsidRPr="00C05E8B">
        <w:rPr>
          <w:rFonts w:hint="eastAsia"/>
          <w:b/>
          <w:spacing w:val="30"/>
          <w:sz w:val="28"/>
        </w:rPr>
        <w:t>20</w:t>
      </w:r>
      <w:r w:rsidRPr="00C05E8B">
        <w:rPr>
          <w:b/>
          <w:spacing w:val="30"/>
          <w:sz w:val="28"/>
        </w:rPr>
        <w:t>23</w:t>
      </w:r>
      <w:r w:rsidRPr="00C05E8B">
        <w:rPr>
          <w:rFonts w:hint="eastAsia"/>
          <w:b/>
          <w:spacing w:val="30"/>
          <w:sz w:val="28"/>
        </w:rPr>
        <w:t>村代表選舉</w:t>
      </w:r>
      <w:r w:rsidR="004E3F28">
        <w:rPr>
          <w:rFonts w:hint="eastAsia"/>
          <w:b/>
          <w:spacing w:val="30"/>
          <w:sz w:val="28"/>
        </w:rPr>
        <w:t>候</w:t>
      </w:r>
      <w:r w:rsidRPr="00C05E8B">
        <w:rPr>
          <w:rFonts w:hint="eastAsia"/>
          <w:b/>
          <w:spacing w:val="30"/>
          <w:sz w:val="28"/>
        </w:rPr>
        <w:t>選人名單</w:t>
      </w:r>
    </w:p>
    <w:p w:rsidR="00DD686E" w:rsidRPr="00C05E8B" w:rsidRDefault="00DD686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 w:rsidP="00E739F3">
            <w:pPr>
              <w:jc w:val="both"/>
              <w:rPr>
                <w:b/>
                <w:sz w:val="28"/>
              </w:rPr>
            </w:pPr>
            <w:r w:rsidRPr="00C05E8B">
              <w:rPr>
                <w:rFonts w:hint="eastAsia"/>
                <w:b/>
                <w:sz w:val="28"/>
              </w:rPr>
              <w:t>(</w:t>
            </w:r>
            <w:r w:rsidR="00E739F3" w:rsidRPr="00C05E8B">
              <w:rPr>
                <w:b/>
                <w:sz w:val="28"/>
              </w:rPr>
              <w:t>39</w:t>
            </w:r>
            <w:r w:rsidRPr="00C05E8B">
              <w:rPr>
                <w:rFonts w:hint="eastAsia"/>
                <w:b/>
                <w:sz w:val="28"/>
              </w:rPr>
              <w:t>)</w:t>
            </w:r>
          </w:p>
        </w:tc>
        <w:tc>
          <w:tcPr>
            <w:tcW w:w="8428" w:type="dxa"/>
          </w:tcPr>
          <w:p w:rsidR="00DD686E" w:rsidRPr="00C05E8B" w:rsidRDefault="00DD686E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鄉村名稱︰榕樹凹</w:t>
            </w:r>
          </w:p>
        </w:tc>
      </w:tr>
    </w:tbl>
    <w:p w:rsidR="00DD686E" w:rsidRPr="00C05E8B" w:rsidRDefault="00DD686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2-583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原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2F2A41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B03623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温華聰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DD686E" w:rsidRPr="00C05E8B" w:rsidRDefault="00B03623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DD686E" w:rsidRPr="00C05E8B" w:rsidRDefault="00B03623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商人</w:t>
            </w:r>
          </w:p>
        </w:tc>
        <w:tc>
          <w:tcPr>
            <w:tcW w:w="2850" w:type="dxa"/>
          </w:tcPr>
          <w:p w:rsidR="00DD686E" w:rsidRPr="00C05E8B" w:rsidRDefault="00B03623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7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2F2A41" w:rsidRPr="00C05E8B" w:rsidRDefault="002F2A41" w:rsidP="002F2A41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>
      <w:pPr>
        <w:jc w:val="both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1-690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2F2A41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864D62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未有人獲提名為候選人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</w:tr>
    </w:tbl>
    <w:p w:rsidR="002F2A41" w:rsidRPr="00C05E8B" w:rsidRDefault="002F2A41" w:rsidP="002F2A41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p w:rsidR="00DD686E" w:rsidRPr="00C05E8B" w:rsidRDefault="00DD686E">
      <w:pPr>
        <w:pStyle w:val="SectionHeading"/>
      </w:pPr>
      <w:bookmarkStart w:id="40" w:name="_Toc525747227"/>
      <w:r w:rsidRPr="00C05E8B">
        <w:rPr>
          <w:rFonts w:hint="eastAsia"/>
        </w:rPr>
        <w:lastRenderedPageBreak/>
        <w:t>鳳坑</w:t>
      </w:r>
      <w:bookmarkEnd w:id="40"/>
    </w:p>
    <w:p w:rsidR="002F2A41" w:rsidRPr="00C05E8B" w:rsidRDefault="002F2A41" w:rsidP="002F2A41">
      <w:pPr>
        <w:jc w:val="center"/>
        <w:rPr>
          <w:b/>
          <w:spacing w:val="30"/>
          <w:sz w:val="28"/>
        </w:rPr>
      </w:pPr>
      <w:r w:rsidRPr="00C05E8B">
        <w:rPr>
          <w:rFonts w:hint="eastAsia"/>
          <w:b/>
          <w:spacing w:val="30"/>
          <w:sz w:val="28"/>
        </w:rPr>
        <w:t>20</w:t>
      </w:r>
      <w:r w:rsidRPr="00C05E8B">
        <w:rPr>
          <w:b/>
          <w:spacing w:val="30"/>
          <w:sz w:val="28"/>
        </w:rPr>
        <w:t>23</w:t>
      </w:r>
      <w:r w:rsidRPr="00C05E8B">
        <w:rPr>
          <w:rFonts w:hint="eastAsia"/>
          <w:b/>
          <w:spacing w:val="30"/>
          <w:sz w:val="28"/>
        </w:rPr>
        <w:t>村代表選舉</w:t>
      </w:r>
      <w:r w:rsidR="004E3F28">
        <w:rPr>
          <w:rFonts w:hint="eastAsia"/>
          <w:b/>
          <w:spacing w:val="30"/>
          <w:sz w:val="28"/>
        </w:rPr>
        <w:t>候</w:t>
      </w:r>
      <w:r w:rsidRPr="00C05E8B">
        <w:rPr>
          <w:rFonts w:hint="eastAsia"/>
          <w:b/>
          <w:spacing w:val="30"/>
          <w:sz w:val="28"/>
        </w:rPr>
        <w:t>選人名單</w:t>
      </w:r>
    </w:p>
    <w:p w:rsidR="00DD686E" w:rsidRPr="00C05E8B" w:rsidRDefault="00DD686E">
      <w:pPr>
        <w:jc w:val="both"/>
        <w:rPr>
          <w:b/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z w:val="28"/>
              </w:rPr>
              <w:t>(4</w:t>
            </w:r>
            <w:r w:rsidR="00E739F3" w:rsidRPr="00C05E8B">
              <w:rPr>
                <w:b/>
                <w:sz w:val="28"/>
              </w:rPr>
              <w:t>0</w:t>
            </w:r>
            <w:r w:rsidRPr="00C05E8B">
              <w:rPr>
                <w:rFonts w:hint="eastAsia"/>
                <w:b/>
                <w:sz w:val="28"/>
              </w:rPr>
              <w:t>)</w:t>
            </w:r>
          </w:p>
        </w:tc>
        <w:tc>
          <w:tcPr>
            <w:tcW w:w="8428" w:type="dxa"/>
          </w:tcPr>
          <w:p w:rsidR="00DD686E" w:rsidRPr="00C05E8B" w:rsidRDefault="00DD686E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鄉村名稱︰鳳坑</w:t>
            </w:r>
          </w:p>
        </w:tc>
      </w:tr>
    </w:tbl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 w:rsidTr="00AE53EE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2-049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原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2F2A41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AE53EE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AE53EE" w:rsidRPr="00C05E8B" w:rsidTr="00AE53EE">
        <w:trPr>
          <w:cantSplit/>
        </w:trPr>
        <w:tc>
          <w:tcPr>
            <w:tcW w:w="988" w:type="dxa"/>
          </w:tcPr>
          <w:p w:rsidR="00AE53EE" w:rsidRPr="00C05E8B" w:rsidRDefault="00AE53EE" w:rsidP="00AE53E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張文然</w:t>
            </w:r>
          </w:p>
        </w:tc>
        <w:tc>
          <w:tcPr>
            <w:tcW w:w="84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85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FD7B72">
              <w:rPr>
                <w:rFonts w:hint="eastAsia"/>
                <w:spacing w:val="30"/>
                <w:sz w:val="28"/>
              </w:rPr>
              <w:t>年</w:t>
            </w:r>
            <w:r w:rsidRPr="00FD7B72">
              <w:rPr>
                <w:rFonts w:hint="eastAsia"/>
                <w:spacing w:val="30"/>
                <w:sz w:val="28"/>
              </w:rPr>
              <w:t>11</w:t>
            </w:r>
            <w:r w:rsidRPr="00FD7B72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 w:rsidRPr="00FD7B72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2F2A41" w:rsidRPr="00C05E8B" w:rsidRDefault="002F2A41" w:rsidP="002F2A41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1-056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2F2A41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864D62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未有人獲提名為候選人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</w:tr>
    </w:tbl>
    <w:p w:rsidR="002F2A41" w:rsidRPr="00C05E8B" w:rsidRDefault="002F2A41" w:rsidP="002F2A41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>
      <w:pPr>
        <w:jc w:val="both"/>
        <w:rPr>
          <w:b/>
          <w:spacing w:val="30"/>
          <w:sz w:val="28"/>
        </w:rPr>
      </w:pPr>
    </w:p>
    <w:p w:rsidR="00DD686E" w:rsidRPr="00C05E8B" w:rsidRDefault="00DD686E">
      <w:pPr>
        <w:pStyle w:val="SectionHeading"/>
      </w:pPr>
      <w:bookmarkStart w:id="41" w:name="_Toc525747228"/>
      <w:r w:rsidRPr="00C05E8B">
        <w:rPr>
          <w:rFonts w:hint="eastAsia"/>
        </w:rPr>
        <w:lastRenderedPageBreak/>
        <w:t>蓮麻坑</w:t>
      </w:r>
      <w:bookmarkEnd w:id="41"/>
    </w:p>
    <w:p w:rsidR="002F2A41" w:rsidRPr="00C05E8B" w:rsidRDefault="002F2A41" w:rsidP="002F2A41">
      <w:pPr>
        <w:jc w:val="center"/>
        <w:rPr>
          <w:b/>
          <w:spacing w:val="30"/>
          <w:sz w:val="28"/>
        </w:rPr>
      </w:pPr>
      <w:r w:rsidRPr="00C05E8B">
        <w:rPr>
          <w:rFonts w:hint="eastAsia"/>
          <w:b/>
          <w:spacing w:val="30"/>
          <w:sz w:val="28"/>
        </w:rPr>
        <w:t>20</w:t>
      </w:r>
      <w:r w:rsidRPr="00C05E8B">
        <w:rPr>
          <w:b/>
          <w:spacing w:val="30"/>
          <w:sz w:val="28"/>
        </w:rPr>
        <w:t>23</w:t>
      </w:r>
      <w:r w:rsidRPr="00C05E8B">
        <w:rPr>
          <w:rFonts w:hint="eastAsia"/>
          <w:b/>
          <w:spacing w:val="30"/>
          <w:sz w:val="28"/>
        </w:rPr>
        <w:t>村代表選舉</w:t>
      </w:r>
      <w:r w:rsidR="004E3F28">
        <w:rPr>
          <w:rFonts w:hint="eastAsia"/>
          <w:b/>
          <w:spacing w:val="30"/>
          <w:sz w:val="28"/>
        </w:rPr>
        <w:t>候</w:t>
      </w:r>
      <w:r w:rsidRPr="00C05E8B">
        <w:rPr>
          <w:rFonts w:hint="eastAsia"/>
          <w:b/>
          <w:spacing w:val="30"/>
          <w:sz w:val="28"/>
        </w:rPr>
        <w:t>選人名單</w:t>
      </w:r>
    </w:p>
    <w:p w:rsidR="00DD686E" w:rsidRPr="00C05E8B" w:rsidRDefault="00DD686E">
      <w:pPr>
        <w:rPr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 w:rsidP="00E739F3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(</w:t>
            </w:r>
            <w:r w:rsidR="00E739F3" w:rsidRPr="00C05E8B">
              <w:rPr>
                <w:b/>
                <w:spacing w:val="30"/>
                <w:sz w:val="28"/>
              </w:rPr>
              <w:t>41</w:t>
            </w:r>
            <w:r w:rsidRPr="00C05E8B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428" w:type="dxa"/>
          </w:tcPr>
          <w:p w:rsidR="00DD686E" w:rsidRPr="00C05E8B" w:rsidRDefault="00DD686E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鄉村名稱︰蓮麻坑</w:t>
            </w:r>
          </w:p>
        </w:tc>
      </w:tr>
    </w:tbl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 w:rsidTr="00DA2963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2-151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原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2F2A41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DA2963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A2963" w:rsidRPr="00C05E8B" w:rsidTr="00DA2963">
        <w:trPr>
          <w:cantSplit/>
        </w:trPr>
        <w:tc>
          <w:tcPr>
            <w:tcW w:w="988" w:type="dxa"/>
          </w:tcPr>
          <w:p w:rsidR="00DA2963" w:rsidRPr="00C05E8B" w:rsidRDefault="00DA2963" w:rsidP="00DA2963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A2963" w:rsidRPr="00FD7B72" w:rsidRDefault="00DA2963" w:rsidP="00DA2963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葉華清</w:t>
            </w:r>
          </w:p>
        </w:tc>
        <w:tc>
          <w:tcPr>
            <w:tcW w:w="840" w:type="dxa"/>
          </w:tcPr>
          <w:p w:rsidR="00DA2963" w:rsidRPr="00FD7B72" w:rsidRDefault="00DA2963" w:rsidP="00DA2963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DA2963" w:rsidRPr="00FD7B72" w:rsidRDefault="00DA2963" w:rsidP="00DA2963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DA2963" w:rsidRPr="00FD7B72" w:rsidRDefault="00DA2963" w:rsidP="00DA2963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850" w:type="dxa"/>
          </w:tcPr>
          <w:p w:rsidR="00DA2963" w:rsidRPr="00FD7B72" w:rsidRDefault="00011684" w:rsidP="00DA2963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7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820FB8" w:rsidRPr="00C05E8B" w:rsidTr="00DA2963">
        <w:trPr>
          <w:cantSplit/>
        </w:trPr>
        <w:tc>
          <w:tcPr>
            <w:tcW w:w="988" w:type="dxa"/>
          </w:tcPr>
          <w:p w:rsidR="00820FB8" w:rsidRPr="00C05E8B" w:rsidRDefault="00820FB8" w:rsidP="00820FB8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820FB8" w:rsidRPr="00FD7B72" w:rsidRDefault="00820FB8" w:rsidP="00820FB8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葉長風</w:t>
            </w:r>
          </w:p>
        </w:tc>
        <w:tc>
          <w:tcPr>
            <w:tcW w:w="840" w:type="dxa"/>
          </w:tcPr>
          <w:p w:rsidR="00820FB8" w:rsidRPr="00FD7B72" w:rsidRDefault="00820FB8" w:rsidP="00820FB8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820FB8" w:rsidRPr="00FD7B72" w:rsidRDefault="00820FB8" w:rsidP="00820FB8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820FB8" w:rsidRPr="00FD7B72" w:rsidRDefault="00820FB8" w:rsidP="00820FB8">
            <w:pPr>
              <w:jc w:val="center"/>
              <w:rPr>
                <w:sz w:val="28"/>
                <w:szCs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850" w:type="dxa"/>
          </w:tcPr>
          <w:p w:rsidR="00820FB8" w:rsidRPr="00FD7B72" w:rsidRDefault="00011684" w:rsidP="00820FB8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7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2F2A41" w:rsidRPr="00C05E8B" w:rsidRDefault="002F2A41" w:rsidP="002F2A41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 w:rsidTr="00EA3DFD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1-172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2F2A41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EA3DFD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EA3DFD" w:rsidRPr="00C05E8B" w:rsidTr="00EA3DFD">
        <w:trPr>
          <w:cantSplit/>
        </w:trPr>
        <w:tc>
          <w:tcPr>
            <w:tcW w:w="988" w:type="dxa"/>
          </w:tcPr>
          <w:p w:rsidR="00EA3DFD" w:rsidRPr="00C05E8B" w:rsidRDefault="00EA3DFD" w:rsidP="00EA3DFD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EA3DFD" w:rsidRPr="00C05E8B" w:rsidRDefault="00EA3DFD" w:rsidP="00EA3DFD">
            <w:pPr>
              <w:jc w:val="center"/>
              <w:rPr>
                <w:spacing w:val="30"/>
                <w:sz w:val="28"/>
              </w:rPr>
            </w:pPr>
            <w:r w:rsidRPr="00EA3DFD">
              <w:rPr>
                <w:rFonts w:hint="eastAsia"/>
                <w:spacing w:val="30"/>
                <w:sz w:val="28"/>
              </w:rPr>
              <w:t>葉金祥</w:t>
            </w:r>
          </w:p>
        </w:tc>
        <w:tc>
          <w:tcPr>
            <w:tcW w:w="840" w:type="dxa"/>
          </w:tcPr>
          <w:p w:rsidR="00EA3DFD" w:rsidRPr="00C05E8B" w:rsidRDefault="00EA3DFD" w:rsidP="00EA3DFD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EA3DFD" w:rsidRPr="00FD7B72" w:rsidRDefault="00EA3DFD" w:rsidP="00EA3DFD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EA3DFD" w:rsidRPr="00FD7B72" w:rsidRDefault="00EA3DFD" w:rsidP="00EA3DF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保安員</w:t>
            </w:r>
          </w:p>
        </w:tc>
        <w:tc>
          <w:tcPr>
            <w:tcW w:w="2850" w:type="dxa"/>
          </w:tcPr>
          <w:p w:rsidR="00EA3DFD" w:rsidRPr="00FD7B72" w:rsidRDefault="00EA3DFD" w:rsidP="00EA3DF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8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616906" w:rsidRPr="00C05E8B" w:rsidTr="00EA3DFD">
        <w:trPr>
          <w:cantSplit/>
        </w:trPr>
        <w:tc>
          <w:tcPr>
            <w:tcW w:w="988" w:type="dxa"/>
          </w:tcPr>
          <w:p w:rsidR="00616906" w:rsidRPr="00C05E8B" w:rsidRDefault="00616906" w:rsidP="00EA3DFD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616906" w:rsidRPr="00EA3DFD" w:rsidRDefault="00616906" w:rsidP="00EA3DFD">
            <w:pPr>
              <w:jc w:val="center"/>
              <w:rPr>
                <w:spacing w:val="30"/>
                <w:sz w:val="28"/>
              </w:rPr>
            </w:pPr>
            <w:r w:rsidRPr="00616906">
              <w:rPr>
                <w:rFonts w:ascii="華康細明體" w:eastAsia="華康細明體" w:hAnsi="華康細明體" w:hint="eastAsia"/>
                <w:spacing w:val="30"/>
                <w:sz w:val="28"/>
              </w:rPr>
              <w:t>葉漢雄</w:t>
            </w:r>
          </w:p>
        </w:tc>
        <w:tc>
          <w:tcPr>
            <w:tcW w:w="840" w:type="dxa"/>
          </w:tcPr>
          <w:p w:rsidR="00616906" w:rsidRPr="00C05E8B" w:rsidRDefault="00616906" w:rsidP="00EA3DFD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616906" w:rsidRPr="00FD7B72" w:rsidRDefault="00616906" w:rsidP="00EA3DFD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616906" w:rsidRDefault="00616906" w:rsidP="00616906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園</w:t>
            </w:r>
            <w:r>
              <w:rPr>
                <w:rFonts w:hint="eastAsia"/>
                <w:spacing w:val="30"/>
                <w:sz w:val="28"/>
              </w:rPr>
              <w:t>藝</w:t>
            </w:r>
          </w:p>
        </w:tc>
        <w:tc>
          <w:tcPr>
            <w:tcW w:w="2850" w:type="dxa"/>
          </w:tcPr>
          <w:p w:rsidR="00616906" w:rsidRDefault="00616906" w:rsidP="00EA3DF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>
              <w:rPr>
                <w:rFonts w:hint="eastAsia"/>
                <w:spacing w:val="30"/>
                <w:sz w:val="28"/>
              </w:rPr>
              <w:t>年</w:t>
            </w:r>
            <w:r>
              <w:rPr>
                <w:rFonts w:hint="eastAsia"/>
                <w:spacing w:val="30"/>
                <w:sz w:val="28"/>
              </w:rPr>
              <w:t>11</w:t>
            </w:r>
            <w:r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2F2A41" w:rsidRPr="00C05E8B" w:rsidRDefault="002F2A41" w:rsidP="002F2A41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p w:rsidR="00DD686E" w:rsidRPr="00C05E8B" w:rsidRDefault="00DD686E">
      <w:pPr>
        <w:rPr>
          <w:sz w:val="28"/>
        </w:rPr>
      </w:pPr>
    </w:p>
    <w:p w:rsidR="00DD686E" w:rsidRPr="00C05E8B" w:rsidRDefault="00DD686E">
      <w:pPr>
        <w:pStyle w:val="SectionHeading"/>
      </w:pPr>
      <w:bookmarkStart w:id="42" w:name="_Toc525747229"/>
      <w:r w:rsidRPr="00C05E8B">
        <w:rPr>
          <w:rFonts w:hint="eastAsia"/>
        </w:rPr>
        <w:lastRenderedPageBreak/>
        <w:t>橫山</w:t>
      </w:r>
      <w:bookmarkEnd w:id="42"/>
    </w:p>
    <w:p w:rsidR="002F2A41" w:rsidRPr="00C05E8B" w:rsidRDefault="002F2A41" w:rsidP="002F2A41">
      <w:pPr>
        <w:jc w:val="center"/>
        <w:rPr>
          <w:b/>
          <w:spacing w:val="30"/>
          <w:sz w:val="28"/>
        </w:rPr>
      </w:pPr>
      <w:r w:rsidRPr="00C05E8B">
        <w:rPr>
          <w:rFonts w:hint="eastAsia"/>
          <w:b/>
          <w:spacing w:val="30"/>
          <w:sz w:val="28"/>
        </w:rPr>
        <w:t>20</w:t>
      </w:r>
      <w:r w:rsidRPr="00C05E8B">
        <w:rPr>
          <w:b/>
          <w:spacing w:val="30"/>
          <w:sz w:val="28"/>
        </w:rPr>
        <w:t>23</w:t>
      </w:r>
      <w:r w:rsidRPr="00C05E8B">
        <w:rPr>
          <w:rFonts w:hint="eastAsia"/>
          <w:b/>
          <w:spacing w:val="30"/>
          <w:sz w:val="28"/>
        </w:rPr>
        <w:t>村代表選舉</w:t>
      </w:r>
      <w:r w:rsidR="004E3F28">
        <w:rPr>
          <w:rFonts w:hint="eastAsia"/>
          <w:b/>
          <w:spacing w:val="30"/>
          <w:sz w:val="28"/>
        </w:rPr>
        <w:t>候</w:t>
      </w:r>
      <w:r w:rsidRPr="00C05E8B">
        <w:rPr>
          <w:rFonts w:hint="eastAsia"/>
          <w:b/>
          <w:spacing w:val="30"/>
          <w:sz w:val="28"/>
        </w:rPr>
        <w:t>選人名單</w:t>
      </w:r>
    </w:p>
    <w:p w:rsidR="00DD686E" w:rsidRPr="00C05E8B" w:rsidRDefault="00DD686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(42)</w:t>
            </w:r>
          </w:p>
        </w:tc>
        <w:tc>
          <w:tcPr>
            <w:tcW w:w="8428" w:type="dxa"/>
          </w:tcPr>
          <w:p w:rsidR="00DD686E" w:rsidRPr="00C05E8B" w:rsidRDefault="00DD686E">
            <w:pPr>
              <w:jc w:val="both"/>
              <w:rPr>
                <w:rFonts w:ascii="新細明體" w:hAnsi="新細明體" w:cs="新細明體"/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鄉村名稱︰橫山</w:t>
            </w:r>
            <w:r w:rsidRPr="00C05E8B">
              <w:rPr>
                <w:rFonts w:ascii="新細明體" w:hAnsi="新細明體" w:cs="新細明體" w:hint="eastAsia"/>
                <w:b/>
                <w:spacing w:val="30"/>
                <w:sz w:val="28"/>
              </w:rPr>
              <w:t></w:t>
            </w:r>
          </w:p>
        </w:tc>
      </w:tr>
    </w:tbl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 w:rsidTr="00AE53EE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2-532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原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2F2A41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AE53EE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AE53EE" w:rsidRPr="00C05E8B" w:rsidTr="00AE53EE">
        <w:trPr>
          <w:cantSplit/>
        </w:trPr>
        <w:tc>
          <w:tcPr>
            <w:tcW w:w="988" w:type="dxa"/>
          </w:tcPr>
          <w:p w:rsidR="00AE53EE" w:rsidRPr="00C05E8B" w:rsidRDefault="00AE53EE" w:rsidP="00AE53E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ascii="新細明體" w:hAnsi="新細明體" w:hint="eastAsia"/>
                <w:spacing w:val="30"/>
                <w:sz w:val="28"/>
              </w:rPr>
              <w:t>陳源才</w:t>
            </w:r>
          </w:p>
        </w:tc>
        <w:tc>
          <w:tcPr>
            <w:tcW w:w="84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司機</w:t>
            </w:r>
          </w:p>
        </w:tc>
        <w:tc>
          <w:tcPr>
            <w:tcW w:w="285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 w:rsidRPr="00FD7B72">
              <w:rPr>
                <w:rFonts w:hint="eastAsia"/>
                <w:spacing w:val="30"/>
                <w:sz w:val="28"/>
              </w:rPr>
              <w:t>年</w:t>
            </w:r>
            <w:r w:rsidRPr="00FD7B72">
              <w:rPr>
                <w:rFonts w:hint="eastAsia"/>
                <w:spacing w:val="30"/>
                <w:sz w:val="28"/>
              </w:rPr>
              <w:t>11</w:t>
            </w:r>
            <w:r w:rsidRPr="00FD7B72">
              <w:rPr>
                <w:rFonts w:hint="eastAsia"/>
                <w:spacing w:val="30"/>
                <w:sz w:val="28"/>
              </w:rPr>
              <w:t>月</w:t>
            </w:r>
            <w:r>
              <w:rPr>
                <w:spacing w:val="30"/>
                <w:sz w:val="28"/>
              </w:rPr>
              <w:t>4</w:t>
            </w:r>
            <w:r w:rsidRPr="00FD7B72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2F2A41" w:rsidRPr="00C05E8B" w:rsidRDefault="002F2A41" w:rsidP="002F2A41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DD686E" w:rsidRPr="00C05E8B" w:rsidTr="00AE53EE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1-627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2F2A41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EE55A6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AE53EE" w:rsidRPr="00C05E8B" w:rsidTr="00EE55A6">
        <w:trPr>
          <w:cantSplit/>
        </w:trPr>
        <w:tc>
          <w:tcPr>
            <w:tcW w:w="988" w:type="dxa"/>
          </w:tcPr>
          <w:p w:rsidR="00AE53EE" w:rsidRPr="00C05E8B" w:rsidRDefault="00AE53EE" w:rsidP="00AE53E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林鳳儀</w:t>
            </w:r>
          </w:p>
        </w:tc>
        <w:tc>
          <w:tcPr>
            <w:tcW w:w="84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女</w:t>
            </w:r>
          </w:p>
        </w:tc>
        <w:tc>
          <w:tcPr>
            <w:tcW w:w="1688" w:type="dxa"/>
          </w:tcPr>
          <w:p w:rsidR="00AE53EE" w:rsidRPr="00C05E8B" w:rsidRDefault="00AE53EE" w:rsidP="00AE53E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(</w:t>
            </w:r>
            <w:r w:rsidRPr="00092DB5">
              <w:rPr>
                <w:rFonts w:hint="eastAsia"/>
                <w:spacing w:val="30"/>
                <w:sz w:val="28"/>
              </w:rPr>
              <w:t>候選人未有提供資料</w:t>
            </w:r>
            <w:r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900" w:type="dxa"/>
          </w:tcPr>
          <w:p w:rsidR="00AE53EE" w:rsidRPr="00C05E8B" w:rsidRDefault="00AE53EE" w:rsidP="00AE53E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 w:rsidRPr="00FD7B72">
              <w:rPr>
                <w:rFonts w:hint="eastAsia"/>
                <w:spacing w:val="30"/>
                <w:sz w:val="28"/>
              </w:rPr>
              <w:t>年</w:t>
            </w:r>
            <w:r w:rsidRPr="00FD7B72">
              <w:rPr>
                <w:rFonts w:hint="eastAsia"/>
                <w:spacing w:val="30"/>
                <w:sz w:val="28"/>
              </w:rPr>
              <w:t>11</w:t>
            </w:r>
            <w:r w:rsidRPr="00FD7B72">
              <w:rPr>
                <w:rFonts w:hint="eastAsia"/>
                <w:spacing w:val="30"/>
                <w:sz w:val="28"/>
              </w:rPr>
              <w:t>月</w:t>
            </w:r>
            <w:r>
              <w:rPr>
                <w:spacing w:val="30"/>
                <w:sz w:val="28"/>
              </w:rPr>
              <w:t>4</w:t>
            </w:r>
            <w:r w:rsidRPr="00FD7B72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EE55A6" w:rsidRPr="00C05E8B" w:rsidTr="00EE55A6">
        <w:trPr>
          <w:cantSplit/>
        </w:trPr>
        <w:tc>
          <w:tcPr>
            <w:tcW w:w="988" w:type="dxa"/>
          </w:tcPr>
          <w:p w:rsidR="00EE55A6" w:rsidRPr="00C05E8B" w:rsidRDefault="00EE55A6" w:rsidP="00EE55A6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EE55A6" w:rsidRPr="00FD7B72" w:rsidRDefault="00EE55A6" w:rsidP="00EE55A6">
            <w:pPr>
              <w:jc w:val="center"/>
              <w:rPr>
                <w:spacing w:val="30"/>
                <w:sz w:val="28"/>
              </w:rPr>
            </w:pPr>
            <w:r w:rsidRPr="00EE55A6">
              <w:rPr>
                <w:rFonts w:hint="eastAsia"/>
                <w:spacing w:val="30"/>
                <w:sz w:val="28"/>
              </w:rPr>
              <w:t>張煌生</w:t>
            </w:r>
          </w:p>
        </w:tc>
        <w:tc>
          <w:tcPr>
            <w:tcW w:w="840" w:type="dxa"/>
          </w:tcPr>
          <w:p w:rsidR="00EE55A6" w:rsidRPr="00FD7B72" w:rsidRDefault="00EE55A6" w:rsidP="00EE55A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EE55A6" w:rsidRPr="00FD7B72" w:rsidRDefault="00EE55A6" w:rsidP="00EE55A6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EE55A6" w:rsidRPr="00FD7B72" w:rsidRDefault="00EE55A6" w:rsidP="00EE55A6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司機</w:t>
            </w:r>
          </w:p>
        </w:tc>
        <w:tc>
          <w:tcPr>
            <w:tcW w:w="2900" w:type="dxa"/>
          </w:tcPr>
          <w:p w:rsidR="00EE55A6" w:rsidRPr="00FD7B72" w:rsidRDefault="00EE55A6" w:rsidP="00EE55A6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2022</w:t>
            </w:r>
            <w:r w:rsidRPr="00FD7B72">
              <w:rPr>
                <w:rFonts w:hint="eastAsia"/>
                <w:spacing w:val="30"/>
                <w:sz w:val="28"/>
              </w:rPr>
              <w:t>年</w:t>
            </w:r>
            <w:r w:rsidRPr="00FD7B72">
              <w:rPr>
                <w:rFonts w:hint="eastAsia"/>
                <w:spacing w:val="30"/>
                <w:sz w:val="28"/>
              </w:rPr>
              <w:t>11</w:t>
            </w:r>
            <w:r w:rsidRPr="00FD7B72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0</w:t>
            </w:r>
            <w:r w:rsidRPr="00FD7B72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2F2A41" w:rsidRPr="00C05E8B" w:rsidRDefault="002F2A41" w:rsidP="002F2A41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p w:rsidR="00DD686E" w:rsidRPr="00C05E8B" w:rsidRDefault="00DD686E"/>
    <w:p w:rsidR="00DD686E" w:rsidRPr="00C05E8B" w:rsidRDefault="00DD686E">
      <w:pPr>
        <w:pStyle w:val="SectionHeading"/>
      </w:pPr>
      <w:bookmarkStart w:id="43" w:name="_Toc525747230"/>
      <w:r w:rsidRPr="00C05E8B">
        <w:rPr>
          <w:rFonts w:hint="eastAsia"/>
        </w:rPr>
        <w:lastRenderedPageBreak/>
        <w:t>鴨洲</w:t>
      </w:r>
      <w:bookmarkEnd w:id="43"/>
    </w:p>
    <w:p w:rsidR="002F2A41" w:rsidRPr="00C05E8B" w:rsidRDefault="002F2A41" w:rsidP="002F2A41">
      <w:pPr>
        <w:jc w:val="center"/>
        <w:rPr>
          <w:b/>
          <w:spacing w:val="30"/>
          <w:sz w:val="28"/>
        </w:rPr>
      </w:pPr>
      <w:r w:rsidRPr="00C05E8B">
        <w:rPr>
          <w:rFonts w:hint="eastAsia"/>
          <w:b/>
          <w:spacing w:val="30"/>
          <w:sz w:val="28"/>
        </w:rPr>
        <w:t>20</w:t>
      </w:r>
      <w:r w:rsidRPr="00C05E8B">
        <w:rPr>
          <w:b/>
          <w:spacing w:val="30"/>
          <w:sz w:val="28"/>
        </w:rPr>
        <w:t>23</w:t>
      </w:r>
      <w:r w:rsidRPr="00C05E8B">
        <w:rPr>
          <w:rFonts w:hint="eastAsia"/>
          <w:b/>
          <w:spacing w:val="30"/>
          <w:sz w:val="28"/>
        </w:rPr>
        <w:t>村代表選舉</w:t>
      </w:r>
      <w:r w:rsidR="004E3F28">
        <w:rPr>
          <w:rFonts w:hint="eastAsia"/>
          <w:b/>
          <w:spacing w:val="30"/>
          <w:sz w:val="28"/>
        </w:rPr>
        <w:t>候</w:t>
      </w:r>
      <w:r w:rsidRPr="00C05E8B">
        <w:rPr>
          <w:rFonts w:hint="eastAsia"/>
          <w:b/>
          <w:spacing w:val="30"/>
          <w:sz w:val="28"/>
        </w:rPr>
        <w:t>選人名單</w:t>
      </w:r>
    </w:p>
    <w:p w:rsidR="00DD686E" w:rsidRPr="00C05E8B" w:rsidRDefault="00DD686E">
      <w:pPr>
        <w:jc w:val="both"/>
        <w:rPr>
          <w:b/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E739F3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z w:val="28"/>
              </w:rPr>
              <w:t>(43</w:t>
            </w:r>
            <w:r w:rsidR="00DD686E" w:rsidRPr="00C05E8B">
              <w:rPr>
                <w:rFonts w:hint="eastAsia"/>
                <w:b/>
                <w:sz w:val="28"/>
              </w:rPr>
              <w:t>)</w:t>
            </w:r>
          </w:p>
        </w:tc>
        <w:tc>
          <w:tcPr>
            <w:tcW w:w="8428" w:type="dxa"/>
          </w:tcPr>
          <w:p w:rsidR="00DD686E" w:rsidRPr="00C05E8B" w:rsidRDefault="00DD686E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鄉村名稱︰鴨洲</w:t>
            </w:r>
          </w:p>
        </w:tc>
      </w:tr>
    </w:tbl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 w:rsidTr="00AE53EE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1-004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2F2A41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AE53EE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AE53EE" w:rsidRPr="00C05E8B" w:rsidTr="00AE53EE">
        <w:trPr>
          <w:cantSplit/>
        </w:trPr>
        <w:tc>
          <w:tcPr>
            <w:tcW w:w="988" w:type="dxa"/>
          </w:tcPr>
          <w:p w:rsidR="00AE53EE" w:rsidRPr="00C05E8B" w:rsidRDefault="00AE53EE" w:rsidP="00AE53E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何長友</w:t>
            </w:r>
          </w:p>
        </w:tc>
        <w:tc>
          <w:tcPr>
            <w:tcW w:w="84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(</w:t>
            </w:r>
            <w:r w:rsidRPr="00A712A0">
              <w:rPr>
                <w:rFonts w:hint="eastAsia"/>
                <w:spacing w:val="30"/>
                <w:sz w:val="28"/>
              </w:rPr>
              <w:t>候選人未有提供資料</w:t>
            </w:r>
            <w:r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85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FD7B72">
              <w:rPr>
                <w:rFonts w:hint="eastAsia"/>
                <w:spacing w:val="30"/>
                <w:sz w:val="28"/>
              </w:rPr>
              <w:t>年</w:t>
            </w:r>
            <w:r w:rsidRPr="00FD7B72">
              <w:rPr>
                <w:rFonts w:hint="eastAsia"/>
                <w:spacing w:val="30"/>
                <w:sz w:val="28"/>
              </w:rPr>
              <w:t>11</w:t>
            </w:r>
            <w:r w:rsidRPr="00FD7B72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 w:rsidRPr="00FD7B72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2F2A41" w:rsidRPr="00C05E8B" w:rsidRDefault="002F2A41" w:rsidP="002F2A41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>
      <w:pPr>
        <w:jc w:val="both"/>
        <w:rPr>
          <w:b/>
          <w:spacing w:val="30"/>
          <w:sz w:val="28"/>
        </w:rPr>
      </w:pPr>
    </w:p>
    <w:p w:rsidR="00DD686E" w:rsidRPr="00C05E8B" w:rsidRDefault="00DD686E">
      <w:pPr>
        <w:pStyle w:val="SectionHeading"/>
      </w:pPr>
      <w:bookmarkStart w:id="44" w:name="_Toc525747231"/>
      <w:r w:rsidRPr="00C05E8B">
        <w:rPr>
          <w:rFonts w:hint="eastAsia"/>
        </w:rPr>
        <w:lastRenderedPageBreak/>
        <w:t>鎖羅盆</w:t>
      </w:r>
      <w:bookmarkEnd w:id="44"/>
    </w:p>
    <w:p w:rsidR="002F2A41" w:rsidRPr="00C05E8B" w:rsidRDefault="002F2A41" w:rsidP="002F2A41">
      <w:pPr>
        <w:jc w:val="center"/>
        <w:rPr>
          <w:b/>
          <w:spacing w:val="30"/>
          <w:sz w:val="28"/>
        </w:rPr>
      </w:pPr>
      <w:r w:rsidRPr="00C05E8B">
        <w:rPr>
          <w:rFonts w:hint="eastAsia"/>
          <w:b/>
          <w:spacing w:val="30"/>
          <w:sz w:val="28"/>
        </w:rPr>
        <w:t>20</w:t>
      </w:r>
      <w:r w:rsidRPr="00C05E8B">
        <w:rPr>
          <w:b/>
          <w:spacing w:val="30"/>
          <w:sz w:val="28"/>
        </w:rPr>
        <w:t>23</w:t>
      </w:r>
      <w:r w:rsidRPr="00C05E8B">
        <w:rPr>
          <w:rFonts w:hint="eastAsia"/>
          <w:b/>
          <w:spacing w:val="30"/>
          <w:sz w:val="28"/>
        </w:rPr>
        <w:t>村代表選舉</w:t>
      </w:r>
      <w:r w:rsidR="004E3F28">
        <w:rPr>
          <w:rFonts w:hint="eastAsia"/>
          <w:b/>
          <w:spacing w:val="30"/>
          <w:sz w:val="28"/>
        </w:rPr>
        <w:t>候</w:t>
      </w:r>
      <w:r w:rsidRPr="00C05E8B">
        <w:rPr>
          <w:rFonts w:hint="eastAsia"/>
          <w:b/>
          <w:spacing w:val="30"/>
          <w:sz w:val="28"/>
        </w:rPr>
        <w:t>選人名單</w:t>
      </w:r>
    </w:p>
    <w:p w:rsidR="00DD686E" w:rsidRPr="00C05E8B" w:rsidRDefault="00DD686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 w:rsidP="00E739F3">
            <w:pPr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z w:val="28"/>
              </w:rPr>
              <w:t>(</w:t>
            </w:r>
            <w:r w:rsidR="00E739F3" w:rsidRPr="00C05E8B">
              <w:rPr>
                <w:b/>
                <w:sz w:val="28"/>
              </w:rPr>
              <w:t>44</w:t>
            </w:r>
            <w:r w:rsidRPr="00C05E8B">
              <w:rPr>
                <w:rFonts w:hint="eastAsia"/>
                <w:b/>
                <w:sz w:val="28"/>
              </w:rPr>
              <w:t>)</w:t>
            </w:r>
          </w:p>
        </w:tc>
        <w:tc>
          <w:tcPr>
            <w:tcW w:w="8428" w:type="dxa"/>
          </w:tcPr>
          <w:p w:rsidR="00DD686E" w:rsidRPr="00C05E8B" w:rsidRDefault="00DD686E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鄉村名稱︰鎖羅盆</w:t>
            </w:r>
          </w:p>
        </w:tc>
      </w:tr>
    </w:tbl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DD686E" w:rsidRPr="00C05E8B" w:rsidTr="00314AA7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2-397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原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2F2A41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314AA7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314AA7" w:rsidRPr="00C05E8B" w:rsidTr="00314AA7">
        <w:trPr>
          <w:cantSplit/>
        </w:trPr>
        <w:tc>
          <w:tcPr>
            <w:tcW w:w="988" w:type="dxa"/>
          </w:tcPr>
          <w:p w:rsidR="00314AA7" w:rsidRPr="00C05E8B" w:rsidRDefault="00314AA7" w:rsidP="00314AA7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314AA7" w:rsidRPr="00314AA7" w:rsidRDefault="00314AA7" w:rsidP="00314AA7">
            <w:pPr>
              <w:jc w:val="center"/>
              <w:rPr>
                <w:rFonts w:ascii="華康細明體" w:eastAsia="華康細明體" w:hAnsi="華康細明體"/>
                <w:spacing w:val="30"/>
                <w:sz w:val="28"/>
              </w:rPr>
            </w:pPr>
            <w:r w:rsidRPr="00314AA7">
              <w:rPr>
                <w:rFonts w:hint="eastAsia"/>
                <w:spacing w:val="30"/>
                <w:sz w:val="28"/>
              </w:rPr>
              <w:t>黃慶祥</w:t>
            </w:r>
          </w:p>
        </w:tc>
        <w:tc>
          <w:tcPr>
            <w:tcW w:w="840" w:type="dxa"/>
          </w:tcPr>
          <w:p w:rsidR="00314AA7" w:rsidRPr="00C05E8B" w:rsidRDefault="00314AA7" w:rsidP="00314AA7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314AA7" w:rsidRPr="00FD7B72" w:rsidRDefault="00314AA7" w:rsidP="00314AA7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314AA7" w:rsidRPr="00314AA7" w:rsidRDefault="00314AA7" w:rsidP="00314AA7">
            <w:pPr>
              <w:jc w:val="center"/>
              <w:rPr>
                <w:spacing w:val="30"/>
                <w:sz w:val="28"/>
              </w:rPr>
            </w:pPr>
            <w:r w:rsidRPr="00314AA7">
              <w:rPr>
                <w:rFonts w:hint="eastAsia"/>
                <w:spacing w:val="30"/>
                <w:sz w:val="28"/>
              </w:rPr>
              <w:t>電訊技術員</w:t>
            </w:r>
          </w:p>
        </w:tc>
        <w:tc>
          <w:tcPr>
            <w:tcW w:w="2900" w:type="dxa"/>
          </w:tcPr>
          <w:p w:rsidR="00314AA7" w:rsidRPr="00FD7B72" w:rsidRDefault="00314AA7" w:rsidP="00314AA7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FD7B72">
              <w:rPr>
                <w:rFonts w:hint="eastAsia"/>
                <w:spacing w:val="30"/>
                <w:sz w:val="28"/>
              </w:rPr>
              <w:t>年</w:t>
            </w:r>
            <w:r w:rsidRPr="00FD7B72">
              <w:rPr>
                <w:rFonts w:hint="eastAsia"/>
                <w:spacing w:val="30"/>
                <w:sz w:val="28"/>
              </w:rPr>
              <w:t>11</w:t>
            </w:r>
            <w:r w:rsidRPr="00FD7B72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4</w:t>
            </w:r>
            <w:r w:rsidRPr="00FD7B72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2F2A41" w:rsidRPr="00C05E8B" w:rsidRDefault="002F2A41" w:rsidP="002F2A41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1-469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2F2A41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864D62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未有人獲提名為候選人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</w:tr>
    </w:tbl>
    <w:p w:rsidR="002F2A41" w:rsidRPr="00C05E8B" w:rsidRDefault="002F2A41" w:rsidP="002F2A41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p w:rsidR="00DD686E" w:rsidRPr="00C05E8B" w:rsidRDefault="00DD686E">
      <w:pPr>
        <w:pStyle w:val="SectionHeading"/>
        <w:rPr>
          <w:b w:val="0"/>
        </w:rPr>
      </w:pPr>
      <w:bookmarkStart w:id="45" w:name="_Toc525747232"/>
      <w:r w:rsidRPr="00C05E8B">
        <w:rPr>
          <w:rFonts w:hint="eastAsia"/>
        </w:rPr>
        <w:lastRenderedPageBreak/>
        <w:t>雞谷樹下及南坑尾</w:t>
      </w:r>
      <w:bookmarkEnd w:id="45"/>
    </w:p>
    <w:p w:rsidR="002F2A41" w:rsidRPr="00C05E8B" w:rsidRDefault="002F2A41" w:rsidP="002F2A41">
      <w:pPr>
        <w:jc w:val="center"/>
        <w:rPr>
          <w:b/>
          <w:spacing w:val="30"/>
          <w:sz w:val="28"/>
        </w:rPr>
      </w:pPr>
      <w:r w:rsidRPr="00C05E8B">
        <w:rPr>
          <w:rFonts w:hint="eastAsia"/>
          <w:b/>
          <w:spacing w:val="30"/>
          <w:sz w:val="28"/>
        </w:rPr>
        <w:t>20</w:t>
      </w:r>
      <w:r w:rsidRPr="00C05E8B">
        <w:rPr>
          <w:b/>
          <w:spacing w:val="30"/>
          <w:sz w:val="28"/>
        </w:rPr>
        <w:t>23</w:t>
      </w:r>
      <w:r w:rsidRPr="00C05E8B">
        <w:rPr>
          <w:rFonts w:hint="eastAsia"/>
          <w:b/>
          <w:spacing w:val="30"/>
          <w:sz w:val="28"/>
        </w:rPr>
        <w:t>村代表選舉</w:t>
      </w:r>
      <w:r w:rsidR="004E3F28">
        <w:rPr>
          <w:rFonts w:hint="eastAsia"/>
          <w:b/>
          <w:spacing w:val="30"/>
          <w:sz w:val="28"/>
        </w:rPr>
        <w:t>候</w:t>
      </w:r>
      <w:r w:rsidRPr="00C05E8B">
        <w:rPr>
          <w:rFonts w:hint="eastAsia"/>
          <w:b/>
          <w:spacing w:val="30"/>
          <w:sz w:val="28"/>
        </w:rPr>
        <w:t>選人名單</w:t>
      </w:r>
    </w:p>
    <w:p w:rsidR="00DD686E" w:rsidRPr="00C05E8B" w:rsidRDefault="00DD686E">
      <w:pPr>
        <w:jc w:val="both"/>
        <w:rPr>
          <w:b/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 w:rsidP="00E739F3">
            <w:pPr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z w:val="28"/>
              </w:rPr>
              <w:t>(</w:t>
            </w:r>
            <w:r w:rsidR="00E739F3" w:rsidRPr="00C05E8B">
              <w:rPr>
                <w:b/>
                <w:sz w:val="28"/>
              </w:rPr>
              <w:t>45</w:t>
            </w:r>
            <w:r w:rsidRPr="00C05E8B">
              <w:rPr>
                <w:rFonts w:hint="eastAsia"/>
                <w:b/>
                <w:sz w:val="28"/>
              </w:rPr>
              <w:t>)</w:t>
            </w:r>
          </w:p>
        </w:tc>
        <w:tc>
          <w:tcPr>
            <w:tcW w:w="8428" w:type="dxa"/>
          </w:tcPr>
          <w:p w:rsidR="00DD686E" w:rsidRPr="00C05E8B" w:rsidRDefault="00DD686E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鄉村名稱︰雞谷樹下及南坑尾</w:t>
            </w:r>
          </w:p>
        </w:tc>
      </w:tr>
    </w:tbl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DD686E" w:rsidRPr="00C05E8B" w:rsidTr="00AE53EE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3-004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原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2F2A41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D14308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AE53EE" w:rsidRPr="00C05E8B" w:rsidTr="00D14308">
        <w:trPr>
          <w:cantSplit/>
        </w:trPr>
        <w:tc>
          <w:tcPr>
            <w:tcW w:w="988" w:type="dxa"/>
          </w:tcPr>
          <w:p w:rsidR="00AE53EE" w:rsidRPr="00C05E8B" w:rsidRDefault="00AE53EE" w:rsidP="00AE53E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朱偉權</w:t>
            </w:r>
          </w:p>
        </w:tc>
        <w:tc>
          <w:tcPr>
            <w:tcW w:w="84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900" w:type="dxa"/>
          </w:tcPr>
          <w:p w:rsidR="00AE53EE" w:rsidRPr="00FD7B72" w:rsidRDefault="00AE53EE" w:rsidP="00AE53E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FD7B72">
              <w:rPr>
                <w:rFonts w:hint="eastAsia"/>
                <w:spacing w:val="30"/>
                <w:sz w:val="28"/>
              </w:rPr>
              <w:t>年</w:t>
            </w:r>
            <w:r w:rsidRPr="00FD7B72">
              <w:rPr>
                <w:rFonts w:hint="eastAsia"/>
                <w:spacing w:val="30"/>
                <w:sz w:val="28"/>
              </w:rPr>
              <w:t>11</w:t>
            </w:r>
            <w:r w:rsidRPr="00FD7B72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4</w:t>
            </w:r>
            <w:r w:rsidRPr="00FD7B72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D14308" w:rsidRPr="00C05E8B" w:rsidTr="00D14308">
        <w:trPr>
          <w:cantSplit/>
        </w:trPr>
        <w:tc>
          <w:tcPr>
            <w:tcW w:w="988" w:type="dxa"/>
          </w:tcPr>
          <w:p w:rsidR="00D14308" w:rsidRPr="00C05E8B" w:rsidRDefault="00D14308" w:rsidP="00D14308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14308" w:rsidRPr="00FD7B72" w:rsidRDefault="00D14308" w:rsidP="00D14308">
            <w:pPr>
              <w:jc w:val="center"/>
              <w:rPr>
                <w:spacing w:val="30"/>
                <w:sz w:val="28"/>
              </w:rPr>
            </w:pPr>
            <w:r w:rsidRPr="00D14308">
              <w:rPr>
                <w:rFonts w:hint="eastAsia"/>
                <w:spacing w:val="30"/>
                <w:sz w:val="28"/>
              </w:rPr>
              <w:t>朱德良</w:t>
            </w:r>
          </w:p>
        </w:tc>
        <w:tc>
          <w:tcPr>
            <w:tcW w:w="840" w:type="dxa"/>
          </w:tcPr>
          <w:p w:rsidR="00D14308" w:rsidRPr="00FD7B72" w:rsidRDefault="00D14308" w:rsidP="00D14308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D14308" w:rsidRPr="00FD7B72" w:rsidRDefault="00D14308" w:rsidP="00D14308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D14308" w:rsidRPr="00FD7B72" w:rsidRDefault="00D14308" w:rsidP="00D14308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900" w:type="dxa"/>
          </w:tcPr>
          <w:p w:rsidR="00D14308" w:rsidRPr="00FD7B72" w:rsidRDefault="00D14308" w:rsidP="00D14308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FD7B72">
              <w:rPr>
                <w:rFonts w:hint="eastAsia"/>
                <w:spacing w:val="30"/>
                <w:sz w:val="28"/>
              </w:rPr>
              <w:t>年</w:t>
            </w:r>
            <w:r w:rsidRPr="00FD7B72">
              <w:rPr>
                <w:rFonts w:hint="eastAsia"/>
                <w:spacing w:val="30"/>
                <w:sz w:val="28"/>
              </w:rPr>
              <w:t>11</w:t>
            </w:r>
            <w:r w:rsidRPr="00FD7B72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6</w:t>
            </w:r>
            <w:r w:rsidRPr="00FD7B72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2F2A41" w:rsidRPr="00C05E8B" w:rsidRDefault="002F2A41" w:rsidP="002F2A41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688"/>
        <w:gridCol w:w="2900"/>
      </w:tblGrid>
      <w:tr w:rsidR="00DD686E" w:rsidRPr="00C05E8B" w:rsidTr="00314AA7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1-108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2F2A41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314AA7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314AA7" w:rsidRPr="00C05E8B" w:rsidTr="00314AA7">
        <w:trPr>
          <w:cantSplit/>
        </w:trPr>
        <w:tc>
          <w:tcPr>
            <w:tcW w:w="988" w:type="dxa"/>
          </w:tcPr>
          <w:p w:rsidR="00314AA7" w:rsidRPr="00C05E8B" w:rsidRDefault="00314AA7" w:rsidP="00314AA7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314AA7" w:rsidRPr="00C05E8B" w:rsidRDefault="00314AA7" w:rsidP="00314AA7">
            <w:pPr>
              <w:jc w:val="center"/>
              <w:rPr>
                <w:spacing w:val="30"/>
                <w:sz w:val="28"/>
              </w:rPr>
            </w:pPr>
            <w:r w:rsidRPr="00314AA7">
              <w:rPr>
                <w:rFonts w:hint="eastAsia"/>
                <w:spacing w:val="30"/>
                <w:sz w:val="28"/>
              </w:rPr>
              <w:t>朱冠平</w:t>
            </w:r>
          </w:p>
        </w:tc>
        <w:tc>
          <w:tcPr>
            <w:tcW w:w="840" w:type="dxa"/>
          </w:tcPr>
          <w:p w:rsidR="00314AA7" w:rsidRPr="00C05E8B" w:rsidRDefault="00314AA7" w:rsidP="00314AA7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314AA7" w:rsidRPr="00FD7B72" w:rsidRDefault="00314AA7" w:rsidP="00314AA7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314AA7" w:rsidRPr="00FD7B72" w:rsidRDefault="00314AA7" w:rsidP="00314AA7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</w:rPr>
              <w:t>(</w:t>
            </w:r>
            <w:r w:rsidRPr="00A712A0">
              <w:rPr>
                <w:rFonts w:hint="eastAsia"/>
                <w:spacing w:val="30"/>
                <w:sz w:val="28"/>
              </w:rPr>
              <w:t>候選人未有提供資料</w:t>
            </w:r>
            <w:r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900" w:type="dxa"/>
          </w:tcPr>
          <w:p w:rsidR="00314AA7" w:rsidRPr="00FD7B72" w:rsidRDefault="00314AA7" w:rsidP="00314AA7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FD7B72">
              <w:rPr>
                <w:rFonts w:hint="eastAsia"/>
                <w:spacing w:val="30"/>
                <w:sz w:val="28"/>
              </w:rPr>
              <w:t>年</w:t>
            </w:r>
            <w:r w:rsidRPr="00FD7B72">
              <w:rPr>
                <w:rFonts w:hint="eastAsia"/>
                <w:spacing w:val="30"/>
                <w:sz w:val="28"/>
              </w:rPr>
              <w:t>11</w:t>
            </w:r>
            <w:r w:rsidRPr="00FD7B72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14</w:t>
            </w:r>
            <w:r w:rsidRPr="00FD7B72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2F2A41" w:rsidRPr="00C05E8B" w:rsidRDefault="002F2A41" w:rsidP="002F2A41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>
      <w:pPr>
        <w:jc w:val="both"/>
        <w:rPr>
          <w:b/>
          <w:spacing w:val="30"/>
          <w:sz w:val="28"/>
        </w:rPr>
      </w:pPr>
    </w:p>
    <w:p w:rsidR="00DD686E" w:rsidRPr="00C05E8B" w:rsidRDefault="00DD686E">
      <w:pPr>
        <w:jc w:val="both"/>
        <w:rPr>
          <w:b/>
          <w:spacing w:val="30"/>
          <w:sz w:val="28"/>
        </w:rPr>
      </w:pPr>
    </w:p>
    <w:p w:rsidR="00DD686E" w:rsidRPr="00C05E8B" w:rsidRDefault="00DD686E">
      <w:pPr>
        <w:pStyle w:val="SectionHeading"/>
      </w:pPr>
      <w:bookmarkStart w:id="46" w:name="_Toc525747233"/>
      <w:r w:rsidRPr="00C05E8B">
        <w:rPr>
          <w:rFonts w:hint="eastAsia"/>
        </w:rPr>
        <w:lastRenderedPageBreak/>
        <w:t>鹽灶下及膊頭下</w:t>
      </w:r>
      <w:bookmarkEnd w:id="46"/>
    </w:p>
    <w:p w:rsidR="002F2A41" w:rsidRPr="00C05E8B" w:rsidRDefault="002F2A41" w:rsidP="002F2A41">
      <w:pPr>
        <w:jc w:val="center"/>
        <w:rPr>
          <w:b/>
          <w:spacing w:val="30"/>
          <w:sz w:val="28"/>
        </w:rPr>
      </w:pPr>
      <w:r w:rsidRPr="00C05E8B">
        <w:rPr>
          <w:rFonts w:hint="eastAsia"/>
          <w:b/>
          <w:spacing w:val="30"/>
          <w:sz w:val="28"/>
        </w:rPr>
        <w:t>20</w:t>
      </w:r>
      <w:r w:rsidRPr="00C05E8B">
        <w:rPr>
          <w:b/>
          <w:spacing w:val="30"/>
          <w:sz w:val="28"/>
        </w:rPr>
        <w:t>23</w:t>
      </w:r>
      <w:r w:rsidRPr="00C05E8B">
        <w:rPr>
          <w:rFonts w:hint="eastAsia"/>
          <w:b/>
          <w:spacing w:val="30"/>
          <w:sz w:val="28"/>
        </w:rPr>
        <w:t>村代表選舉</w:t>
      </w:r>
      <w:r w:rsidR="004E3F28">
        <w:rPr>
          <w:rFonts w:hint="eastAsia"/>
          <w:b/>
          <w:spacing w:val="30"/>
          <w:sz w:val="28"/>
        </w:rPr>
        <w:t>候</w:t>
      </w:r>
      <w:r w:rsidRPr="00C05E8B">
        <w:rPr>
          <w:rFonts w:hint="eastAsia"/>
          <w:b/>
          <w:spacing w:val="30"/>
          <w:sz w:val="28"/>
        </w:rPr>
        <w:t>選人名單</w:t>
      </w:r>
    </w:p>
    <w:p w:rsidR="00DD686E" w:rsidRPr="00C05E8B" w:rsidRDefault="00DD686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8428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E739F3">
            <w:pPr>
              <w:rPr>
                <w:b/>
                <w:sz w:val="28"/>
              </w:rPr>
            </w:pPr>
            <w:r w:rsidRPr="00C05E8B">
              <w:rPr>
                <w:rFonts w:hint="eastAsia"/>
                <w:b/>
                <w:sz w:val="28"/>
              </w:rPr>
              <w:t>(46</w:t>
            </w:r>
            <w:r w:rsidR="00DD686E" w:rsidRPr="00C05E8B">
              <w:rPr>
                <w:rFonts w:hint="eastAsia"/>
                <w:b/>
                <w:sz w:val="28"/>
              </w:rPr>
              <w:t>)</w:t>
            </w:r>
          </w:p>
        </w:tc>
        <w:tc>
          <w:tcPr>
            <w:tcW w:w="8428" w:type="dxa"/>
          </w:tcPr>
          <w:p w:rsidR="00DD686E" w:rsidRPr="00C05E8B" w:rsidRDefault="00DD686E">
            <w:pPr>
              <w:jc w:val="both"/>
              <w:rPr>
                <w:b/>
                <w:spacing w:val="30"/>
                <w:sz w:val="28"/>
              </w:rPr>
            </w:pPr>
            <w:r w:rsidRPr="00C05E8B">
              <w:rPr>
                <w:rFonts w:hint="eastAsia"/>
                <w:b/>
                <w:spacing w:val="30"/>
                <w:sz w:val="28"/>
              </w:rPr>
              <w:t>鄉村名稱︰鹽灶下及膊頭下</w:t>
            </w:r>
          </w:p>
        </w:tc>
      </w:tr>
    </w:tbl>
    <w:p w:rsidR="00DD686E" w:rsidRPr="00C05E8B" w:rsidRDefault="00DD686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3-015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原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2F2A41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D686E" w:rsidRPr="00C05E8B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2E7F6E">
            <w:pPr>
              <w:jc w:val="center"/>
              <w:rPr>
                <w:spacing w:val="30"/>
                <w:sz w:val="28"/>
              </w:rPr>
            </w:pPr>
            <w:r w:rsidRPr="002E7F6E">
              <w:rPr>
                <w:rFonts w:ascii="華康細明體" w:eastAsia="華康細明體" w:hAnsi="華康細明體" w:hint="eastAsia"/>
                <w:spacing w:val="30"/>
                <w:sz w:val="28"/>
              </w:rPr>
              <w:t>黃國麟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DD686E" w:rsidRPr="00C05E8B" w:rsidRDefault="002E7F6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DD686E" w:rsidRPr="00C05E8B" w:rsidRDefault="002E7F6E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休警長</w:t>
            </w:r>
          </w:p>
        </w:tc>
        <w:tc>
          <w:tcPr>
            <w:tcW w:w="2850" w:type="dxa"/>
          </w:tcPr>
          <w:p w:rsidR="00DD686E" w:rsidRPr="00C05E8B" w:rsidRDefault="002E7F6E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FD7B72">
              <w:rPr>
                <w:rFonts w:hint="eastAsia"/>
                <w:spacing w:val="30"/>
                <w:sz w:val="28"/>
              </w:rPr>
              <w:t>年</w:t>
            </w:r>
            <w:r w:rsidRPr="00FD7B72">
              <w:rPr>
                <w:rFonts w:hint="eastAsia"/>
                <w:spacing w:val="30"/>
                <w:sz w:val="28"/>
              </w:rPr>
              <w:t>11</w:t>
            </w:r>
            <w:r w:rsidRPr="00FD7B72">
              <w:rPr>
                <w:rFonts w:hint="eastAsia"/>
                <w:spacing w:val="30"/>
                <w:sz w:val="28"/>
              </w:rPr>
              <w:t>月</w:t>
            </w:r>
            <w:r w:rsidR="0049390D">
              <w:rPr>
                <w:rFonts w:hint="eastAsia"/>
                <w:spacing w:val="30"/>
                <w:sz w:val="28"/>
              </w:rPr>
              <w:t>9</w:t>
            </w:r>
            <w:r w:rsidRPr="00FD7B72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2F2A41" w:rsidRPr="00C05E8B" w:rsidRDefault="002F2A41" w:rsidP="002F2A41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C05E8B" w:rsidRDefault="00DD686E">
      <w:pPr>
        <w:jc w:val="both"/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88"/>
        <w:gridCol w:w="2040"/>
        <w:gridCol w:w="840"/>
        <w:gridCol w:w="960"/>
        <w:gridCol w:w="1738"/>
        <w:gridCol w:w="2850"/>
      </w:tblGrid>
      <w:tr w:rsidR="00DD686E" w:rsidRPr="00C05E8B" w:rsidTr="0049390D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  <w:r w:rsidRPr="00C05E8B">
              <w:rPr>
                <w:sz w:val="28"/>
              </w:rPr>
              <w:t>S</w:t>
            </w:r>
            <w:r w:rsidRPr="00C05E8B">
              <w:rPr>
                <w:rFonts w:hint="eastAsia"/>
                <w:sz w:val="28"/>
              </w:rPr>
              <w:t>1-676</w:t>
            </w:r>
          </w:p>
        </w:tc>
        <w:tc>
          <w:tcPr>
            <w:tcW w:w="8428" w:type="dxa"/>
            <w:gridSpan w:val="5"/>
          </w:tcPr>
          <w:p w:rsidR="00DD686E" w:rsidRPr="00C05E8B" w:rsidRDefault="00DD686E">
            <w:pPr>
              <w:jc w:val="both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居民代表－</w:t>
            </w:r>
            <w:r w:rsidR="004E3F28">
              <w:rPr>
                <w:rFonts w:hint="eastAsia"/>
                <w:bCs/>
                <w:spacing w:val="30"/>
                <w:sz w:val="28"/>
              </w:rPr>
              <w:t>候</w:t>
            </w:r>
            <w:r w:rsidR="002F2A41" w:rsidRPr="00C05E8B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DD686E" w:rsidRPr="00C05E8B" w:rsidTr="0049390D">
        <w:trPr>
          <w:cantSplit/>
        </w:trPr>
        <w:tc>
          <w:tcPr>
            <w:tcW w:w="988" w:type="dxa"/>
          </w:tcPr>
          <w:p w:rsidR="00DD686E" w:rsidRPr="00C05E8B" w:rsidRDefault="00DD686E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DD686E" w:rsidRPr="00C05E8B" w:rsidRDefault="00DD686E">
            <w:pPr>
              <w:jc w:val="center"/>
              <w:rPr>
                <w:spacing w:val="30"/>
                <w:sz w:val="28"/>
              </w:rPr>
            </w:pPr>
            <w:r w:rsidRPr="00C05E8B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49390D" w:rsidRPr="00C05E8B" w:rsidTr="0049390D">
        <w:trPr>
          <w:cantSplit/>
        </w:trPr>
        <w:tc>
          <w:tcPr>
            <w:tcW w:w="988" w:type="dxa"/>
          </w:tcPr>
          <w:p w:rsidR="0049390D" w:rsidRPr="00C05E8B" w:rsidRDefault="0049390D" w:rsidP="0049390D">
            <w:pPr>
              <w:jc w:val="both"/>
              <w:rPr>
                <w:sz w:val="28"/>
              </w:rPr>
            </w:pPr>
          </w:p>
        </w:tc>
        <w:tc>
          <w:tcPr>
            <w:tcW w:w="2040" w:type="dxa"/>
          </w:tcPr>
          <w:p w:rsidR="0049390D" w:rsidRPr="00C05E8B" w:rsidRDefault="0049390D" w:rsidP="0049390D">
            <w:pPr>
              <w:jc w:val="center"/>
              <w:rPr>
                <w:spacing w:val="30"/>
                <w:sz w:val="28"/>
              </w:rPr>
            </w:pPr>
            <w:r w:rsidRPr="0049390D">
              <w:rPr>
                <w:rFonts w:hint="eastAsia"/>
                <w:spacing w:val="30"/>
                <w:sz w:val="28"/>
              </w:rPr>
              <w:t>李文傑</w:t>
            </w:r>
          </w:p>
        </w:tc>
        <w:tc>
          <w:tcPr>
            <w:tcW w:w="840" w:type="dxa"/>
          </w:tcPr>
          <w:p w:rsidR="0049390D" w:rsidRPr="00C05E8B" w:rsidRDefault="0049390D" w:rsidP="0049390D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49390D" w:rsidRPr="00C05E8B" w:rsidRDefault="0049390D" w:rsidP="0049390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49390D" w:rsidRPr="00C05E8B" w:rsidRDefault="0049390D" w:rsidP="0049390D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電器技工</w:t>
            </w:r>
          </w:p>
        </w:tc>
        <w:tc>
          <w:tcPr>
            <w:tcW w:w="2850" w:type="dxa"/>
          </w:tcPr>
          <w:p w:rsidR="0049390D" w:rsidRPr="00C05E8B" w:rsidRDefault="0049390D" w:rsidP="0049390D">
            <w:pPr>
              <w:jc w:val="center"/>
              <w:rPr>
                <w:spacing w:val="30"/>
                <w:sz w:val="28"/>
              </w:rPr>
            </w:pPr>
            <w:r w:rsidRPr="00FD7B72">
              <w:rPr>
                <w:rFonts w:hint="eastAsia"/>
                <w:spacing w:val="30"/>
                <w:sz w:val="28"/>
              </w:rPr>
              <w:t>20</w:t>
            </w:r>
            <w:r>
              <w:rPr>
                <w:spacing w:val="30"/>
                <w:sz w:val="28"/>
              </w:rPr>
              <w:t>22</w:t>
            </w:r>
            <w:r w:rsidRPr="00FD7B72">
              <w:rPr>
                <w:rFonts w:hint="eastAsia"/>
                <w:spacing w:val="30"/>
                <w:sz w:val="28"/>
              </w:rPr>
              <w:t>年</w:t>
            </w:r>
            <w:r w:rsidRPr="00FD7B72">
              <w:rPr>
                <w:rFonts w:hint="eastAsia"/>
                <w:spacing w:val="30"/>
                <w:sz w:val="28"/>
              </w:rPr>
              <w:t>11</w:t>
            </w:r>
            <w:r w:rsidRPr="00FD7B72">
              <w:rPr>
                <w:rFonts w:hint="eastAsia"/>
                <w:spacing w:val="30"/>
                <w:sz w:val="28"/>
              </w:rPr>
              <w:t>月</w:t>
            </w:r>
            <w:r>
              <w:rPr>
                <w:rFonts w:hint="eastAsia"/>
                <w:spacing w:val="30"/>
                <w:sz w:val="28"/>
              </w:rPr>
              <w:t>9</w:t>
            </w:r>
            <w:r w:rsidRPr="00FD7B72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2F2A41" w:rsidRDefault="002F2A41" w:rsidP="002F2A41">
      <w:r w:rsidRPr="00C05E8B">
        <w:rPr>
          <w:bCs/>
          <w:spacing w:val="30"/>
          <w:sz w:val="28"/>
        </w:rPr>
        <w:t>[</w:t>
      </w:r>
      <w:r w:rsidRPr="00C05E8B">
        <w:rPr>
          <w:rFonts w:hint="eastAsia"/>
          <w:bCs/>
          <w:spacing w:val="30"/>
          <w:sz w:val="28"/>
        </w:rPr>
        <w:t>資料來源：</w:t>
      </w:r>
      <w:r w:rsidR="004E3F28">
        <w:rPr>
          <w:rFonts w:hint="eastAsia"/>
          <w:bCs/>
          <w:spacing w:val="30"/>
          <w:sz w:val="28"/>
        </w:rPr>
        <w:t>候</w:t>
      </w:r>
      <w:r w:rsidRPr="00C05E8B">
        <w:rPr>
          <w:rFonts w:hint="eastAsia"/>
          <w:bCs/>
          <w:spacing w:val="30"/>
          <w:sz w:val="28"/>
        </w:rPr>
        <w:t>選人遞交的提名表格</w:t>
      </w:r>
      <w:r w:rsidRPr="00C05E8B">
        <w:rPr>
          <w:bCs/>
          <w:spacing w:val="30"/>
          <w:sz w:val="28"/>
        </w:rPr>
        <w:t>]</w:t>
      </w:r>
    </w:p>
    <w:p w:rsidR="00DD686E" w:rsidRPr="002F2A41" w:rsidRDefault="00DD686E"/>
    <w:p w:rsidR="00DD686E" w:rsidRDefault="00DD686E"/>
    <w:p w:rsidR="00DD686E" w:rsidRDefault="00DD686E"/>
    <w:p w:rsidR="00DD686E" w:rsidRDefault="00DD686E"/>
    <w:sectPr w:rsidR="00DD686E">
      <w:pgSz w:w="12240" w:h="15840" w:code="1"/>
      <w:pgMar w:top="578" w:right="1440" w:bottom="578" w:left="1440" w:header="578" w:footer="578" w:gutter="0"/>
      <w:cols w:space="42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F0192" w:rsidRDefault="000F0192" w:rsidP="007942AF">
      <w:r>
        <w:separator/>
      </w:r>
    </w:p>
  </w:endnote>
  <w:endnote w:type="continuationSeparator" w:id="0">
    <w:p w:rsidR="000F0192" w:rsidRDefault="000F0192" w:rsidP="007942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華康細明體">
    <w:panose1 w:val="02020309000000000000"/>
    <w:charset w:val="88"/>
    <w:family w:val="modern"/>
    <w:pitch w:val="fixed"/>
    <w:sig w:usb0="A00002FF" w:usb1="38CFFDFA" w:usb2="00000016" w:usb3="00000000" w:csb0="0016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F0192" w:rsidRDefault="000F0192" w:rsidP="007942AF">
      <w:r>
        <w:separator/>
      </w:r>
    </w:p>
  </w:footnote>
  <w:footnote w:type="continuationSeparator" w:id="0">
    <w:p w:rsidR="000F0192" w:rsidRDefault="000F0192" w:rsidP="007942A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sjAzMTAzMjU2szBS0lEKTi0uzszPAykwqgUAfH/KyywAAAA="/>
  </w:docVars>
  <w:rsids>
    <w:rsidRoot w:val="003901A4"/>
    <w:rsid w:val="00011684"/>
    <w:rsid w:val="00044FD3"/>
    <w:rsid w:val="000A5CF7"/>
    <w:rsid w:val="000F0192"/>
    <w:rsid w:val="001329DE"/>
    <w:rsid w:val="00153034"/>
    <w:rsid w:val="001B426C"/>
    <w:rsid w:val="0028733C"/>
    <w:rsid w:val="002D43C0"/>
    <w:rsid w:val="002E7F6E"/>
    <w:rsid w:val="002F2A41"/>
    <w:rsid w:val="00314AA7"/>
    <w:rsid w:val="0032513C"/>
    <w:rsid w:val="00337368"/>
    <w:rsid w:val="0034774F"/>
    <w:rsid w:val="00351E81"/>
    <w:rsid w:val="00385C0E"/>
    <w:rsid w:val="003871BE"/>
    <w:rsid w:val="003901A4"/>
    <w:rsid w:val="00397E44"/>
    <w:rsid w:val="003F1FD6"/>
    <w:rsid w:val="0042053A"/>
    <w:rsid w:val="00421C8A"/>
    <w:rsid w:val="00432203"/>
    <w:rsid w:val="004337E1"/>
    <w:rsid w:val="00451A35"/>
    <w:rsid w:val="004740F7"/>
    <w:rsid w:val="0049390D"/>
    <w:rsid w:val="004E2828"/>
    <w:rsid w:val="004E3F28"/>
    <w:rsid w:val="004E4132"/>
    <w:rsid w:val="00560692"/>
    <w:rsid w:val="00567358"/>
    <w:rsid w:val="005675A7"/>
    <w:rsid w:val="00594A09"/>
    <w:rsid w:val="00594D4D"/>
    <w:rsid w:val="005B2E4C"/>
    <w:rsid w:val="005D7759"/>
    <w:rsid w:val="005F135F"/>
    <w:rsid w:val="00600DA5"/>
    <w:rsid w:val="00616906"/>
    <w:rsid w:val="00693ED5"/>
    <w:rsid w:val="006A136D"/>
    <w:rsid w:val="006A5BD3"/>
    <w:rsid w:val="006D71EE"/>
    <w:rsid w:val="006F42D7"/>
    <w:rsid w:val="006F4C77"/>
    <w:rsid w:val="006F52E3"/>
    <w:rsid w:val="006F6796"/>
    <w:rsid w:val="00792C2E"/>
    <w:rsid w:val="007942AF"/>
    <w:rsid w:val="007A77FB"/>
    <w:rsid w:val="007C23E6"/>
    <w:rsid w:val="007C627A"/>
    <w:rsid w:val="00820FB8"/>
    <w:rsid w:val="008426B1"/>
    <w:rsid w:val="00862CCD"/>
    <w:rsid w:val="00864D62"/>
    <w:rsid w:val="0087330C"/>
    <w:rsid w:val="0087530B"/>
    <w:rsid w:val="008945F6"/>
    <w:rsid w:val="0089506E"/>
    <w:rsid w:val="008D1013"/>
    <w:rsid w:val="00906B55"/>
    <w:rsid w:val="00955881"/>
    <w:rsid w:val="009D434E"/>
    <w:rsid w:val="009D55D8"/>
    <w:rsid w:val="009E0505"/>
    <w:rsid w:val="00A67ECC"/>
    <w:rsid w:val="00A744AB"/>
    <w:rsid w:val="00A80FE1"/>
    <w:rsid w:val="00A87FC0"/>
    <w:rsid w:val="00A97158"/>
    <w:rsid w:val="00AA48E6"/>
    <w:rsid w:val="00AE53EE"/>
    <w:rsid w:val="00B00712"/>
    <w:rsid w:val="00B03623"/>
    <w:rsid w:val="00B043BD"/>
    <w:rsid w:val="00B10A62"/>
    <w:rsid w:val="00B13978"/>
    <w:rsid w:val="00B27D5E"/>
    <w:rsid w:val="00B366B6"/>
    <w:rsid w:val="00BE1209"/>
    <w:rsid w:val="00C05A60"/>
    <w:rsid w:val="00C05E8B"/>
    <w:rsid w:val="00C44F91"/>
    <w:rsid w:val="00C5381B"/>
    <w:rsid w:val="00C85AB6"/>
    <w:rsid w:val="00CB5F87"/>
    <w:rsid w:val="00CD2DB9"/>
    <w:rsid w:val="00CE229D"/>
    <w:rsid w:val="00D14308"/>
    <w:rsid w:val="00D25A1E"/>
    <w:rsid w:val="00D56C65"/>
    <w:rsid w:val="00D67B5E"/>
    <w:rsid w:val="00D92A58"/>
    <w:rsid w:val="00DA2963"/>
    <w:rsid w:val="00DD686E"/>
    <w:rsid w:val="00E46119"/>
    <w:rsid w:val="00E47869"/>
    <w:rsid w:val="00E739F3"/>
    <w:rsid w:val="00E94235"/>
    <w:rsid w:val="00EA3DFD"/>
    <w:rsid w:val="00ED7E33"/>
    <w:rsid w:val="00EE1409"/>
    <w:rsid w:val="00EE55A6"/>
    <w:rsid w:val="00F26E11"/>
    <w:rsid w:val="00FA518D"/>
    <w:rsid w:val="00FC5B73"/>
    <w:rsid w:val="00FE7F26"/>
    <w:rsid w:val="00FF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8BADBF0"/>
  <w15:chartTrackingRefBased/>
  <w15:docId w15:val="{8CDDEB5E-95AD-4513-93D7-A9DD86C882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paragraph" w:styleId="1">
    <w:name w:val="heading 1"/>
    <w:basedOn w:val="a"/>
    <w:next w:val="a"/>
    <w:qFormat/>
    <w:pPr>
      <w:keepNext/>
      <w:spacing w:before="180" w:after="180" w:line="720" w:lineRule="auto"/>
      <w:outlineLvl w:val="0"/>
    </w:pPr>
    <w:rPr>
      <w:rFonts w:ascii="Arial" w:hAnsi="Arial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ectionHeading">
    <w:name w:val="Section Heading"/>
    <w:basedOn w:val="1"/>
    <w:autoRedefine/>
    <w:pPr>
      <w:keepLines/>
      <w:pageBreakBefore/>
      <w:widowControl/>
      <w:shd w:val="pct20" w:color="auto" w:fill="FFFFFF"/>
      <w:tabs>
        <w:tab w:val="left" w:pos="1134"/>
        <w:tab w:val="left" w:pos="8445"/>
        <w:tab w:val="right" w:pos="9357"/>
      </w:tabs>
      <w:wordWrap w:val="0"/>
      <w:spacing w:before="0" w:after="240" w:line="240" w:lineRule="atLeast"/>
      <w:ind w:right="3"/>
      <w:jc w:val="right"/>
    </w:pPr>
    <w:rPr>
      <w:rFonts w:ascii="Verdana" w:hAnsi="Verdana"/>
      <w:snapToGrid w:val="0"/>
      <w:spacing w:val="30"/>
      <w:kern w:val="20"/>
      <w:position w:val="8"/>
      <w:sz w:val="28"/>
      <w:szCs w:val="20"/>
    </w:rPr>
  </w:style>
  <w:style w:type="paragraph" w:styleId="10">
    <w:name w:val="toc 1"/>
    <w:basedOn w:val="a"/>
    <w:next w:val="a"/>
    <w:autoRedefine/>
    <w:uiPriority w:val="39"/>
  </w:style>
  <w:style w:type="paragraph" w:styleId="2">
    <w:name w:val="toc 2"/>
    <w:basedOn w:val="a"/>
    <w:next w:val="a"/>
    <w:autoRedefine/>
    <w:semiHidden/>
    <w:pPr>
      <w:ind w:left="480"/>
    </w:pPr>
  </w:style>
  <w:style w:type="paragraph" w:styleId="3">
    <w:name w:val="toc 3"/>
    <w:basedOn w:val="a"/>
    <w:next w:val="a"/>
    <w:autoRedefine/>
    <w:semiHidden/>
    <w:pPr>
      <w:ind w:left="960"/>
    </w:pPr>
  </w:style>
  <w:style w:type="paragraph" w:styleId="4">
    <w:name w:val="toc 4"/>
    <w:basedOn w:val="a"/>
    <w:next w:val="a"/>
    <w:autoRedefine/>
    <w:semiHidden/>
    <w:pPr>
      <w:ind w:left="1440"/>
    </w:pPr>
  </w:style>
  <w:style w:type="paragraph" w:styleId="5">
    <w:name w:val="toc 5"/>
    <w:basedOn w:val="a"/>
    <w:next w:val="a"/>
    <w:autoRedefine/>
    <w:semiHidden/>
    <w:pPr>
      <w:ind w:left="1920"/>
    </w:pPr>
  </w:style>
  <w:style w:type="paragraph" w:styleId="6">
    <w:name w:val="toc 6"/>
    <w:basedOn w:val="a"/>
    <w:next w:val="a"/>
    <w:autoRedefine/>
    <w:semiHidden/>
    <w:pPr>
      <w:ind w:left="2400"/>
    </w:pPr>
  </w:style>
  <w:style w:type="paragraph" w:styleId="7">
    <w:name w:val="toc 7"/>
    <w:basedOn w:val="a"/>
    <w:next w:val="a"/>
    <w:autoRedefine/>
    <w:semiHidden/>
    <w:pPr>
      <w:ind w:left="2880"/>
    </w:pPr>
  </w:style>
  <w:style w:type="paragraph" w:styleId="8">
    <w:name w:val="toc 8"/>
    <w:basedOn w:val="a"/>
    <w:next w:val="a"/>
    <w:autoRedefine/>
    <w:semiHidden/>
    <w:pPr>
      <w:ind w:left="3360"/>
    </w:pPr>
  </w:style>
  <w:style w:type="paragraph" w:styleId="9">
    <w:name w:val="toc 9"/>
    <w:basedOn w:val="a"/>
    <w:next w:val="a"/>
    <w:autoRedefine/>
    <w:semiHidden/>
    <w:pPr>
      <w:ind w:left="3840"/>
    </w:pPr>
  </w:style>
  <w:style w:type="character" w:styleId="a3">
    <w:name w:val="Hyperlink"/>
    <w:uiPriority w:val="99"/>
    <w:rPr>
      <w:color w:val="0000FF"/>
      <w:u w:val="single"/>
    </w:rPr>
  </w:style>
  <w:style w:type="character" w:styleId="a4">
    <w:name w:val="FollowedHyperlink"/>
    <w:semiHidden/>
    <w:rPr>
      <w:color w:val="800080"/>
      <w:u w:val="single"/>
    </w:rPr>
  </w:style>
  <w:style w:type="paragraph" w:styleId="a5">
    <w:name w:val="Balloon Text"/>
    <w:basedOn w:val="a"/>
    <w:semiHidden/>
    <w:rPr>
      <w:rFonts w:ascii="Arial" w:hAnsi="Arial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7942A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link w:val="a6"/>
    <w:uiPriority w:val="99"/>
    <w:rsid w:val="007942AF"/>
    <w:rPr>
      <w:kern w:val="2"/>
    </w:rPr>
  </w:style>
  <w:style w:type="paragraph" w:styleId="a8">
    <w:name w:val="footer"/>
    <w:basedOn w:val="a"/>
    <w:link w:val="a9"/>
    <w:uiPriority w:val="99"/>
    <w:unhideWhenUsed/>
    <w:rsid w:val="007942A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link w:val="a8"/>
    <w:uiPriority w:val="99"/>
    <w:rsid w:val="007942AF"/>
    <w:rPr>
      <w:kern w:val="2"/>
    </w:rPr>
  </w:style>
  <w:style w:type="paragraph" w:styleId="aa">
    <w:name w:val="Revision"/>
    <w:hidden/>
    <w:uiPriority w:val="99"/>
    <w:semiHidden/>
    <w:rsid w:val="00B366B6"/>
    <w:rPr>
      <w:kern w:val="2"/>
      <w:sz w:val="24"/>
      <w:szCs w:val="24"/>
    </w:rPr>
  </w:style>
  <w:style w:type="paragraph" w:customStyle="1" w:styleId="Default">
    <w:name w:val="Default"/>
    <w:rsid w:val="00BE1209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2507F2-3DA3-401B-8FFB-8DE789715C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48</Pages>
  <Words>1953</Words>
  <Characters>11133</Characters>
  <Application>Microsoft Office Word</Application>
  <DocSecurity>0</DocSecurity>
  <Lines>92</Lines>
  <Paragraphs>26</Paragraphs>
  <ScaleCrop>false</ScaleCrop>
  <Company>Hong Kong Government</Company>
  <LinksUpToDate>false</LinksUpToDate>
  <CharactersWithSpaces>13060</CharactersWithSpaces>
  <SharedDoc>false</SharedDoc>
  <HLinks>
    <vt:vector size="276" baseType="variant">
      <vt:variant>
        <vt:i4>1441846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525747233</vt:lpwstr>
      </vt:variant>
      <vt:variant>
        <vt:i4>1441846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525747232</vt:lpwstr>
      </vt:variant>
      <vt:variant>
        <vt:i4>1441846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525747231</vt:lpwstr>
      </vt:variant>
      <vt:variant>
        <vt:i4>1441846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525747230</vt:lpwstr>
      </vt:variant>
      <vt:variant>
        <vt:i4>1507382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525747229</vt:lpwstr>
      </vt:variant>
      <vt:variant>
        <vt:i4>1507382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525747228</vt:lpwstr>
      </vt:variant>
      <vt:variant>
        <vt:i4>1507382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525747227</vt:lpwstr>
      </vt:variant>
      <vt:variant>
        <vt:i4>1507382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525747226</vt:lpwstr>
      </vt:variant>
      <vt:variant>
        <vt:i4>1507382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525747225</vt:lpwstr>
      </vt:variant>
      <vt:variant>
        <vt:i4>1507382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525747224</vt:lpwstr>
      </vt:variant>
      <vt:variant>
        <vt:i4>1507382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525747223</vt:lpwstr>
      </vt:variant>
      <vt:variant>
        <vt:i4>150738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525747222</vt:lpwstr>
      </vt:variant>
      <vt:variant>
        <vt:i4>1507382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525747221</vt:lpwstr>
      </vt:variant>
      <vt:variant>
        <vt:i4>1507382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525747220</vt:lpwstr>
      </vt:variant>
      <vt:variant>
        <vt:i4>1310774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525747219</vt:lpwstr>
      </vt:variant>
      <vt:variant>
        <vt:i4>1310774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525747218</vt:lpwstr>
      </vt:variant>
      <vt:variant>
        <vt:i4>1310774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525747217</vt:lpwstr>
      </vt:variant>
      <vt:variant>
        <vt:i4>1310774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525747216</vt:lpwstr>
      </vt:variant>
      <vt:variant>
        <vt:i4>1310774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525747215</vt:lpwstr>
      </vt:variant>
      <vt:variant>
        <vt:i4>1310774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525747214</vt:lpwstr>
      </vt:variant>
      <vt:variant>
        <vt:i4>131077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25747213</vt:lpwstr>
      </vt:variant>
      <vt:variant>
        <vt:i4>1310774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25747212</vt:lpwstr>
      </vt:variant>
      <vt:variant>
        <vt:i4>1310774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25747211</vt:lpwstr>
      </vt:variant>
      <vt:variant>
        <vt:i4>1310774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25747210</vt:lpwstr>
      </vt:variant>
      <vt:variant>
        <vt:i4>137631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25747209</vt:lpwstr>
      </vt:variant>
      <vt:variant>
        <vt:i4>137631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25747208</vt:lpwstr>
      </vt:variant>
      <vt:variant>
        <vt:i4>137631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25747207</vt:lpwstr>
      </vt:variant>
      <vt:variant>
        <vt:i4>137631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25747206</vt:lpwstr>
      </vt:variant>
      <vt:variant>
        <vt:i4>137631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25747205</vt:lpwstr>
      </vt:variant>
      <vt:variant>
        <vt:i4>137631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25747204</vt:lpwstr>
      </vt:variant>
      <vt:variant>
        <vt:i4>137631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25747203</vt:lpwstr>
      </vt:variant>
      <vt:variant>
        <vt:i4>137631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25747202</vt:lpwstr>
      </vt:variant>
      <vt:variant>
        <vt:i4>137631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25747201</vt:lpwstr>
      </vt:variant>
      <vt:variant>
        <vt:i4>137631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25747200</vt:lpwstr>
      </vt:variant>
      <vt:variant>
        <vt:i4>183506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25747199</vt:lpwstr>
      </vt:variant>
      <vt:variant>
        <vt:i4>183506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25747198</vt:lpwstr>
      </vt:variant>
      <vt:variant>
        <vt:i4>1835061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25747197</vt:lpwstr>
      </vt:variant>
      <vt:variant>
        <vt:i4>183506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25747196</vt:lpwstr>
      </vt:variant>
      <vt:variant>
        <vt:i4>183506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25747195</vt:lpwstr>
      </vt:variant>
      <vt:variant>
        <vt:i4>183506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5747194</vt:lpwstr>
      </vt:variant>
      <vt:variant>
        <vt:i4>18350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5747193</vt:lpwstr>
      </vt:variant>
      <vt:variant>
        <vt:i4>183506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5747192</vt:lpwstr>
      </vt:variant>
      <vt:variant>
        <vt:i4>18350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5747191</vt:lpwstr>
      </vt:variant>
      <vt:variant>
        <vt:i4>183506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5747190</vt:lpwstr>
      </vt:variant>
      <vt:variant>
        <vt:i4>190059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5747189</vt:lpwstr>
      </vt:variant>
      <vt:variant>
        <vt:i4>190059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574718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村代表選舉參選人士名單</dc:title>
  <dc:subject/>
  <dc:creator>Hong Kong Government</dc:creator>
  <cp:keywords/>
  <dc:description/>
  <cp:lastModifiedBy>HAD</cp:lastModifiedBy>
  <cp:revision>51</cp:revision>
  <cp:lastPrinted>2003-06-10T08:40:00Z</cp:lastPrinted>
  <dcterms:created xsi:type="dcterms:W3CDTF">2022-11-04T13:27:00Z</dcterms:created>
  <dcterms:modified xsi:type="dcterms:W3CDTF">2022-11-17T12:20:00Z</dcterms:modified>
</cp:coreProperties>
</file>